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AF23C3" w14:textId="77777777" w:rsidR="005114FD" w:rsidRDefault="001240E6">
      <w:pPr>
        <w:spacing w:after="0"/>
        <w:ind w:left="-1000" w:right="-1000"/>
      </w:pPr>
      <w:bookmarkStart w:id="0" w:name="_GoBack"/>
      <w:r>
        <w:rPr>
          <w:noProof/>
        </w:rPr>
        <mc:AlternateContent>
          <mc:Choice Requires="wpg">
            <w:drawing>
              <wp:inline distT="0" distB="0" distL="0" distR="0" wp14:anchorId="0DFBBF1E" wp14:editId="3DB8D64B">
                <wp:extent cx="12661900" cy="10018904"/>
                <wp:effectExtent l="0" t="0" r="6350" b="20955"/>
                <wp:docPr id="928" name="Group 9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661900" cy="10018904"/>
                          <a:chOff x="69850" y="45846"/>
                          <a:chExt cx="12661900" cy="10018904"/>
                        </a:xfrm>
                      </wpg:grpSpPr>
                      <wps:wsp>
                        <wps:cNvPr id="11" name="Shape 11"/>
                        <wps:cNvSpPr/>
                        <wps:spPr>
                          <a:xfrm>
                            <a:off x="69850" y="45846"/>
                            <a:ext cx="6858000" cy="14464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58000" h="1446403">
                                <a:moveTo>
                                  <a:pt x="0" y="0"/>
                                </a:moveTo>
                                <a:lnTo>
                                  <a:pt x="6858000" y="0"/>
                                </a:lnTo>
                                <a:lnTo>
                                  <a:pt x="6858000" y="1446403"/>
                                </a:lnTo>
                                <a:lnTo>
                                  <a:pt x="0" y="1446403"/>
                                </a:lnTo>
                                <a:close/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69850" y="45846"/>
                            <a:ext cx="6858000" cy="14464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58000" h="1446403">
                                <a:moveTo>
                                  <a:pt x="0" y="0"/>
                                </a:moveTo>
                                <a:lnTo>
                                  <a:pt x="6858000" y="0"/>
                                </a:lnTo>
                                <a:lnTo>
                                  <a:pt x="6858000" y="1446403"/>
                                </a:lnTo>
                                <a:lnTo>
                                  <a:pt x="0" y="1446403"/>
                                </a:lnTo>
                                <a:close/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69850" y="1682750"/>
                            <a:ext cx="4000500" cy="34290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00500" h="3429000">
                                <a:moveTo>
                                  <a:pt x="0" y="0"/>
                                </a:moveTo>
                                <a:lnTo>
                                  <a:pt x="4000500" y="0"/>
                                </a:lnTo>
                                <a:lnTo>
                                  <a:pt x="4000500" y="3429000"/>
                                </a:lnTo>
                                <a:lnTo>
                                  <a:pt x="0" y="3429000"/>
                                </a:lnTo>
                                <a:close/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69850" y="1682750"/>
                            <a:ext cx="4000500" cy="34290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00500" h="3429000">
                                <a:moveTo>
                                  <a:pt x="0" y="0"/>
                                </a:moveTo>
                                <a:lnTo>
                                  <a:pt x="4000500" y="0"/>
                                </a:lnTo>
                                <a:lnTo>
                                  <a:pt x="4000500" y="3429000"/>
                                </a:lnTo>
                                <a:lnTo>
                                  <a:pt x="0" y="3429000"/>
                                </a:lnTo>
                                <a:close/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8591550" y="3733800"/>
                            <a:ext cx="4140200" cy="14732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Shape 25"/>
                        <wps:cNvSpPr/>
                        <wps:spPr>
                          <a:xfrm>
                            <a:off x="69850" y="5302250"/>
                            <a:ext cx="4000500" cy="133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00500" h="1333500">
                                <a:moveTo>
                                  <a:pt x="0" y="0"/>
                                </a:moveTo>
                                <a:lnTo>
                                  <a:pt x="4000500" y="0"/>
                                </a:lnTo>
                                <a:lnTo>
                                  <a:pt x="4000500" y="1333500"/>
                                </a:lnTo>
                                <a:lnTo>
                                  <a:pt x="0" y="1333500"/>
                                </a:lnTo>
                                <a:close/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69850" y="5302250"/>
                            <a:ext cx="4000500" cy="1333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00500" h="1333500">
                                <a:moveTo>
                                  <a:pt x="0" y="0"/>
                                </a:moveTo>
                                <a:lnTo>
                                  <a:pt x="4000500" y="0"/>
                                </a:lnTo>
                                <a:lnTo>
                                  <a:pt x="4000500" y="1333500"/>
                                </a:lnTo>
                                <a:lnTo>
                                  <a:pt x="0" y="1333500"/>
                                </a:lnTo>
                                <a:close/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4260850" y="6064250"/>
                            <a:ext cx="2667000" cy="4000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67000" h="4000500">
                                <a:moveTo>
                                  <a:pt x="0" y="0"/>
                                </a:moveTo>
                                <a:lnTo>
                                  <a:pt x="2667000" y="0"/>
                                </a:lnTo>
                                <a:lnTo>
                                  <a:pt x="2667000" y="4000500"/>
                                </a:lnTo>
                                <a:lnTo>
                                  <a:pt x="0" y="4000500"/>
                                </a:lnTo>
                                <a:close/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4260850" y="6064250"/>
                            <a:ext cx="2667000" cy="4000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67000" h="4000500">
                                <a:moveTo>
                                  <a:pt x="0" y="0"/>
                                </a:moveTo>
                                <a:lnTo>
                                  <a:pt x="2667000" y="0"/>
                                </a:lnTo>
                                <a:lnTo>
                                  <a:pt x="2667000" y="4000500"/>
                                </a:lnTo>
                                <a:lnTo>
                                  <a:pt x="0" y="4000500"/>
                                </a:lnTo>
                                <a:close/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4260850" y="1682750"/>
                            <a:ext cx="2667000" cy="41910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67000" h="4191000">
                                <a:moveTo>
                                  <a:pt x="0" y="0"/>
                                </a:moveTo>
                                <a:lnTo>
                                  <a:pt x="2667000" y="0"/>
                                </a:lnTo>
                                <a:lnTo>
                                  <a:pt x="2667000" y="4191000"/>
                                </a:lnTo>
                                <a:lnTo>
                                  <a:pt x="0" y="4191000"/>
                                </a:lnTo>
                                <a:close/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4260850" y="1682750"/>
                            <a:ext cx="2667000" cy="41910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67000" h="4191000">
                                <a:moveTo>
                                  <a:pt x="0" y="0"/>
                                </a:moveTo>
                                <a:lnTo>
                                  <a:pt x="2667000" y="0"/>
                                </a:lnTo>
                                <a:lnTo>
                                  <a:pt x="2667000" y="4191000"/>
                                </a:lnTo>
                                <a:lnTo>
                                  <a:pt x="0" y="4191000"/>
                                </a:lnTo>
                                <a:close/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69850" y="6826250"/>
                            <a:ext cx="4000500" cy="11430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00500" h="1143000">
                                <a:moveTo>
                                  <a:pt x="0" y="0"/>
                                </a:moveTo>
                                <a:lnTo>
                                  <a:pt x="4000500" y="0"/>
                                </a:lnTo>
                                <a:lnTo>
                                  <a:pt x="4000500" y="1143000"/>
                                </a:lnTo>
                                <a:lnTo>
                                  <a:pt x="0" y="1143000"/>
                                </a:lnTo>
                                <a:close/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69850" y="6826250"/>
                            <a:ext cx="4000500" cy="11430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00500" h="1143000">
                                <a:moveTo>
                                  <a:pt x="0" y="0"/>
                                </a:moveTo>
                                <a:lnTo>
                                  <a:pt x="4000500" y="0"/>
                                </a:lnTo>
                                <a:lnTo>
                                  <a:pt x="4000500" y="1143000"/>
                                </a:lnTo>
                                <a:lnTo>
                                  <a:pt x="0" y="1143000"/>
                                </a:lnTo>
                                <a:close/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69850" y="8159750"/>
                            <a:ext cx="4000500" cy="19050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00500" h="1905000">
                                <a:moveTo>
                                  <a:pt x="0" y="0"/>
                                </a:moveTo>
                                <a:lnTo>
                                  <a:pt x="4000500" y="0"/>
                                </a:lnTo>
                                <a:lnTo>
                                  <a:pt x="4000500" y="1905000"/>
                                </a:lnTo>
                                <a:lnTo>
                                  <a:pt x="0" y="1905000"/>
                                </a:lnTo>
                                <a:close/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69850" y="8159750"/>
                            <a:ext cx="4000500" cy="19050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00500" h="1905000">
                                <a:moveTo>
                                  <a:pt x="0" y="0"/>
                                </a:moveTo>
                                <a:lnTo>
                                  <a:pt x="4000500" y="0"/>
                                </a:lnTo>
                                <a:lnTo>
                                  <a:pt x="4000500" y="1905000"/>
                                </a:lnTo>
                                <a:lnTo>
                                  <a:pt x="0" y="1905000"/>
                                </a:lnTo>
                                <a:close/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285550" y="154857"/>
                            <a:ext cx="456916" cy="11257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6916" h="1125750">
                                <a:moveTo>
                                  <a:pt x="54050" y="792"/>
                                </a:moveTo>
                                <a:cubicBezTo>
                                  <a:pt x="74222" y="0"/>
                                  <a:pt x="94678" y="159"/>
                                  <a:pt x="115409" y="1265"/>
                                </a:cubicBezTo>
                                <a:cubicBezTo>
                                  <a:pt x="150169" y="3091"/>
                                  <a:pt x="182901" y="6429"/>
                                  <a:pt x="213579" y="11281"/>
                                </a:cubicBezTo>
                                <a:cubicBezTo>
                                  <a:pt x="244228" y="16099"/>
                                  <a:pt x="270290" y="19958"/>
                                  <a:pt x="291780" y="22872"/>
                                </a:cubicBezTo>
                                <a:cubicBezTo>
                                  <a:pt x="297871" y="23162"/>
                                  <a:pt x="302848" y="28104"/>
                                  <a:pt x="306713" y="37698"/>
                                </a:cubicBezTo>
                                <a:lnTo>
                                  <a:pt x="456916" y="333925"/>
                                </a:lnTo>
                                <a:lnTo>
                                  <a:pt x="456916" y="741016"/>
                                </a:lnTo>
                                <a:lnTo>
                                  <a:pt x="413144" y="668889"/>
                                </a:lnTo>
                                <a:lnTo>
                                  <a:pt x="450299" y="814879"/>
                                </a:lnTo>
                                <a:lnTo>
                                  <a:pt x="456916" y="800375"/>
                                </a:lnTo>
                                <a:lnTo>
                                  <a:pt x="456916" y="1125750"/>
                                </a:lnTo>
                                <a:lnTo>
                                  <a:pt x="411004" y="1124293"/>
                                </a:lnTo>
                                <a:cubicBezTo>
                                  <a:pt x="391782" y="1123135"/>
                                  <a:pt x="374634" y="1121508"/>
                                  <a:pt x="359559" y="1119411"/>
                                </a:cubicBezTo>
                                <a:cubicBezTo>
                                  <a:pt x="353218" y="1119349"/>
                                  <a:pt x="347719" y="1112949"/>
                                  <a:pt x="343067" y="1100213"/>
                                </a:cubicBezTo>
                                <a:lnTo>
                                  <a:pt x="1587" y="17772"/>
                                </a:lnTo>
                                <a:cubicBezTo>
                                  <a:pt x="0" y="12946"/>
                                  <a:pt x="895" y="9679"/>
                                  <a:pt x="4275" y="7975"/>
                                </a:cubicBezTo>
                                <a:cubicBezTo>
                                  <a:pt x="17301" y="3967"/>
                                  <a:pt x="33895" y="1575"/>
                                  <a:pt x="54050" y="7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FFF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742465" y="488783"/>
                            <a:ext cx="409417" cy="8132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417" h="813240">
                                <a:moveTo>
                                  <a:pt x="0" y="0"/>
                                </a:moveTo>
                                <a:lnTo>
                                  <a:pt x="403614" y="796001"/>
                                </a:lnTo>
                                <a:cubicBezTo>
                                  <a:pt x="409417" y="807512"/>
                                  <a:pt x="409150" y="813240"/>
                                  <a:pt x="402821" y="813186"/>
                                </a:cubicBezTo>
                                <a:lnTo>
                                  <a:pt x="210501" y="799997"/>
                                </a:lnTo>
                                <a:cubicBezTo>
                                  <a:pt x="205630" y="799953"/>
                                  <a:pt x="201167" y="795100"/>
                                  <a:pt x="197114" y="785439"/>
                                </a:cubicBezTo>
                                <a:cubicBezTo>
                                  <a:pt x="192655" y="774812"/>
                                  <a:pt x="184499" y="757414"/>
                                  <a:pt x="172630" y="733242"/>
                                </a:cubicBezTo>
                                <a:cubicBezTo>
                                  <a:pt x="160743" y="709068"/>
                                  <a:pt x="149572" y="686342"/>
                                  <a:pt x="139122" y="665065"/>
                                </a:cubicBezTo>
                                <a:lnTo>
                                  <a:pt x="115717" y="716670"/>
                                </a:lnTo>
                                <a:cubicBezTo>
                                  <a:pt x="113837" y="721461"/>
                                  <a:pt x="109990" y="719969"/>
                                  <a:pt x="104164" y="712188"/>
                                </a:cubicBezTo>
                                <a:lnTo>
                                  <a:pt x="60717" y="656674"/>
                                </a:lnTo>
                                <a:cubicBezTo>
                                  <a:pt x="62751" y="662484"/>
                                  <a:pt x="66824" y="674102"/>
                                  <a:pt x="72942" y="691535"/>
                                </a:cubicBezTo>
                                <a:cubicBezTo>
                                  <a:pt x="79073" y="708970"/>
                                  <a:pt x="86362" y="729315"/>
                                  <a:pt x="94816" y="752574"/>
                                </a:cubicBezTo>
                                <a:cubicBezTo>
                                  <a:pt x="103288" y="775837"/>
                                  <a:pt x="105822" y="787454"/>
                                  <a:pt x="102406" y="787420"/>
                                </a:cubicBezTo>
                                <a:cubicBezTo>
                                  <a:pt x="93989" y="789273"/>
                                  <a:pt x="82076" y="790611"/>
                                  <a:pt x="66664" y="791433"/>
                                </a:cubicBezTo>
                                <a:cubicBezTo>
                                  <a:pt x="51260" y="792256"/>
                                  <a:pt x="35522" y="792594"/>
                                  <a:pt x="19444" y="792442"/>
                                </a:cubicBezTo>
                                <a:lnTo>
                                  <a:pt x="0" y="791825"/>
                                </a:lnTo>
                                <a:lnTo>
                                  <a:pt x="0" y="466450"/>
                                </a:lnTo>
                                <a:lnTo>
                                  <a:pt x="8956" y="446818"/>
                                </a:lnTo>
                                <a:cubicBezTo>
                                  <a:pt x="10977" y="443037"/>
                                  <a:pt x="15014" y="444569"/>
                                  <a:pt x="21055" y="451414"/>
                                </a:cubicBezTo>
                                <a:lnTo>
                                  <a:pt x="43772" y="479217"/>
                                </a:lnTo>
                                <a:lnTo>
                                  <a:pt x="0" y="4070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FFF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1312226" y="390198"/>
                            <a:ext cx="546058" cy="8887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6058" h="888714">
                                <a:moveTo>
                                  <a:pt x="229726" y="298"/>
                                </a:moveTo>
                                <a:cubicBezTo>
                                  <a:pt x="239289" y="477"/>
                                  <a:pt x="245657" y="7125"/>
                                  <a:pt x="248829" y="20245"/>
                                </a:cubicBezTo>
                                <a:lnTo>
                                  <a:pt x="410581" y="690966"/>
                                </a:lnTo>
                                <a:lnTo>
                                  <a:pt x="497156" y="691893"/>
                                </a:lnTo>
                                <a:cubicBezTo>
                                  <a:pt x="505488" y="691979"/>
                                  <a:pt x="511097" y="698606"/>
                                  <a:pt x="513983" y="711776"/>
                                </a:cubicBezTo>
                                <a:lnTo>
                                  <a:pt x="543578" y="857183"/>
                                </a:lnTo>
                                <a:cubicBezTo>
                                  <a:pt x="546058" y="868485"/>
                                  <a:pt x="544109" y="875519"/>
                                  <a:pt x="537738" y="878283"/>
                                </a:cubicBezTo>
                                <a:cubicBezTo>
                                  <a:pt x="519331" y="882822"/>
                                  <a:pt x="500723" y="885715"/>
                                  <a:pt x="481890" y="886959"/>
                                </a:cubicBezTo>
                                <a:cubicBezTo>
                                  <a:pt x="463080" y="888204"/>
                                  <a:pt x="441017" y="888714"/>
                                  <a:pt x="415698" y="888489"/>
                                </a:cubicBezTo>
                                <a:lnTo>
                                  <a:pt x="352480" y="887925"/>
                                </a:lnTo>
                                <a:cubicBezTo>
                                  <a:pt x="338360" y="886856"/>
                                  <a:pt x="325852" y="886272"/>
                                  <a:pt x="314959" y="886174"/>
                                </a:cubicBezTo>
                                <a:cubicBezTo>
                                  <a:pt x="304564" y="886080"/>
                                  <a:pt x="295904" y="886002"/>
                                  <a:pt x="288977" y="885939"/>
                                </a:cubicBezTo>
                                <a:cubicBezTo>
                                  <a:pt x="282052" y="885876"/>
                                  <a:pt x="276124" y="879690"/>
                                  <a:pt x="271186" y="867381"/>
                                </a:cubicBezTo>
                                <a:cubicBezTo>
                                  <a:pt x="259125" y="833310"/>
                                  <a:pt x="244760" y="791208"/>
                                  <a:pt x="228077" y="741079"/>
                                </a:cubicBezTo>
                                <a:cubicBezTo>
                                  <a:pt x="211338" y="690959"/>
                                  <a:pt x="192263" y="632822"/>
                                  <a:pt x="170839" y="566672"/>
                                </a:cubicBezTo>
                                <a:cubicBezTo>
                                  <a:pt x="126684" y="432536"/>
                                  <a:pt x="89843" y="318321"/>
                                  <a:pt x="60501" y="223999"/>
                                </a:cubicBezTo>
                                <a:cubicBezTo>
                                  <a:pt x="58332" y="216459"/>
                                  <a:pt x="56156" y="209388"/>
                                  <a:pt x="53973" y="202785"/>
                                </a:cubicBezTo>
                                <a:cubicBezTo>
                                  <a:pt x="51789" y="196183"/>
                                  <a:pt x="49882" y="190054"/>
                                  <a:pt x="48254" y="184400"/>
                                </a:cubicBezTo>
                                <a:cubicBezTo>
                                  <a:pt x="36521" y="147630"/>
                                  <a:pt x="26963" y="117466"/>
                                  <a:pt x="19589" y="93906"/>
                                </a:cubicBezTo>
                                <a:cubicBezTo>
                                  <a:pt x="12210" y="70349"/>
                                  <a:pt x="7023" y="53393"/>
                                  <a:pt x="4032" y="43036"/>
                                </a:cubicBezTo>
                                <a:cubicBezTo>
                                  <a:pt x="0" y="27046"/>
                                  <a:pt x="29638" y="15614"/>
                                  <a:pt x="93172" y="8676"/>
                                </a:cubicBezTo>
                                <a:cubicBezTo>
                                  <a:pt x="123442" y="4673"/>
                                  <a:pt x="149895" y="2204"/>
                                  <a:pt x="172489" y="1270"/>
                                </a:cubicBezTo>
                                <a:cubicBezTo>
                                  <a:pt x="195108" y="326"/>
                                  <a:pt x="214192" y="0"/>
                                  <a:pt x="229726" y="29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FFF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892901" y="379855"/>
                            <a:ext cx="610452" cy="8958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0452" h="895867">
                                <a:moveTo>
                                  <a:pt x="199572" y="64"/>
                                </a:moveTo>
                                <a:cubicBezTo>
                                  <a:pt x="209001" y="0"/>
                                  <a:pt x="217565" y="83"/>
                                  <a:pt x="225264" y="314"/>
                                </a:cubicBezTo>
                                <a:cubicBezTo>
                                  <a:pt x="234742" y="596"/>
                                  <a:pt x="241597" y="7351"/>
                                  <a:pt x="245829" y="20584"/>
                                </a:cubicBezTo>
                                <a:lnTo>
                                  <a:pt x="461648" y="696694"/>
                                </a:lnTo>
                                <a:lnTo>
                                  <a:pt x="547416" y="697867"/>
                                </a:lnTo>
                                <a:cubicBezTo>
                                  <a:pt x="555666" y="697977"/>
                                  <a:pt x="561767" y="704657"/>
                                  <a:pt x="565716" y="717907"/>
                                </a:cubicBezTo>
                                <a:lnTo>
                                  <a:pt x="607061" y="864179"/>
                                </a:lnTo>
                                <a:cubicBezTo>
                                  <a:pt x="610452" y="875548"/>
                                  <a:pt x="609106" y="882622"/>
                                  <a:pt x="603031" y="885398"/>
                                </a:cubicBezTo>
                                <a:cubicBezTo>
                                  <a:pt x="585190" y="889958"/>
                                  <a:pt x="567010" y="892863"/>
                                  <a:pt x="548468" y="894110"/>
                                </a:cubicBezTo>
                                <a:cubicBezTo>
                                  <a:pt x="529946" y="895359"/>
                                  <a:pt x="508138" y="895867"/>
                                  <a:pt x="483039" y="895635"/>
                                </a:cubicBezTo>
                                <a:lnTo>
                                  <a:pt x="420345" y="895050"/>
                                </a:lnTo>
                                <a:cubicBezTo>
                                  <a:pt x="406259" y="893969"/>
                                  <a:pt x="393810" y="893377"/>
                                  <a:pt x="383001" y="893275"/>
                                </a:cubicBezTo>
                                <a:cubicBezTo>
                                  <a:pt x="372686" y="893178"/>
                                  <a:pt x="364091" y="893097"/>
                                  <a:pt x="357216" y="893032"/>
                                </a:cubicBezTo>
                                <a:cubicBezTo>
                                  <a:pt x="350342" y="892967"/>
                                  <a:pt x="343954" y="886721"/>
                                  <a:pt x="338047" y="874294"/>
                                </a:cubicBezTo>
                                <a:cubicBezTo>
                                  <a:pt x="323290" y="839897"/>
                                  <a:pt x="305588" y="797385"/>
                                  <a:pt x="284927" y="746760"/>
                                </a:cubicBezTo>
                                <a:cubicBezTo>
                                  <a:pt x="264211" y="696137"/>
                                  <a:pt x="240518" y="637406"/>
                                  <a:pt x="213837" y="570569"/>
                                </a:cubicBezTo>
                                <a:cubicBezTo>
                                  <a:pt x="159019" y="434996"/>
                                  <a:pt x="113088" y="319520"/>
                                  <a:pt x="76225" y="224137"/>
                                </a:cubicBezTo>
                                <a:cubicBezTo>
                                  <a:pt x="73453" y="216513"/>
                                  <a:pt x="70713" y="209361"/>
                                  <a:pt x="68004" y="202682"/>
                                </a:cubicBezTo>
                                <a:cubicBezTo>
                                  <a:pt x="65295" y="196003"/>
                                  <a:pt x="62900" y="189804"/>
                                  <a:pt x="60820" y="184087"/>
                                </a:cubicBezTo>
                                <a:cubicBezTo>
                                  <a:pt x="46155" y="146890"/>
                                  <a:pt x="34192" y="116375"/>
                                  <a:pt x="24938" y="92539"/>
                                </a:cubicBezTo>
                                <a:cubicBezTo>
                                  <a:pt x="15678" y="68705"/>
                                  <a:pt x="9137" y="51549"/>
                                  <a:pt x="5317" y="41072"/>
                                </a:cubicBezTo>
                                <a:cubicBezTo>
                                  <a:pt x="0" y="24902"/>
                                  <a:pt x="28420" y="13673"/>
                                  <a:pt x="90778" y="7332"/>
                                </a:cubicBezTo>
                                <a:cubicBezTo>
                                  <a:pt x="120421" y="3612"/>
                                  <a:pt x="146406" y="1400"/>
                                  <a:pt x="168696" y="695"/>
                                </a:cubicBezTo>
                                <a:cubicBezTo>
                                  <a:pt x="179851" y="338"/>
                                  <a:pt x="190144" y="127"/>
                                  <a:pt x="199572" y="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FFF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2194917" y="204257"/>
                            <a:ext cx="243028" cy="1090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028" h="1090968">
                                <a:moveTo>
                                  <a:pt x="166146" y="0"/>
                                </a:moveTo>
                                <a:lnTo>
                                  <a:pt x="243028" y="3388"/>
                                </a:lnTo>
                                <a:lnTo>
                                  <a:pt x="243028" y="688330"/>
                                </a:lnTo>
                                <a:lnTo>
                                  <a:pt x="231325" y="645906"/>
                                </a:lnTo>
                                <a:lnTo>
                                  <a:pt x="216205" y="788159"/>
                                </a:lnTo>
                                <a:lnTo>
                                  <a:pt x="243028" y="757025"/>
                                </a:lnTo>
                                <a:lnTo>
                                  <a:pt x="243028" y="1004290"/>
                                </a:lnTo>
                                <a:lnTo>
                                  <a:pt x="221898" y="958863"/>
                                </a:lnTo>
                                <a:cubicBezTo>
                                  <a:pt x="221887" y="964509"/>
                                  <a:pt x="221869" y="975801"/>
                                  <a:pt x="221851" y="992742"/>
                                </a:cubicBezTo>
                                <a:cubicBezTo>
                                  <a:pt x="221846" y="1009685"/>
                                  <a:pt x="221983" y="1029454"/>
                                  <a:pt x="222267" y="1052053"/>
                                </a:cubicBezTo>
                                <a:cubicBezTo>
                                  <a:pt x="222571" y="1074656"/>
                                  <a:pt x="220950" y="1085944"/>
                                  <a:pt x="217393" y="1085914"/>
                                </a:cubicBezTo>
                                <a:cubicBezTo>
                                  <a:pt x="207919" y="1087720"/>
                                  <a:pt x="194987" y="1089025"/>
                                  <a:pt x="178602" y="1089831"/>
                                </a:cubicBezTo>
                                <a:cubicBezTo>
                                  <a:pt x="162234" y="1090635"/>
                                  <a:pt x="145707" y="1090968"/>
                                  <a:pt x="129015" y="1090828"/>
                                </a:cubicBezTo>
                                <a:cubicBezTo>
                                  <a:pt x="103747" y="1090617"/>
                                  <a:pt x="81348" y="1089958"/>
                                  <a:pt x="61803" y="1088855"/>
                                </a:cubicBezTo>
                                <a:cubicBezTo>
                                  <a:pt x="42265" y="1087750"/>
                                  <a:pt x="25063" y="1086195"/>
                                  <a:pt x="10187" y="1084190"/>
                                </a:cubicBezTo>
                                <a:cubicBezTo>
                                  <a:pt x="3638" y="1084135"/>
                                  <a:pt x="241" y="1077997"/>
                                  <a:pt x="0" y="1065777"/>
                                </a:cubicBezTo>
                                <a:lnTo>
                                  <a:pt x="39139" y="22575"/>
                                </a:lnTo>
                                <a:cubicBezTo>
                                  <a:pt x="39259" y="17913"/>
                                  <a:pt x="41428" y="14649"/>
                                  <a:pt x="45648" y="12785"/>
                                </a:cubicBezTo>
                                <a:cubicBezTo>
                                  <a:pt x="60958" y="8121"/>
                                  <a:pt x="79456" y="4845"/>
                                  <a:pt x="101140" y="2954"/>
                                </a:cubicBezTo>
                                <a:cubicBezTo>
                                  <a:pt x="122856" y="1049"/>
                                  <a:pt x="144528" y="64"/>
                                  <a:pt x="16614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FFF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2793427" y="370451"/>
                            <a:ext cx="267055" cy="9245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55" h="924569">
                                <a:moveTo>
                                  <a:pt x="208139" y="257"/>
                                </a:moveTo>
                                <a:cubicBezTo>
                                  <a:pt x="223317" y="0"/>
                                  <a:pt x="237708" y="756"/>
                                  <a:pt x="251305" y="2527"/>
                                </a:cubicBezTo>
                                <a:lnTo>
                                  <a:pt x="267055" y="5955"/>
                                </a:lnTo>
                                <a:lnTo>
                                  <a:pt x="267055" y="445590"/>
                                </a:lnTo>
                                <a:lnTo>
                                  <a:pt x="262975" y="444322"/>
                                </a:lnTo>
                                <a:cubicBezTo>
                                  <a:pt x="260069" y="444343"/>
                                  <a:pt x="256829" y="445315"/>
                                  <a:pt x="253257" y="447240"/>
                                </a:cubicBezTo>
                                <a:lnTo>
                                  <a:pt x="245296" y="622774"/>
                                </a:lnTo>
                                <a:lnTo>
                                  <a:pt x="246136" y="622772"/>
                                </a:lnTo>
                                <a:cubicBezTo>
                                  <a:pt x="252016" y="622761"/>
                                  <a:pt x="257911" y="621082"/>
                                  <a:pt x="263828" y="617735"/>
                                </a:cubicBezTo>
                                <a:lnTo>
                                  <a:pt x="267055" y="615011"/>
                                </a:lnTo>
                                <a:lnTo>
                                  <a:pt x="267055" y="696475"/>
                                </a:lnTo>
                                <a:lnTo>
                                  <a:pt x="242254" y="689930"/>
                                </a:lnTo>
                                <a:lnTo>
                                  <a:pt x="236947" y="807204"/>
                                </a:lnTo>
                                <a:cubicBezTo>
                                  <a:pt x="237980" y="808162"/>
                                  <a:pt x="238641" y="808403"/>
                                  <a:pt x="238932" y="807927"/>
                                </a:cubicBezTo>
                                <a:cubicBezTo>
                                  <a:pt x="239222" y="807452"/>
                                  <a:pt x="239637" y="807214"/>
                                  <a:pt x="240175" y="807217"/>
                                </a:cubicBezTo>
                                <a:cubicBezTo>
                                  <a:pt x="245557" y="807237"/>
                                  <a:pt x="250866" y="806064"/>
                                  <a:pt x="256106" y="803696"/>
                                </a:cubicBezTo>
                                <a:lnTo>
                                  <a:pt x="267055" y="796155"/>
                                </a:lnTo>
                                <a:lnTo>
                                  <a:pt x="267055" y="924569"/>
                                </a:lnTo>
                                <a:lnTo>
                                  <a:pt x="223449" y="923121"/>
                                </a:lnTo>
                                <a:cubicBezTo>
                                  <a:pt x="204370" y="922019"/>
                                  <a:pt x="184143" y="920432"/>
                                  <a:pt x="162762" y="918362"/>
                                </a:cubicBezTo>
                                <a:lnTo>
                                  <a:pt x="127509" y="918092"/>
                                </a:lnTo>
                                <a:cubicBezTo>
                                  <a:pt x="113965" y="917037"/>
                                  <a:pt x="100943" y="916223"/>
                                  <a:pt x="88444" y="915653"/>
                                </a:cubicBezTo>
                                <a:cubicBezTo>
                                  <a:pt x="75950" y="915081"/>
                                  <a:pt x="64505" y="914281"/>
                                  <a:pt x="54104" y="913252"/>
                                </a:cubicBezTo>
                                <a:cubicBezTo>
                                  <a:pt x="49942" y="913220"/>
                                  <a:pt x="47087" y="911773"/>
                                  <a:pt x="45536" y="908912"/>
                                </a:cubicBezTo>
                                <a:cubicBezTo>
                                  <a:pt x="43982" y="906051"/>
                                  <a:pt x="42690" y="902243"/>
                                  <a:pt x="41659" y="897486"/>
                                </a:cubicBezTo>
                                <a:cubicBezTo>
                                  <a:pt x="40117" y="886080"/>
                                  <a:pt x="38197" y="859724"/>
                                  <a:pt x="35873" y="818429"/>
                                </a:cubicBezTo>
                                <a:cubicBezTo>
                                  <a:pt x="33506" y="777156"/>
                                  <a:pt x="30418" y="720978"/>
                                  <a:pt x="26553" y="649921"/>
                                </a:cubicBezTo>
                                <a:cubicBezTo>
                                  <a:pt x="25996" y="643292"/>
                                  <a:pt x="25713" y="637137"/>
                                  <a:pt x="25707" y="631457"/>
                                </a:cubicBezTo>
                                <a:cubicBezTo>
                                  <a:pt x="25699" y="624830"/>
                                  <a:pt x="25415" y="618676"/>
                                  <a:pt x="24853" y="612997"/>
                                </a:cubicBezTo>
                                <a:cubicBezTo>
                                  <a:pt x="23114" y="568520"/>
                                  <a:pt x="20906" y="517922"/>
                                  <a:pt x="18210" y="461212"/>
                                </a:cubicBezTo>
                                <a:cubicBezTo>
                                  <a:pt x="15453" y="404541"/>
                                  <a:pt x="12463" y="340833"/>
                                  <a:pt x="9223" y="270100"/>
                                </a:cubicBezTo>
                                <a:lnTo>
                                  <a:pt x="16" y="72361"/>
                                </a:lnTo>
                                <a:cubicBezTo>
                                  <a:pt x="0" y="69538"/>
                                  <a:pt x="907" y="66000"/>
                                  <a:pt x="2740" y="61747"/>
                                </a:cubicBezTo>
                                <a:cubicBezTo>
                                  <a:pt x="4577" y="57492"/>
                                  <a:pt x="7042" y="54407"/>
                                  <a:pt x="10137" y="52490"/>
                                </a:cubicBezTo>
                                <a:cubicBezTo>
                                  <a:pt x="43710" y="37980"/>
                                  <a:pt x="77179" y="25784"/>
                                  <a:pt x="110498" y="15908"/>
                                </a:cubicBezTo>
                                <a:cubicBezTo>
                                  <a:pt x="143985" y="5991"/>
                                  <a:pt x="176562" y="771"/>
                                  <a:pt x="208139" y="25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FFF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437945" y="207645"/>
                            <a:ext cx="289600" cy="11077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9600" h="1107799">
                                <a:moveTo>
                                  <a:pt x="0" y="0"/>
                                </a:moveTo>
                                <a:lnTo>
                                  <a:pt x="23810" y="1049"/>
                                </a:lnTo>
                                <a:cubicBezTo>
                                  <a:pt x="54645" y="4124"/>
                                  <a:pt x="80968" y="6509"/>
                                  <a:pt x="102785" y="8212"/>
                                </a:cubicBezTo>
                                <a:cubicBezTo>
                                  <a:pt x="109174" y="8160"/>
                                  <a:pt x="112606" y="12809"/>
                                  <a:pt x="113079" y="22162"/>
                                </a:cubicBezTo>
                                <a:lnTo>
                                  <a:pt x="287803" y="1090752"/>
                                </a:lnTo>
                                <a:cubicBezTo>
                                  <a:pt x="289600" y="1102136"/>
                                  <a:pt x="287160" y="1107799"/>
                                  <a:pt x="280490" y="1107742"/>
                                </a:cubicBezTo>
                                <a:lnTo>
                                  <a:pt x="82906" y="1094736"/>
                                </a:lnTo>
                                <a:cubicBezTo>
                                  <a:pt x="77812" y="1094693"/>
                                  <a:pt x="74930" y="1089953"/>
                                  <a:pt x="74258" y="1080516"/>
                                </a:cubicBezTo>
                                <a:cubicBezTo>
                                  <a:pt x="73520" y="1070136"/>
                                  <a:pt x="71411" y="1053146"/>
                                  <a:pt x="67919" y="1029550"/>
                                </a:cubicBezTo>
                                <a:cubicBezTo>
                                  <a:pt x="64407" y="1005961"/>
                                  <a:pt x="61109" y="983793"/>
                                  <a:pt x="58029" y="963046"/>
                                </a:cubicBezTo>
                                <a:lnTo>
                                  <a:pt x="14358" y="1013615"/>
                                </a:lnTo>
                                <a:cubicBezTo>
                                  <a:pt x="10618" y="1018297"/>
                                  <a:pt x="7139" y="1016859"/>
                                  <a:pt x="3908" y="1009302"/>
                                </a:cubicBezTo>
                                <a:lnTo>
                                  <a:pt x="0" y="1000902"/>
                                </a:lnTo>
                                <a:lnTo>
                                  <a:pt x="0" y="753638"/>
                                </a:lnTo>
                                <a:lnTo>
                                  <a:pt x="2223" y="751058"/>
                                </a:lnTo>
                                <a:cubicBezTo>
                                  <a:pt x="5756" y="747312"/>
                                  <a:pt x="9436" y="748735"/>
                                  <a:pt x="13250" y="755329"/>
                                </a:cubicBezTo>
                                <a:lnTo>
                                  <a:pt x="26824" y="782175"/>
                                </a:lnTo>
                                <a:lnTo>
                                  <a:pt x="0" y="6849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FFF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3348324" y="380529"/>
                            <a:ext cx="232134" cy="9169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134" h="916957">
                                <a:moveTo>
                                  <a:pt x="232134" y="0"/>
                                </a:moveTo>
                                <a:lnTo>
                                  <a:pt x="232134" y="423250"/>
                                </a:lnTo>
                                <a:lnTo>
                                  <a:pt x="226235" y="425167"/>
                                </a:lnTo>
                                <a:cubicBezTo>
                                  <a:pt x="218712" y="430588"/>
                                  <a:pt x="212224" y="438651"/>
                                  <a:pt x="206777" y="449353"/>
                                </a:cubicBezTo>
                                <a:cubicBezTo>
                                  <a:pt x="199758" y="464904"/>
                                  <a:pt x="193652" y="490588"/>
                                  <a:pt x="188434" y="526420"/>
                                </a:cubicBezTo>
                                <a:lnTo>
                                  <a:pt x="183992" y="556936"/>
                                </a:lnTo>
                                <a:cubicBezTo>
                                  <a:pt x="181454" y="574378"/>
                                  <a:pt x="180461" y="590116"/>
                                  <a:pt x="181004" y="604154"/>
                                </a:cubicBezTo>
                                <a:cubicBezTo>
                                  <a:pt x="181532" y="618197"/>
                                  <a:pt x="183083" y="631997"/>
                                  <a:pt x="185650" y="645556"/>
                                </a:cubicBezTo>
                                <a:lnTo>
                                  <a:pt x="185866" y="644100"/>
                                </a:lnTo>
                                <a:cubicBezTo>
                                  <a:pt x="191788" y="669294"/>
                                  <a:pt x="200104" y="681883"/>
                                  <a:pt x="210892" y="681845"/>
                                </a:cubicBezTo>
                                <a:cubicBezTo>
                                  <a:pt x="216574" y="681824"/>
                                  <a:pt x="222235" y="678583"/>
                                  <a:pt x="227884" y="672120"/>
                                </a:cubicBezTo>
                                <a:lnTo>
                                  <a:pt x="232134" y="666039"/>
                                </a:lnTo>
                                <a:lnTo>
                                  <a:pt x="232134" y="902965"/>
                                </a:lnTo>
                                <a:lnTo>
                                  <a:pt x="219081" y="909646"/>
                                </a:lnTo>
                                <a:cubicBezTo>
                                  <a:pt x="204558" y="914557"/>
                                  <a:pt x="190011" y="916957"/>
                                  <a:pt x="175420" y="916850"/>
                                </a:cubicBezTo>
                                <a:cubicBezTo>
                                  <a:pt x="142519" y="916609"/>
                                  <a:pt x="113141" y="904239"/>
                                  <a:pt x="87038" y="879793"/>
                                </a:cubicBezTo>
                                <a:cubicBezTo>
                                  <a:pt x="60674" y="855414"/>
                                  <a:pt x="40943" y="820485"/>
                                  <a:pt x="27783" y="775022"/>
                                </a:cubicBezTo>
                                <a:cubicBezTo>
                                  <a:pt x="15385" y="734471"/>
                                  <a:pt x="7541" y="683384"/>
                                  <a:pt x="4266" y="621771"/>
                                </a:cubicBezTo>
                                <a:cubicBezTo>
                                  <a:pt x="0" y="556403"/>
                                  <a:pt x="1312" y="490604"/>
                                  <a:pt x="8430" y="424326"/>
                                </a:cubicBezTo>
                                <a:cubicBezTo>
                                  <a:pt x="12970" y="382085"/>
                                  <a:pt x="19733" y="341508"/>
                                  <a:pt x="28777" y="302580"/>
                                </a:cubicBezTo>
                                <a:cubicBezTo>
                                  <a:pt x="37896" y="263653"/>
                                  <a:pt x="49727" y="225875"/>
                                  <a:pt x="64329" y="189233"/>
                                </a:cubicBezTo>
                                <a:cubicBezTo>
                                  <a:pt x="91095" y="124571"/>
                                  <a:pt x="127794" y="73493"/>
                                  <a:pt x="174554" y="35938"/>
                                </a:cubicBezTo>
                                <a:cubicBezTo>
                                  <a:pt x="186089" y="26523"/>
                                  <a:pt x="197842" y="18233"/>
                                  <a:pt x="209810" y="11068"/>
                                </a:cubicBezTo>
                                <a:lnTo>
                                  <a:pt x="23213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FFF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3060482" y="376406"/>
                            <a:ext cx="238406" cy="9192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8406" h="919227">
                                <a:moveTo>
                                  <a:pt x="0" y="0"/>
                                </a:moveTo>
                                <a:lnTo>
                                  <a:pt x="22648" y="4931"/>
                                </a:lnTo>
                                <a:cubicBezTo>
                                  <a:pt x="46600" y="12534"/>
                                  <a:pt x="70348" y="25584"/>
                                  <a:pt x="93816" y="44097"/>
                                </a:cubicBezTo>
                                <a:cubicBezTo>
                                  <a:pt x="143170" y="84918"/>
                                  <a:pt x="180149" y="131755"/>
                                  <a:pt x="204864" y="184623"/>
                                </a:cubicBezTo>
                                <a:cubicBezTo>
                                  <a:pt x="218125" y="215848"/>
                                  <a:pt x="227325" y="247889"/>
                                  <a:pt x="232522" y="280738"/>
                                </a:cubicBezTo>
                                <a:cubicBezTo>
                                  <a:pt x="237616" y="313615"/>
                                  <a:pt x="238406" y="348249"/>
                                  <a:pt x="234968" y="384628"/>
                                </a:cubicBezTo>
                                <a:cubicBezTo>
                                  <a:pt x="234154" y="393245"/>
                                  <a:pt x="233043" y="401868"/>
                                  <a:pt x="231638" y="410494"/>
                                </a:cubicBezTo>
                                <a:cubicBezTo>
                                  <a:pt x="230235" y="419120"/>
                                  <a:pt x="228450" y="428707"/>
                                  <a:pt x="226284" y="439257"/>
                                </a:cubicBezTo>
                                <a:cubicBezTo>
                                  <a:pt x="225925" y="443088"/>
                                  <a:pt x="225532" y="445724"/>
                                  <a:pt x="225103" y="447164"/>
                                </a:cubicBezTo>
                                <a:cubicBezTo>
                                  <a:pt x="224675" y="448604"/>
                                  <a:pt x="224034" y="450763"/>
                                  <a:pt x="223179" y="453643"/>
                                </a:cubicBezTo>
                                <a:cubicBezTo>
                                  <a:pt x="213030" y="493940"/>
                                  <a:pt x="201160" y="528978"/>
                                  <a:pt x="187594" y="558750"/>
                                </a:cubicBezTo>
                                <a:cubicBezTo>
                                  <a:pt x="174497" y="584674"/>
                                  <a:pt x="159703" y="608675"/>
                                  <a:pt x="143228" y="630750"/>
                                </a:cubicBezTo>
                                <a:cubicBezTo>
                                  <a:pt x="145812" y="633615"/>
                                  <a:pt x="148514" y="636719"/>
                                  <a:pt x="151333" y="640063"/>
                                </a:cubicBezTo>
                                <a:cubicBezTo>
                                  <a:pt x="154149" y="643409"/>
                                  <a:pt x="157121" y="646514"/>
                                  <a:pt x="160250" y="649381"/>
                                </a:cubicBezTo>
                                <a:cubicBezTo>
                                  <a:pt x="171921" y="663732"/>
                                  <a:pt x="180234" y="677382"/>
                                  <a:pt x="185217" y="690327"/>
                                </a:cubicBezTo>
                                <a:cubicBezTo>
                                  <a:pt x="190169" y="703280"/>
                                  <a:pt x="191620" y="720801"/>
                                  <a:pt x="189594" y="742891"/>
                                </a:cubicBezTo>
                                <a:cubicBezTo>
                                  <a:pt x="188097" y="759221"/>
                                  <a:pt x="185094" y="775551"/>
                                  <a:pt x="180602" y="791878"/>
                                </a:cubicBezTo>
                                <a:cubicBezTo>
                                  <a:pt x="176132" y="808203"/>
                                  <a:pt x="169924" y="824522"/>
                                  <a:pt x="161999" y="840829"/>
                                </a:cubicBezTo>
                                <a:cubicBezTo>
                                  <a:pt x="154123" y="857130"/>
                                  <a:pt x="145985" y="870781"/>
                                  <a:pt x="137576" y="881783"/>
                                </a:cubicBezTo>
                                <a:cubicBezTo>
                                  <a:pt x="129208" y="892779"/>
                                  <a:pt x="119991" y="901603"/>
                                  <a:pt x="109919" y="908255"/>
                                </a:cubicBezTo>
                                <a:lnTo>
                                  <a:pt x="110713" y="908261"/>
                                </a:lnTo>
                                <a:cubicBezTo>
                                  <a:pt x="103463" y="913009"/>
                                  <a:pt x="91601" y="916040"/>
                                  <a:pt x="75132" y="917356"/>
                                </a:cubicBezTo>
                                <a:cubicBezTo>
                                  <a:pt x="58689" y="918668"/>
                                  <a:pt x="37843" y="919227"/>
                                  <a:pt x="12602" y="919032"/>
                                </a:cubicBezTo>
                                <a:lnTo>
                                  <a:pt x="0" y="918614"/>
                                </a:lnTo>
                                <a:lnTo>
                                  <a:pt x="0" y="790199"/>
                                </a:lnTo>
                                <a:lnTo>
                                  <a:pt x="4568" y="787054"/>
                                </a:lnTo>
                                <a:cubicBezTo>
                                  <a:pt x="14825" y="777533"/>
                                  <a:pt x="21622" y="767521"/>
                                  <a:pt x="24935" y="757020"/>
                                </a:cubicBezTo>
                                <a:cubicBezTo>
                                  <a:pt x="28316" y="745563"/>
                                  <a:pt x="30039" y="739357"/>
                                  <a:pt x="30094" y="738402"/>
                                </a:cubicBezTo>
                                <a:cubicBezTo>
                                  <a:pt x="30204" y="736492"/>
                                  <a:pt x="29671" y="733864"/>
                                  <a:pt x="28493" y="730520"/>
                                </a:cubicBezTo>
                                <a:cubicBezTo>
                                  <a:pt x="27313" y="727176"/>
                                  <a:pt x="26008" y="723593"/>
                                  <a:pt x="24576" y="719772"/>
                                </a:cubicBezTo>
                                <a:cubicBezTo>
                                  <a:pt x="23585" y="717862"/>
                                  <a:pt x="22854" y="716190"/>
                                  <a:pt x="22385" y="714758"/>
                                </a:cubicBezTo>
                                <a:cubicBezTo>
                                  <a:pt x="21915" y="713325"/>
                                  <a:pt x="21405" y="712609"/>
                                  <a:pt x="20855" y="712608"/>
                                </a:cubicBezTo>
                                <a:cubicBezTo>
                                  <a:pt x="17475" y="704016"/>
                                  <a:pt x="12199" y="697095"/>
                                  <a:pt x="5029" y="691846"/>
                                </a:cubicBezTo>
                                <a:lnTo>
                                  <a:pt x="0" y="690519"/>
                                </a:lnTo>
                                <a:lnTo>
                                  <a:pt x="0" y="609055"/>
                                </a:lnTo>
                                <a:lnTo>
                                  <a:pt x="14595" y="596733"/>
                                </a:lnTo>
                                <a:cubicBezTo>
                                  <a:pt x="27780" y="582396"/>
                                  <a:pt x="37698" y="567110"/>
                                  <a:pt x="44319" y="550878"/>
                                </a:cubicBezTo>
                                <a:cubicBezTo>
                                  <a:pt x="49724" y="536555"/>
                                  <a:pt x="52779" y="523673"/>
                                  <a:pt x="53463" y="512232"/>
                                </a:cubicBezTo>
                                <a:cubicBezTo>
                                  <a:pt x="53806" y="506513"/>
                                  <a:pt x="52360" y="496994"/>
                                  <a:pt x="49111" y="483677"/>
                                </a:cubicBezTo>
                                <a:lnTo>
                                  <a:pt x="49028" y="485107"/>
                                </a:lnTo>
                                <a:cubicBezTo>
                                  <a:pt x="46061" y="476555"/>
                                  <a:pt x="39084" y="467080"/>
                                  <a:pt x="28072" y="456687"/>
                                </a:cubicBezTo>
                                <a:cubicBezTo>
                                  <a:pt x="21722" y="450548"/>
                                  <a:pt x="15864" y="445952"/>
                                  <a:pt x="10503" y="442899"/>
                                </a:cubicBezTo>
                                <a:lnTo>
                                  <a:pt x="0" y="43963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FFF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860517" y="366133"/>
                            <a:ext cx="618989" cy="9334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8989" h="933400">
                                <a:moveTo>
                                  <a:pt x="560247" y="102"/>
                                </a:moveTo>
                                <a:cubicBezTo>
                                  <a:pt x="563553" y="205"/>
                                  <a:pt x="565811" y="476"/>
                                  <a:pt x="567018" y="918"/>
                                </a:cubicBezTo>
                                <a:lnTo>
                                  <a:pt x="566005" y="963"/>
                                </a:lnTo>
                                <a:cubicBezTo>
                                  <a:pt x="574889" y="2550"/>
                                  <a:pt x="582564" y="3697"/>
                                  <a:pt x="589035" y="4401"/>
                                </a:cubicBezTo>
                                <a:cubicBezTo>
                                  <a:pt x="595503" y="5107"/>
                                  <a:pt x="600767" y="5369"/>
                                  <a:pt x="604825" y="5190"/>
                                </a:cubicBezTo>
                                <a:cubicBezTo>
                                  <a:pt x="615654" y="4709"/>
                                  <a:pt x="618989" y="11500"/>
                                  <a:pt x="614825" y="25567"/>
                                </a:cubicBezTo>
                                <a:cubicBezTo>
                                  <a:pt x="590741" y="106980"/>
                                  <a:pt x="566788" y="184704"/>
                                  <a:pt x="543006" y="258726"/>
                                </a:cubicBezTo>
                                <a:cubicBezTo>
                                  <a:pt x="519278" y="332774"/>
                                  <a:pt x="495310" y="403604"/>
                                  <a:pt x="471146" y="471199"/>
                                </a:cubicBezTo>
                                <a:cubicBezTo>
                                  <a:pt x="441487" y="555938"/>
                                  <a:pt x="415633" y="625067"/>
                                  <a:pt x="393568" y="678565"/>
                                </a:cubicBezTo>
                                <a:cubicBezTo>
                                  <a:pt x="371647" y="732044"/>
                                  <a:pt x="352745" y="770386"/>
                                  <a:pt x="336826" y="793590"/>
                                </a:cubicBezTo>
                                <a:cubicBezTo>
                                  <a:pt x="306708" y="840939"/>
                                  <a:pt x="274608" y="876115"/>
                                  <a:pt x="240507" y="899123"/>
                                </a:cubicBezTo>
                                <a:cubicBezTo>
                                  <a:pt x="208412" y="922066"/>
                                  <a:pt x="175993" y="933400"/>
                                  <a:pt x="143080" y="933173"/>
                                </a:cubicBezTo>
                                <a:cubicBezTo>
                                  <a:pt x="124145" y="933042"/>
                                  <a:pt x="106773" y="928928"/>
                                  <a:pt x="90916" y="920840"/>
                                </a:cubicBezTo>
                                <a:cubicBezTo>
                                  <a:pt x="75018" y="912769"/>
                                  <a:pt x="60692" y="900246"/>
                                  <a:pt x="47889" y="883282"/>
                                </a:cubicBezTo>
                                <a:cubicBezTo>
                                  <a:pt x="21305" y="852426"/>
                                  <a:pt x="5762" y="808348"/>
                                  <a:pt x="1239" y="751053"/>
                                </a:cubicBezTo>
                                <a:cubicBezTo>
                                  <a:pt x="0" y="730340"/>
                                  <a:pt x="4102" y="690645"/>
                                  <a:pt x="13522" y="631994"/>
                                </a:cubicBezTo>
                                <a:cubicBezTo>
                                  <a:pt x="22866" y="573394"/>
                                  <a:pt x="36292" y="500309"/>
                                  <a:pt x="53825" y="412760"/>
                                </a:cubicBezTo>
                                <a:cubicBezTo>
                                  <a:pt x="62680" y="368523"/>
                                  <a:pt x="71417" y="326266"/>
                                  <a:pt x="80041" y="285982"/>
                                </a:cubicBezTo>
                                <a:cubicBezTo>
                                  <a:pt x="88874" y="244730"/>
                                  <a:pt x="97499" y="204477"/>
                                  <a:pt x="105913" y="165218"/>
                                </a:cubicBezTo>
                                <a:lnTo>
                                  <a:pt x="127998" y="62231"/>
                                </a:lnTo>
                                <a:cubicBezTo>
                                  <a:pt x="130523" y="50467"/>
                                  <a:pt x="135934" y="43467"/>
                                  <a:pt x="144241" y="41228"/>
                                </a:cubicBezTo>
                                <a:cubicBezTo>
                                  <a:pt x="162414" y="35713"/>
                                  <a:pt x="185197" y="30992"/>
                                  <a:pt x="212608" y="27060"/>
                                </a:cubicBezTo>
                                <a:cubicBezTo>
                                  <a:pt x="240085" y="23104"/>
                                  <a:pt x="265456" y="20675"/>
                                  <a:pt x="288692" y="19783"/>
                                </a:cubicBezTo>
                                <a:cubicBezTo>
                                  <a:pt x="296001" y="19500"/>
                                  <a:pt x="304976" y="19152"/>
                                  <a:pt x="315618" y="18736"/>
                                </a:cubicBezTo>
                                <a:cubicBezTo>
                                  <a:pt x="326266" y="18318"/>
                                  <a:pt x="338129" y="18341"/>
                                  <a:pt x="351207" y="18804"/>
                                </a:cubicBezTo>
                                <a:cubicBezTo>
                                  <a:pt x="364290" y="19263"/>
                                  <a:pt x="375838" y="19291"/>
                                  <a:pt x="385849" y="18889"/>
                                </a:cubicBezTo>
                                <a:cubicBezTo>
                                  <a:pt x="395866" y="18485"/>
                                  <a:pt x="403550" y="18173"/>
                                  <a:pt x="408896" y="17956"/>
                                </a:cubicBezTo>
                                <a:cubicBezTo>
                                  <a:pt x="418927" y="17547"/>
                                  <a:pt x="422108" y="24302"/>
                                  <a:pt x="418438" y="38222"/>
                                </a:cubicBezTo>
                                <a:cubicBezTo>
                                  <a:pt x="404794" y="85015"/>
                                  <a:pt x="391630" y="131309"/>
                                  <a:pt x="378939" y="177109"/>
                                </a:cubicBezTo>
                                <a:cubicBezTo>
                                  <a:pt x="366259" y="222924"/>
                                  <a:pt x="353721" y="268253"/>
                                  <a:pt x="341324" y="313100"/>
                                </a:cubicBezTo>
                                <a:lnTo>
                                  <a:pt x="327999" y="363924"/>
                                </a:lnTo>
                                <a:cubicBezTo>
                                  <a:pt x="318492" y="397833"/>
                                  <a:pt x="310086" y="428751"/>
                                  <a:pt x="302775" y="456678"/>
                                </a:cubicBezTo>
                                <a:cubicBezTo>
                                  <a:pt x="295725" y="483613"/>
                                  <a:pt x="289198" y="508558"/>
                                  <a:pt x="283192" y="531512"/>
                                </a:cubicBezTo>
                                <a:cubicBezTo>
                                  <a:pt x="261781" y="613384"/>
                                  <a:pt x="250005" y="661827"/>
                                  <a:pt x="247853" y="676801"/>
                                </a:cubicBezTo>
                                <a:cubicBezTo>
                                  <a:pt x="248965" y="683775"/>
                                  <a:pt x="250920" y="689747"/>
                                  <a:pt x="253719" y="694717"/>
                                </a:cubicBezTo>
                                <a:cubicBezTo>
                                  <a:pt x="256511" y="699690"/>
                                  <a:pt x="259371" y="702168"/>
                                  <a:pt x="262307" y="702148"/>
                                </a:cubicBezTo>
                                <a:cubicBezTo>
                                  <a:pt x="267005" y="702116"/>
                                  <a:pt x="271065" y="700088"/>
                                  <a:pt x="274489" y="696067"/>
                                </a:cubicBezTo>
                                <a:cubicBezTo>
                                  <a:pt x="276471" y="693054"/>
                                  <a:pt x="278253" y="690790"/>
                                  <a:pt x="279834" y="689280"/>
                                </a:cubicBezTo>
                                <a:cubicBezTo>
                                  <a:pt x="281417" y="687769"/>
                                  <a:pt x="283901" y="684001"/>
                                  <a:pt x="287289" y="677976"/>
                                </a:cubicBezTo>
                                <a:lnTo>
                                  <a:pt x="461482" y="36482"/>
                                </a:lnTo>
                                <a:cubicBezTo>
                                  <a:pt x="464452" y="25521"/>
                                  <a:pt x="470364" y="18378"/>
                                  <a:pt x="479229" y="15051"/>
                                </a:cubicBezTo>
                                <a:cubicBezTo>
                                  <a:pt x="496046" y="9412"/>
                                  <a:pt x="509726" y="5624"/>
                                  <a:pt x="520247" y="3692"/>
                                </a:cubicBezTo>
                                <a:cubicBezTo>
                                  <a:pt x="530778" y="1756"/>
                                  <a:pt x="539759" y="626"/>
                                  <a:pt x="547184" y="303"/>
                                </a:cubicBezTo>
                                <a:cubicBezTo>
                                  <a:pt x="552586" y="67"/>
                                  <a:pt x="556941" y="0"/>
                                  <a:pt x="560247" y="1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FFF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3580458" y="355891"/>
                            <a:ext cx="283545" cy="9276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3545" h="927603">
                                <a:moveTo>
                                  <a:pt x="90989" y="1648"/>
                                </a:moveTo>
                                <a:cubicBezTo>
                                  <a:pt x="143262" y="0"/>
                                  <a:pt x="185921" y="16931"/>
                                  <a:pt x="218522" y="52560"/>
                                </a:cubicBezTo>
                                <a:cubicBezTo>
                                  <a:pt x="256316" y="89088"/>
                                  <a:pt x="277070" y="143211"/>
                                  <a:pt x="280825" y="214961"/>
                                </a:cubicBezTo>
                                <a:cubicBezTo>
                                  <a:pt x="283545" y="248924"/>
                                  <a:pt x="283299" y="284700"/>
                                  <a:pt x="280129" y="322279"/>
                                </a:cubicBezTo>
                                <a:cubicBezTo>
                                  <a:pt x="276897" y="359887"/>
                                  <a:pt x="271703" y="396340"/>
                                  <a:pt x="264597" y="431627"/>
                                </a:cubicBezTo>
                                <a:cubicBezTo>
                                  <a:pt x="250382" y="502233"/>
                                  <a:pt x="229508" y="570757"/>
                                  <a:pt x="202269" y="637127"/>
                                </a:cubicBezTo>
                                <a:cubicBezTo>
                                  <a:pt x="175425" y="703443"/>
                                  <a:pt x="144853" y="764567"/>
                                  <a:pt x="110707" y="820458"/>
                                </a:cubicBezTo>
                                <a:cubicBezTo>
                                  <a:pt x="86453" y="861576"/>
                                  <a:pt x="59717" y="892094"/>
                                  <a:pt x="30462" y="912014"/>
                                </a:cubicBezTo>
                                <a:lnTo>
                                  <a:pt x="0" y="927603"/>
                                </a:lnTo>
                                <a:lnTo>
                                  <a:pt x="0" y="690677"/>
                                </a:lnTo>
                                <a:lnTo>
                                  <a:pt x="4214" y="684647"/>
                                </a:lnTo>
                                <a:cubicBezTo>
                                  <a:pt x="7033" y="679804"/>
                                  <a:pt x="9849" y="674156"/>
                                  <a:pt x="12664" y="667703"/>
                                </a:cubicBezTo>
                                <a:cubicBezTo>
                                  <a:pt x="24005" y="641877"/>
                                  <a:pt x="32313" y="612908"/>
                                  <a:pt x="37530" y="580810"/>
                                </a:cubicBezTo>
                                <a:cubicBezTo>
                                  <a:pt x="38795" y="573029"/>
                                  <a:pt x="40138" y="564764"/>
                                  <a:pt x="41561" y="556013"/>
                                </a:cubicBezTo>
                                <a:cubicBezTo>
                                  <a:pt x="43142" y="546291"/>
                                  <a:pt x="44938" y="537051"/>
                                  <a:pt x="46952" y="528296"/>
                                </a:cubicBezTo>
                                <a:cubicBezTo>
                                  <a:pt x="51542" y="500108"/>
                                  <a:pt x="52480" y="479735"/>
                                  <a:pt x="49749" y="467172"/>
                                </a:cubicBezTo>
                                <a:cubicBezTo>
                                  <a:pt x="45976" y="449790"/>
                                  <a:pt x="35970" y="441223"/>
                                  <a:pt x="19772" y="441463"/>
                                </a:cubicBezTo>
                                <a:lnTo>
                                  <a:pt x="0" y="447888"/>
                                </a:lnTo>
                                <a:lnTo>
                                  <a:pt x="0" y="24638"/>
                                </a:lnTo>
                                <a:lnTo>
                                  <a:pt x="14212" y="17592"/>
                                </a:lnTo>
                                <a:cubicBezTo>
                                  <a:pt x="38989" y="7768"/>
                                  <a:pt x="64598" y="2451"/>
                                  <a:pt x="90989" y="164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FFF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4397632" y="320238"/>
                            <a:ext cx="673207" cy="980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73207" h="980898">
                                <a:moveTo>
                                  <a:pt x="659342" y="619"/>
                                </a:moveTo>
                                <a:cubicBezTo>
                                  <a:pt x="670593" y="0"/>
                                  <a:pt x="673207" y="7489"/>
                                  <a:pt x="667175" y="23088"/>
                                </a:cubicBezTo>
                                <a:lnTo>
                                  <a:pt x="513969" y="419798"/>
                                </a:lnTo>
                                <a:cubicBezTo>
                                  <a:pt x="508340" y="434393"/>
                                  <a:pt x="500323" y="441847"/>
                                  <a:pt x="489926" y="442157"/>
                                </a:cubicBezTo>
                                <a:lnTo>
                                  <a:pt x="393760" y="444972"/>
                                </a:lnTo>
                                <a:cubicBezTo>
                                  <a:pt x="381703" y="476041"/>
                                  <a:pt x="368193" y="510226"/>
                                  <a:pt x="353242" y="547528"/>
                                </a:cubicBezTo>
                                <a:cubicBezTo>
                                  <a:pt x="338306" y="584833"/>
                                  <a:pt x="321127" y="625781"/>
                                  <a:pt x="301730" y="670368"/>
                                </a:cubicBezTo>
                                <a:cubicBezTo>
                                  <a:pt x="282241" y="717014"/>
                                  <a:pt x="262591" y="763400"/>
                                  <a:pt x="242784" y="809527"/>
                                </a:cubicBezTo>
                                <a:cubicBezTo>
                                  <a:pt x="223034" y="855647"/>
                                  <a:pt x="203247" y="902021"/>
                                  <a:pt x="183421" y="948650"/>
                                </a:cubicBezTo>
                                <a:cubicBezTo>
                                  <a:pt x="183254" y="950724"/>
                                  <a:pt x="182608" y="953317"/>
                                  <a:pt x="181482" y="956426"/>
                                </a:cubicBezTo>
                                <a:cubicBezTo>
                                  <a:pt x="177729" y="966792"/>
                                  <a:pt x="169723" y="973237"/>
                                  <a:pt x="157474" y="975761"/>
                                </a:cubicBezTo>
                                <a:cubicBezTo>
                                  <a:pt x="145249" y="978278"/>
                                  <a:pt x="129127" y="979991"/>
                                  <a:pt x="109120" y="980898"/>
                                </a:cubicBezTo>
                                <a:cubicBezTo>
                                  <a:pt x="90081" y="980775"/>
                                  <a:pt x="71967" y="980142"/>
                                  <a:pt x="54765" y="979000"/>
                                </a:cubicBezTo>
                                <a:cubicBezTo>
                                  <a:pt x="37578" y="977861"/>
                                  <a:pt x="22442" y="976223"/>
                                  <a:pt x="9349" y="974088"/>
                                </a:cubicBezTo>
                                <a:cubicBezTo>
                                  <a:pt x="1654" y="973014"/>
                                  <a:pt x="0" y="965822"/>
                                  <a:pt x="4384" y="952510"/>
                                </a:cubicBezTo>
                                <a:cubicBezTo>
                                  <a:pt x="8429" y="940223"/>
                                  <a:pt x="21347" y="895692"/>
                                  <a:pt x="43054" y="818971"/>
                                </a:cubicBezTo>
                                <a:cubicBezTo>
                                  <a:pt x="53364" y="782173"/>
                                  <a:pt x="64150" y="743861"/>
                                  <a:pt x="75411" y="704035"/>
                                </a:cubicBezTo>
                                <a:cubicBezTo>
                                  <a:pt x="86643" y="664230"/>
                                  <a:pt x="98181" y="623426"/>
                                  <a:pt x="110023" y="581621"/>
                                </a:cubicBezTo>
                                <a:cubicBezTo>
                                  <a:pt x="128289" y="514390"/>
                                  <a:pt x="140546" y="471118"/>
                                  <a:pt x="146868" y="451758"/>
                                </a:cubicBezTo>
                                <a:lnTo>
                                  <a:pt x="49949" y="454244"/>
                                </a:lnTo>
                                <a:cubicBezTo>
                                  <a:pt x="40477" y="454481"/>
                                  <a:pt x="37924" y="447515"/>
                                  <a:pt x="42281" y="433347"/>
                                </a:cubicBezTo>
                                <a:lnTo>
                                  <a:pt x="164130" y="37782"/>
                                </a:lnTo>
                                <a:cubicBezTo>
                                  <a:pt x="168176" y="24668"/>
                                  <a:pt x="175326" y="17869"/>
                                  <a:pt x="185588" y="17382"/>
                                </a:cubicBezTo>
                                <a:lnTo>
                                  <a:pt x="659342" y="619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FFF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5087669" y="265530"/>
                            <a:ext cx="1089868" cy="10473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89868" h="1047368">
                                <a:moveTo>
                                  <a:pt x="1025078" y="569"/>
                                </a:moveTo>
                                <a:cubicBezTo>
                                  <a:pt x="1033321" y="0"/>
                                  <a:pt x="1039775" y="91"/>
                                  <a:pt x="1044432" y="847"/>
                                </a:cubicBezTo>
                                <a:cubicBezTo>
                                  <a:pt x="1055998" y="2203"/>
                                  <a:pt x="1069219" y="4525"/>
                                  <a:pt x="1084090" y="7818"/>
                                </a:cubicBezTo>
                                <a:cubicBezTo>
                                  <a:pt x="1087995" y="8630"/>
                                  <a:pt x="1089868" y="11203"/>
                                  <a:pt x="1089713" y="15539"/>
                                </a:cubicBezTo>
                                <a:cubicBezTo>
                                  <a:pt x="1089552" y="19878"/>
                                  <a:pt x="1087964" y="24855"/>
                                  <a:pt x="1084948" y="30473"/>
                                </a:cubicBezTo>
                                <a:lnTo>
                                  <a:pt x="556658" y="1015451"/>
                                </a:lnTo>
                                <a:cubicBezTo>
                                  <a:pt x="548818" y="1030084"/>
                                  <a:pt x="539901" y="1038501"/>
                                  <a:pt x="529916" y="1040702"/>
                                </a:cubicBezTo>
                                <a:cubicBezTo>
                                  <a:pt x="514282" y="1041740"/>
                                  <a:pt x="496631" y="1042481"/>
                                  <a:pt x="476971" y="1042927"/>
                                </a:cubicBezTo>
                                <a:cubicBezTo>
                                  <a:pt x="457342" y="1043372"/>
                                  <a:pt x="435715" y="1043523"/>
                                  <a:pt x="412093" y="1043381"/>
                                </a:cubicBezTo>
                                <a:lnTo>
                                  <a:pt x="381386" y="1043197"/>
                                </a:lnTo>
                                <a:cubicBezTo>
                                  <a:pt x="369619" y="1043126"/>
                                  <a:pt x="359240" y="1042785"/>
                                  <a:pt x="350246" y="1042175"/>
                                </a:cubicBezTo>
                                <a:cubicBezTo>
                                  <a:pt x="341254" y="1041567"/>
                                  <a:pt x="333643" y="1040690"/>
                                  <a:pt x="327408" y="1039544"/>
                                </a:cubicBezTo>
                                <a:cubicBezTo>
                                  <a:pt x="322407" y="1038407"/>
                                  <a:pt x="320939" y="1034243"/>
                                  <a:pt x="322999" y="1027054"/>
                                </a:cubicBezTo>
                                <a:cubicBezTo>
                                  <a:pt x="325055" y="1019866"/>
                                  <a:pt x="332727" y="1003021"/>
                                  <a:pt x="346022" y="976516"/>
                                </a:cubicBezTo>
                                <a:lnTo>
                                  <a:pt x="360978" y="946700"/>
                                </a:lnTo>
                                <a:cubicBezTo>
                                  <a:pt x="367072" y="934554"/>
                                  <a:pt x="375103" y="918544"/>
                                  <a:pt x="385075" y="898669"/>
                                </a:cubicBezTo>
                                <a:cubicBezTo>
                                  <a:pt x="395045" y="878796"/>
                                  <a:pt x="407551" y="854506"/>
                                  <a:pt x="422599" y="825797"/>
                                </a:cubicBezTo>
                                <a:lnTo>
                                  <a:pt x="430910" y="809239"/>
                                </a:lnTo>
                                <a:lnTo>
                                  <a:pt x="263334" y="1034211"/>
                                </a:lnTo>
                                <a:lnTo>
                                  <a:pt x="264148" y="1032560"/>
                                </a:lnTo>
                                <a:cubicBezTo>
                                  <a:pt x="257424" y="1042446"/>
                                  <a:pt x="250693" y="1047368"/>
                                  <a:pt x="243950" y="1047324"/>
                                </a:cubicBezTo>
                                <a:lnTo>
                                  <a:pt x="203570" y="1047062"/>
                                </a:lnTo>
                                <a:cubicBezTo>
                                  <a:pt x="196241" y="1047014"/>
                                  <a:pt x="193512" y="1043155"/>
                                  <a:pt x="195376" y="1035486"/>
                                </a:cubicBezTo>
                                <a:lnTo>
                                  <a:pt x="196294" y="1035491"/>
                                </a:lnTo>
                                <a:lnTo>
                                  <a:pt x="239370" y="782391"/>
                                </a:lnTo>
                                <a:cubicBezTo>
                                  <a:pt x="236810" y="787822"/>
                                  <a:pt x="233994" y="793797"/>
                                  <a:pt x="230923" y="800315"/>
                                </a:cubicBezTo>
                                <a:cubicBezTo>
                                  <a:pt x="228363" y="805748"/>
                                  <a:pt x="226121" y="811175"/>
                                  <a:pt x="224196" y="816600"/>
                                </a:cubicBezTo>
                                <a:cubicBezTo>
                                  <a:pt x="221123" y="823119"/>
                                  <a:pt x="218337" y="829365"/>
                                  <a:pt x="215836" y="835337"/>
                                </a:cubicBezTo>
                                <a:cubicBezTo>
                                  <a:pt x="213336" y="841311"/>
                                  <a:pt x="210548" y="847558"/>
                                  <a:pt x="207474" y="854078"/>
                                </a:cubicBezTo>
                                <a:cubicBezTo>
                                  <a:pt x="201443" y="868201"/>
                                  <a:pt x="195864" y="880697"/>
                                  <a:pt x="190738" y="891567"/>
                                </a:cubicBezTo>
                                <a:cubicBezTo>
                                  <a:pt x="186126" y="901350"/>
                                  <a:pt x="181770" y="910589"/>
                                  <a:pt x="177670" y="919285"/>
                                </a:cubicBezTo>
                                <a:cubicBezTo>
                                  <a:pt x="174595" y="925808"/>
                                  <a:pt x="172188" y="931242"/>
                                  <a:pt x="170447" y="935590"/>
                                </a:cubicBezTo>
                                <a:cubicBezTo>
                                  <a:pt x="168708" y="939938"/>
                                  <a:pt x="167325" y="943200"/>
                                  <a:pt x="166300" y="945373"/>
                                </a:cubicBezTo>
                                <a:cubicBezTo>
                                  <a:pt x="138615" y="1004092"/>
                                  <a:pt x="118833" y="1035057"/>
                                  <a:pt x="106971" y="1038258"/>
                                </a:cubicBezTo>
                                <a:cubicBezTo>
                                  <a:pt x="96143" y="1039282"/>
                                  <a:pt x="85909" y="1040037"/>
                                  <a:pt x="76266" y="1040521"/>
                                </a:cubicBezTo>
                                <a:cubicBezTo>
                                  <a:pt x="66631" y="1041005"/>
                                  <a:pt x="57583" y="1041221"/>
                                  <a:pt x="49119" y="1041169"/>
                                </a:cubicBezTo>
                                <a:cubicBezTo>
                                  <a:pt x="31000" y="1041057"/>
                                  <a:pt x="17766" y="1039893"/>
                                  <a:pt x="9399" y="1037679"/>
                                </a:cubicBezTo>
                                <a:cubicBezTo>
                                  <a:pt x="1031" y="1035470"/>
                                  <a:pt x="0" y="1027367"/>
                                  <a:pt x="6310" y="1013369"/>
                                </a:cubicBezTo>
                                <a:lnTo>
                                  <a:pt x="431492" y="72100"/>
                                </a:lnTo>
                                <a:cubicBezTo>
                                  <a:pt x="437316" y="59233"/>
                                  <a:pt x="444320" y="51508"/>
                                  <a:pt x="452507" y="48923"/>
                                </a:cubicBezTo>
                                <a:cubicBezTo>
                                  <a:pt x="470611" y="41554"/>
                                  <a:pt x="493442" y="37010"/>
                                  <a:pt x="520999" y="35297"/>
                                </a:cubicBezTo>
                                <a:cubicBezTo>
                                  <a:pt x="541336" y="34026"/>
                                  <a:pt x="562392" y="34278"/>
                                  <a:pt x="584160" y="36058"/>
                                </a:cubicBezTo>
                                <a:cubicBezTo>
                                  <a:pt x="585615" y="35966"/>
                                  <a:pt x="586581" y="36168"/>
                                  <a:pt x="587054" y="36663"/>
                                </a:cubicBezTo>
                                <a:cubicBezTo>
                                  <a:pt x="587526" y="37159"/>
                                  <a:pt x="588491" y="37361"/>
                                  <a:pt x="589947" y="37269"/>
                                </a:cubicBezTo>
                                <a:cubicBezTo>
                                  <a:pt x="593076" y="38123"/>
                                  <a:pt x="596881" y="38672"/>
                                  <a:pt x="601358" y="38915"/>
                                </a:cubicBezTo>
                                <a:cubicBezTo>
                                  <a:pt x="605837" y="39160"/>
                                  <a:pt x="609642" y="39709"/>
                                  <a:pt x="612771" y="40563"/>
                                </a:cubicBezTo>
                                <a:lnTo>
                                  <a:pt x="618412" y="46526"/>
                                </a:lnTo>
                                <a:lnTo>
                                  <a:pt x="592027" y="339522"/>
                                </a:lnTo>
                                <a:lnTo>
                                  <a:pt x="855623" y="34481"/>
                                </a:lnTo>
                                <a:lnTo>
                                  <a:pt x="870666" y="23880"/>
                                </a:lnTo>
                                <a:cubicBezTo>
                                  <a:pt x="876979" y="21326"/>
                                  <a:pt x="883200" y="19310"/>
                                  <a:pt x="889329" y="17831"/>
                                </a:cubicBezTo>
                                <a:cubicBezTo>
                                  <a:pt x="895462" y="16352"/>
                                  <a:pt x="900758" y="15463"/>
                                  <a:pt x="905215" y="15164"/>
                                </a:cubicBezTo>
                                <a:lnTo>
                                  <a:pt x="908559" y="14940"/>
                                </a:lnTo>
                                <a:cubicBezTo>
                                  <a:pt x="923826" y="11771"/>
                                  <a:pt x="938459" y="9176"/>
                                  <a:pt x="952448" y="7155"/>
                                </a:cubicBezTo>
                                <a:cubicBezTo>
                                  <a:pt x="966455" y="5128"/>
                                  <a:pt x="980560" y="3628"/>
                                  <a:pt x="994762" y="2655"/>
                                </a:cubicBezTo>
                                <a:cubicBezTo>
                                  <a:pt x="1006733" y="1832"/>
                                  <a:pt x="1016838" y="1137"/>
                                  <a:pt x="1025078" y="56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FFF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5736866" y="213055"/>
                            <a:ext cx="1035884" cy="1094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35884" h="1094982">
                                <a:moveTo>
                                  <a:pt x="1022435" y="960"/>
                                </a:moveTo>
                                <a:cubicBezTo>
                                  <a:pt x="1034936" y="0"/>
                                  <a:pt x="1035884" y="8319"/>
                                  <a:pt x="1025271" y="25918"/>
                                </a:cubicBezTo>
                                <a:cubicBezTo>
                                  <a:pt x="1016003" y="40055"/>
                                  <a:pt x="1007110" y="53883"/>
                                  <a:pt x="998589" y="67402"/>
                                </a:cubicBezTo>
                                <a:cubicBezTo>
                                  <a:pt x="990070" y="80921"/>
                                  <a:pt x="981891" y="93572"/>
                                  <a:pt x="974050" y="105356"/>
                                </a:cubicBezTo>
                                <a:cubicBezTo>
                                  <a:pt x="960500" y="125402"/>
                                  <a:pt x="948591" y="143645"/>
                                  <a:pt x="938320" y="160088"/>
                                </a:cubicBezTo>
                                <a:cubicBezTo>
                                  <a:pt x="928050" y="176530"/>
                                  <a:pt x="918299" y="191812"/>
                                  <a:pt x="909067" y="205931"/>
                                </a:cubicBezTo>
                                <a:cubicBezTo>
                                  <a:pt x="824094" y="338710"/>
                                  <a:pt x="765384" y="427462"/>
                                  <a:pt x="732833" y="472239"/>
                                </a:cubicBezTo>
                                <a:cubicBezTo>
                                  <a:pt x="722933" y="485215"/>
                                  <a:pt x="713655" y="491886"/>
                                  <a:pt x="704996" y="492258"/>
                                </a:cubicBezTo>
                                <a:lnTo>
                                  <a:pt x="578700" y="490844"/>
                                </a:lnTo>
                                <a:lnTo>
                                  <a:pt x="546320" y="546398"/>
                                </a:lnTo>
                                <a:cubicBezTo>
                                  <a:pt x="549901" y="547393"/>
                                  <a:pt x="555954" y="548010"/>
                                  <a:pt x="564487" y="548249"/>
                                </a:cubicBezTo>
                                <a:cubicBezTo>
                                  <a:pt x="573021" y="548488"/>
                                  <a:pt x="582647" y="549538"/>
                                  <a:pt x="593361" y="551398"/>
                                </a:cubicBezTo>
                                <a:cubicBezTo>
                                  <a:pt x="626159" y="553557"/>
                                  <a:pt x="651130" y="554313"/>
                                  <a:pt x="668257" y="553656"/>
                                </a:cubicBezTo>
                                <a:cubicBezTo>
                                  <a:pt x="674686" y="553410"/>
                                  <a:pt x="677742" y="555294"/>
                                  <a:pt x="677428" y="559310"/>
                                </a:cubicBezTo>
                                <a:cubicBezTo>
                                  <a:pt x="677111" y="563326"/>
                                  <a:pt x="674842" y="568849"/>
                                  <a:pt x="670624" y="575875"/>
                                </a:cubicBezTo>
                                <a:lnTo>
                                  <a:pt x="666407" y="582900"/>
                                </a:lnTo>
                                <a:lnTo>
                                  <a:pt x="553900" y="736229"/>
                                </a:lnTo>
                                <a:cubicBezTo>
                                  <a:pt x="550414" y="740921"/>
                                  <a:pt x="547107" y="744745"/>
                                  <a:pt x="543980" y="747700"/>
                                </a:cubicBezTo>
                                <a:cubicBezTo>
                                  <a:pt x="540855" y="750653"/>
                                  <a:pt x="536525" y="753346"/>
                                  <a:pt x="530995" y="755778"/>
                                </a:cubicBezTo>
                                <a:cubicBezTo>
                                  <a:pt x="525470" y="758207"/>
                                  <a:pt x="517885" y="760392"/>
                                  <a:pt x="508250" y="762335"/>
                                </a:cubicBezTo>
                                <a:cubicBezTo>
                                  <a:pt x="498622" y="764274"/>
                                  <a:pt x="486260" y="765983"/>
                                  <a:pt x="471174" y="767460"/>
                                </a:cubicBezTo>
                                <a:lnTo>
                                  <a:pt x="459873" y="767706"/>
                                </a:lnTo>
                                <a:cubicBezTo>
                                  <a:pt x="450293" y="769059"/>
                                  <a:pt x="441748" y="770103"/>
                                  <a:pt x="434232" y="770837"/>
                                </a:cubicBezTo>
                                <a:cubicBezTo>
                                  <a:pt x="426721" y="771569"/>
                                  <a:pt x="420238" y="771992"/>
                                  <a:pt x="414780" y="772108"/>
                                </a:cubicBezTo>
                                <a:lnTo>
                                  <a:pt x="368235" y="851983"/>
                                </a:lnTo>
                                <a:lnTo>
                                  <a:pt x="480686" y="850288"/>
                                </a:lnTo>
                                <a:cubicBezTo>
                                  <a:pt x="491541" y="850123"/>
                                  <a:pt x="492064" y="858231"/>
                                  <a:pt x="482249" y="874613"/>
                                </a:cubicBezTo>
                                <a:lnTo>
                                  <a:pt x="370994" y="1055399"/>
                                </a:lnTo>
                                <a:cubicBezTo>
                                  <a:pt x="362590" y="1069438"/>
                                  <a:pt x="352775" y="1078195"/>
                                  <a:pt x="341568" y="1081663"/>
                                </a:cubicBezTo>
                                <a:cubicBezTo>
                                  <a:pt x="312762" y="1087387"/>
                                  <a:pt x="285423" y="1091050"/>
                                  <a:pt x="259521" y="1092664"/>
                                </a:cubicBezTo>
                                <a:cubicBezTo>
                                  <a:pt x="233681" y="1094271"/>
                                  <a:pt x="204390" y="1094982"/>
                                  <a:pt x="171664" y="1094801"/>
                                </a:cubicBezTo>
                                <a:lnTo>
                                  <a:pt x="90201" y="1094350"/>
                                </a:lnTo>
                                <a:cubicBezTo>
                                  <a:pt x="73018" y="1093109"/>
                                  <a:pt x="57443" y="1092451"/>
                                  <a:pt x="43468" y="1092376"/>
                                </a:cubicBezTo>
                                <a:cubicBezTo>
                                  <a:pt x="30142" y="1092303"/>
                                  <a:pt x="19047" y="1092243"/>
                                  <a:pt x="10180" y="1092195"/>
                                </a:cubicBezTo>
                                <a:cubicBezTo>
                                  <a:pt x="1316" y="1092147"/>
                                  <a:pt x="0" y="1084739"/>
                                  <a:pt x="6216" y="1069975"/>
                                </a:cubicBezTo>
                                <a:cubicBezTo>
                                  <a:pt x="25495" y="1029117"/>
                                  <a:pt x="50021" y="978643"/>
                                  <a:pt x="79777" y="918564"/>
                                </a:cubicBezTo>
                                <a:cubicBezTo>
                                  <a:pt x="109463" y="858523"/>
                                  <a:pt x="144666" y="788324"/>
                                  <a:pt x="185369" y="707978"/>
                                </a:cubicBezTo>
                                <a:cubicBezTo>
                                  <a:pt x="264011" y="551976"/>
                                  <a:pt x="333254" y="415891"/>
                                  <a:pt x="393274" y="299625"/>
                                </a:cubicBezTo>
                                <a:cubicBezTo>
                                  <a:pt x="397594" y="291714"/>
                                  <a:pt x="401424" y="284376"/>
                                  <a:pt x="404763" y="277616"/>
                                </a:cubicBezTo>
                                <a:cubicBezTo>
                                  <a:pt x="408101" y="270855"/>
                                  <a:pt x="411313" y="264650"/>
                                  <a:pt x="414399" y="259000"/>
                                </a:cubicBezTo>
                                <a:cubicBezTo>
                                  <a:pt x="438226" y="212755"/>
                                  <a:pt x="457623" y="175258"/>
                                  <a:pt x="472603" y="146498"/>
                                </a:cubicBezTo>
                                <a:cubicBezTo>
                                  <a:pt x="487575" y="117744"/>
                                  <a:pt x="498447" y="97157"/>
                                  <a:pt x="505227" y="84733"/>
                                </a:cubicBezTo>
                                <a:cubicBezTo>
                                  <a:pt x="517551" y="62146"/>
                                  <a:pt x="558301" y="46783"/>
                                  <a:pt x="627745" y="38560"/>
                                </a:cubicBezTo>
                                <a:cubicBezTo>
                                  <a:pt x="661017" y="33975"/>
                                  <a:pt x="698040" y="29372"/>
                                  <a:pt x="738835" y="24741"/>
                                </a:cubicBezTo>
                                <a:cubicBezTo>
                                  <a:pt x="779752" y="20076"/>
                                  <a:pt x="824533" y="15923"/>
                                  <a:pt x="873196" y="12284"/>
                                </a:cubicBezTo>
                                <a:lnTo>
                                  <a:pt x="1022435" y="96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FFF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736866" y="213055"/>
                            <a:ext cx="1035885" cy="1094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35885" h="1094982">
                                <a:moveTo>
                                  <a:pt x="1025272" y="25917"/>
                                </a:moveTo>
                                <a:cubicBezTo>
                                  <a:pt x="1016003" y="40055"/>
                                  <a:pt x="1007110" y="53882"/>
                                  <a:pt x="998589" y="67401"/>
                                </a:cubicBezTo>
                                <a:cubicBezTo>
                                  <a:pt x="990071" y="80921"/>
                                  <a:pt x="981892" y="93572"/>
                                  <a:pt x="974051" y="105357"/>
                                </a:cubicBezTo>
                                <a:cubicBezTo>
                                  <a:pt x="960501" y="125402"/>
                                  <a:pt x="948592" y="143645"/>
                                  <a:pt x="938320" y="160087"/>
                                </a:cubicBezTo>
                                <a:cubicBezTo>
                                  <a:pt x="928050" y="176531"/>
                                  <a:pt x="918300" y="191812"/>
                                  <a:pt x="909067" y="205931"/>
                                </a:cubicBezTo>
                                <a:cubicBezTo>
                                  <a:pt x="824095" y="338709"/>
                                  <a:pt x="765384" y="427462"/>
                                  <a:pt x="732833" y="472239"/>
                                </a:cubicBezTo>
                                <a:cubicBezTo>
                                  <a:pt x="722933" y="485215"/>
                                  <a:pt x="713655" y="491886"/>
                                  <a:pt x="704996" y="492258"/>
                                </a:cubicBezTo>
                                <a:lnTo>
                                  <a:pt x="578700" y="490844"/>
                                </a:lnTo>
                                <a:lnTo>
                                  <a:pt x="546320" y="546398"/>
                                </a:lnTo>
                                <a:cubicBezTo>
                                  <a:pt x="549901" y="547393"/>
                                  <a:pt x="555954" y="548010"/>
                                  <a:pt x="564487" y="548249"/>
                                </a:cubicBezTo>
                                <a:cubicBezTo>
                                  <a:pt x="573021" y="548489"/>
                                  <a:pt x="582647" y="549537"/>
                                  <a:pt x="593361" y="551399"/>
                                </a:cubicBezTo>
                                <a:cubicBezTo>
                                  <a:pt x="626159" y="553557"/>
                                  <a:pt x="651130" y="554313"/>
                                  <a:pt x="668257" y="553656"/>
                                </a:cubicBezTo>
                                <a:cubicBezTo>
                                  <a:pt x="674686" y="553410"/>
                                  <a:pt x="677742" y="555294"/>
                                  <a:pt x="677428" y="559310"/>
                                </a:cubicBezTo>
                                <a:cubicBezTo>
                                  <a:pt x="677111" y="563326"/>
                                  <a:pt x="674842" y="568849"/>
                                  <a:pt x="670624" y="575874"/>
                                </a:cubicBezTo>
                                <a:lnTo>
                                  <a:pt x="666407" y="582900"/>
                                </a:lnTo>
                                <a:lnTo>
                                  <a:pt x="553900" y="736228"/>
                                </a:lnTo>
                                <a:cubicBezTo>
                                  <a:pt x="550414" y="740922"/>
                                  <a:pt x="547107" y="744745"/>
                                  <a:pt x="543980" y="747700"/>
                                </a:cubicBezTo>
                                <a:cubicBezTo>
                                  <a:pt x="540855" y="750654"/>
                                  <a:pt x="536525" y="753347"/>
                                  <a:pt x="530995" y="755778"/>
                                </a:cubicBezTo>
                                <a:cubicBezTo>
                                  <a:pt x="525470" y="758207"/>
                                  <a:pt x="517885" y="760392"/>
                                  <a:pt x="508250" y="762335"/>
                                </a:cubicBezTo>
                                <a:cubicBezTo>
                                  <a:pt x="498622" y="764273"/>
                                  <a:pt x="486260" y="765982"/>
                                  <a:pt x="471174" y="767460"/>
                                </a:cubicBezTo>
                                <a:lnTo>
                                  <a:pt x="459873" y="767706"/>
                                </a:lnTo>
                                <a:cubicBezTo>
                                  <a:pt x="450293" y="769059"/>
                                  <a:pt x="441748" y="770102"/>
                                  <a:pt x="434232" y="770836"/>
                                </a:cubicBezTo>
                                <a:cubicBezTo>
                                  <a:pt x="426721" y="771570"/>
                                  <a:pt x="420238" y="771992"/>
                                  <a:pt x="414780" y="772107"/>
                                </a:cubicBezTo>
                                <a:lnTo>
                                  <a:pt x="368235" y="851982"/>
                                </a:lnTo>
                                <a:lnTo>
                                  <a:pt x="480686" y="850288"/>
                                </a:lnTo>
                                <a:cubicBezTo>
                                  <a:pt x="491541" y="850123"/>
                                  <a:pt x="492064" y="858231"/>
                                  <a:pt x="482249" y="874613"/>
                                </a:cubicBezTo>
                                <a:lnTo>
                                  <a:pt x="370994" y="1055399"/>
                                </a:lnTo>
                                <a:cubicBezTo>
                                  <a:pt x="362590" y="1069437"/>
                                  <a:pt x="352775" y="1078194"/>
                                  <a:pt x="341568" y="1081663"/>
                                </a:cubicBezTo>
                                <a:cubicBezTo>
                                  <a:pt x="312762" y="1087387"/>
                                  <a:pt x="285422" y="1091050"/>
                                  <a:pt x="259521" y="1092664"/>
                                </a:cubicBezTo>
                                <a:cubicBezTo>
                                  <a:pt x="233681" y="1094271"/>
                                  <a:pt x="204390" y="1094982"/>
                                  <a:pt x="171664" y="1094801"/>
                                </a:cubicBezTo>
                                <a:lnTo>
                                  <a:pt x="90201" y="1094351"/>
                                </a:lnTo>
                                <a:cubicBezTo>
                                  <a:pt x="73019" y="1093109"/>
                                  <a:pt x="57442" y="1092451"/>
                                  <a:pt x="43468" y="1092376"/>
                                </a:cubicBezTo>
                                <a:cubicBezTo>
                                  <a:pt x="30142" y="1092303"/>
                                  <a:pt x="19047" y="1092243"/>
                                  <a:pt x="10180" y="1092194"/>
                                </a:cubicBezTo>
                                <a:cubicBezTo>
                                  <a:pt x="1316" y="1092146"/>
                                  <a:pt x="0" y="1084738"/>
                                  <a:pt x="6216" y="1069975"/>
                                </a:cubicBezTo>
                                <a:cubicBezTo>
                                  <a:pt x="25495" y="1029117"/>
                                  <a:pt x="50021" y="978643"/>
                                  <a:pt x="79777" y="918564"/>
                                </a:cubicBezTo>
                                <a:cubicBezTo>
                                  <a:pt x="109463" y="858522"/>
                                  <a:pt x="144666" y="788324"/>
                                  <a:pt x="185369" y="707978"/>
                                </a:cubicBezTo>
                                <a:cubicBezTo>
                                  <a:pt x="264011" y="551975"/>
                                  <a:pt x="333254" y="415890"/>
                                  <a:pt x="393274" y="299625"/>
                                </a:cubicBezTo>
                                <a:cubicBezTo>
                                  <a:pt x="397594" y="291714"/>
                                  <a:pt x="401424" y="284376"/>
                                  <a:pt x="404763" y="277616"/>
                                </a:cubicBezTo>
                                <a:cubicBezTo>
                                  <a:pt x="408101" y="270855"/>
                                  <a:pt x="411313" y="264649"/>
                                  <a:pt x="414399" y="259000"/>
                                </a:cubicBezTo>
                                <a:cubicBezTo>
                                  <a:pt x="438226" y="212755"/>
                                  <a:pt x="457623" y="175258"/>
                                  <a:pt x="472603" y="146498"/>
                                </a:cubicBezTo>
                                <a:cubicBezTo>
                                  <a:pt x="487575" y="117743"/>
                                  <a:pt x="498447" y="97156"/>
                                  <a:pt x="505227" y="84733"/>
                                </a:cubicBezTo>
                                <a:cubicBezTo>
                                  <a:pt x="517551" y="62146"/>
                                  <a:pt x="558302" y="46783"/>
                                  <a:pt x="627745" y="38560"/>
                                </a:cubicBezTo>
                                <a:cubicBezTo>
                                  <a:pt x="661017" y="33975"/>
                                  <a:pt x="698040" y="29372"/>
                                  <a:pt x="738834" y="24741"/>
                                </a:cubicBezTo>
                                <a:cubicBezTo>
                                  <a:pt x="779753" y="20075"/>
                                  <a:pt x="824533" y="15924"/>
                                  <a:pt x="873196" y="12283"/>
                                </a:cubicBezTo>
                                <a:lnTo>
                                  <a:pt x="1022435" y="960"/>
                                </a:lnTo>
                                <a:cubicBezTo>
                                  <a:pt x="1034936" y="0"/>
                                  <a:pt x="1035885" y="8319"/>
                                  <a:pt x="1025272" y="25917"/>
                                </a:cubicBezTo>
                                <a:close/>
                              </a:path>
                            </a:pathLst>
                          </a:custGeom>
                          <a:ln w="120619" cap="flat">
                            <a:round/>
                          </a:ln>
                        </wps:spPr>
                        <wps:style>
                          <a:lnRef idx="1">
                            <a:srgbClr val="FBFFF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5087669" y="265529"/>
                            <a:ext cx="1089868" cy="10473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89868" h="1047368">
                                <a:moveTo>
                                  <a:pt x="556658" y="1015452"/>
                                </a:moveTo>
                                <a:cubicBezTo>
                                  <a:pt x="548818" y="1030084"/>
                                  <a:pt x="539901" y="1038501"/>
                                  <a:pt x="529916" y="1040702"/>
                                </a:cubicBezTo>
                                <a:cubicBezTo>
                                  <a:pt x="514282" y="1041740"/>
                                  <a:pt x="496631" y="1042482"/>
                                  <a:pt x="476971" y="1042928"/>
                                </a:cubicBezTo>
                                <a:cubicBezTo>
                                  <a:pt x="457342" y="1043372"/>
                                  <a:pt x="435715" y="1043524"/>
                                  <a:pt x="412093" y="1043381"/>
                                </a:cubicBezTo>
                                <a:lnTo>
                                  <a:pt x="381386" y="1043198"/>
                                </a:lnTo>
                                <a:cubicBezTo>
                                  <a:pt x="369619" y="1043126"/>
                                  <a:pt x="359240" y="1042786"/>
                                  <a:pt x="350246" y="1042176"/>
                                </a:cubicBezTo>
                                <a:cubicBezTo>
                                  <a:pt x="341254" y="1041568"/>
                                  <a:pt x="333643" y="1040690"/>
                                  <a:pt x="327408" y="1039544"/>
                                </a:cubicBezTo>
                                <a:cubicBezTo>
                                  <a:pt x="322407" y="1038408"/>
                                  <a:pt x="320939" y="1034244"/>
                                  <a:pt x="322999" y="1027054"/>
                                </a:cubicBezTo>
                                <a:cubicBezTo>
                                  <a:pt x="325055" y="1019867"/>
                                  <a:pt x="332727" y="1003022"/>
                                  <a:pt x="346022" y="976516"/>
                                </a:cubicBezTo>
                                <a:lnTo>
                                  <a:pt x="360978" y="946701"/>
                                </a:lnTo>
                                <a:cubicBezTo>
                                  <a:pt x="367072" y="934554"/>
                                  <a:pt x="375103" y="918544"/>
                                  <a:pt x="385075" y="898670"/>
                                </a:cubicBezTo>
                                <a:cubicBezTo>
                                  <a:pt x="395045" y="878796"/>
                                  <a:pt x="407551" y="854506"/>
                                  <a:pt x="422599" y="825798"/>
                                </a:cubicBezTo>
                                <a:lnTo>
                                  <a:pt x="430910" y="809239"/>
                                </a:lnTo>
                                <a:lnTo>
                                  <a:pt x="263334" y="1034211"/>
                                </a:lnTo>
                                <a:lnTo>
                                  <a:pt x="264148" y="1032560"/>
                                </a:lnTo>
                                <a:cubicBezTo>
                                  <a:pt x="257424" y="1042447"/>
                                  <a:pt x="250693" y="1047368"/>
                                  <a:pt x="243950" y="1047324"/>
                                </a:cubicBezTo>
                                <a:lnTo>
                                  <a:pt x="203570" y="1047062"/>
                                </a:lnTo>
                                <a:cubicBezTo>
                                  <a:pt x="196241" y="1047013"/>
                                  <a:pt x="193512" y="1043156"/>
                                  <a:pt x="195376" y="1035486"/>
                                </a:cubicBezTo>
                                <a:lnTo>
                                  <a:pt x="196293" y="1035491"/>
                                </a:lnTo>
                                <a:lnTo>
                                  <a:pt x="239370" y="782391"/>
                                </a:lnTo>
                                <a:cubicBezTo>
                                  <a:pt x="236810" y="787823"/>
                                  <a:pt x="233994" y="793798"/>
                                  <a:pt x="230923" y="800315"/>
                                </a:cubicBezTo>
                                <a:cubicBezTo>
                                  <a:pt x="228363" y="805748"/>
                                  <a:pt x="226121" y="811176"/>
                                  <a:pt x="224196" y="816600"/>
                                </a:cubicBezTo>
                                <a:cubicBezTo>
                                  <a:pt x="221123" y="823120"/>
                                  <a:pt x="218337" y="829365"/>
                                  <a:pt x="215836" y="835337"/>
                                </a:cubicBezTo>
                                <a:cubicBezTo>
                                  <a:pt x="213336" y="841311"/>
                                  <a:pt x="210548" y="847558"/>
                                  <a:pt x="207474" y="854079"/>
                                </a:cubicBezTo>
                                <a:cubicBezTo>
                                  <a:pt x="201443" y="868201"/>
                                  <a:pt x="195864" y="880697"/>
                                  <a:pt x="190738" y="891568"/>
                                </a:cubicBezTo>
                                <a:cubicBezTo>
                                  <a:pt x="186126" y="901350"/>
                                  <a:pt x="181770" y="910589"/>
                                  <a:pt x="177670" y="919285"/>
                                </a:cubicBezTo>
                                <a:cubicBezTo>
                                  <a:pt x="174595" y="925808"/>
                                  <a:pt x="172188" y="931243"/>
                                  <a:pt x="170447" y="935591"/>
                                </a:cubicBezTo>
                                <a:cubicBezTo>
                                  <a:pt x="168708" y="939938"/>
                                  <a:pt x="167325" y="943200"/>
                                  <a:pt x="166300" y="945373"/>
                                </a:cubicBezTo>
                                <a:cubicBezTo>
                                  <a:pt x="138615" y="1004093"/>
                                  <a:pt x="118833" y="1035057"/>
                                  <a:pt x="106971" y="1038258"/>
                                </a:cubicBezTo>
                                <a:cubicBezTo>
                                  <a:pt x="96143" y="1039283"/>
                                  <a:pt x="85909" y="1040038"/>
                                  <a:pt x="76266" y="1040521"/>
                                </a:cubicBezTo>
                                <a:cubicBezTo>
                                  <a:pt x="66630" y="1041006"/>
                                  <a:pt x="57582" y="1041221"/>
                                  <a:pt x="49119" y="1041169"/>
                                </a:cubicBezTo>
                                <a:cubicBezTo>
                                  <a:pt x="31000" y="1041057"/>
                                  <a:pt x="17766" y="1039894"/>
                                  <a:pt x="9399" y="1037679"/>
                                </a:cubicBezTo>
                                <a:cubicBezTo>
                                  <a:pt x="1031" y="1035471"/>
                                  <a:pt x="0" y="1027367"/>
                                  <a:pt x="6310" y="1013370"/>
                                </a:cubicBezTo>
                                <a:lnTo>
                                  <a:pt x="431492" y="72101"/>
                                </a:lnTo>
                                <a:cubicBezTo>
                                  <a:pt x="437316" y="59233"/>
                                  <a:pt x="444320" y="51508"/>
                                  <a:pt x="452507" y="48924"/>
                                </a:cubicBezTo>
                                <a:cubicBezTo>
                                  <a:pt x="470611" y="41554"/>
                                  <a:pt x="493442" y="37010"/>
                                  <a:pt x="520999" y="35297"/>
                                </a:cubicBezTo>
                                <a:cubicBezTo>
                                  <a:pt x="541336" y="34026"/>
                                  <a:pt x="562393" y="34278"/>
                                  <a:pt x="584160" y="36059"/>
                                </a:cubicBezTo>
                                <a:cubicBezTo>
                                  <a:pt x="585615" y="35966"/>
                                  <a:pt x="586581" y="36168"/>
                                  <a:pt x="587054" y="36663"/>
                                </a:cubicBezTo>
                                <a:cubicBezTo>
                                  <a:pt x="587527" y="37160"/>
                                  <a:pt x="588491" y="37361"/>
                                  <a:pt x="589946" y="37269"/>
                                </a:cubicBezTo>
                                <a:cubicBezTo>
                                  <a:pt x="593076" y="38124"/>
                                  <a:pt x="596880" y="38672"/>
                                  <a:pt x="601358" y="38916"/>
                                </a:cubicBezTo>
                                <a:cubicBezTo>
                                  <a:pt x="605837" y="39160"/>
                                  <a:pt x="609642" y="39709"/>
                                  <a:pt x="612771" y="40564"/>
                                </a:cubicBezTo>
                                <a:lnTo>
                                  <a:pt x="618413" y="46527"/>
                                </a:lnTo>
                                <a:lnTo>
                                  <a:pt x="592027" y="339522"/>
                                </a:lnTo>
                                <a:lnTo>
                                  <a:pt x="855623" y="34482"/>
                                </a:lnTo>
                                <a:lnTo>
                                  <a:pt x="870666" y="23880"/>
                                </a:lnTo>
                                <a:cubicBezTo>
                                  <a:pt x="876978" y="21326"/>
                                  <a:pt x="883200" y="19310"/>
                                  <a:pt x="889329" y="17832"/>
                                </a:cubicBezTo>
                                <a:cubicBezTo>
                                  <a:pt x="895462" y="16353"/>
                                  <a:pt x="900758" y="15463"/>
                                  <a:pt x="905215" y="15164"/>
                                </a:cubicBezTo>
                                <a:lnTo>
                                  <a:pt x="908559" y="14941"/>
                                </a:lnTo>
                                <a:cubicBezTo>
                                  <a:pt x="923826" y="11772"/>
                                  <a:pt x="938459" y="9176"/>
                                  <a:pt x="952448" y="7155"/>
                                </a:cubicBezTo>
                                <a:cubicBezTo>
                                  <a:pt x="966455" y="5129"/>
                                  <a:pt x="980560" y="3629"/>
                                  <a:pt x="994762" y="2655"/>
                                </a:cubicBezTo>
                                <a:cubicBezTo>
                                  <a:pt x="1006733" y="1833"/>
                                  <a:pt x="1016838" y="1138"/>
                                  <a:pt x="1025078" y="569"/>
                                </a:cubicBezTo>
                                <a:cubicBezTo>
                                  <a:pt x="1033321" y="0"/>
                                  <a:pt x="1039775" y="92"/>
                                  <a:pt x="1044432" y="848"/>
                                </a:cubicBezTo>
                                <a:cubicBezTo>
                                  <a:pt x="1055997" y="2203"/>
                                  <a:pt x="1069219" y="4526"/>
                                  <a:pt x="1084090" y="7819"/>
                                </a:cubicBezTo>
                                <a:cubicBezTo>
                                  <a:pt x="1087995" y="8630"/>
                                  <a:pt x="1089868" y="11204"/>
                                  <a:pt x="1089713" y="15539"/>
                                </a:cubicBezTo>
                                <a:cubicBezTo>
                                  <a:pt x="1089551" y="19878"/>
                                  <a:pt x="1087964" y="24856"/>
                                  <a:pt x="1084947" y="30473"/>
                                </a:cubicBezTo>
                                <a:close/>
                              </a:path>
                            </a:pathLst>
                          </a:custGeom>
                          <a:ln w="120619" cap="flat">
                            <a:round/>
                          </a:ln>
                        </wps:spPr>
                        <wps:style>
                          <a:lnRef idx="1">
                            <a:srgbClr val="FBFFF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4397632" y="320238"/>
                            <a:ext cx="673207" cy="9808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73207" h="980897">
                                <a:moveTo>
                                  <a:pt x="513970" y="419797"/>
                                </a:moveTo>
                                <a:cubicBezTo>
                                  <a:pt x="508340" y="434392"/>
                                  <a:pt x="500323" y="441846"/>
                                  <a:pt x="489926" y="442157"/>
                                </a:cubicBezTo>
                                <a:lnTo>
                                  <a:pt x="393760" y="444972"/>
                                </a:lnTo>
                                <a:cubicBezTo>
                                  <a:pt x="381703" y="476041"/>
                                  <a:pt x="368194" y="510226"/>
                                  <a:pt x="353242" y="547528"/>
                                </a:cubicBezTo>
                                <a:cubicBezTo>
                                  <a:pt x="338307" y="584833"/>
                                  <a:pt x="321127" y="625781"/>
                                  <a:pt x="301730" y="670367"/>
                                </a:cubicBezTo>
                                <a:cubicBezTo>
                                  <a:pt x="282241" y="717013"/>
                                  <a:pt x="262591" y="763400"/>
                                  <a:pt x="242785" y="809526"/>
                                </a:cubicBezTo>
                                <a:cubicBezTo>
                                  <a:pt x="223034" y="855647"/>
                                  <a:pt x="203247" y="902021"/>
                                  <a:pt x="183421" y="948650"/>
                                </a:cubicBezTo>
                                <a:cubicBezTo>
                                  <a:pt x="183254" y="950724"/>
                                  <a:pt x="182608" y="953317"/>
                                  <a:pt x="181483" y="956426"/>
                                </a:cubicBezTo>
                                <a:cubicBezTo>
                                  <a:pt x="177729" y="966792"/>
                                  <a:pt x="169723" y="973237"/>
                                  <a:pt x="157475" y="975761"/>
                                </a:cubicBezTo>
                                <a:cubicBezTo>
                                  <a:pt x="145250" y="978278"/>
                                  <a:pt x="129128" y="979990"/>
                                  <a:pt x="109120" y="980897"/>
                                </a:cubicBezTo>
                                <a:cubicBezTo>
                                  <a:pt x="90082" y="980775"/>
                                  <a:pt x="71968" y="980141"/>
                                  <a:pt x="54766" y="979000"/>
                                </a:cubicBezTo>
                                <a:cubicBezTo>
                                  <a:pt x="37578" y="977861"/>
                                  <a:pt x="22442" y="976224"/>
                                  <a:pt x="9349" y="974087"/>
                                </a:cubicBezTo>
                                <a:cubicBezTo>
                                  <a:pt x="1655" y="973014"/>
                                  <a:pt x="0" y="965822"/>
                                  <a:pt x="4384" y="952510"/>
                                </a:cubicBezTo>
                                <a:cubicBezTo>
                                  <a:pt x="8429" y="940223"/>
                                  <a:pt x="21347" y="895692"/>
                                  <a:pt x="43055" y="818971"/>
                                </a:cubicBezTo>
                                <a:cubicBezTo>
                                  <a:pt x="53365" y="782173"/>
                                  <a:pt x="64151" y="743860"/>
                                  <a:pt x="75411" y="704035"/>
                                </a:cubicBezTo>
                                <a:cubicBezTo>
                                  <a:pt x="86644" y="664230"/>
                                  <a:pt x="98182" y="623425"/>
                                  <a:pt x="110024" y="581620"/>
                                </a:cubicBezTo>
                                <a:cubicBezTo>
                                  <a:pt x="128289" y="514390"/>
                                  <a:pt x="140546" y="471118"/>
                                  <a:pt x="146869" y="451758"/>
                                </a:cubicBezTo>
                                <a:lnTo>
                                  <a:pt x="49949" y="454244"/>
                                </a:lnTo>
                                <a:cubicBezTo>
                                  <a:pt x="40478" y="454480"/>
                                  <a:pt x="37924" y="447514"/>
                                  <a:pt x="42281" y="433346"/>
                                </a:cubicBezTo>
                                <a:lnTo>
                                  <a:pt x="164130" y="37782"/>
                                </a:lnTo>
                                <a:cubicBezTo>
                                  <a:pt x="168176" y="24669"/>
                                  <a:pt x="175327" y="17868"/>
                                  <a:pt x="185588" y="17382"/>
                                </a:cubicBezTo>
                                <a:lnTo>
                                  <a:pt x="659342" y="618"/>
                                </a:lnTo>
                                <a:cubicBezTo>
                                  <a:pt x="670593" y="0"/>
                                  <a:pt x="673207" y="7488"/>
                                  <a:pt x="667176" y="23087"/>
                                </a:cubicBezTo>
                                <a:close/>
                              </a:path>
                            </a:pathLst>
                          </a:custGeom>
                          <a:ln w="120619" cap="flat">
                            <a:round/>
                          </a:ln>
                        </wps:spPr>
                        <wps:style>
                          <a:lnRef idx="1">
                            <a:srgbClr val="FBFFF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3860516" y="365964"/>
                            <a:ext cx="618989" cy="9335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8989" h="933568">
                                <a:moveTo>
                                  <a:pt x="614826" y="25735"/>
                                </a:moveTo>
                                <a:cubicBezTo>
                                  <a:pt x="590741" y="107148"/>
                                  <a:pt x="566788" y="184873"/>
                                  <a:pt x="543007" y="258895"/>
                                </a:cubicBezTo>
                                <a:cubicBezTo>
                                  <a:pt x="519278" y="332943"/>
                                  <a:pt x="495310" y="403773"/>
                                  <a:pt x="471147" y="471367"/>
                                </a:cubicBezTo>
                                <a:cubicBezTo>
                                  <a:pt x="441487" y="556107"/>
                                  <a:pt x="415634" y="625234"/>
                                  <a:pt x="393569" y="678733"/>
                                </a:cubicBezTo>
                                <a:cubicBezTo>
                                  <a:pt x="371647" y="732212"/>
                                  <a:pt x="352746" y="770554"/>
                                  <a:pt x="336826" y="793758"/>
                                </a:cubicBezTo>
                                <a:cubicBezTo>
                                  <a:pt x="306708" y="841107"/>
                                  <a:pt x="274608" y="876284"/>
                                  <a:pt x="240507" y="899291"/>
                                </a:cubicBezTo>
                                <a:cubicBezTo>
                                  <a:pt x="208412" y="922234"/>
                                  <a:pt x="175994" y="933568"/>
                                  <a:pt x="143080" y="933342"/>
                                </a:cubicBezTo>
                                <a:cubicBezTo>
                                  <a:pt x="124146" y="933211"/>
                                  <a:pt x="106774" y="929096"/>
                                  <a:pt x="90916" y="921009"/>
                                </a:cubicBezTo>
                                <a:cubicBezTo>
                                  <a:pt x="75019" y="912938"/>
                                  <a:pt x="60693" y="900415"/>
                                  <a:pt x="47890" y="883450"/>
                                </a:cubicBezTo>
                                <a:cubicBezTo>
                                  <a:pt x="21306" y="852595"/>
                                  <a:pt x="5762" y="808517"/>
                                  <a:pt x="1239" y="751222"/>
                                </a:cubicBezTo>
                                <a:cubicBezTo>
                                  <a:pt x="0" y="730508"/>
                                  <a:pt x="4102" y="690814"/>
                                  <a:pt x="13522" y="632162"/>
                                </a:cubicBezTo>
                                <a:cubicBezTo>
                                  <a:pt x="22866" y="573563"/>
                                  <a:pt x="36292" y="500478"/>
                                  <a:pt x="53825" y="412929"/>
                                </a:cubicBezTo>
                                <a:cubicBezTo>
                                  <a:pt x="62681" y="368692"/>
                                  <a:pt x="71417" y="326435"/>
                                  <a:pt x="80041" y="286150"/>
                                </a:cubicBezTo>
                                <a:cubicBezTo>
                                  <a:pt x="88875" y="244898"/>
                                  <a:pt x="97499" y="204645"/>
                                  <a:pt x="105913" y="165386"/>
                                </a:cubicBezTo>
                                <a:lnTo>
                                  <a:pt x="127999" y="62400"/>
                                </a:lnTo>
                                <a:cubicBezTo>
                                  <a:pt x="130523" y="50635"/>
                                  <a:pt x="135935" y="43636"/>
                                  <a:pt x="144241" y="41397"/>
                                </a:cubicBezTo>
                                <a:cubicBezTo>
                                  <a:pt x="162415" y="35881"/>
                                  <a:pt x="185198" y="31160"/>
                                  <a:pt x="212608" y="27228"/>
                                </a:cubicBezTo>
                                <a:cubicBezTo>
                                  <a:pt x="240085" y="23273"/>
                                  <a:pt x="265457" y="20844"/>
                                  <a:pt x="288693" y="19952"/>
                                </a:cubicBezTo>
                                <a:cubicBezTo>
                                  <a:pt x="296001" y="19668"/>
                                  <a:pt x="304976" y="19320"/>
                                  <a:pt x="315618" y="18904"/>
                                </a:cubicBezTo>
                                <a:cubicBezTo>
                                  <a:pt x="326266" y="18486"/>
                                  <a:pt x="338129" y="18509"/>
                                  <a:pt x="351207" y="18972"/>
                                </a:cubicBezTo>
                                <a:cubicBezTo>
                                  <a:pt x="364290" y="19432"/>
                                  <a:pt x="375838" y="19459"/>
                                  <a:pt x="385849" y="19057"/>
                                </a:cubicBezTo>
                                <a:cubicBezTo>
                                  <a:pt x="395867" y="18654"/>
                                  <a:pt x="403550" y="18341"/>
                                  <a:pt x="408897" y="18125"/>
                                </a:cubicBezTo>
                                <a:cubicBezTo>
                                  <a:pt x="418927" y="17715"/>
                                  <a:pt x="422108" y="24470"/>
                                  <a:pt x="418438" y="38391"/>
                                </a:cubicBezTo>
                                <a:cubicBezTo>
                                  <a:pt x="404794" y="85184"/>
                                  <a:pt x="391630" y="131477"/>
                                  <a:pt x="378939" y="177278"/>
                                </a:cubicBezTo>
                                <a:cubicBezTo>
                                  <a:pt x="366259" y="223093"/>
                                  <a:pt x="353721" y="268421"/>
                                  <a:pt x="341325" y="313268"/>
                                </a:cubicBezTo>
                                <a:lnTo>
                                  <a:pt x="327999" y="364092"/>
                                </a:lnTo>
                                <a:cubicBezTo>
                                  <a:pt x="318492" y="398002"/>
                                  <a:pt x="310086" y="428920"/>
                                  <a:pt x="302775" y="456846"/>
                                </a:cubicBezTo>
                                <a:cubicBezTo>
                                  <a:pt x="295725" y="483782"/>
                                  <a:pt x="289198" y="508727"/>
                                  <a:pt x="283192" y="531680"/>
                                </a:cubicBezTo>
                                <a:cubicBezTo>
                                  <a:pt x="261781" y="613553"/>
                                  <a:pt x="250005" y="661995"/>
                                  <a:pt x="247854" y="676970"/>
                                </a:cubicBezTo>
                                <a:cubicBezTo>
                                  <a:pt x="248965" y="683944"/>
                                  <a:pt x="250920" y="689916"/>
                                  <a:pt x="253719" y="694886"/>
                                </a:cubicBezTo>
                                <a:cubicBezTo>
                                  <a:pt x="256511" y="699858"/>
                                  <a:pt x="259371" y="702337"/>
                                  <a:pt x="262307" y="702316"/>
                                </a:cubicBezTo>
                                <a:cubicBezTo>
                                  <a:pt x="267005" y="702284"/>
                                  <a:pt x="271066" y="700257"/>
                                  <a:pt x="274489" y="696235"/>
                                </a:cubicBezTo>
                                <a:cubicBezTo>
                                  <a:pt x="276471" y="693222"/>
                                  <a:pt x="278253" y="690958"/>
                                  <a:pt x="279835" y="689449"/>
                                </a:cubicBezTo>
                                <a:cubicBezTo>
                                  <a:pt x="281417" y="687937"/>
                                  <a:pt x="283901" y="684170"/>
                                  <a:pt x="287289" y="678144"/>
                                </a:cubicBezTo>
                                <a:lnTo>
                                  <a:pt x="461483" y="36651"/>
                                </a:lnTo>
                                <a:cubicBezTo>
                                  <a:pt x="464452" y="25690"/>
                                  <a:pt x="470365" y="18547"/>
                                  <a:pt x="479229" y="15219"/>
                                </a:cubicBezTo>
                                <a:cubicBezTo>
                                  <a:pt x="496046" y="9580"/>
                                  <a:pt x="509726" y="5792"/>
                                  <a:pt x="520248" y="3860"/>
                                </a:cubicBezTo>
                                <a:cubicBezTo>
                                  <a:pt x="530778" y="1925"/>
                                  <a:pt x="539759" y="795"/>
                                  <a:pt x="547184" y="471"/>
                                </a:cubicBezTo>
                                <a:cubicBezTo>
                                  <a:pt x="557989" y="0"/>
                                  <a:pt x="564604" y="204"/>
                                  <a:pt x="567019" y="1086"/>
                                </a:cubicBezTo>
                                <a:lnTo>
                                  <a:pt x="566005" y="1131"/>
                                </a:lnTo>
                                <a:cubicBezTo>
                                  <a:pt x="574889" y="2719"/>
                                  <a:pt x="582565" y="3866"/>
                                  <a:pt x="589035" y="4570"/>
                                </a:cubicBezTo>
                                <a:cubicBezTo>
                                  <a:pt x="595503" y="5275"/>
                                  <a:pt x="600768" y="5538"/>
                                  <a:pt x="604826" y="5358"/>
                                </a:cubicBezTo>
                                <a:cubicBezTo>
                                  <a:pt x="615654" y="4878"/>
                                  <a:pt x="618989" y="11669"/>
                                  <a:pt x="614826" y="25735"/>
                                </a:cubicBezTo>
                                <a:close/>
                              </a:path>
                            </a:pathLst>
                          </a:custGeom>
                          <a:ln w="120619" cap="flat">
                            <a:round/>
                          </a:ln>
                        </wps:spPr>
                        <wps:style>
                          <a:lnRef idx="1">
                            <a:srgbClr val="FBFFF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3528785" y="797114"/>
                            <a:ext cx="104153" cy="2652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4153" h="265297">
                                <a:moveTo>
                                  <a:pt x="89203" y="139586"/>
                                </a:moveTo>
                                <a:cubicBezTo>
                                  <a:pt x="90468" y="131806"/>
                                  <a:pt x="91811" y="123540"/>
                                  <a:pt x="93234" y="114789"/>
                                </a:cubicBezTo>
                                <a:cubicBezTo>
                                  <a:pt x="94815" y="105067"/>
                                  <a:pt x="96612" y="95827"/>
                                  <a:pt x="98625" y="87072"/>
                                </a:cubicBezTo>
                                <a:cubicBezTo>
                                  <a:pt x="103215" y="58885"/>
                                  <a:pt x="104153" y="38512"/>
                                  <a:pt x="101421" y="25949"/>
                                </a:cubicBezTo>
                                <a:cubicBezTo>
                                  <a:pt x="97649" y="8566"/>
                                  <a:pt x="87643" y="0"/>
                                  <a:pt x="71445" y="240"/>
                                </a:cubicBezTo>
                                <a:cubicBezTo>
                                  <a:pt x="52267" y="518"/>
                                  <a:pt x="37211" y="11363"/>
                                  <a:pt x="26316" y="32767"/>
                                </a:cubicBezTo>
                                <a:cubicBezTo>
                                  <a:pt x="19297" y="48317"/>
                                  <a:pt x="13191" y="74003"/>
                                  <a:pt x="7973" y="109835"/>
                                </a:cubicBezTo>
                                <a:lnTo>
                                  <a:pt x="3531" y="140350"/>
                                </a:lnTo>
                                <a:cubicBezTo>
                                  <a:pt x="993" y="157792"/>
                                  <a:pt x="0" y="173530"/>
                                  <a:pt x="543" y="187568"/>
                                </a:cubicBezTo>
                                <a:cubicBezTo>
                                  <a:pt x="1071" y="201612"/>
                                  <a:pt x="2622" y="215411"/>
                                  <a:pt x="5189" y="228971"/>
                                </a:cubicBezTo>
                                <a:lnTo>
                                  <a:pt x="5405" y="227514"/>
                                </a:lnTo>
                                <a:cubicBezTo>
                                  <a:pt x="11327" y="252709"/>
                                  <a:pt x="19644" y="265297"/>
                                  <a:pt x="30431" y="265258"/>
                                </a:cubicBezTo>
                                <a:cubicBezTo>
                                  <a:pt x="41794" y="265218"/>
                                  <a:pt x="53078" y="252294"/>
                                  <a:pt x="64338" y="226479"/>
                                </a:cubicBezTo>
                                <a:cubicBezTo>
                                  <a:pt x="75678" y="200654"/>
                                  <a:pt x="83986" y="171685"/>
                                  <a:pt x="89203" y="139586"/>
                                </a:cubicBezTo>
                                <a:close/>
                              </a:path>
                            </a:pathLst>
                          </a:custGeom>
                          <a:ln w="120619" cap="flat">
                            <a:round/>
                          </a:ln>
                        </wps:spPr>
                        <wps:style>
                          <a:lnRef idx="1">
                            <a:srgbClr val="FBFFF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3348324" y="355890"/>
                            <a:ext cx="515679" cy="9417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5679" h="941701">
                                <a:moveTo>
                                  <a:pt x="512959" y="214961"/>
                                </a:moveTo>
                                <a:cubicBezTo>
                                  <a:pt x="515679" y="248924"/>
                                  <a:pt x="515433" y="284700"/>
                                  <a:pt x="512263" y="322279"/>
                                </a:cubicBezTo>
                                <a:cubicBezTo>
                                  <a:pt x="509031" y="359888"/>
                                  <a:pt x="503837" y="396341"/>
                                  <a:pt x="496731" y="431628"/>
                                </a:cubicBezTo>
                                <a:cubicBezTo>
                                  <a:pt x="482516" y="502233"/>
                                  <a:pt x="461642" y="570757"/>
                                  <a:pt x="434404" y="637127"/>
                                </a:cubicBezTo>
                                <a:cubicBezTo>
                                  <a:pt x="407559" y="703443"/>
                                  <a:pt x="376987" y="764566"/>
                                  <a:pt x="342841" y="820458"/>
                                </a:cubicBezTo>
                                <a:cubicBezTo>
                                  <a:pt x="318588" y="861576"/>
                                  <a:pt x="291851" y="892094"/>
                                  <a:pt x="262596" y="912014"/>
                                </a:cubicBezTo>
                                <a:cubicBezTo>
                                  <a:pt x="233608" y="931888"/>
                                  <a:pt x="204602" y="941701"/>
                                  <a:pt x="175421" y="941488"/>
                                </a:cubicBezTo>
                                <a:cubicBezTo>
                                  <a:pt x="142519" y="941246"/>
                                  <a:pt x="113141" y="928877"/>
                                  <a:pt x="87038" y="904431"/>
                                </a:cubicBezTo>
                                <a:cubicBezTo>
                                  <a:pt x="60674" y="880052"/>
                                  <a:pt x="40943" y="845123"/>
                                  <a:pt x="27783" y="799660"/>
                                </a:cubicBezTo>
                                <a:cubicBezTo>
                                  <a:pt x="15385" y="759109"/>
                                  <a:pt x="7541" y="708022"/>
                                  <a:pt x="4266" y="646409"/>
                                </a:cubicBezTo>
                                <a:cubicBezTo>
                                  <a:pt x="0" y="581042"/>
                                  <a:pt x="1312" y="515242"/>
                                  <a:pt x="8430" y="448964"/>
                                </a:cubicBezTo>
                                <a:cubicBezTo>
                                  <a:pt x="12970" y="406723"/>
                                  <a:pt x="19733" y="366146"/>
                                  <a:pt x="28777" y="327219"/>
                                </a:cubicBezTo>
                                <a:cubicBezTo>
                                  <a:pt x="37896" y="288291"/>
                                  <a:pt x="49728" y="250513"/>
                                  <a:pt x="64329" y="213871"/>
                                </a:cubicBezTo>
                                <a:cubicBezTo>
                                  <a:pt x="91095" y="149209"/>
                                  <a:pt x="127794" y="98132"/>
                                  <a:pt x="174554" y="60576"/>
                                </a:cubicBezTo>
                                <a:cubicBezTo>
                                  <a:pt x="220691" y="22916"/>
                                  <a:pt x="270340" y="3254"/>
                                  <a:pt x="323123" y="1648"/>
                                </a:cubicBezTo>
                                <a:cubicBezTo>
                                  <a:pt x="375396" y="0"/>
                                  <a:pt x="418056" y="16931"/>
                                  <a:pt x="450656" y="52561"/>
                                </a:cubicBezTo>
                                <a:cubicBezTo>
                                  <a:pt x="488450" y="89088"/>
                                  <a:pt x="509203" y="143211"/>
                                  <a:pt x="512959" y="214961"/>
                                </a:cubicBezTo>
                                <a:close/>
                              </a:path>
                            </a:pathLst>
                          </a:custGeom>
                          <a:ln w="120619" cap="flat">
                            <a:round/>
                          </a:ln>
                        </wps:spPr>
                        <wps:style>
                          <a:lnRef idx="1">
                            <a:srgbClr val="FBFFF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3030374" y="1060381"/>
                            <a:ext cx="60312" cy="1184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0312" h="118473">
                                <a:moveTo>
                                  <a:pt x="55044" y="73046"/>
                                </a:moveTo>
                                <a:cubicBezTo>
                                  <a:pt x="58424" y="61588"/>
                                  <a:pt x="60147" y="55382"/>
                                  <a:pt x="60202" y="54428"/>
                                </a:cubicBezTo>
                                <a:cubicBezTo>
                                  <a:pt x="60312" y="52517"/>
                                  <a:pt x="59779" y="49889"/>
                                  <a:pt x="58601" y="46545"/>
                                </a:cubicBezTo>
                                <a:cubicBezTo>
                                  <a:pt x="57421" y="43202"/>
                                  <a:pt x="56116" y="39619"/>
                                  <a:pt x="54684" y="35798"/>
                                </a:cubicBezTo>
                                <a:cubicBezTo>
                                  <a:pt x="53693" y="33887"/>
                                  <a:pt x="52963" y="32216"/>
                                  <a:pt x="52493" y="30783"/>
                                </a:cubicBezTo>
                                <a:cubicBezTo>
                                  <a:pt x="52023" y="29351"/>
                                  <a:pt x="51513" y="28634"/>
                                  <a:pt x="50963" y="28633"/>
                                </a:cubicBezTo>
                                <a:cubicBezTo>
                                  <a:pt x="47583" y="20041"/>
                                  <a:pt x="42307" y="13121"/>
                                  <a:pt x="35137" y="7872"/>
                                </a:cubicBezTo>
                                <a:cubicBezTo>
                                  <a:pt x="27952" y="2625"/>
                                  <a:pt x="18004" y="2"/>
                                  <a:pt x="5307" y="0"/>
                                </a:cubicBezTo>
                                <a:lnTo>
                                  <a:pt x="0" y="117274"/>
                                </a:lnTo>
                                <a:cubicBezTo>
                                  <a:pt x="1033" y="118232"/>
                                  <a:pt x="1694" y="118473"/>
                                  <a:pt x="1985" y="117997"/>
                                </a:cubicBezTo>
                                <a:cubicBezTo>
                                  <a:pt x="2275" y="117522"/>
                                  <a:pt x="2690" y="117285"/>
                                  <a:pt x="3228" y="117287"/>
                                </a:cubicBezTo>
                                <a:cubicBezTo>
                                  <a:pt x="13992" y="117328"/>
                                  <a:pt x="24465" y="112593"/>
                                  <a:pt x="34676" y="103079"/>
                                </a:cubicBezTo>
                                <a:cubicBezTo>
                                  <a:pt x="44933" y="93559"/>
                                  <a:pt x="51730" y="83547"/>
                                  <a:pt x="55044" y="73046"/>
                                </a:cubicBezTo>
                                <a:close/>
                              </a:path>
                            </a:pathLst>
                          </a:custGeom>
                          <a:ln w="120619" cap="flat">
                            <a:round/>
                          </a:ln>
                        </wps:spPr>
                        <wps:style>
                          <a:lnRef idx="1">
                            <a:srgbClr val="FBFFF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" name="Shape 79"/>
                        <wps:cNvSpPr/>
                        <wps:spPr>
                          <a:xfrm>
                            <a:off x="3038724" y="814712"/>
                            <a:ext cx="75564" cy="17851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564" h="178513">
                                <a:moveTo>
                                  <a:pt x="70786" y="46802"/>
                                </a:moveTo>
                                <a:cubicBezTo>
                                  <a:pt x="67820" y="38249"/>
                                  <a:pt x="60842" y="28775"/>
                                  <a:pt x="49831" y="18381"/>
                                </a:cubicBezTo>
                                <a:cubicBezTo>
                                  <a:pt x="37131" y="6104"/>
                                  <a:pt x="26398" y="0"/>
                                  <a:pt x="17678" y="61"/>
                                </a:cubicBezTo>
                                <a:cubicBezTo>
                                  <a:pt x="14772" y="82"/>
                                  <a:pt x="11533" y="1054"/>
                                  <a:pt x="7961" y="2980"/>
                                </a:cubicBezTo>
                                <a:lnTo>
                                  <a:pt x="0" y="178513"/>
                                </a:lnTo>
                                <a:lnTo>
                                  <a:pt x="840" y="178512"/>
                                </a:lnTo>
                                <a:cubicBezTo>
                                  <a:pt x="12599" y="178490"/>
                                  <a:pt x="24421" y="171796"/>
                                  <a:pt x="36354" y="158427"/>
                                </a:cubicBezTo>
                                <a:cubicBezTo>
                                  <a:pt x="49539" y="144090"/>
                                  <a:pt x="59457" y="128805"/>
                                  <a:pt x="66078" y="112573"/>
                                </a:cubicBezTo>
                                <a:cubicBezTo>
                                  <a:pt x="71483" y="98250"/>
                                  <a:pt x="74538" y="85367"/>
                                  <a:pt x="75222" y="73927"/>
                                </a:cubicBezTo>
                                <a:cubicBezTo>
                                  <a:pt x="75564" y="68207"/>
                                  <a:pt x="74119" y="58689"/>
                                  <a:pt x="70870" y="45372"/>
                                </a:cubicBezTo>
                                <a:close/>
                              </a:path>
                            </a:pathLst>
                          </a:custGeom>
                          <a:ln w="120619" cap="flat">
                            <a:round/>
                          </a:ln>
                        </wps:spPr>
                        <wps:style>
                          <a:lnRef idx="1">
                            <a:srgbClr val="FBFFF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0" name="Shape 80"/>
                        <wps:cNvSpPr/>
                        <wps:spPr>
                          <a:xfrm>
                            <a:off x="2793427" y="370193"/>
                            <a:ext cx="505461" cy="9254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5461" h="925440">
                                <a:moveTo>
                                  <a:pt x="490234" y="459856"/>
                                </a:moveTo>
                                <a:cubicBezTo>
                                  <a:pt x="480084" y="500153"/>
                                  <a:pt x="468215" y="535190"/>
                                  <a:pt x="454649" y="564962"/>
                                </a:cubicBezTo>
                                <a:cubicBezTo>
                                  <a:pt x="441553" y="590886"/>
                                  <a:pt x="426758" y="614887"/>
                                  <a:pt x="410283" y="636962"/>
                                </a:cubicBezTo>
                                <a:cubicBezTo>
                                  <a:pt x="412867" y="639827"/>
                                  <a:pt x="415569" y="642932"/>
                                  <a:pt x="418389" y="646276"/>
                                </a:cubicBezTo>
                                <a:cubicBezTo>
                                  <a:pt x="421204" y="649622"/>
                                  <a:pt x="424176" y="652727"/>
                                  <a:pt x="427305" y="655593"/>
                                </a:cubicBezTo>
                                <a:cubicBezTo>
                                  <a:pt x="438976" y="669944"/>
                                  <a:pt x="447289" y="683594"/>
                                  <a:pt x="452272" y="696540"/>
                                </a:cubicBezTo>
                                <a:cubicBezTo>
                                  <a:pt x="457224" y="709493"/>
                                  <a:pt x="458675" y="727014"/>
                                  <a:pt x="456649" y="749104"/>
                                </a:cubicBezTo>
                                <a:cubicBezTo>
                                  <a:pt x="455152" y="765434"/>
                                  <a:pt x="452149" y="781763"/>
                                  <a:pt x="447657" y="798091"/>
                                </a:cubicBezTo>
                                <a:cubicBezTo>
                                  <a:pt x="443187" y="814416"/>
                                  <a:pt x="436979" y="830735"/>
                                  <a:pt x="429054" y="847041"/>
                                </a:cubicBezTo>
                                <a:cubicBezTo>
                                  <a:pt x="421178" y="863342"/>
                                  <a:pt x="413040" y="876993"/>
                                  <a:pt x="404631" y="887996"/>
                                </a:cubicBezTo>
                                <a:cubicBezTo>
                                  <a:pt x="396264" y="898992"/>
                                  <a:pt x="387046" y="907816"/>
                                  <a:pt x="376974" y="914467"/>
                                </a:cubicBezTo>
                                <a:lnTo>
                                  <a:pt x="377768" y="914474"/>
                                </a:lnTo>
                                <a:cubicBezTo>
                                  <a:pt x="370518" y="919222"/>
                                  <a:pt x="358656" y="922253"/>
                                  <a:pt x="342187" y="923569"/>
                                </a:cubicBezTo>
                                <a:cubicBezTo>
                                  <a:pt x="325744" y="924881"/>
                                  <a:pt x="304898" y="925440"/>
                                  <a:pt x="279657" y="925245"/>
                                </a:cubicBezTo>
                                <a:cubicBezTo>
                                  <a:pt x="261274" y="925103"/>
                                  <a:pt x="242540" y="924481"/>
                                  <a:pt x="223449" y="923379"/>
                                </a:cubicBezTo>
                                <a:cubicBezTo>
                                  <a:pt x="204370" y="922276"/>
                                  <a:pt x="184143" y="920690"/>
                                  <a:pt x="162762" y="918619"/>
                                </a:cubicBezTo>
                                <a:lnTo>
                                  <a:pt x="127509" y="918349"/>
                                </a:lnTo>
                                <a:cubicBezTo>
                                  <a:pt x="113965" y="917294"/>
                                  <a:pt x="100944" y="916481"/>
                                  <a:pt x="88444" y="915910"/>
                                </a:cubicBezTo>
                                <a:cubicBezTo>
                                  <a:pt x="75950" y="915339"/>
                                  <a:pt x="64505" y="914538"/>
                                  <a:pt x="54104" y="913509"/>
                                </a:cubicBezTo>
                                <a:cubicBezTo>
                                  <a:pt x="49942" y="913478"/>
                                  <a:pt x="47087" y="912030"/>
                                  <a:pt x="45536" y="909169"/>
                                </a:cubicBezTo>
                                <a:cubicBezTo>
                                  <a:pt x="43982" y="906308"/>
                                  <a:pt x="42690" y="902500"/>
                                  <a:pt x="41659" y="897743"/>
                                </a:cubicBezTo>
                                <a:cubicBezTo>
                                  <a:pt x="40117" y="886337"/>
                                  <a:pt x="38197" y="859981"/>
                                  <a:pt x="35873" y="818686"/>
                                </a:cubicBezTo>
                                <a:cubicBezTo>
                                  <a:pt x="33506" y="777414"/>
                                  <a:pt x="30418" y="721235"/>
                                  <a:pt x="26553" y="650179"/>
                                </a:cubicBezTo>
                                <a:cubicBezTo>
                                  <a:pt x="25996" y="643549"/>
                                  <a:pt x="25713" y="637394"/>
                                  <a:pt x="25707" y="631715"/>
                                </a:cubicBezTo>
                                <a:cubicBezTo>
                                  <a:pt x="25699" y="625088"/>
                                  <a:pt x="25415" y="618933"/>
                                  <a:pt x="24853" y="613254"/>
                                </a:cubicBezTo>
                                <a:cubicBezTo>
                                  <a:pt x="23114" y="568777"/>
                                  <a:pt x="20906" y="518179"/>
                                  <a:pt x="18210" y="461469"/>
                                </a:cubicBezTo>
                                <a:cubicBezTo>
                                  <a:pt x="15453" y="404799"/>
                                  <a:pt x="12463" y="341090"/>
                                  <a:pt x="9223" y="270357"/>
                                </a:cubicBezTo>
                                <a:lnTo>
                                  <a:pt x="16" y="72619"/>
                                </a:lnTo>
                                <a:cubicBezTo>
                                  <a:pt x="0" y="69796"/>
                                  <a:pt x="907" y="66257"/>
                                  <a:pt x="2740" y="62004"/>
                                </a:cubicBezTo>
                                <a:cubicBezTo>
                                  <a:pt x="4577" y="57749"/>
                                  <a:pt x="7042" y="54664"/>
                                  <a:pt x="10137" y="52747"/>
                                </a:cubicBezTo>
                                <a:cubicBezTo>
                                  <a:pt x="43711" y="38237"/>
                                  <a:pt x="77179" y="26041"/>
                                  <a:pt x="110498" y="16165"/>
                                </a:cubicBezTo>
                                <a:cubicBezTo>
                                  <a:pt x="143985" y="6248"/>
                                  <a:pt x="176562" y="1029"/>
                                  <a:pt x="208139" y="515"/>
                                </a:cubicBezTo>
                                <a:cubicBezTo>
                                  <a:pt x="238495" y="0"/>
                                  <a:pt x="265705" y="3537"/>
                                  <a:pt x="289703" y="11143"/>
                                </a:cubicBezTo>
                                <a:cubicBezTo>
                                  <a:pt x="313655" y="18747"/>
                                  <a:pt x="337403" y="31797"/>
                                  <a:pt x="360871" y="50309"/>
                                </a:cubicBezTo>
                                <a:cubicBezTo>
                                  <a:pt x="410225" y="91131"/>
                                  <a:pt x="447205" y="137968"/>
                                  <a:pt x="471919" y="190836"/>
                                </a:cubicBezTo>
                                <a:cubicBezTo>
                                  <a:pt x="485180" y="222060"/>
                                  <a:pt x="494380" y="254102"/>
                                  <a:pt x="499577" y="286951"/>
                                </a:cubicBezTo>
                                <a:cubicBezTo>
                                  <a:pt x="504671" y="319828"/>
                                  <a:pt x="505461" y="354461"/>
                                  <a:pt x="502023" y="390840"/>
                                </a:cubicBezTo>
                                <a:cubicBezTo>
                                  <a:pt x="501209" y="399457"/>
                                  <a:pt x="500098" y="408080"/>
                                  <a:pt x="498693" y="416707"/>
                                </a:cubicBezTo>
                                <a:cubicBezTo>
                                  <a:pt x="497290" y="425333"/>
                                  <a:pt x="495505" y="434920"/>
                                  <a:pt x="493339" y="445469"/>
                                </a:cubicBezTo>
                                <a:cubicBezTo>
                                  <a:pt x="492980" y="449301"/>
                                  <a:pt x="492587" y="451936"/>
                                  <a:pt x="492158" y="453377"/>
                                </a:cubicBezTo>
                                <a:cubicBezTo>
                                  <a:pt x="491730" y="454817"/>
                                  <a:pt x="491089" y="456975"/>
                                  <a:pt x="490234" y="459856"/>
                                </a:cubicBezTo>
                                <a:close/>
                              </a:path>
                            </a:pathLst>
                          </a:custGeom>
                          <a:ln w="120619" cap="flat">
                            <a:round/>
                          </a:ln>
                        </wps:spPr>
                        <wps:style>
                          <a:lnRef idx="1">
                            <a:srgbClr val="FBFFF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" name="Shape 81"/>
                        <wps:cNvSpPr/>
                        <wps:spPr>
                          <a:xfrm>
                            <a:off x="2194917" y="204120"/>
                            <a:ext cx="532628" cy="11113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2628" h="1111324">
                                <a:moveTo>
                                  <a:pt x="530831" y="1094277"/>
                                </a:moveTo>
                                <a:cubicBezTo>
                                  <a:pt x="532628" y="1105660"/>
                                  <a:pt x="530188" y="1111324"/>
                                  <a:pt x="523518" y="1111267"/>
                                </a:cubicBezTo>
                                <a:lnTo>
                                  <a:pt x="325934" y="1098262"/>
                                </a:lnTo>
                                <a:cubicBezTo>
                                  <a:pt x="320841" y="1098219"/>
                                  <a:pt x="317959" y="1093478"/>
                                  <a:pt x="317286" y="1084040"/>
                                </a:cubicBezTo>
                                <a:cubicBezTo>
                                  <a:pt x="316548" y="1073661"/>
                                  <a:pt x="314439" y="1056671"/>
                                  <a:pt x="310947" y="1033075"/>
                                </a:cubicBezTo>
                                <a:cubicBezTo>
                                  <a:pt x="307435" y="1009486"/>
                                  <a:pt x="304137" y="987318"/>
                                  <a:pt x="301058" y="966570"/>
                                </a:cubicBezTo>
                                <a:lnTo>
                                  <a:pt x="257386" y="1017140"/>
                                </a:lnTo>
                                <a:cubicBezTo>
                                  <a:pt x="253647" y="1021822"/>
                                  <a:pt x="250167" y="1020384"/>
                                  <a:pt x="246936" y="1012827"/>
                                </a:cubicBezTo>
                                <a:lnTo>
                                  <a:pt x="221898" y="959001"/>
                                </a:lnTo>
                                <a:cubicBezTo>
                                  <a:pt x="221887" y="964647"/>
                                  <a:pt x="221869" y="975938"/>
                                  <a:pt x="221851" y="992879"/>
                                </a:cubicBezTo>
                                <a:cubicBezTo>
                                  <a:pt x="221846" y="1009822"/>
                                  <a:pt x="221983" y="1029592"/>
                                  <a:pt x="222267" y="1052190"/>
                                </a:cubicBezTo>
                                <a:cubicBezTo>
                                  <a:pt x="222571" y="1074794"/>
                                  <a:pt x="220950" y="1086081"/>
                                  <a:pt x="217393" y="1086051"/>
                                </a:cubicBezTo>
                                <a:cubicBezTo>
                                  <a:pt x="207919" y="1087857"/>
                                  <a:pt x="194988" y="1089162"/>
                                  <a:pt x="178602" y="1089968"/>
                                </a:cubicBezTo>
                                <a:cubicBezTo>
                                  <a:pt x="162234" y="1090772"/>
                                  <a:pt x="145707" y="1091104"/>
                                  <a:pt x="129015" y="1090965"/>
                                </a:cubicBezTo>
                                <a:cubicBezTo>
                                  <a:pt x="103747" y="1090754"/>
                                  <a:pt x="81348" y="1090095"/>
                                  <a:pt x="61803" y="1088992"/>
                                </a:cubicBezTo>
                                <a:cubicBezTo>
                                  <a:pt x="42265" y="1087887"/>
                                  <a:pt x="25063" y="1086333"/>
                                  <a:pt x="10187" y="1084327"/>
                                </a:cubicBezTo>
                                <a:cubicBezTo>
                                  <a:pt x="3638" y="1084272"/>
                                  <a:pt x="241" y="1078134"/>
                                  <a:pt x="0" y="1065915"/>
                                </a:cubicBezTo>
                                <a:lnTo>
                                  <a:pt x="39139" y="22712"/>
                                </a:lnTo>
                                <a:cubicBezTo>
                                  <a:pt x="39259" y="18051"/>
                                  <a:pt x="41428" y="14787"/>
                                  <a:pt x="45648" y="12922"/>
                                </a:cubicBezTo>
                                <a:cubicBezTo>
                                  <a:pt x="60958" y="8258"/>
                                  <a:pt x="79456" y="4983"/>
                                  <a:pt x="101140" y="3091"/>
                                </a:cubicBezTo>
                                <a:cubicBezTo>
                                  <a:pt x="122856" y="1186"/>
                                  <a:pt x="144528" y="201"/>
                                  <a:pt x="166146" y="138"/>
                                </a:cubicBezTo>
                                <a:cubicBezTo>
                                  <a:pt x="202426" y="0"/>
                                  <a:pt x="236002" y="1475"/>
                                  <a:pt x="266838" y="4574"/>
                                </a:cubicBezTo>
                                <a:cubicBezTo>
                                  <a:pt x="297673" y="7649"/>
                                  <a:pt x="323996" y="10035"/>
                                  <a:pt x="345813" y="11736"/>
                                </a:cubicBezTo>
                                <a:cubicBezTo>
                                  <a:pt x="352202" y="11685"/>
                                  <a:pt x="355634" y="16334"/>
                                  <a:pt x="356107" y="25687"/>
                                </a:cubicBezTo>
                                <a:close/>
                              </a:path>
                            </a:pathLst>
                          </a:custGeom>
                          <a:ln w="120619" cap="flat">
                            <a:round/>
                          </a:ln>
                        </wps:spPr>
                        <wps:style>
                          <a:lnRef idx="1">
                            <a:srgbClr val="FBFFF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2" name="Shape 82"/>
                        <wps:cNvSpPr/>
                        <wps:spPr>
                          <a:xfrm>
                            <a:off x="2411122" y="850164"/>
                            <a:ext cx="53647" cy="14225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47" h="142252">
                                <a:moveTo>
                                  <a:pt x="53647" y="139656"/>
                                </a:moveTo>
                                <a:lnTo>
                                  <a:pt x="15120" y="0"/>
                                </a:lnTo>
                                <a:lnTo>
                                  <a:pt x="0" y="142252"/>
                                </a:lnTo>
                                <a:lnTo>
                                  <a:pt x="29046" y="108539"/>
                                </a:lnTo>
                                <a:cubicBezTo>
                                  <a:pt x="32579" y="104794"/>
                                  <a:pt x="36259" y="106216"/>
                                  <a:pt x="40074" y="112810"/>
                                </a:cubicBezTo>
                                <a:close/>
                              </a:path>
                            </a:pathLst>
                          </a:custGeom>
                          <a:ln w="120619" cap="flat">
                            <a:round/>
                          </a:ln>
                        </wps:spPr>
                        <wps:style>
                          <a:lnRef idx="1">
                            <a:srgbClr val="FBFFF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" name="Shape 83"/>
                        <wps:cNvSpPr/>
                        <wps:spPr>
                          <a:xfrm>
                            <a:off x="1312226" y="390197"/>
                            <a:ext cx="546058" cy="8887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6058" h="888715">
                                <a:moveTo>
                                  <a:pt x="543578" y="857183"/>
                                </a:moveTo>
                                <a:cubicBezTo>
                                  <a:pt x="546058" y="868485"/>
                                  <a:pt x="544109" y="875520"/>
                                  <a:pt x="537738" y="878283"/>
                                </a:cubicBezTo>
                                <a:cubicBezTo>
                                  <a:pt x="519331" y="882823"/>
                                  <a:pt x="500723" y="885715"/>
                                  <a:pt x="481889" y="886959"/>
                                </a:cubicBezTo>
                                <a:cubicBezTo>
                                  <a:pt x="463080" y="888205"/>
                                  <a:pt x="441017" y="888715"/>
                                  <a:pt x="415698" y="888490"/>
                                </a:cubicBezTo>
                                <a:lnTo>
                                  <a:pt x="352480" y="887925"/>
                                </a:lnTo>
                                <a:cubicBezTo>
                                  <a:pt x="338360" y="886856"/>
                                  <a:pt x="325852" y="886272"/>
                                  <a:pt x="314959" y="886174"/>
                                </a:cubicBezTo>
                                <a:cubicBezTo>
                                  <a:pt x="304564" y="886080"/>
                                  <a:pt x="295904" y="886001"/>
                                  <a:pt x="288977" y="885940"/>
                                </a:cubicBezTo>
                                <a:cubicBezTo>
                                  <a:pt x="282052" y="885877"/>
                                  <a:pt x="276124" y="879690"/>
                                  <a:pt x="271186" y="867381"/>
                                </a:cubicBezTo>
                                <a:cubicBezTo>
                                  <a:pt x="259125" y="833311"/>
                                  <a:pt x="244760" y="791209"/>
                                  <a:pt x="228077" y="741079"/>
                                </a:cubicBezTo>
                                <a:cubicBezTo>
                                  <a:pt x="211338" y="690960"/>
                                  <a:pt x="192263" y="632823"/>
                                  <a:pt x="170839" y="566673"/>
                                </a:cubicBezTo>
                                <a:cubicBezTo>
                                  <a:pt x="126684" y="432537"/>
                                  <a:pt x="89843" y="318321"/>
                                  <a:pt x="60500" y="223999"/>
                                </a:cubicBezTo>
                                <a:cubicBezTo>
                                  <a:pt x="58332" y="216459"/>
                                  <a:pt x="56156" y="209388"/>
                                  <a:pt x="53973" y="202786"/>
                                </a:cubicBezTo>
                                <a:cubicBezTo>
                                  <a:pt x="51789" y="196183"/>
                                  <a:pt x="49882" y="190055"/>
                                  <a:pt x="48254" y="184400"/>
                                </a:cubicBezTo>
                                <a:cubicBezTo>
                                  <a:pt x="36521" y="147631"/>
                                  <a:pt x="26963" y="117466"/>
                                  <a:pt x="19589" y="93906"/>
                                </a:cubicBezTo>
                                <a:cubicBezTo>
                                  <a:pt x="12209" y="70350"/>
                                  <a:pt x="7022" y="53392"/>
                                  <a:pt x="4032" y="43037"/>
                                </a:cubicBezTo>
                                <a:cubicBezTo>
                                  <a:pt x="0" y="27045"/>
                                  <a:pt x="29638" y="15614"/>
                                  <a:pt x="93172" y="8677"/>
                                </a:cubicBezTo>
                                <a:cubicBezTo>
                                  <a:pt x="123442" y="4674"/>
                                  <a:pt x="149894" y="2205"/>
                                  <a:pt x="172489" y="1271"/>
                                </a:cubicBezTo>
                                <a:cubicBezTo>
                                  <a:pt x="195108" y="326"/>
                                  <a:pt x="214192" y="0"/>
                                  <a:pt x="229726" y="298"/>
                                </a:cubicBezTo>
                                <a:cubicBezTo>
                                  <a:pt x="239289" y="478"/>
                                  <a:pt x="245657" y="7125"/>
                                  <a:pt x="248829" y="20245"/>
                                </a:cubicBezTo>
                                <a:lnTo>
                                  <a:pt x="410581" y="690967"/>
                                </a:lnTo>
                                <a:lnTo>
                                  <a:pt x="497156" y="691893"/>
                                </a:lnTo>
                                <a:cubicBezTo>
                                  <a:pt x="505488" y="691979"/>
                                  <a:pt x="511097" y="698607"/>
                                  <a:pt x="513983" y="711777"/>
                                </a:cubicBezTo>
                                <a:close/>
                              </a:path>
                            </a:pathLst>
                          </a:custGeom>
                          <a:ln w="120619" cap="flat">
                            <a:round/>
                          </a:ln>
                        </wps:spPr>
                        <wps:style>
                          <a:lnRef idx="1">
                            <a:srgbClr val="FBFFF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" name="Shape 84"/>
                        <wps:cNvSpPr/>
                        <wps:spPr>
                          <a:xfrm>
                            <a:off x="892900" y="379707"/>
                            <a:ext cx="610452" cy="8960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0452" h="896016">
                                <a:moveTo>
                                  <a:pt x="607061" y="864327"/>
                                </a:moveTo>
                                <a:cubicBezTo>
                                  <a:pt x="610452" y="875695"/>
                                  <a:pt x="609106" y="882769"/>
                                  <a:pt x="603031" y="885546"/>
                                </a:cubicBezTo>
                                <a:cubicBezTo>
                                  <a:pt x="585190" y="890106"/>
                                  <a:pt x="567010" y="893011"/>
                                  <a:pt x="548468" y="894258"/>
                                </a:cubicBezTo>
                                <a:cubicBezTo>
                                  <a:pt x="529946" y="895507"/>
                                  <a:pt x="508138" y="896016"/>
                                  <a:pt x="483038" y="895783"/>
                                </a:cubicBezTo>
                                <a:lnTo>
                                  <a:pt x="420345" y="895198"/>
                                </a:lnTo>
                                <a:cubicBezTo>
                                  <a:pt x="406259" y="894116"/>
                                  <a:pt x="393810" y="893524"/>
                                  <a:pt x="383001" y="893423"/>
                                </a:cubicBezTo>
                                <a:cubicBezTo>
                                  <a:pt x="372686" y="893326"/>
                                  <a:pt x="364091" y="893245"/>
                                  <a:pt x="357216" y="893180"/>
                                </a:cubicBezTo>
                                <a:cubicBezTo>
                                  <a:pt x="350342" y="893115"/>
                                  <a:pt x="343954" y="886869"/>
                                  <a:pt x="338048" y="874442"/>
                                </a:cubicBezTo>
                                <a:cubicBezTo>
                                  <a:pt x="323290" y="840045"/>
                                  <a:pt x="305588" y="797533"/>
                                  <a:pt x="284927" y="746909"/>
                                </a:cubicBezTo>
                                <a:cubicBezTo>
                                  <a:pt x="264211" y="696285"/>
                                  <a:pt x="240518" y="637553"/>
                                  <a:pt x="213837" y="570717"/>
                                </a:cubicBezTo>
                                <a:cubicBezTo>
                                  <a:pt x="159020" y="435145"/>
                                  <a:pt x="113089" y="319667"/>
                                  <a:pt x="76225" y="224285"/>
                                </a:cubicBezTo>
                                <a:cubicBezTo>
                                  <a:pt x="73453" y="216661"/>
                                  <a:pt x="70713" y="209508"/>
                                  <a:pt x="68004" y="202830"/>
                                </a:cubicBezTo>
                                <a:cubicBezTo>
                                  <a:pt x="65295" y="196151"/>
                                  <a:pt x="62900" y="189952"/>
                                  <a:pt x="60820" y="184235"/>
                                </a:cubicBezTo>
                                <a:cubicBezTo>
                                  <a:pt x="46155" y="147038"/>
                                  <a:pt x="34192" y="116523"/>
                                  <a:pt x="24938" y="92687"/>
                                </a:cubicBezTo>
                                <a:cubicBezTo>
                                  <a:pt x="15679" y="68852"/>
                                  <a:pt x="9137" y="51697"/>
                                  <a:pt x="5317" y="41220"/>
                                </a:cubicBezTo>
                                <a:cubicBezTo>
                                  <a:pt x="0" y="25050"/>
                                  <a:pt x="28420" y="13821"/>
                                  <a:pt x="90778" y="7479"/>
                                </a:cubicBezTo>
                                <a:cubicBezTo>
                                  <a:pt x="120421" y="3759"/>
                                  <a:pt x="146406" y="1547"/>
                                  <a:pt x="168696" y="843"/>
                                </a:cubicBezTo>
                                <a:cubicBezTo>
                                  <a:pt x="191006" y="129"/>
                                  <a:pt x="209866" y="0"/>
                                  <a:pt x="225264" y="462"/>
                                </a:cubicBezTo>
                                <a:cubicBezTo>
                                  <a:pt x="234742" y="744"/>
                                  <a:pt x="241597" y="7499"/>
                                  <a:pt x="245829" y="20731"/>
                                </a:cubicBezTo>
                                <a:lnTo>
                                  <a:pt x="461648" y="696842"/>
                                </a:lnTo>
                                <a:lnTo>
                                  <a:pt x="547416" y="698015"/>
                                </a:lnTo>
                                <a:cubicBezTo>
                                  <a:pt x="555666" y="698125"/>
                                  <a:pt x="561767" y="704804"/>
                                  <a:pt x="565716" y="718054"/>
                                </a:cubicBezTo>
                                <a:close/>
                              </a:path>
                            </a:pathLst>
                          </a:custGeom>
                          <a:ln w="120619" cap="flat">
                            <a:round/>
                          </a:ln>
                        </wps:spPr>
                        <wps:style>
                          <a:lnRef idx="1">
                            <a:srgbClr val="FBFFF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285550" y="154857"/>
                            <a:ext cx="866332" cy="114716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66332" h="1147166">
                                <a:moveTo>
                                  <a:pt x="860530" y="1129927"/>
                                </a:moveTo>
                                <a:cubicBezTo>
                                  <a:pt x="866332" y="1141438"/>
                                  <a:pt x="866066" y="1147166"/>
                                  <a:pt x="859736" y="1147112"/>
                                </a:cubicBezTo>
                                <a:lnTo>
                                  <a:pt x="667416" y="1133922"/>
                                </a:lnTo>
                                <a:cubicBezTo>
                                  <a:pt x="662545" y="1133878"/>
                                  <a:pt x="658083" y="1129026"/>
                                  <a:pt x="654029" y="1119364"/>
                                </a:cubicBezTo>
                                <a:cubicBezTo>
                                  <a:pt x="649571" y="1108738"/>
                                  <a:pt x="641414" y="1091340"/>
                                  <a:pt x="629545" y="1067167"/>
                                </a:cubicBezTo>
                                <a:cubicBezTo>
                                  <a:pt x="617659" y="1042993"/>
                                  <a:pt x="606488" y="1020266"/>
                                  <a:pt x="596038" y="998990"/>
                                </a:cubicBezTo>
                                <a:lnTo>
                                  <a:pt x="572632" y="1050595"/>
                                </a:lnTo>
                                <a:cubicBezTo>
                                  <a:pt x="570752" y="1055386"/>
                                  <a:pt x="566906" y="1053894"/>
                                  <a:pt x="561080" y="1046113"/>
                                </a:cubicBezTo>
                                <a:lnTo>
                                  <a:pt x="517632" y="990599"/>
                                </a:lnTo>
                                <a:cubicBezTo>
                                  <a:pt x="519667" y="996409"/>
                                  <a:pt x="523739" y="1008028"/>
                                  <a:pt x="529858" y="1025460"/>
                                </a:cubicBezTo>
                                <a:cubicBezTo>
                                  <a:pt x="535988" y="1042895"/>
                                  <a:pt x="543277" y="1063241"/>
                                  <a:pt x="551731" y="1086499"/>
                                </a:cubicBezTo>
                                <a:cubicBezTo>
                                  <a:pt x="560203" y="1109763"/>
                                  <a:pt x="562737" y="1121379"/>
                                  <a:pt x="559321" y="1121346"/>
                                </a:cubicBezTo>
                                <a:cubicBezTo>
                                  <a:pt x="550905" y="1123198"/>
                                  <a:pt x="538992" y="1124535"/>
                                  <a:pt x="523580" y="1125358"/>
                                </a:cubicBezTo>
                                <a:cubicBezTo>
                                  <a:pt x="508176" y="1126182"/>
                                  <a:pt x="492438" y="1126519"/>
                                  <a:pt x="476360" y="1126368"/>
                                </a:cubicBezTo>
                                <a:cubicBezTo>
                                  <a:pt x="452001" y="1126139"/>
                                  <a:pt x="430218" y="1125448"/>
                                  <a:pt x="411004" y="1124293"/>
                                </a:cubicBezTo>
                                <a:cubicBezTo>
                                  <a:pt x="391782" y="1123136"/>
                                  <a:pt x="374634" y="1121507"/>
                                  <a:pt x="359559" y="1119411"/>
                                </a:cubicBezTo>
                                <a:cubicBezTo>
                                  <a:pt x="353218" y="1119349"/>
                                  <a:pt x="347719" y="1112949"/>
                                  <a:pt x="343067" y="1100213"/>
                                </a:cubicBezTo>
                                <a:lnTo>
                                  <a:pt x="1587" y="17772"/>
                                </a:lnTo>
                                <a:cubicBezTo>
                                  <a:pt x="0" y="12945"/>
                                  <a:pt x="895" y="9679"/>
                                  <a:pt x="4275" y="7975"/>
                                </a:cubicBezTo>
                                <a:cubicBezTo>
                                  <a:pt x="17301" y="3967"/>
                                  <a:pt x="33895" y="1575"/>
                                  <a:pt x="54050" y="792"/>
                                </a:cubicBezTo>
                                <a:cubicBezTo>
                                  <a:pt x="74222" y="0"/>
                                  <a:pt x="94678" y="159"/>
                                  <a:pt x="115409" y="1265"/>
                                </a:cubicBezTo>
                                <a:cubicBezTo>
                                  <a:pt x="150169" y="3092"/>
                                  <a:pt x="182901" y="6429"/>
                                  <a:pt x="213579" y="11281"/>
                                </a:cubicBezTo>
                                <a:cubicBezTo>
                                  <a:pt x="244228" y="16099"/>
                                  <a:pt x="270290" y="19959"/>
                                  <a:pt x="291780" y="22872"/>
                                </a:cubicBezTo>
                                <a:cubicBezTo>
                                  <a:pt x="297871" y="23163"/>
                                  <a:pt x="302848" y="28104"/>
                                  <a:pt x="306713" y="37698"/>
                                </a:cubicBezTo>
                                <a:close/>
                              </a:path>
                            </a:pathLst>
                          </a:custGeom>
                          <a:ln w="120619" cap="flat">
                            <a:round/>
                          </a:ln>
                        </wps:spPr>
                        <wps:style>
                          <a:lnRef idx="1">
                            <a:srgbClr val="FBFFF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698694" y="823746"/>
                            <a:ext cx="87543" cy="1459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7543" h="145990">
                                <a:moveTo>
                                  <a:pt x="87543" y="144253"/>
                                </a:moveTo>
                                <a:lnTo>
                                  <a:pt x="0" y="0"/>
                                </a:lnTo>
                                <a:lnTo>
                                  <a:pt x="37155" y="145990"/>
                                </a:lnTo>
                                <a:lnTo>
                                  <a:pt x="52728" y="111854"/>
                                </a:lnTo>
                                <a:cubicBezTo>
                                  <a:pt x="54749" y="108073"/>
                                  <a:pt x="58785" y="109605"/>
                                  <a:pt x="64826" y="116449"/>
                                </a:cubicBezTo>
                                <a:close/>
                              </a:path>
                            </a:pathLst>
                          </a:custGeom>
                          <a:ln w="120619" cap="flat">
                            <a:round/>
                          </a:ln>
                        </wps:spPr>
                        <wps:style>
                          <a:lnRef idx="1">
                            <a:srgbClr val="FBFFF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Shape 88"/>
                        <wps:cNvSpPr/>
                        <wps:spPr>
                          <a:xfrm>
                            <a:off x="5736866" y="213055"/>
                            <a:ext cx="1035885" cy="1094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35885" h="1094982">
                                <a:moveTo>
                                  <a:pt x="1025272" y="25917"/>
                                </a:moveTo>
                                <a:cubicBezTo>
                                  <a:pt x="1016003" y="40055"/>
                                  <a:pt x="1007110" y="53882"/>
                                  <a:pt x="998589" y="67401"/>
                                </a:cubicBezTo>
                                <a:cubicBezTo>
                                  <a:pt x="990071" y="80921"/>
                                  <a:pt x="981892" y="93572"/>
                                  <a:pt x="974051" y="105357"/>
                                </a:cubicBezTo>
                                <a:cubicBezTo>
                                  <a:pt x="960501" y="125402"/>
                                  <a:pt x="948592" y="143645"/>
                                  <a:pt x="938320" y="160087"/>
                                </a:cubicBezTo>
                                <a:cubicBezTo>
                                  <a:pt x="928050" y="176531"/>
                                  <a:pt x="918300" y="191812"/>
                                  <a:pt x="909067" y="205931"/>
                                </a:cubicBezTo>
                                <a:cubicBezTo>
                                  <a:pt x="824095" y="338709"/>
                                  <a:pt x="765384" y="427462"/>
                                  <a:pt x="732833" y="472239"/>
                                </a:cubicBezTo>
                                <a:cubicBezTo>
                                  <a:pt x="722933" y="485215"/>
                                  <a:pt x="713655" y="491886"/>
                                  <a:pt x="704996" y="492258"/>
                                </a:cubicBezTo>
                                <a:lnTo>
                                  <a:pt x="578700" y="490844"/>
                                </a:lnTo>
                                <a:lnTo>
                                  <a:pt x="546320" y="546398"/>
                                </a:lnTo>
                                <a:cubicBezTo>
                                  <a:pt x="549901" y="547393"/>
                                  <a:pt x="555954" y="548010"/>
                                  <a:pt x="564487" y="548249"/>
                                </a:cubicBezTo>
                                <a:cubicBezTo>
                                  <a:pt x="573021" y="548489"/>
                                  <a:pt x="582647" y="549537"/>
                                  <a:pt x="593361" y="551399"/>
                                </a:cubicBezTo>
                                <a:cubicBezTo>
                                  <a:pt x="626159" y="553557"/>
                                  <a:pt x="651130" y="554313"/>
                                  <a:pt x="668257" y="553656"/>
                                </a:cubicBezTo>
                                <a:cubicBezTo>
                                  <a:pt x="674686" y="553410"/>
                                  <a:pt x="677742" y="555294"/>
                                  <a:pt x="677428" y="559310"/>
                                </a:cubicBezTo>
                                <a:cubicBezTo>
                                  <a:pt x="677111" y="563326"/>
                                  <a:pt x="674842" y="568849"/>
                                  <a:pt x="670624" y="575874"/>
                                </a:cubicBezTo>
                                <a:lnTo>
                                  <a:pt x="666407" y="582900"/>
                                </a:lnTo>
                                <a:lnTo>
                                  <a:pt x="553900" y="736228"/>
                                </a:lnTo>
                                <a:cubicBezTo>
                                  <a:pt x="550414" y="740922"/>
                                  <a:pt x="547107" y="744745"/>
                                  <a:pt x="543980" y="747700"/>
                                </a:cubicBezTo>
                                <a:cubicBezTo>
                                  <a:pt x="540855" y="750654"/>
                                  <a:pt x="536525" y="753347"/>
                                  <a:pt x="530995" y="755778"/>
                                </a:cubicBezTo>
                                <a:cubicBezTo>
                                  <a:pt x="525470" y="758207"/>
                                  <a:pt x="517885" y="760392"/>
                                  <a:pt x="508250" y="762335"/>
                                </a:cubicBezTo>
                                <a:cubicBezTo>
                                  <a:pt x="498622" y="764273"/>
                                  <a:pt x="486260" y="765982"/>
                                  <a:pt x="471174" y="767460"/>
                                </a:cubicBezTo>
                                <a:lnTo>
                                  <a:pt x="459873" y="767706"/>
                                </a:lnTo>
                                <a:cubicBezTo>
                                  <a:pt x="450293" y="769059"/>
                                  <a:pt x="441748" y="770102"/>
                                  <a:pt x="434232" y="770836"/>
                                </a:cubicBezTo>
                                <a:cubicBezTo>
                                  <a:pt x="426721" y="771570"/>
                                  <a:pt x="420238" y="771992"/>
                                  <a:pt x="414780" y="772107"/>
                                </a:cubicBezTo>
                                <a:lnTo>
                                  <a:pt x="368235" y="851982"/>
                                </a:lnTo>
                                <a:lnTo>
                                  <a:pt x="480686" y="850288"/>
                                </a:lnTo>
                                <a:cubicBezTo>
                                  <a:pt x="491541" y="850123"/>
                                  <a:pt x="492064" y="858231"/>
                                  <a:pt x="482249" y="874613"/>
                                </a:cubicBezTo>
                                <a:lnTo>
                                  <a:pt x="370994" y="1055399"/>
                                </a:lnTo>
                                <a:cubicBezTo>
                                  <a:pt x="362590" y="1069437"/>
                                  <a:pt x="352775" y="1078194"/>
                                  <a:pt x="341568" y="1081663"/>
                                </a:cubicBezTo>
                                <a:cubicBezTo>
                                  <a:pt x="312762" y="1087387"/>
                                  <a:pt x="285422" y="1091050"/>
                                  <a:pt x="259521" y="1092664"/>
                                </a:cubicBezTo>
                                <a:cubicBezTo>
                                  <a:pt x="233681" y="1094271"/>
                                  <a:pt x="204390" y="1094982"/>
                                  <a:pt x="171664" y="1094801"/>
                                </a:cubicBezTo>
                                <a:lnTo>
                                  <a:pt x="90201" y="1094351"/>
                                </a:lnTo>
                                <a:cubicBezTo>
                                  <a:pt x="73019" y="1093109"/>
                                  <a:pt x="57442" y="1092451"/>
                                  <a:pt x="43468" y="1092376"/>
                                </a:cubicBezTo>
                                <a:cubicBezTo>
                                  <a:pt x="30142" y="1092303"/>
                                  <a:pt x="19047" y="1092243"/>
                                  <a:pt x="10180" y="1092194"/>
                                </a:cubicBezTo>
                                <a:cubicBezTo>
                                  <a:pt x="1316" y="1092146"/>
                                  <a:pt x="0" y="1084738"/>
                                  <a:pt x="6216" y="1069975"/>
                                </a:cubicBezTo>
                                <a:cubicBezTo>
                                  <a:pt x="25495" y="1029117"/>
                                  <a:pt x="50021" y="978643"/>
                                  <a:pt x="79777" y="918564"/>
                                </a:cubicBezTo>
                                <a:cubicBezTo>
                                  <a:pt x="109463" y="858522"/>
                                  <a:pt x="144666" y="788324"/>
                                  <a:pt x="185369" y="707978"/>
                                </a:cubicBezTo>
                                <a:cubicBezTo>
                                  <a:pt x="264011" y="551975"/>
                                  <a:pt x="333254" y="415890"/>
                                  <a:pt x="393274" y="299625"/>
                                </a:cubicBezTo>
                                <a:cubicBezTo>
                                  <a:pt x="397594" y="291714"/>
                                  <a:pt x="401424" y="284376"/>
                                  <a:pt x="404763" y="277616"/>
                                </a:cubicBezTo>
                                <a:cubicBezTo>
                                  <a:pt x="408101" y="270855"/>
                                  <a:pt x="411313" y="264649"/>
                                  <a:pt x="414399" y="259000"/>
                                </a:cubicBezTo>
                                <a:cubicBezTo>
                                  <a:pt x="438226" y="212755"/>
                                  <a:pt x="457623" y="175258"/>
                                  <a:pt x="472603" y="146498"/>
                                </a:cubicBezTo>
                                <a:cubicBezTo>
                                  <a:pt x="487575" y="117743"/>
                                  <a:pt x="498447" y="97156"/>
                                  <a:pt x="505227" y="84733"/>
                                </a:cubicBezTo>
                                <a:cubicBezTo>
                                  <a:pt x="517551" y="62146"/>
                                  <a:pt x="558302" y="46783"/>
                                  <a:pt x="627745" y="38560"/>
                                </a:cubicBezTo>
                                <a:cubicBezTo>
                                  <a:pt x="661017" y="33975"/>
                                  <a:pt x="698040" y="29372"/>
                                  <a:pt x="738834" y="24741"/>
                                </a:cubicBezTo>
                                <a:cubicBezTo>
                                  <a:pt x="779753" y="20075"/>
                                  <a:pt x="824533" y="15924"/>
                                  <a:pt x="873196" y="12283"/>
                                </a:cubicBezTo>
                                <a:lnTo>
                                  <a:pt x="1022435" y="960"/>
                                </a:lnTo>
                                <a:cubicBezTo>
                                  <a:pt x="1034936" y="0"/>
                                  <a:pt x="1035885" y="8319"/>
                                  <a:pt x="1025272" y="25917"/>
                                </a:cubicBezTo>
                                <a:close/>
                              </a:path>
                            </a:pathLst>
                          </a:custGeom>
                          <a:ln w="12696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5087669" y="265529"/>
                            <a:ext cx="1089868" cy="10473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89868" h="1047368">
                                <a:moveTo>
                                  <a:pt x="556658" y="1015452"/>
                                </a:moveTo>
                                <a:cubicBezTo>
                                  <a:pt x="548818" y="1030084"/>
                                  <a:pt x="539901" y="1038501"/>
                                  <a:pt x="529916" y="1040702"/>
                                </a:cubicBezTo>
                                <a:cubicBezTo>
                                  <a:pt x="514282" y="1041740"/>
                                  <a:pt x="496631" y="1042482"/>
                                  <a:pt x="476971" y="1042928"/>
                                </a:cubicBezTo>
                                <a:cubicBezTo>
                                  <a:pt x="457342" y="1043372"/>
                                  <a:pt x="435715" y="1043524"/>
                                  <a:pt x="412093" y="1043381"/>
                                </a:cubicBezTo>
                                <a:lnTo>
                                  <a:pt x="381386" y="1043198"/>
                                </a:lnTo>
                                <a:cubicBezTo>
                                  <a:pt x="369619" y="1043126"/>
                                  <a:pt x="359240" y="1042786"/>
                                  <a:pt x="350246" y="1042176"/>
                                </a:cubicBezTo>
                                <a:cubicBezTo>
                                  <a:pt x="341254" y="1041568"/>
                                  <a:pt x="333643" y="1040690"/>
                                  <a:pt x="327408" y="1039544"/>
                                </a:cubicBezTo>
                                <a:cubicBezTo>
                                  <a:pt x="322407" y="1038408"/>
                                  <a:pt x="320939" y="1034244"/>
                                  <a:pt x="322999" y="1027054"/>
                                </a:cubicBezTo>
                                <a:cubicBezTo>
                                  <a:pt x="325055" y="1019867"/>
                                  <a:pt x="332727" y="1003022"/>
                                  <a:pt x="346022" y="976516"/>
                                </a:cubicBezTo>
                                <a:lnTo>
                                  <a:pt x="360978" y="946701"/>
                                </a:lnTo>
                                <a:cubicBezTo>
                                  <a:pt x="367072" y="934554"/>
                                  <a:pt x="375103" y="918544"/>
                                  <a:pt x="385075" y="898670"/>
                                </a:cubicBezTo>
                                <a:cubicBezTo>
                                  <a:pt x="395045" y="878796"/>
                                  <a:pt x="407551" y="854506"/>
                                  <a:pt x="422599" y="825798"/>
                                </a:cubicBezTo>
                                <a:lnTo>
                                  <a:pt x="430910" y="809239"/>
                                </a:lnTo>
                                <a:lnTo>
                                  <a:pt x="263334" y="1034211"/>
                                </a:lnTo>
                                <a:lnTo>
                                  <a:pt x="264148" y="1032560"/>
                                </a:lnTo>
                                <a:cubicBezTo>
                                  <a:pt x="257424" y="1042447"/>
                                  <a:pt x="250693" y="1047368"/>
                                  <a:pt x="243950" y="1047324"/>
                                </a:cubicBezTo>
                                <a:lnTo>
                                  <a:pt x="203570" y="1047062"/>
                                </a:lnTo>
                                <a:cubicBezTo>
                                  <a:pt x="196241" y="1047013"/>
                                  <a:pt x="193512" y="1043156"/>
                                  <a:pt x="195376" y="1035486"/>
                                </a:cubicBezTo>
                                <a:lnTo>
                                  <a:pt x="196293" y="1035491"/>
                                </a:lnTo>
                                <a:lnTo>
                                  <a:pt x="239370" y="782391"/>
                                </a:lnTo>
                                <a:cubicBezTo>
                                  <a:pt x="236810" y="787823"/>
                                  <a:pt x="233994" y="793798"/>
                                  <a:pt x="230923" y="800315"/>
                                </a:cubicBezTo>
                                <a:cubicBezTo>
                                  <a:pt x="228363" y="805748"/>
                                  <a:pt x="226121" y="811176"/>
                                  <a:pt x="224196" y="816600"/>
                                </a:cubicBezTo>
                                <a:cubicBezTo>
                                  <a:pt x="221123" y="823120"/>
                                  <a:pt x="218337" y="829365"/>
                                  <a:pt x="215836" y="835337"/>
                                </a:cubicBezTo>
                                <a:cubicBezTo>
                                  <a:pt x="213336" y="841311"/>
                                  <a:pt x="210548" y="847558"/>
                                  <a:pt x="207474" y="854079"/>
                                </a:cubicBezTo>
                                <a:cubicBezTo>
                                  <a:pt x="201443" y="868201"/>
                                  <a:pt x="195864" y="880697"/>
                                  <a:pt x="190738" y="891568"/>
                                </a:cubicBezTo>
                                <a:cubicBezTo>
                                  <a:pt x="186126" y="901350"/>
                                  <a:pt x="181770" y="910589"/>
                                  <a:pt x="177670" y="919285"/>
                                </a:cubicBezTo>
                                <a:cubicBezTo>
                                  <a:pt x="174595" y="925808"/>
                                  <a:pt x="172188" y="931243"/>
                                  <a:pt x="170447" y="935591"/>
                                </a:cubicBezTo>
                                <a:cubicBezTo>
                                  <a:pt x="168708" y="939938"/>
                                  <a:pt x="167325" y="943200"/>
                                  <a:pt x="166300" y="945373"/>
                                </a:cubicBezTo>
                                <a:cubicBezTo>
                                  <a:pt x="138615" y="1004093"/>
                                  <a:pt x="118833" y="1035057"/>
                                  <a:pt x="106971" y="1038258"/>
                                </a:cubicBezTo>
                                <a:cubicBezTo>
                                  <a:pt x="96143" y="1039283"/>
                                  <a:pt x="85909" y="1040038"/>
                                  <a:pt x="76266" y="1040521"/>
                                </a:cubicBezTo>
                                <a:cubicBezTo>
                                  <a:pt x="66630" y="1041006"/>
                                  <a:pt x="57582" y="1041221"/>
                                  <a:pt x="49119" y="1041169"/>
                                </a:cubicBezTo>
                                <a:cubicBezTo>
                                  <a:pt x="31000" y="1041057"/>
                                  <a:pt x="17766" y="1039894"/>
                                  <a:pt x="9399" y="1037679"/>
                                </a:cubicBezTo>
                                <a:cubicBezTo>
                                  <a:pt x="1031" y="1035471"/>
                                  <a:pt x="0" y="1027367"/>
                                  <a:pt x="6310" y="1013370"/>
                                </a:cubicBezTo>
                                <a:lnTo>
                                  <a:pt x="431492" y="72101"/>
                                </a:lnTo>
                                <a:cubicBezTo>
                                  <a:pt x="437316" y="59233"/>
                                  <a:pt x="444320" y="51508"/>
                                  <a:pt x="452507" y="48924"/>
                                </a:cubicBezTo>
                                <a:cubicBezTo>
                                  <a:pt x="470611" y="41554"/>
                                  <a:pt x="493442" y="37010"/>
                                  <a:pt x="520999" y="35297"/>
                                </a:cubicBezTo>
                                <a:cubicBezTo>
                                  <a:pt x="541336" y="34026"/>
                                  <a:pt x="562393" y="34278"/>
                                  <a:pt x="584160" y="36059"/>
                                </a:cubicBezTo>
                                <a:cubicBezTo>
                                  <a:pt x="585615" y="35966"/>
                                  <a:pt x="586581" y="36168"/>
                                  <a:pt x="587054" y="36663"/>
                                </a:cubicBezTo>
                                <a:cubicBezTo>
                                  <a:pt x="587527" y="37160"/>
                                  <a:pt x="588491" y="37361"/>
                                  <a:pt x="589946" y="37269"/>
                                </a:cubicBezTo>
                                <a:cubicBezTo>
                                  <a:pt x="593076" y="38124"/>
                                  <a:pt x="596880" y="38672"/>
                                  <a:pt x="601358" y="38916"/>
                                </a:cubicBezTo>
                                <a:cubicBezTo>
                                  <a:pt x="605837" y="39160"/>
                                  <a:pt x="609642" y="39709"/>
                                  <a:pt x="612771" y="40564"/>
                                </a:cubicBezTo>
                                <a:lnTo>
                                  <a:pt x="618413" y="46527"/>
                                </a:lnTo>
                                <a:lnTo>
                                  <a:pt x="592027" y="339522"/>
                                </a:lnTo>
                                <a:lnTo>
                                  <a:pt x="855623" y="34482"/>
                                </a:lnTo>
                                <a:lnTo>
                                  <a:pt x="870666" y="23880"/>
                                </a:lnTo>
                                <a:cubicBezTo>
                                  <a:pt x="876978" y="21326"/>
                                  <a:pt x="883200" y="19310"/>
                                  <a:pt x="889329" y="17832"/>
                                </a:cubicBezTo>
                                <a:cubicBezTo>
                                  <a:pt x="895462" y="16353"/>
                                  <a:pt x="900758" y="15463"/>
                                  <a:pt x="905215" y="15164"/>
                                </a:cubicBezTo>
                                <a:lnTo>
                                  <a:pt x="908559" y="14941"/>
                                </a:lnTo>
                                <a:cubicBezTo>
                                  <a:pt x="923826" y="11772"/>
                                  <a:pt x="938459" y="9176"/>
                                  <a:pt x="952448" y="7155"/>
                                </a:cubicBezTo>
                                <a:cubicBezTo>
                                  <a:pt x="966455" y="5129"/>
                                  <a:pt x="980560" y="3629"/>
                                  <a:pt x="994762" y="2655"/>
                                </a:cubicBezTo>
                                <a:cubicBezTo>
                                  <a:pt x="1006733" y="1833"/>
                                  <a:pt x="1016838" y="1138"/>
                                  <a:pt x="1025078" y="569"/>
                                </a:cubicBezTo>
                                <a:cubicBezTo>
                                  <a:pt x="1033321" y="0"/>
                                  <a:pt x="1039775" y="92"/>
                                  <a:pt x="1044432" y="848"/>
                                </a:cubicBezTo>
                                <a:cubicBezTo>
                                  <a:pt x="1055997" y="2203"/>
                                  <a:pt x="1069219" y="4526"/>
                                  <a:pt x="1084090" y="7819"/>
                                </a:cubicBezTo>
                                <a:cubicBezTo>
                                  <a:pt x="1087995" y="8630"/>
                                  <a:pt x="1089868" y="11204"/>
                                  <a:pt x="1089713" y="15539"/>
                                </a:cubicBezTo>
                                <a:cubicBezTo>
                                  <a:pt x="1089551" y="19878"/>
                                  <a:pt x="1087964" y="24856"/>
                                  <a:pt x="1084947" y="30473"/>
                                </a:cubicBezTo>
                                <a:close/>
                              </a:path>
                            </a:pathLst>
                          </a:custGeom>
                          <a:ln w="12696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4397632" y="320238"/>
                            <a:ext cx="673207" cy="9808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73207" h="980897">
                                <a:moveTo>
                                  <a:pt x="513970" y="419797"/>
                                </a:moveTo>
                                <a:cubicBezTo>
                                  <a:pt x="508340" y="434392"/>
                                  <a:pt x="500323" y="441846"/>
                                  <a:pt x="489926" y="442157"/>
                                </a:cubicBezTo>
                                <a:lnTo>
                                  <a:pt x="393760" y="444972"/>
                                </a:lnTo>
                                <a:cubicBezTo>
                                  <a:pt x="381703" y="476041"/>
                                  <a:pt x="368194" y="510226"/>
                                  <a:pt x="353242" y="547528"/>
                                </a:cubicBezTo>
                                <a:cubicBezTo>
                                  <a:pt x="338307" y="584833"/>
                                  <a:pt x="321127" y="625781"/>
                                  <a:pt x="301730" y="670367"/>
                                </a:cubicBezTo>
                                <a:cubicBezTo>
                                  <a:pt x="282241" y="717013"/>
                                  <a:pt x="262591" y="763400"/>
                                  <a:pt x="242785" y="809526"/>
                                </a:cubicBezTo>
                                <a:cubicBezTo>
                                  <a:pt x="223034" y="855647"/>
                                  <a:pt x="203247" y="902021"/>
                                  <a:pt x="183421" y="948650"/>
                                </a:cubicBezTo>
                                <a:cubicBezTo>
                                  <a:pt x="183254" y="950724"/>
                                  <a:pt x="182608" y="953317"/>
                                  <a:pt x="181483" y="956426"/>
                                </a:cubicBezTo>
                                <a:cubicBezTo>
                                  <a:pt x="177729" y="966792"/>
                                  <a:pt x="169723" y="973237"/>
                                  <a:pt x="157475" y="975761"/>
                                </a:cubicBezTo>
                                <a:cubicBezTo>
                                  <a:pt x="145250" y="978278"/>
                                  <a:pt x="129128" y="979990"/>
                                  <a:pt x="109120" y="980897"/>
                                </a:cubicBezTo>
                                <a:cubicBezTo>
                                  <a:pt x="90082" y="980775"/>
                                  <a:pt x="71968" y="980141"/>
                                  <a:pt x="54766" y="979000"/>
                                </a:cubicBezTo>
                                <a:cubicBezTo>
                                  <a:pt x="37578" y="977861"/>
                                  <a:pt x="22442" y="976224"/>
                                  <a:pt x="9349" y="974087"/>
                                </a:cubicBezTo>
                                <a:cubicBezTo>
                                  <a:pt x="1655" y="973014"/>
                                  <a:pt x="0" y="965822"/>
                                  <a:pt x="4384" y="952510"/>
                                </a:cubicBezTo>
                                <a:cubicBezTo>
                                  <a:pt x="8429" y="940223"/>
                                  <a:pt x="21347" y="895692"/>
                                  <a:pt x="43055" y="818971"/>
                                </a:cubicBezTo>
                                <a:cubicBezTo>
                                  <a:pt x="53365" y="782173"/>
                                  <a:pt x="64151" y="743860"/>
                                  <a:pt x="75411" y="704035"/>
                                </a:cubicBezTo>
                                <a:cubicBezTo>
                                  <a:pt x="86644" y="664230"/>
                                  <a:pt x="98182" y="623425"/>
                                  <a:pt x="110024" y="581620"/>
                                </a:cubicBezTo>
                                <a:cubicBezTo>
                                  <a:pt x="128289" y="514390"/>
                                  <a:pt x="140546" y="471118"/>
                                  <a:pt x="146869" y="451758"/>
                                </a:cubicBezTo>
                                <a:lnTo>
                                  <a:pt x="49949" y="454244"/>
                                </a:lnTo>
                                <a:cubicBezTo>
                                  <a:pt x="40478" y="454480"/>
                                  <a:pt x="37924" y="447514"/>
                                  <a:pt x="42281" y="433346"/>
                                </a:cubicBezTo>
                                <a:lnTo>
                                  <a:pt x="164130" y="37782"/>
                                </a:lnTo>
                                <a:cubicBezTo>
                                  <a:pt x="168176" y="24669"/>
                                  <a:pt x="175327" y="17868"/>
                                  <a:pt x="185588" y="17382"/>
                                </a:cubicBezTo>
                                <a:lnTo>
                                  <a:pt x="659342" y="618"/>
                                </a:lnTo>
                                <a:cubicBezTo>
                                  <a:pt x="670593" y="0"/>
                                  <a:pt x="673207" y="7488"/>
                                  <a:pt x="667176" y="23087"/>
                                </a:cubicBezTo>
                                <a:close/>
                              </a:path>
                            </a:pathLst>
                          </a:custGeom>
                          <a:ln w="12696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3860516" y="365964"/>
                            <a:ext cx="618989" cy="9335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8989" h="933568">
                                <a:moveTo>
                                  <a:pt x="614826" y="25735"/>
                                </a:moveTo>
                                <a:cubicBezTo>
                                  <a:pt x="590741" y="107148"/>
                                  <a:pt x="566788" y="184873"/>
                                  <a:pt x="543007" y="258895"/>
                                </a:cubicBezTo>
                                <a:cubicBezTo>
                                  <a:pt x="519278" y="332943"/>
                                  <a:pt x="495310" y="403773"/>
                                  <a:pt x="471147" y="471367"/>
                                </a:cubicBezTo>
                                <a:cubicBezTo>
                                  <a:pt x="441487" y="556107"/>
                                  <a:pt x="415634" y="625234"/>
                                  <a:pt x="393569" y="678733"/>
                                </a:cubicBezTo>
                                <a:cubicBezTo>
                                  <a:pt x="371647" y="732212"/>
                                  <a:pt x="352746" y="770554"/>
                                  <a:pt x="336826" y="793758"/>
                                </a:cubicBezTo>
                                <a:cubicBezTo>
                                  <a:pt x="306708" y="841107"/>
                                  <a:pt x="274608" y="876284"/>
                                  <a:pt x="240507" y="899291"/>
                                </a:cubicBezTo>
                                <a:cubicBezTo>
                                  <a:pt x="208412" y="922234"/>
                                  <a:pt x="175994" y="933568"/>
                                  <a:pt x="143080" y="933342"/>
                                </a:cubicBezTo>
                                <a:cubicBezTo>
                                  <a:pt x="124146" y="933211"/>
                                  <a:pt x="106774" y="929096"/>
                                  <a:pt x="90916" y="921009"/>
                                </a:cubicBezTo>
                                <a:cubicBezTo>
                                  <a:pt x="75019" y="912938"/>
                                  <a:pt x="60693" y="900415"/>
                                  <a:pt x="47890" y="883450"/>
                                </a:cubicBezTo>
                                <a:cubicBezTo>
                                  <a:pt x="21306" y="852595"/>
                                  <a:pt x="5762" y="808517"/>
                                  <a:pt x="1239" y="751222"/>
                                </a:cubicBezTo>
                                <a:cubicBezTo>
                                  <a:pt x="0" y="730508"/>
                                  <a:pt x="4102" y="690814"/>
                                  <a:pt x="13522" y="632162"/>
                                </a:cubicBezTo>
                                <a:cubicBezTo>
                                  <a:pt x="22866" y="573563"/>
                                  <a:pt x="36292" y="500478"/>
                                  <a:pt x="53825" y="412929"/>
                                </a:cubicBezTo>
                                <a:cubicBezTo>
                                  <a:pt x="62681" y="368692"/>
                                  <a:pt x="71417" y="326435"/>
                                  <a:pt x="80041" y="286150"/>
                                </a:cubicBezTo>
                                <a:cubicBezTo>
                                  <a:pt x="88875" y="244898"/>
                                  <a:pt x="97499" y="204645"/>
                                  <a:pt x="105913" y="165386"/>
                                </a:cubicBezTo>
                                <a:lnTo>
                                  <a:pt x="127999" y="62400"/>
                                </a:lnTo>
                                <a:cubicBezTo>
                                  <a:pt x="130523" y="50635"/>
                                  <a:pt x="135935" y="43636"/>
                                  <a:pt x="144241" y="41397"/>
                                </a:cubicBezTo>
                                <a:cubicBezTo>
                                  <a:pt x="162415" y="35881"/>
                                  <a:pt x="185198" y="31160"/>
                                  <a:pt x="212608" y="27228"/>
                                </a:cubicBezTo>
                                <a:cubicBezTo>
                                  <a:pt x="240085" y="23273"/>
                                  <a:pt x="265457" y="20844"/>
                                  <a:pt x="288693" y="19952"/>
                                </a:cubicBezTo>
                                <a:cubicBezTo>
                                  <a:pt x="296001" y="19668"/>
                                  <a:pt x="304976" y="19320"/>
                                  <a:pt x="315618" y="18904"/>
                                </a:cubicBezTo>
                                <a:cubicBezTo>
                                  <a:pt x="326266" y="18486"/>
                                  <a:pt x="338129" y="18509"/>
                                  <a:pt x="351207" y="18972"/>
                                </a:cubicBezTo>
                                <a:cubicBezTo>
                                  <a:pt x="364290" y="19432"/>
                                  <a:pt x="375838" y="19459"/>
                                  <a:pt x="385849" y="19057"/>
                                </a:cubicBezTo>
                                <a:cubicBezTo>
                                  <a:pt x="395867" y="18654"/>
                                  <a:pt x="403550" y="18341"/>
                                  <a:pt x="408897" y="18125"/>
                                </a:cubicBezTo>
                                <a:cubicBezTo>
                                  <a:pt x="418927" y="17715"/>
                                  <a:pt x="422108" y="24470"/>
                                  <a:pt x="418438" y="38391"/>
                                </a:cubicBezTo>
                                <a:cubicBezTo>
                                  <a:pt x="404794" y="85184"/>
                                  <a:pt x="391630" y="131477"/>
                                  <a:pt x="378939" y="177278"/>
                                </a:cubicBezTo>
                                <a:cubicBezTo>
                                  <a:pt x="366259" y="223093"/>
                                  <a:pt x="353721" y="268421"/>
                                  <a:pt x="341325" y="313268"/>
                                </a:cubicBezTo>
                                <a:lnTo>
                                  <a:pt x="327999" y="364092"/>
                                </a:lnTo>
                                <a:cubicBezTo>
                                  <a:pt x="318492" y="398002"/>
                                  <a:pt x="310086" y="428920"/>
                                  <a:pt x="302775" y="456846"/>
                                </a:cubicBezTo>
                                <a:cubicBezTo>
                                  <a:pt x="295725" y="483782"/>
                                  <a:pt x="289198" y="508727"/>
                                  <a:pt x="283192" y="531680"/>
                                </a:cubicBezTo>
                                <a:cubicBezTo>
                                  <a:pt x="261781" y="613553"/>
                                  <a:pt x="250005" y="661995"/>
                                  <a:pt x="247854" y="676970"/>
                                </a:cubicBezTo>
                                <a:cubicBezTo>
                                  <a:pt x="248965" y="683944"/>
                                  <a:pt x="250920" y="689916"/>
                                  <a:pt x="253719" y="694886"/>
                                </a:cubicBezTo>
                                <a:cubicBezTo>
                                  <a:pt x="256511" y="699858"/>
                                  <a:pt x="259371" y="702337"/>
                                  <a:pt x="262307" y="702316"/>
                                </a:cubicBezTo>
                                <a:cubicBezTo>
                                  <a:pt x="267005" y="702284"/>
                                  <a:pt x="271066" y="700257"/>
                                  <a:pt x="274489" y="696235"/>
                                </a:cubicBezTo>
                                <a:cubicBezTo>
                                  <a:pt x="276471" y="693222"/>
                                  <a:pt x="278253" y="690958"/>
                                  <a:pt x="279835" y="689449"/>
                                </a:cubicBezTo>
                                <a:cubicBezTo>
                                  <a:pt x="281417" y="687937"/>
                                  <a:pt x="283901" y="684170"/>
                                  <a:pt x="287289" y="678144"/>
                                </a:cubicBezTo>
                                <a:lnTo>
                                  <a:pt x="461483" y="36651"/>
                                </a:lnTo>
                                <a:cubicBezTo>
                                  <a:pt x="464452" y="25690"/>
                                  <a:pt x="470365" y="18547"/>
                                  <a:pt x="479229" y="15219"/>
                                </a:cubicBezTo>
                                <a:cubicBezTo>
                                  <a:pt x="496046" y="9580"/>
                                  <a:pt x="509726" y="5792"/>
                                  <a:pt x="520248" y="3860"/>
                                </a:cubicBezTo>
                                <a:cubicBezTo>
                                  <a:pt x="530778" y="1925"/>
                                  <a:pt x="539759" y="795"/>
                                  <a:pt x="547184" y="471"/>
                                </a:cubicBezTo>
                                <a:cubicBezTo>
                                  <a:pt x="557989" y="0"/>
                                  <a:pt x="564604" y="204"/>
                                  <a:pt x="567019" y="1086"/>
                                </a:cubicBezTo>
                                <a:lnTo>
                                  <a:pt x="566005" y="1131"/>
                                </a:lnTo>
                                <a:cubicBezTo>
                                  <a:pt x="574889" y="2719"/>
                                  <a:pt x="582565" y="3866"/>
                                  <a:pt x="589035" y="4570"/>
                                </a:cubicBezTo>
                                <a:cubicBezTo>
                                  <a:pt x="595503" y="5275"/>
                                  <a:pt x="600768" y="5538"/>
                                  <a:pt x="604826" y="5358"/>
                                </a:cubicBezTo>
                                <a:cubicBezTo>
                                  <a:pt x="615654" y="4878"/>
                                  <a:pt x="618989" y="11669"/>
                                  <a:pt x="614826" y="25735"/>
                                </a:cubicBezTo>
                                <a:close/>
                              </a:path>
                            </a:pathLst>
                          </a:custGeom>
                          <a:ln w="12696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Shape 92"/>
                        <wps:cNvSpPr/>
                        <wps:spPr>
                          <a:xfrm>
                            <a:off x="3528785" y="797114"/>
                            <a:ext cx="104153" cy="2652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4153" h="265297">
                                <a:moveTo>
                                  <a:pt x="89203" y="139586"/>
                                </a:moveTo>
                                <a:cubicBezTo>
                                  <a:pt x="90468" y="131806"/>
                                  <a:pt x="91811" y="123540"/>
                                  <a:pt x="93234" y="114789"/>
                                </a:cubicBezTo>
                                <a:cubicBezTo>
                                  <a:pt x="94815" y="105067"/>
                                  <a:pt x="96612" y="95827"/>
                                  <a:pt x="98625" y="87072"/>
                                </a:cubicBezTo>
                                <a:cubicBezTo>
                                  <a:pt x="103215" y="58885"/>
                                  <a:pt x="104153" y="38512"/>
                                  <a:pt x="101421" y="25949"/>
                                </a:cubicBezTo>
                                <a:cubicBezTo>
                                  <a:pt x="97649" y="8566"/>
                                  <a:pt x="87643" y="0"/>
                                  <a:pt x="71445" y="240"/>
                                </a:cubicBezTo>
                                <a:cubicBezTo>
                                  <a:pt x="52267" y="518"/>
                                  <a:pt x="37211" y="11363"/>
                                  <a:pt x="26316" y="32767"/>
                                </a:cubicBezTo>
                                <a:cubicBezTo>
                                  <a:pt x="19297" y="48317"/>
                                  <a:pt x="13191" y="74003"/>
                                  <a:pt x="7973" y="109835"/>
                                </a:cubicBezTo>
                                <a:lnTo>
                                  <a:pt x="3531" y="140350"/>
                                </a:lnTo>
                                <a:cubicBezTo>
                                  <a:pt x="993" y="157792"/>
                                  <a:pt x="0" y="173530"/>
                                  <a:pt x="543" y="187568"/>
                                </a:cubicBezTo>
                                <a:cubicBezTo>
                                  <a:pt x="1071" y="201612"/>
                                  <a:pt x="2622" y="215411"/>
                                  <a:pt x="5189" y="228971"/>
                                </a:cubicBezTo>
                                <a:lnTo>
                                  <a:pt x="5405" y="227514"/>
                                </a:lnTo>
                                <a:cubicBezTo>
                                  <a:pt x="11327" y="252709"/>
                                  <a:pt x="19644" y="265297"/>
                                  <a:pt x="30431" y="265258"/>
                                </a:cubicBezTo>
                                <a:cubicBezTo>
                                  <a:pt x="41794" y="265218"/>
                                  <a:pt x="53078" y="252294"/>
                                  <a:pt x="64338" y="226479"/>
                                </a:cubicBezTo>
                                <a:cubicBezTo>
                                  <a:pt x="75678" y="200654"/>
                                  <a:pt x="83986" y="171685"/>
                                  <a:pt x="89203" y="139586"/>
                                </a:cubicBezTo>
                                <a:close/>
                              </a:path>
                            </a:pathLst>
                          </a:custGeom>
                          <a:ln w="12696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3348324" y="355890"/>
                            <a:ext cx="515679" cy="9417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5679" h="941701">
                                <a:moveTo>
                                  <a:pt x="512959" y="214961"/>
                                </a:moveTo>
                                <a:cubicBezTo>
                                  <a:pt x="515679" y="248924"/>
                                  <a:pt x="515433" y="284700"/>
                                  <a:pt x="512263" y="322279"/>
                                </a:cubicBezTo>
                                <a:cubicBezTo>
                                  <a:pt x="509031" y="359888"/>
                                  <a:pt x="503837" y="396341"/>
                                  <a:pt x="496731" y="431628"/>
                                </a:cubicBezTo>
                                <a:cubicBezTo>
                                  <a:pt x="482516" y="502233"/>
                                  <a:pt x="461642" y="570757"/>
                                  <a:pt x="434404" y="637127"/>
                                </a:cubicBezTo>
                                <a:cubicBezTo>
                                  <a:pt x="407559" y="703443"/>
                                  <a:pt x="376987" y="764566"/>
                                  <a:pt x="342841" y="820458"/>
                                </a:cubicBezTo>
                                <a:cubicBezTo>
                                  <a:pt x="318588" y="861576"/>
                                  <a:pt x="291851" y="892094"/>
                                  <a:pt x="262596" y="912014"/>
                                </a:cubicBezTo>
                                <a:cubicBezTo>
                                  <a:pt x="233608" y="931888"/>
                                  <a:pt x="204602" y="941701"/>
                                  <a:pt x="175421" y="941488"/>
                                </a:cubicBezTo>
                                <a:cubicBezTo>
                                  <a:pt x="142519" y="941246"/>
                                  <a:pt x="113141" y="928877"/>
                                  <a:pt x="87038" y="904431"/>
                                </a:cubicBezTo>
                                <a:cubicBezTo>
                                  <a:pt x="60674" y="880052"/>
                                  <a:pt x="40943" y="845123"/>
                                  <a:pt x="27783" y="799660"/>
                                </a:cubicBezTo>
                                <a:cubicBezTo>
                                  <a:pt x="15385" y="759109"/>
                                  <a:pt x="7541" y="708022"/>
                                  <a:pt x="4266" y="646409"/>
                                </a:cubicBezTo>
                                <a:cubicBezTo>
                                  <a:pt x="0" y="581042"/>
                                  <a:pt x="1312" y="515242"/>
                                  <a:pt x="8430" y="448964"/>
                                </a:cubicBezTo>
                                <a:cubicBezTo>
                                  <a:pt x="12970" y="406723"/>
                                  <a:pt x="19733" y="366146"/>
                                  <a:pt x="28777" y="327219"/>
                                </a:cubicBezTo>
                                <a:cubicBezTo>
                                  <a:pt x="37896" y="288291"/>
                                  <a:pt x="49728" y="250513"/>
                                  <a:pt x="64329" y="213871"/>
                                </a:cubicBezTo>
                                <a:cubicBezTo>
                                  <a:pt x="91095" y="149209"/>
                                  <a:pt x="127794" y="98132"/>
                                  <a:pt x="174554" y="60576"/>
                                </a:cubicBezTo>
                                <a:cubicBezTo>
                                  <a:pt x="220691" y="22916"/>
                                  <a:pt x="270340" y="3254"/>
                                  <a:pt x="323123" y="1648"/>
                                </a:cubicBezTo>
                                <a:cubicBezTo>
                                  <a:pt x="375396" y="0"/>
                                  <a:pt x="418056" y="16931"/>
                                  <a:pt x="450656" y="52561"/>
                                </a:cubicBezTo>
                                <a:cubicBezTo>
                                  <a:pt x="488450" y="89088"/>
                                  <a:pt x="509203" y="143211"/>
                                  <a:pt x="512959" y="214961"/>
                                </a:cubicBezTo>
                                <a:close/>
                              </a:path>
                            </a:pathLst>
                          </a:custGeom>
                          <a:ln w="12696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3030374" y="1060381"/>
                            <a:ext cx="60312" cy="1184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0312" h="118473">
                                <a:moveTo>
                                  <a:pt x="55044" y="73046"/>
                                </a:moveTo>
                                <a:cubicBezTo>
                                  <a:pt x="58424" y="61588"/>
                                  <a:pt x="60147" y="55382"/>
                                  <a:pt x="60202" y="54428"/>
                                </a:cubicBezTo>
                                <a:cubicBezTo>
                                  <a:pt x="60312" y="52517"/>
                                  <a:pt x="59779" y="49889"/>
                                  <a:pt x="58601" y="46545"/>
                                </a:cubicBezTo>
                                <a:cubicBezTo>
                                  <a:pt x="57421" y="43202"/>
                                  <a:pt x="56116" y="39619"/>
                                  <a:pt x="54684" y="35798"/>
                                </a:cubicBezTo>
                                <a:cubicBezTo>
                                  <a:pt x="53693" y="33887"/>
                                  <a:pt x="52963" y="32216"/>
                                  <a:pt x="52493" y="30783"/>
                                </a:cubicBezTo>
                                <a:cubicBezTo>
                                  <a:pt x="52023" y="29351"/>
                                  <a:pt x="51513" y="28634"/>
                                  <a:pt x="50963" y="28633"/>
                                </a:cubicBezTo>
                                <a:cubicBezTo>
                                  <a:pt x="47583" y="20041"/>
                                  <a:pt x="42307" y="13121"/>
                                  <a:pt x="35137" y="7872"/>
                                </a:cubicBezTo>
                                <a:cubicBezTo>
                                  <a:pt x="27952" y="2625"/>
                                  <a:pt x="18004" y="2"/>
                                  <a:pt x="5307" y="0"/>
                                </a:cubicBezTo>
                                <a:lnTo>
                                  <a:pt x="0" y="117274"/>
                                </a:lnTo>
                                <a:cubicBezTo>
                                  <a:pt x="1033" y="118232"/>
                                  <a:pt x="1694" y="118473"/>
                                  <a:pt x="1985" y="117997"/>
                                </a:cubicBezTo>
                                <a:cubicBezTo>
                                  <a:pt x="2275" y="117522"/>
                                  <a:pt x="2690" y="117285"/>
                                  <a:pt x="3228" y="117287"/>
                                </a:cubicBezTo>
                                <a:cubicBezTo>
                                  <a:pt x="13992" y="117328"/>
                                  <a:pt x="24465" y="112593"/>
                                  <a:pt x="34676" y="103079"/>
                                </a:cubicBezTo>
                                <a:cubicBezTo>
                                  <a:pt x="44933" y="93559"/>
                                  <a:pt x="51730" y="83547"/>
                                  <a:pt x="55044" y="73046"/>
                                </a:cubicBezTo>
                                <a:close/>
                              </a:path>
                            </a:pathLst>
                          </a:custGeom>
                          <a:ln w="12696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3038724" y="814712"/>
                            <a:ext cx="75564" cy="17851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564" h="178513">
                                <a:moveTo>
                                  <a:pt x="70786" y="46802"/>
                                </a:moveTo>
                                <a:cubicBezTo>
                                  <a:pt x="67820" y="38249"/>
                                  <a:pt x="60842" y="28775"/>
                                  <a:pt x="49831" y="18381"/>
                                </a:cubicBezTo>
                                <a:cubicBezTo>
                                  <a:pt x="37131" y="6104"/>
                                  <a:pt x="26398" y="0"/>
                                  <a:pt x="17678" y="61"/>
                                </a:cubicBezTo>
                                <a:cubicBezTo>
                                  <a:pt x="14772" y="82"/>
                                  <a:pt x="11533" y="1054"/>
                                  <a:pt x="7961" y="2980"/>
                                </a:cubicBezTo>
                                <a:lnTo>
                                  <a:pt x="0" y="178513"/>
                                </a:lnTo>
                                <a:lnTo>
                                  <a:pt x="840" y="178512"/>
                                </a:lnTo>
                                <a:cubicBezTo>
                                  <a:pt x="12599" y="178490"/>
                                  <a:pt x="24421" y="171796"/>
                                  <a:pt x="36354" y="158427"/>
                                </a:cubicBezTo>
                                <a:cubicBezTo>
                                  <a:pt x="49539" y="144090"/>
                                  <a:pt x="59457" y="128805"/>
                                  <a:pt x="66078" y="112573"/>
                                </a:cubicBezTo>
                                <a:cubicBezTo>
                                  <a:pt x="71483" y="98250"/>
                                  <a:pt x="74538" y="85367"/>
                                  <a:pt x="75222" y="73927"/>
                                </a:cubicBezTo>
                                <a:cubicBezTo>
                                  <a:pt x="75564" y="68207"/>
                                  <a:pt x="74119" y="58689"/>
                                  <a:pt x="70870" y="45372"/>
                                </a:cubicBezTo>
                                <a:close/>
                              </a:path>
                            </a:pathLst>
                          </a:custGeom>
                          <a:ln w="12696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2793427" y="370193"/>
                            <a:ext cx="505461" cy="9254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5461" h="925440">
                                <a:moveTo>
                                  <a:pt x="490234" y="459856"/>
                                </a:moveTo>
                                <a:cubicBezTo>
                                  <a:pt x="480084" y="500153"/>
                                  <a:pt x="468215" y="535190"/>
                                  <a:pt x="454649" y="564962"/>
                                </a:cubicBezTo>
                                <a:cubicBezTo>
                                  <a:pt x="441553" y="590886"/>
                                  <a:pt x="426758" y="614887"/>
                                  <a:pt x="410283" y="636962"/>
                                </a:cubicBezTo>
                                <a:cubicBezTo>
                                  <a:pt x="412867" y="639827"/>
                                  <a:pt x="415569" y="642932"/>
                                  <a:pt x="418389" y="646276"/>
                                </a:cubicBezTo>
                                <a:cubicBezTo>
                                  <a:pt x="421204" y="649622"/>
                                  <a:pt x="424176" y="652727"/>
                                  <a:pt x="427305" y="655593"/>
                                </a:cubicBezTo>
                                <a:cubicBezTo>
                                  <a:pt x="438976" y="669944"/>
                                  <a:pt x="447289" y="683594"/>
                                  <a:pt x="452272" y="696540"/>
                                </a:cubicBezTo>
                                <a:cubicBezTo>
                                  <a:pt x="457224" y="709493"/>
                                  <a:pt x="458675" y="727014"/>
                                  <a:pt x="456649" y="749104"/>
                                </a:cubicBezTo>
                                <a:cubicBezTo>
                                  <a:pt x="455152" y="765434"/>
                                  <a:pt x="452149" y="781763"/>
                                  <a:pt x="447657" y="798091"/>
                                </a:cubicBezTo>
                                <a:cubicBezTo>
                                  <a:pt x="443187" y="814416"/>
                                  <a:pt x="436979" y="830735"/>
                                  <a:pt x="429054" y="847041"/>
                                </a:cubicBezTo>
                                <a:cubicBezTo>
                                  <a:pt x="421178" y="863342"/>
                                  <a:pt x="413040" y="876993"/>
                                  <a:pt x="404631" y="887996"/>
                                </a:cubicBezTo>
                                <a:cubicBezTo>
                                  <a:pt x="396264" y="898992"/>
                                  <a:pt x="387046" y="907816"/>
                                  <a:pt x="376974" y="914467"/>
                                </a:cubicBezTo>
                                <a:lnTo>
                                  <a:pt x="377768" y="914474"/>
                                </a:lnTo>
                                <a:cubicBezTo>
                                  <a:pt x="370518" y="919222"/>
                                  <a:pt x="358656" y="922253"/>
                                  <a:pt x="342187" y="923569"/>
                                </a:cubicBezTo>
                                <a:cubicBezTo>
                                  <a:pt x="325744" y="924881"/>
                                  <a:pt x="304898" y="925440"/>
                                  <a:pt x="279657" y="925245"/>
                                </a:cubicBezTo>
                                <a:cubicBezTo>
                                  <a:pt x="261274" y="925103"/>
                                  <a:pt x="242540" y="924481"/>
                                  <a:pt x="223449" y="923379"/>
                                </a:cubicBezTo>
                                <a:cubicBezTo>
                                  <a:pt x="204370" y="922276"/>
                                  <a:pt x="184143" y="920690"/>
                                  <a:pt x="162762" y="918619"/>
                                </a:cubicBezTo>
                                <a:lnTo>
                                  <a:pt x="127509" y="918349"/>
                                </a:lnTo>
                                <a:cubicBezTo>
                                  <a:pt x="113965" y="917294"/>
                                  <a:pt x="100944" y="916481"/>
                                  <a:pt x="88444" y="915910"/>
                                </a:cubicBezTo>
                                <a:cubicBezTo>
                                  <a:pt x="75950" y="915339"/>
                                  <a:pt x="64505" y="914538"/>
                                  <a:pt x="54104" y="913509"/>
                                </a:cubicBezTo>
                                <a:cubicBezTo>
                                  <a:pt x="49942" y="913478"/>
                                  <a:pt x="47087" y="912030"/>
                                  <a:pt x="45536" y="909169"/>
                                </a:cubicBezTo>
                                <a:cubicBezTo>
                                  <a:pt x="43982" y="906308"/>
                                  <a:pt x="42690" y="902500"/>
                                  <a:pt x="41659" y="897743"/>
                                </a:cubicBezTo>
                                <a:cubicBezTo>
                                  <a:pt x="40117" y="886337"/>
                                  <a:pt x="38197" y="859981"/>
                                  <a:pt x="35873" y="818686"/>
                                </a:cubicBezTo>
                                <a:cubicBezTo>
                                  <a:pt x="33506" y="777414"/>
                                  <a:pt x="30418" y="721235"/>
                                  <a:pt x="26553" y="650179"/>
                                </a:cubicBezTo>
                                <a:cubicBezTo>
                                  <a:pt x="25996" y="643549"/>
                                  <a:pt x="25713" y="637394"/>
                                  <a:pt x="25707" y="631715"/>
                                </a:cubicBezTo>
                                <a:cubicBezTo>
                                  <a:pt x="25699" y="625088"/>
                                  <a:pt x="25415" y="618933"/>
                                  <a:pt x="24853" y="613254"/>
                                </a:cubicBezTo>
                                <a:cubicBezTo>
                                  <a:pt x="23114" y="568777"/>
                                  <a:pt x="20906" y="518179"/>
                                  <a:pt x="18210" y="461469"/>
                                </a:cubicBezTo>
                                <a:cubicBezTo>
                                  <a:pt x="15453" y="404799"/>
                                  <a:pt x="12463" y="341090"/>
                                  <a:pt x="9223" y="270357"/>
                                </a:cubicBezTo>
                                <a:lnTo>
                                  <a:pt x="16" y="72619"/>
                                </a:lnTo>
                                <a:cubicBezTo>
                                  <a:pt x="0" y="69796"/>
                                  <a:pt x="907" y="66257"/>
                                  <a:pt x="2740" y="62004"/>
                                </a:cubicBezTo>
                                <a:cubicBezTo>
                                  <a:pt x="4577" y="57749"/>
                                  <a:pt x="7042" y="54664"/>
                                  <a:pt x="10137" y="52747"/>
                                </a:cubicBezTo>
                                <a:cubicBezTo>
                                  <a:pt x="43711" y="38237"/>
                                  <a:pt x="77179" y="26041"/>
                                  <a:pt x="110498" y="16165"/>
                                </a:cubicBezTo>
                                <a:cubicBezTo>
                                  <a:pt x="143985" y="6248"/>
                                  <a:pt x="176562" y="1029"/>
                                  <a:pt x="208139" y="515"/>
                                </a:cubicBezTo>
                                <a:cubicBezTo>
                                  <a:pt x="238495" y="0"/>
                                  <a:pt x="265705" y="3537"/>
                                  <a:pt x="289703" y="11143"/>
                                </a:cubicBezTo>
                                <a:cubicBezTo>
                                  <a:pt x="313655" y="18747"/>
                                  <a:pt x="337403" y="31797"/>
                                  <a:pt x="360871" y="50309"/>
                                </a:cubicBezTo>
                                <a:cubicBezTo>
                                  <a:pt x="410225" y="91131"/>
                                  <a:pt x="447205" y="137968"/>
                                  <a:pt x="471919" y="190836"/>
                                </a:cubicBezTo>
                                <a:cubicBezTo>
                                  <a:pt x="485180" y="222060"/>
                                  <a:pt x="494380" y="254102"/>
                                  <a:pt x="499577" y="286951"/>
                                </a:cubicBezTo>
                                <a:cubicBezTo>
                                  <a:pt x="504671" y="319828"/>
                                  <a:pt x="505461" y="354461"/>
                                  <a:pt x="502023" y="390840"/>
                                </a:cubicBezTo>
                                <a:cubicBezTo>
                                  <a:pt x="501209" y="399457"/>
                                  <a:pt x="500098" y="408080"/>
                                  <a:pt x="498693" y="416707"/>
                                </a:cubicBezTo>
                                <a:cubicBezTo>
                                  <a:pt x="497290" y="425333"/>
                                  <a:pt x="495505" y="434920"/>
                                  <a:pt x="493339" y="445469"/>
                                </a:cubicBezTo>
                                <a:cubicBezTo>
                                  <a:pt x="492980" y="449301"/>
                                  <a:pt x="492587" y="451936"/>
                                  <a:pt x="492158" y="453377"/>
                                </a:cubicBezTo>
                                <a:cubicBezTo>
                                  <a:pt x="491730" y="454817"/>
                                  <a:pt x="491089" y="456975"/>
                                  <a:pt x="490234" y="459856"/>
                                </a:cubicBezTo>
                                <a:close/>
                              </a:path>
                            </a:pathLst>
                          </a:custGeom>
                          <a:ln w="12696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2194917" y="204120"/>
                            <a:ext cx="532628" cy="11113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2628" h="1111324">
                                <a:moveTo>
                                  <a:pt x="530831" y="1094277"/>
                                </a:moveTo>
                                <a:cubicBezTo>
                                  <a:pt x="532628" y="1105660"/>
                                  <a:pt x="530188" y="1111324"/>
                                  <a:pt x="523518" y="1111267"/>
                                </a:cubicBezTo>
                                <a:lnTo>
                                  <a:pt x="325934" y="1098262"/>
                                </a:lnTo>
                                <a:cubicBezTo>
                                  <a:pt x="320841" y="1098219"/>
                                  <a:pt x="317959" y="1093478"/>
                                  <a:pt x="317286" y="1084040"/>
                                </a:cubicBezTo>
                                <a:cubicBezTo>
                                  <a:pt x="316548" y="1073661"/>
                                  <a:pt x="314439" y="1056671"/>
                                  <a:pt x="310947" y="1033075"/>
                                </a:cubicBezTo>
                                <a:cubicBezTo>
                                  <a:pt x="307435" y="1009486"/>
                                  <a:pt x="304137" y="987318"/>
                                  <a:pt x="301058" y="966570"/>
                                </a:cubicBezTo>
                                <a:lnTo>
                                  <a:pt x="257386" y="1017140"/>
                                </a:lnTo>
                                <a:cubicBezTo>
                                  <a:pt x="253647" y="1021822"/>
                                  <a:pt x="250167" y="1020384"/>
                                  <a:pt x="246936" y="1012827"/>
                                </a:cubicBezTo>
                                <a:lnTo>
                                  <a:pt x="221898" y="959001"/>
                                </a:lnTo>
                                <a:cubicBezTo>
                                  <a:pt x="221887" y="964647"/>
                                  <a:pt x="221869" y="975938"/>
                                  <a:pt x="221851" y="992879"/>
                                </a:cubicBezTo>
                                <a:cubicBezTo>
                                  <a:pt x="221846" y="1009822"/>
                                  <a:pt x="221983" y="1029592"/>
                                  <a:pt x="222267" y="1052190"/>
                                </a:cubicBezTo>
                                <a:cubicBezTo>
                                  <a:pt x="222571" y="1074794"/>
                                  <a:pt x="220950" y="1086081"/>
                                  <a:pt x="217393" y="1086051"/>
                                </a:cubicBezTo>
                                <a:cubicBezTo>
                                  <a:pt x="207919" y="1087857"/>
                                  <a:pt x="194988" y="1089162"/>
                                  <a:pt x="178602" y="1089968"/>
                                </a:cubicBezTo>
                                <a:cubicBezTo>
                                  <a:pt x="162234" y="1090772"/>
                                  <a:pt x="145707" y="1091104"/>
                                  <a:pt x="129015" y="1090965"/>
                                </a:cubicBezTo>
                                <a:cubicBezTo>
                                  <a:pt x="103747" y="1090754"/>
                                  <a:pt x="81348" y="1090095"/>
                                  <a:pt x="61803" y="1088992"/>
                                </a:cubicBezTo>
                                <a:cubicBezTo>
                                  <a:pt x="42265" y="1087887"/>
                                  <a:pt x="25063" y="1086333"/>
                                  <a:pt x="10187" y="1084327"/>
                                </a:cubicBezTo>
                                <a:cubicBezTo>
                                  <a:pt x="3638" y="1084272"/>
                                  <a:pt x="241" y="1078134"/>
                                  <a:pt x="0" y="1065915"/>
                                </a:cubicBezTo>
                                <a:lnTo>
                                  <a:pt x="39139" y="22712"/>
                                </a:lnTo>
                                <a:cubicBezTo>
                                  <a:pt x="39259" y="18051"/>
                                  <a:pt x="41428" y="14787"/>
                                  <a:pt x="45648" y="12922"/>
                                </a:cubicBezTo>
                                <a:cubicBezTo>
                                  <a:pt x="60958" y="8258"/>
                                  <a:pt x="79456" y="4983"/>
                                  <a:pt x="101140" y="3091"/>
                                </a:cubicBezTo>
                                <a:cubicBezTo>
                                  <a:pt x="122856" y="1186"/>
                                  <a:pt x="144528" y="201"/>
                                  <a:pt x="166146" y="138"/>
                                </a:cubicBezTo>
                                <a:cubicBezTo>
                                  <a:pt x="202426" y="0"/>
                                  <a:pt x="236002" y="1475"/>
                                  <a:pt x="266838" y="4574"/>
                                </a:cubicBezTo>
                                <a:cubicBezTo>
                                  <a:pt x="297673" y="7649"/>
                                  <a:pt x="323996" y="10035"/>
                                  <a:pt x="345813" y="11736"/>
                                </a:cubicBezTo>
                                <a:cubicBezTo>
                                  <a:pt x="352202" y="11685"/>
                                  <a:pt x="355634" y="16334"/>
                                  <a:pt x="356107" y="25687"/>
                                </a:cubicBezTo>
                                <a:close/>
                              </a:path>
                            </a:pathLst>
                          </a:custGeom>
                          <a:ln w="12696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Shape 98"/>
                        <wps:cNvSpPr/>
                        <wps:spPr>
                          <a:xfrm>
                            <a:off x="2411122" y="850164"/>
                            <a:ext cx="53647" cy="14225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47" h="142252">
                                <a:moveTo>
                                  <a:pt x="53647" y="139656"/>
                                </a:moveTo>
                                <a:lnTo>
                                  <a:pt x="15120" y="0"/>
                                </a:lnTo>
                                <a:lnTo>
                                  <a:pt x="0" y="142252"/>
                                </a:lnTo>
                                <a:lnTo>
                                  <a:pt x="29046" y="108539"/>
                                </a:lnTo>
                                <a:cubicBezTo>
                                  <a:pt x="32579" y="104794"/>
                                  <a:pt x="36259" y="106216"/>
                                  <a:pt x="40074" y="112810"/>
                                </a:cubicBezTo>
                                <a:close/>
                              </a:path>
                            </a:pathLst>
                          </a:custGeom>
                          <a:ln w="12696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" name="Shape 99"/>
                        <wps:cNvSpPr/>
                        <wps:spPr>
                          <a:xfrm>
                            <a:off x="1312226" y="390197"/>
                            <a:ext cx="546058" cy="8887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6058" h="888715">
                                <a:moveTo>
                                  <a:pt x="543578" y="857183"/>
                                </a:moveTo>
                                <a:cubicBezTo>
                                  <a:pt x="546058" y="868485"/>
                                  <a:pt x="544109" y="875520"/>
                                  <a:pt x="537738" y="878283"/>
                                </a:cubicBezTo>
                                <a:cubicBezTo>
                                  <a:pt x="519331" y="882823"/>
                                  <a:pt x="500723" y="885715"/>
                                  <a:pt x="481889" y="886959"/>
                                </a:cubicBezTo>
                                <a:cubicBezTo>
                                  <a:pt x="463080" y="888205"/>
                                  <a:pt x="441017" y="888715"/>
                                  <a:pt x="415698" y="888490"/>
                                </a:cubicBezTo>
                                <a:lnTo>
                                  <a:pt x="352480" y="887925"/>
                                </a:lnTo>
                                <a:cubicBezTo>
                                  <a:pt x="338360" y="886856"/>
                                  <a:pt x="325852" y="886272"/>
                                  <a:pt x="314959" y="886174"/>
                                </a:cubicBezTo>
                                <a:cubicBezTo>
                                  <a:pt x="304564" y="886080"/>
                                  <a:pt x="295904" y="886001"/>
                                  <a:pt x="288977" y="885940"/>
                                </a:cubicBezTo>
                                <a:cubicBezTo>
                                  <a:pt x="282052" y="885877"/>
                                  <a:pt x="276124" y="879690"/>
                                  <a:pt x="271186" y="867381"/>
                                </a:cubicBezTo>
                                <a:cubicBezTo>
                                  <a:pt x="259125" y="833311"/>
                                  <a:pt x="244760" y="791209"/>
                                  <a:pt x="228077" y="741079"/>
                                </a:cubicBezTo>
                                <a:cubicBezTo>
                                  <a:pt x="211338" y="690960"/>
                                  <a:pt x="192263" y="632823"/>
                                  <a:pt x="170839" y="566673"/>
                                </a:cubicBezTo>
                                <a:cubicBezTo>
                                  <a:pt x="126684" y="432537"/>
                                  <a:pt x="89843" y="318321"/>
                                  <a:pt x="60500" y="223999"/>
                                </a:cubicBezTo>
                                <a:cubicBezTo>
                                  <a:pt x="58332" y="216459"/>
                                  <a:pt x="56156" y="209388"/>
                                  <a:pt x="53973" y="202786"/>
                                </a:cubicBezTo>
                                <a:cubicBezTo>
                                  <a:pt x="51789" y="196183"/>
                                  <a:pt x="49882" y="190055"/>
                                  <a:pt x="48254" y="184400"/>
                                </a:cubicBezTo>
                                <a:cubicBezTo>
                                  <a:pt x="36521" y="147631"/>
                                  <a:pt x="26963" y="117466"/>
                                  <a:pt x="19589" y="93906"/>
                                </a:cubicBezTo>
                                <a:cubicBezTo>
                                  <a:pt x="12209" y="70350"/>
                                  <a:pt x="7022" y="53392"/>
                                  <a:pt x="4032" y="43037"/>
                                </a:cubicBezTo>
                                <a:cubicBezTo>
                                  <a:pt x="0" y="27045"/>
                                  <a:pt x="29638" y="15614"/>
                                  <a:pt x="93172" y="8677"/>
                                </a:cubicBezTo>
                                <a:cubicBezTo>
                                  <a:pt x="123442" y="4674"/>
                                  <a:pt x="149894" y="2205"/>
                                  <a:pt x="172489" y="1271"/>
                                </a:cubicBezTo>
                                <a:cubicBezTo>
                                  <a:pt x="195108" y="326"/>
                                  <a:pt x="214192" y="0"/>
                                  <a:pt x="229726" y="298"/>
                                </a:cubicBezTo>
                                <a:cubicBezTo>
                                  <a:pt x="239289" y="478"/>
                                  <a:pt x="245657" y="7125"/>
                                  <a:pt x="248829" y="20245"/>
                                </a:cubicBezTo>
                                <a:lnTo>
                                  <a:pt x="410581" y="690967"/>
                                </a:lnTo>
                                <a:lnTo>
                                  <a:pt x="497156" y="691893"/>
                                </a:lnTo>
                                <a:cubicBezTo>
                                  <a:pt x="505488" y="691979"/>
                                  <a:pt x="511097" y="698607"/>
                                  <a:pt x="513983" y="711777"/>
                                </a:cubicBezTo>
                                <a:close/>
                              </a:path>
                            </a:pathLst>
                          </a:custGeom>
                          <a:ln w="12696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100"/>
                        <wps:cNvSpPr/>
                        <wps:spPr>
                          <a:xfrm>
                            <a:off x="892900" y="379707"/>
                            <a:ext cx="610452" cy="8960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0452" h="896016">
                                <a:moveTo>
                                  <a:pt x="607061" y="864327"/>
                                </a:moveTo>
                                <a:cubicBezTo>
                                  <a:pt x="610452" y="875695"/>
                                  <a:pt x="609106" y="882769"/>
                                  <a:pt x="603031" y="885546"/>
                                </a:cubicBezTo>
                                <a:cubicBezTo>
                                  <a:pt x="585190" y="890106"/>
                                  <a:pt x="567010" y="893011"/>
                                  <a:pt x="548468" y="894258"/>
                                </a:cubicBezTo>
                                <a:cubicBezTo>
                                  <a:pt x="529946" y="895507"/>
                                  <a:pt x="508138" y="896016"/>
                                  <a:pt x="483038" y="895783"/>
                                </a:cubicBezTo>
                                <a:lnTo>
                                  <a:pt x="420345" y="895198"/>
                                </a:lnTo>
                                <a:cubicBezTo>
                                  <a:pt x="406259" y="894116"/>
                                  <a:pt x="393810" y="893524"/>
                                  <a:pt x="383001" y="893423"/>
                                </a:cubicBezTo>
                                <a:cubicBezTo>
                                  <a:pt x="372686" y="893326"/>
                                  <a:pt x="364091" y="893245"/>
                                  <a:pt x="357216" y="893180"/>
                                </a:cubicBezTo>
                                <a:cubicBezTo>
                                  <a:pt x="350342" y="893115"/>
                                  <a:pt x="343954" y="886869"/>
                                  <a:pt x="338048" y="874442"/>
                                </a:cubicBezTo>
                                <a:cubicBezTo>
                                  <a:pt x="323290" y="840045"/>
                                  <a:pt x="305588" y="797533"/>
                                  <a:pt x="284927" y="746909"/>
                                </a:cubicBezTo>
                                <a:cubicBezTo>
                                  <a:pt x="264211" y="696285"/>
                                  <a:pt x="240518" y="637553"/>
                                  <a:pt x="213837" y="570717"/>
                                </a:cubicBezTo>
                                <a:cubicBezTo>
                                  <a:pt x="159020" y="435145"/>
                                  <a:pt x="113089" y="319667"/>
                                  <a:pt x="76225" y="224285"/>
                                </a:cubicBezTo>
                                <a:cubicBezTo>
                                  <a:pt x="73453" y="216661"/>
                                  <a:pt x="70713" y="209508"/>
                                  <a:pt x="68004" y="202830"/>
                                </a:cubicBezTo>
                                <a:cubicBezTo>
                                  <a:pt x="65295" y="196151"/>
                                  <a:pt x="62900" y="189952"/>
                                  <a:pt x="60820" y="184235"/>
                                </a:cubicBezTo>
                                <a:cubicBezTo>
                                  <a:pt x="46155" y="147038"/>
                                  <a:pt x="34192" y="116523"/>
                                  <a:pt x="24938" y="92687"/>
                                </a:cubicBezTo>
                                <a:cubicBezTo>
                                  <a:pt x="15679" y="68852"/>
                                  <a:pt x="9137" y="51697"/>
                                  <a:pt x="5317" y="41220"/>
                                </a:cubicBezTo>
                                <a:cubicBezTo>
                                  <a:pt x="0" y="25050"/>
                                  <a:pt x="28420" y="13821"/>
                                  <a:pt x="90778" y="7479"/>
                                </a:cubicBezTo>
                                <a:cubicBezTo>
                                  <a:pt x="120421" y="3759"/>
                                  <a:pt x="146406" y="1547"/>
                                  <a:pt x="168696" y="843"/>
                                </a:cubicBezTo>
                                <a:cubicBezTo>
                                  <a:pt x="191006" y="129"/>
                                  <a:pt x="209866" y="0"/>
                                  <a:pt x="225264" y="462"/>
                                </a:cubicBezTo>
                                <a:cubicBezTo>
                                  <a:pt x="234742" y="744"/>
                                  <a:pt x="241597" y="7499"/>
                                  <a:pt x="245829" y="20731"/>
                                </a:cubicBezTo>
                                <a:lnTo>
                                  <a:pt x="461648" y="696842"/>
                                </a:lnTo>
                                <a:lnTo>
                                  <a:pt x="547416" y="698015"/>
                                </a:lnTo>
                                <a:cubicBezTo>
                                  <a:pt x="555666" y="698125"/>
                                  <a:pt x="561767" y="704804"/>
                                  <a:pt x="565716" y="718054"/>
                                </a:cubicBezTo>
                                <a:close/>
                              </a:path>
                            </a:pathLst>
                          </a:custGeom>
                          <a:ln w="12696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Shape 101"/>
                        <wps:cNvSpPr/>
                        <wps:spPr>
                          <a:xfrm>
                            <a:off x="285550" y="154857"/>
                            <a:ext cx="866332" cy="114716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66332" h="1147166">
                                <a:moveTo>
                                  <a:pt x="860530" y="1129927"/>
                                </a:moveTo>
                                <a:cubicBezTo>
                                  <a:pt x="866332" y="1141438"/>
                                  <a:pt x="866066" y="1147166"/>
                                  <a:pt x="859736" y="1147112"/>
                                </a:cubicBezTo>
                                <a:lnTo>
                                  <a:pt x="667416" y="1133922"/>
                                </a:lnTo>
                                <a:cubicBezTo>
                                  <a:pt x="662545" y="1133878"/>
                                  <a:pt x="658083" y="1129026"/>
                                  <a:pt x="654029" y="1119364"/>
                                </a:cubicBezTo>
                                <a:cubicBezTo>
                                  <a:pt x="649571" y="1108738"/>
                                  <a:pt x="641414" y="1091340"/>
                                  <a:pt x="629545" y="1067167"/>
                                </a:cubicBezTo>
                                <a:cubicBezTo>
                                  <a:pt x="617659" y="1042993"/>
                                  <a:pt x="606488" y="1020266"/>
                                  <a:pt x="596038" y="998990"/>
                                </a:cubicBezTo>
                                <a:lnTo>
                                  <a:pt x="572632" y="1050595"/>
                                </a:lnTo>
                                <a:cubicBezTo>
                                  <a:pt x="570752" y="1055386"/>
                                  <a:pt x="566906" y="1053894"/>
                                  <a:pt x="561080" y="1046113"/>
                                </a:cubicBezTo>
                                <a:lnTo>
                                  <a:pt x="517632" y="990599"/>
                                </a:lnTo>
                                <a:cubicBezTo>
                                  <a:pt x="519667" y="996409"/>
                                  <a:pt x="523739" y="1008028"/>
                                  <a:pt x="529858" y="1025460"/>
                                </a:cubicBezTo>
                                <a:cubicBezTo>
                                  <a:pt x="535988" y="1042895"/>
                                  <a:pt x="543277" y="1063241"/>
                                  <a:pt x="551731" y="1086499"/>
                                </a:cubicBezTo>
                                <a:cubicBezTo>
                                  <a:pt x="560203" y="1109763"/>
                                  <a:pt x="562737" y="1121379"/>
                                  <a:pt x="559321" y="1121346"/>
                                </a:cubicBezTo>
                                <a:cubicBezTo>
                                  <a:pt x="550905" y="1123198"/>
                                  <a:pt x="538992" y="1124535"/>
                                  <a:pt x="523580" y="1125358"/>
                                </a:cubicBezTo>
                                <a:cubicBezTo>
                                  <a:pt x="508176" y="1126182"/>
                                  <a:pt x="492438" y="1126519"/>
                                  <a:pt x="476360" y="1126368"/>
                                </a:cubicBezTo>
                                <a:cubicBezTo>
                                  <a:pt x="452001" y="1126139"/>
                                  <a:pt x="430218" y="1125448"/>
                                  <a:pt x="411004" y="1124293"/>
                                </a:cubicBezTo>
                                <a:cubicBezTo>
                                  <a:pt x="391782" y="1123136"/>
                                  <a:pt x="374634" y="1121507"/>
                                  <a:pt x="359559" y="1119411"/>
                                </a:cubicBezTo>
                                <a:cubicBezTo>
                                  <a:pt x="353218" y="1119349"/>
                                  <a:pt x="347719" y="1112949"/>
                                  <a:pt x="343067" y="1100213"/>
                                </a:cubicBezTo>
                                <a:lnTo>
                                  <a:pt x="1587" y="17772"/>
                                </a:lnTo>
                                <a:cubicBezTo>
                                  <a:pt x="0" y="12945"/>
                                  <a:pt x="895" y="9679"/>
                                  <a:pt x="4275" y="7975"/>
                                </a:cubicBezTo>
                                <a:cubicBezTo>
                                  <a:pt x="17301" y="3967"/>
                                  <a:pt x="33895" y="1575"/>
                                  <a:pt x="54050" y="792"/>
                                </a:cubicBezTo>
                                <a:cubicBezTo>
                                  <a:pt x="74222" y="0"/>
                                  <a:pt x="94678" y="159"/>
                                  <a:pt x="115409" y="1265"/>
                                </a:cubicBezTo>
                                <a:cubicBezTo>
                                  <a:pt x="150169" y="3092"/>
                                  <a:pt x="182901" y="6429"/>
                                  <a:pt x="213579" y="11281"/>
                                </a:cubicBezTo>
                                <a:cubicBezTo>
                                  <a:pt x="244228" y="16099"/>
                                  <a:pt x="270290" y="19959"/>
                                  <a:pt x="291780" y="22872"/>
                                </a:cubicBezTo>
                                <a:cubicBezTo>
                                  <a:pt x="297871" y="23163"/>
                                  <a:pt x="302848" y="28104"/>
                                  <a:pt x="306713" y="37698"/>
                                </a:cubicBezTo>
                                <a:close/>
                              </a:path>
                            </a:pathLst>
                          </a:custGeom>
                          <a:ln w="12696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" name="Shape 102"/>
                        <wps:cNvSpPr/>
                        <wps:spPr>
                          <a:xfrm>
                            <a:off x="698694" y="823746"/>
                            <a:ext cx="87543" cy="1459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7543" h="145990">
                                <a:moveTo>
                                  <a:pt x="87543" y="144253"/>
                                </a:moveTo>
                                <a:lnTo>
                                  <a:pt x="0" y="0"/>
                                </a:lnTo>
                                <a:lnTo>
                                  <a:pt x="37155" y="145990"/>
                                </a:lnTo>
                                <a:lnTo>
                                  <a:pt x="52728" y="111854"/>
                                </a:lnTo>
                                <a:cubicBezTo>
                                  <a:pt x="54749" y="108073"/>
                                  <a:pt x="58785" y="109605"/>
                                  <a:pt x="64826" y="116449"/>
                                </a:cubicBezTo>
                                <a:close/>
                              </a:path>
                            </a:pathLst>
                          </a:custGeom>
                          <a:ln w="12696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5736866" y="213055"/>
                            <a:ext cx="1035885" cy="1094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35885" h="1094982">
                                <a:moveTo>
                                  <a:pt x="1025272" y="25917"/>
                                </a:moveTo>
                                <a:cubicBezTo>
                                  <a:pt x="1016003" y="40055"/>
                                  <a:pt x="1007110" y="53882"/>
                                  <a:pt x="998589" y="67401"/>
                                </a:cubicBezTo>
                                <a:cubicBezTo>
                                  <a:pt x="990071" y="80921"/>
                                  <a:pt x="981892" y="93572"/>
                                  <a:pt x="974051" y="105357"/>
                                </a:cubicBezTo>
                                <a:cubicBezTo>
                                  <a:pt x="960501" y="125402"/>
                                  <a:pt x="948592" y="143645"/>
                                  <a:pt x="938320" y="160087"/>
                                </a:cubicBezTo>
                                <a:cubicBezTo>
                                  <a:pt x="928050" y="176531"/>
                                  <a:pt x="918300" y="191812"/>
                                  <a:pt x="909067" y="205931"/>
                                </a:cubicBezTo>
                                <a:cubicBezTo>
                                  <a:pt x="824095" y="338709"/>
                                  <a:pt x="765384" y="427462"/>
                                  <a:pt x="732833" y="472239"/>
                                </a:cubicBezTo>
                                <a:cubicBezTo>
                                  <a:pt x="722933" y="485215"/>
                                  <a:pt x="713655" y="491886"/>
                                  <a:pt x="704996" y="492258"/>
                                </a:cubicBezTo>
                                <a:lnTo>
                                  <a:pt x="578700" y="490844"/>
                                </a:lnTo>
                                <a:lnTo>
                                  <a:pt x="546320" y="546398"/>
                                </a:lnTo>
                                <a:cubicBezTo>
                                  <a:pt x="549901" y="547393"/>
                                  <a:pt x="555954" y="548010"/>
                                  <a:pt x="564487" y="548249"/>
                                </a:cubicBezTo>
                                <a:cubicBezTo>
                                  <a:pt x="573021" y="548489"/>
                                  <a:pt x="582647" y="549537"/>
                                  <a:pt x="593361" y="551399"/>
                                </a:cubicBezTo>
                                <a:cubicBezTo>
                                  <a:pt x="626159" y="553557"/>
                                  <a:pt x="651130" y="554313"/>
                                  <a:pt x="668257" y="553656"/>
                                </a:cubicBezTo>
                                <a:cubicBezTo>
                                  <a:pt x="674686" y="553410"/>
                                  <a:pt x="677742" y="555294"/>
                                  <a:pt x="677428" y="559310"/>
                                </a:cubicBezTo>
                                <a:cubicBezTo>
                                  <a:pt x="677111" y="563326"/>
                                  <a:pt x="674842" y="568849"/>
                                  <a:pt x="670624" y="575874"/>
                                </a:cubicBezTo>
                                <a:lnTo>
                                  <a:pt x="666407" y="582900"/>
                                </a:lnTo>
                                <a:lnTo>
                                  <a:pt x="553900" y="736228"/>
                                </a:lnTo>
                                <a:cubicBezTo>
                                  <a:pt x="550414" y="740922"/>
                                  <a:pt x="547107" y="744745"/>
                                  <a:pt x="543980" y="747700"/>
                                </a:cubicBezTo>
                                <a:cubicBezTo>
                                  <a:pt x="540855" y="750654"/>
                                  <a:pt x="536525" y="753347"/>
                                  <a:pt x="530995" y="755778"/>
                                </a:cubicBezTo>
                                <a:cubicBezTo>
                                  <a:pt x="525470" y="758207"/>
                                  <a:pt x="517885" y="760392"/>
                                  <a:pt x="508250" y="762335"/>
                                </a:cubicBezTo>
                                <a:cubicBezTo>
                                  <a:pt x="498622" y="764273"/>
                                  <a:pt x="486260" y="765982"/>
                                  <a:pt x="471174" y="767460"/>
                                </a:cubicBezTo>
                                <a:lnTo>
                                  <a:pt x="459873" y="767706"/>
                                </a:lnTo>
                                <a:cubicBezTo>
                                  <a:pt x="450293" y="769059"/>
                                  <a:pt x="441748" y="770102"/>
                                  <a:pt x="434232" y="770836"/>
                                </a:cubicBezTo>
                                <a:cubicBezTo>
                                  <a:pt x="426721" y="771570"/>
                                  <a:pt x="420238" y="771992"/>
                                  <a:pt x="414780" y="772107"/>
                                </a:cubicBezTo>
                                <a:lnTo>
                                  <a:pt x="368235" y="851982"/>
                                </a:lnTo>
                                <a:lnTo>
                                  <a:pt x="480686" y="850288"/>
                                </a:lnTo>
                                <a:cubicBezTo>
                                  <a:pt x="491541" y="850123"/>
                                  <a:pt x="492064" y="858231"/>
                                  <a:pt x="482249" y="874613"/>
                                </a:cubicBezTo>
                                <a:lnTo>
                                  <a:pt x="370994" y="1055399"/>
                                </a:lnTo>
                                <a:cubicBezTo>
                                  <a:pt x="362590" y="1069437"/>
                                  <a:pt x="352775" y="1078194"/>
                                  <a:pt x="341568" y="1081663"/>
                                </a:cubicBezTo>
                                <a:cubicBezTo>
                                  <a:pt x="312762" y="1087387"/>
                                  <a:pt x="285422" y="1091050"/>
                                  <a:pt x="259521" y="1092664"/>
                                </a:cubicBezTo>
                                <a:cubicBezTo>
                                  <a:pt x="233681" y="1094271"/>
                                  <a:pt x="204390" y="1094982"/>
                                  <a:pt x="171664" y="1094801"/>
                                </a:cubicBezTo>
                                <a:lnTo>
                                  <a:pt x="90201" y="1094351"/>
                                </a:lnTo>
                                <a:cubicBezTo>
                                  <a:pt x="73019" y="1093109"/>
                                  <a:pt x="57442" y="1092451"/>
                                  <a:pt x="43468" y="1092376"/>
                                </a:cubicBezTo>
                                <a:cubicBezTo>
                                  <a:pt x="30142" y="1092303"/>
                                  <a:pt x="19047" y="1092243"/>
                                  <a:pt x="10180" y="1092194"/>
                                </a:cubicBezTo>
                                <a:cubicBezTo>
                                  <a:pt x="1316" y="1092146"/>
                                  <a:pt x="0" y="1084738"/>
                                  <a:pt x="6216" y="1069975"/>
                                </a:cubicBezTo>
                                <a:cubicBezTo>
                                  <a:pt x="25495" y="1029117"/>
                                  <a:pt x="50021" y="978643"/>
                                  <a:pt x="79777" y="918564"/>
                                </a:cubicBezTo>
                                <a:cubicBezTo>
                                  <a:pt x="109463" y="858522"/>
                                  <a:pt x="144666" y="788324"/>
                                  <a:pt x="185369" y="707978"/>
                                </a:cubicBezTo>
                                <a:cubicBezTo>
                                  <a:pt x="264011" y="551975"/>
                                  <a:pt x="333254" y="415890"/>
                                  <a:pt x="393274" y="299625"/>
                                </a:cubicBezTo>
                                <a:cubicBezTo>
                                  <a:pt x="397594" y="291714"/>
                                  <a:pt x="401424" y="284376"/>
                                  <a:pt x="404763" y="277616"/>
                                </a:cubicBezTo>
                                <a:cubicBezTo>
                                  <a:pt x="408101" y="270855"/>
                                  <a:pt x="411313" y="264649"/>
                                  <a:pt x="414399" y="259000"/>
                                </a:cubicBezTo>
                                <a:cubicBezTo>
                                  <a:pt x="438226" y="212755"/>
                                  <a:pt x="457623" y="175258"/>
                                  <a:pt x="472603" y="146498"/>
                                </a:cubicBezTo>
                                <a:cubicBezTo>
                                  <a:pt x="487575" y="117743"/>
                                  <a:pt x="498447" y="97156"/>
                                  <a:pt x="505227" y="84733"/>
                                </a:cubicBezTo>
                                <a:cubicBezTo>
                                  <a:pt x="517551" y="62146"/>
                                  <a:pt x="558302" y="46783"/>
                                  <a:pt x="627745" y="38560"/>
                                </a:cubicBezTo>
                                <a:cubicBezTo>
                                  <a:pt x="661017" y="33975"/>
                                  <a:pt x="698040" y="29372"/>
                                  <a:pt x="738834" y="24741"/>
                                </a:cubicBezTo>
                                <a:cubicBezTo>
                                  <a:pt x="779753" y="20075"/>
                                  <a:pt x="824533" y="15924"/>
                                  <a:pt x="873196" y="12283"/>
                                </a:cubicBezTo>
                                <a:lnTo>
                                  <a:pt x="1022435" y="960"/>
                                </a:lnTo>
                                <a:cubicBezTo>
                                  <a:pt x="1034936" y="0"/>
                                  <a:pt x="1035885" y="8319"/>
                                  <a:pt x="1025272" y="25917"/>
                                </a:cubicBezTo>
                                <a:close/>
                              </a:path>
                            </a:pathLst>
                          </a:custGeom>
                          <a:ln w="63483" cap="flat">
                            <a:round/>
                          </a:ln>
                        </wps:spPr>
                        <wps:style>
                          <a:lnRef idx="1">
                            <a:srgbClr val="F2F5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5087669" y="265529"/>
                            <a:ext cx="1089868" cy="10473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89868" h="1047368">
                                <a:moveTo>
                                  <a:pt x="556658" y="1015452"/>
                                </a:moveTo>
                                <a:cubicBezTo>
                                  <a:pt x="548818" y="1030084"/>
                                  <a:pt x="539901" y="1038501"/>
                                  <a:pt x="529916" y="1040702"/>
                                </a:cubicBezTo>
                                <a:cubicBezTo>
                                  <a:pt x="514282" y="1041740"/>
                                  <a:pt x="496631" y="1042482"/>
                                  <a:pt x="476971" y="1042928"/>
                                </a:cubicBezTo>
                                <a:cubicBezTo>
                                  <a:pt x="457342" y="1043372"/>
                                  <a:pt x="435715" y="1043524"/>
                                  <a:pt x="412093" y="1043381"/>
                                </a:cubicBezTo>
                                <a:lnTo>
                                  <a:pt x="381386" y="1043198"/>
                                </a:lnTo>
                                <a:cubicBezTo>
                                  <a:pt x="369619" y="1043126"/>
                                  <a:pt x="359240" y="1042786"/>
                                  <a:pt x="350246" y="1042176"/>
                                </a:cubicBezTo>
                                <a:cubicBezTo>
                                  <a:pt x="341254" y="1041568"/>
                                  <a:pt x="333643" y="1040690"/>
                                  <a:pt x="327408" y="1039544"/>
                                </a:cubicBezTo>
                                <a:cubicBezTo>
                                  <a:pt x="322407" y="1038408"/>
                                  <a:pt x="320939" y="1034244"/>
                                  <a:pt x="322999" y="1027054"/>
                                </a:cubicBezTo>
                                <a:cubicBezTo>
                                  <a:pt x="325055" y="1019867"/>
                                  <a:pt x="332727" y="1003022"/>
                                  <a:pt x="346022" y="976516"/>
                                </a:cubicBezTo>
                                <a:lnTo>
                                  <a:pt x="360978" y="946701"/>
                                </a:lnTo>
                                <a:cubicBezTo>
                                  <a:pt x="367072" y="934554"/>
                                  <a:pt x="375103" y="918544"/>
                                  <a:pt x="385075" y="898670"/>
                                </a:cubicBezTo>
                                <a:cubicBezTo>
                                  <a:pt x="395045" y="878796"/>
                                  <a:pt x="407551" y="854506"/>
                                  <a:pt x="422599" y="825798"/>
                                </a:cubicBezTo>
                                <a:lnTo>
                                  <a:pt x="430910" y="809239"/>
                                </a:lnTo>
                                <a:lnTo>
                                  <a:pt x="263334" y="1034211"/>
                                </a:lnTo>
                                <a:lnTo>
                                  <a:pt x="264148" y="1032560"/>
                                </a:lnTo>
                                <a:cubicBezTo>
                                  <a:pt x="257424" y="1042447"/>
                                  <a:pt x="250693" y="1047368"/>
                                  <a:pt x="243950" y="1047324"/>
                                </a:cubicBezTo>
                                <a:lnTo>
                                  <a:pt x="203570" y="1047062"/>
                                </a:lnTo>
                                <a:cubicBezTo>
                                  <a:pt x="196241" y="1047013"/>
                                  <a:pt x="193512" y="1043156"/>
                                  <a:pt x="195376" y="1035486"/>
                                </a:cubicBezTo>
                                <a:lnTo>
                                  <a:pt x="196293" y="1035491"/>
                                </a:lnTo>
                                <a:lnTo>
                                  <a:pt x="239370" y="782391"/>
                                </a:lnTo>
                                <a:cubicBezTo>
                                  <a:pt x="236810" y="787823"/>
                                  <a:pt x="233994" y="793798"/>
                                  <a:pt x="230923" y="800315"/>
                                </a:cubicBezTo>
                                <a:cubicBezTo>
                                  <a:pt x="228363" y="805748"/>
                                  <a:pt x="226121" y="811176"/>
                                  <a:pt x="224196" y="816600"/>
                                </a:cubicBezTo>
                                <a:cubicBezTo>
                                  <a:pt x="221123" y="823120"/>
                                  <a:pt x="218337" y="829365"/>
                                  <a:pt x="215836" y="835337"/>
                                </a:cubicBezTo>
                                <a:cubicBezTo>
                                  <a:pt x="213336" y="841311"/>
                                  <a:pt x="210548" y="847558"/>
                                  <a:pt x="207474" y="854079"/>
                                </a:cubicBezTo>
                                <a:cubicBezTo>
                                  <a:pt x="201443" y="868201"/>
                                  <a:pt x="195864" y="880697"/>
                                  <a:pt x="190738" y="891568"/>
                                </a:cubicBezTo>
                                <a:cubicBezTo>
                                  <a:pt x="186126" y="901350"/>
                                  <a:pt x="181770" y="910589"/>
                                  <a:pt x="177670" y="919285"/>
                                </a:cubicBezTo>
                                <a:cubicBezTo>
                                  <a:pt x="174595" y="925808"/>
                                  <a:pt x="172188" y="931243"/>
                                  <a:pt x="170447" y="935591"/>
                                </a:cubicBezTo>
                                <a:cubicBezTo>
                                  <a:pt x="168708" y="939938"/>
                                  <a:pt x="167325" y="943200"/>
                                  <a:pt x="166300" y="945373"/>
                                </a:cubicBezTo>
                                <a:cubicBezTo>
                                  <a:pt x="138615" y="1004093"/>
                                  <a:pt x="118833" y="1035057"/>
                                  <a:pt x="106971" y="1038258"/>
                                </a:cubicBezTo>
                                <a:cubicBezTo>
                                  <a:pt x="96143" y="1039283"/>
                                  <a:pt x="85909" y="1040038"/>
                                  <a:pt x="76266" y="1040521"/>
                                </a:cubicBezTo>
                                <a:cubicBezTo>
                                  <a:pt x="66630" y="1041006"/>
                                  <a:pt x="57582" y="1041221"/>
                                  <a:pt x="49119" y="1041169"/>
                                </a:cubicBezTo>
                                <a:cubicBezTo>
                                  <a:pt x="31000" y="1041057"/>
                                  <a:pt x="17766" y="1039894"/>
                                  <a:pt x="9399" y="1037679"/>
                                </a:cubicBezTo>
                                <a:cubicBezTo>
                                  <a:pt x="1031" y="1035471"/>
                                  <a:pt x="0" y="1027367"/>
                                  <a:pt x="6310" y="1013370"/>
                                </a:cubicBezTo>
                                <a:lnTo>
                                  <a:pt x="431492" y="72101"/>
                                </a:lnTo>
                                <a:cubicBezTo>
                                  <a:pt x="437316" y="59233"/>
                                  <a:pt x="444320" y="51508"/>
                                  <a:pt x="452507" y="48924"/>
                                </a:cubicBezTo>
                                <a:cubicBezTo>
                                  <a:pt x="470611" y="41554"/>
                                  <a:pt x="493442" y="37010"/>
                                  <a:pt x="520999" y="35297"/>
                                </a:cubicBezTo>
                                <a:cubicBezTo>
                                  <a:pt x="541336" y="34026"/>
                                  <a:pt x="562393" y="34278"/>
                                  <a:pt x="584160" y="36059"/>
                                </a:cubicBezTo>
                                <a:cubicBezTo>
                                  <a:pt x="585615" y="35966"/>
                                  <a:pt x="586581" y="36168"/>
                                  <a:pt x="587054" y="36663"/>
                                </a:cubicBezTo>
                                <a:cubicBezTo>
                                  <a:pt x="587527" y="37160"/>
                                  <a:pt x="588491" y="37361"/>
                                  <a:pt x="589946" y="37269"/>
                                </a:cubicBezTo>
                                <a:cubicBezTo>
                                  <a:pt x="593076" y="38124"/>
                                  <a:pt x="596880" y="38672"/>
                                  <a:pt x="601358" y="38916"/>
                                </a:cubicBezTo>
                                <a:cubicBezTo>
                                  <a:pt x="605837" y="39160"/>
                                  <a:pt x="609642" y="39709"/>
                                  <a:pt x="612771" y="40564"/>
                                </a:cubicBezTo>
                                <a:lnTo>
                                  <a:pt x="618413" y="46527"/>
                                </a:lnTo>
                                <a:lnTo>
                                  <a:pt x="592027" y="339522"/>
                                </a:lnTo>
                                <a:lnTo>
                                  <a:pt x="855623" y="34482"/>
                                </a:lnTo>
                                <a:lnTo>
                                  <a:pt x="870666" y="23880"/>
                                </a:lnTo>
                                <a:cubicBezTo>
                                  <a:pt x="876978" y="21326"/>
                                  <a:pt x="883200" y="19310"/>
                                  <a:pt x="889329" y="17832"/>
                                </a:cubicBezTo>
                                <a:cubicBezTo>
                                  <a:pt x="895462" y="16353"/>
                                  <a:pt x="900758" y="15463"/>
                                  <a:pt x="905215" y="15164"/>
                                </a:cubicBezTo>
                                <a:lnTo>
                                  <a:pt x="908559" y="14941"/>
                                </a:lnTo>
                                <a:cubicBezTo>
                                  <a:pt x="923826" y="11772"/>
                                  <a:pt x="938459" y="9176"/>
                                  <a:pt x="952448" y="7155"/>
                                </a:cubicBezTo>
                                <a:cubicBezTo>
                                  <a:pt x="966455" y="5129"/>
                                  <a:pt x="980560" y="3629"/>
                                  <a:pt x="994762" y="2655"/>
                                </a:cubicBezTo>
                                <a:cubicBezTo>
                                  <a:pt x="1006733" y="1833"/>
                                  <a:pt x="1016838" y="1138"/>
                                  <a:pt x="1025078" y="569"/>
                                </a:cubicBezTo>
                                <a:cubicBezTo>
                                  <a:pt x="1033321" y="0"/>
                                  <a:pt x="1039775" y="92"/>
                                  <a:pt x="1044432" y="848"/>
                                </a:cubicBezTo>
                                <a:cubicBezTo>
                                  <a:pt x="1055997" y="2203"/>
                                  <a:pt x="1069219" y="4526"/>
                                  <a:pt x="1084090" y="7819"/>
                                </a:cubicBezTo>
                                <a:cubicBezTo>
                                  <a:pt x="1087995" y="8630"/>
                                  <a:pt x="1089868" y="11204"/>
                                  <a:pt x="1089713" y="15539"/>
                                </a:cubicBezTo>
                                <a:cubicBezTo>
                                  <a:pt x="1089551" y="19878"/>
                                  <a:pt x="1087964" y="24856"/>
                                  <a:pt x="1084947" y="30473"/>
                                </a:cubicBezTo>
                                <a:close/>
                              </a:path>
                            </a:pathLst>
                          </a:custGeom>
                          <a:ln w="63483" cap="flat">
                            <a:round/>
                          </a:ln>
                        </wps:spPr>
                        <wps:style>
                          <a:lnRef idx="1">
                            <a:srgbClr val="F2F5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4397632" y="320238"/>
                            <a:ext cx="673207" cy="9808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73207" h="980897">
                                <a:moveTo>
                                  <a:pt x="513970" y="419797"/>
                                </a:moveTo>
                                <a:cubicBezTo>
                                  <a:pt x="508340" y="434392"/>
                                  <a:pt x="500323" y="441846"/>
                                  <a:pt x="489926" y="442157"/>
                                </a:cubicBezTo>
                                <a:lnTo>
                                  <a:pt x="393760" y="444972"/>
                                </a:lnTo>
                                <a:cubicBezTo>
                                  <a:pt x="381703" y="476041"/>
                                  <a:pt x="368194" y="510226"/>
                                  <a:pt x="353242" y="547528"/>
                                </a:cubicBezTo>
                                <a:cubicBezTo>
                                  <a:pt x="338307" y="584833"/>
                                  <a:pt x="321127" y="625781"/>
                                  <a:pt x="301730" y="670367"/>
                                </a:cubicBezTo>
                                <a:cubicBezTo>
                                  <a:pt x="282241" y="717013"/>
                                  <a:pt x="262591" y="763400"/>
                                  <a:pt x="242785" y="809526"/>
                                </a:cubicBezTo>
                                <a:cubicBezTo>
                                  <a:pt x="223034" y="855647"/>
                                  <a:pt x="203247" y="902021"/>
                                  <a:pt x="183421" y="948650"/>
                                </a:cubicBezTo>
                                <a:cubicBezTo>
                                  <a:pt x="183254" y="950724"/>
                                  <a:pt x="182608" y="953317"/>
                                  <a:pt x="181483" y="956426"/>
                                </a:cubicBezTo>
                                <a:cubicBezTo>
                                  <a:pt x="177729" y="966792"/>
                                  <a:pt x="169723" y="973237"/>
                                  <a:pt x="157475" y="975761"/>
                                </a:cubicBezTo>
                                <a:cubicBezTo>
                                  <a:pt x="145250" y="978278"/>
                                  <a:pt x="129128" y="979990"/>
                                  <a:pt x="109120" y="980897"/>
                                </a:cubicBezTo>
                                <a:cubicBezTo>
                                  <a:pt x="90082" y="980775"/>
                                  <a:pt x="71968" y="980141"/>
                                  <a:pt x="54766" y="979000"/>
                                </a:cubicBezTo>
                                <a:cubicBezTo>
                                  <a:pt x="37578" y="977861"/>
                                  <a:pt x="22442" y="976224"/>
                                  <a:pt x="9349" y="974087"/>
                                </a:cubicBezTo>
                                <a:cubicBezTo>
                                  <a:pt x="1655" y="973014"/>
                                  <a:pt x="0" y="965822"/>
                                  <a:pt x="4384" y="952510"/>
                                </a:cubicBezTo>
                                <a:cubicBezTo>
                                  <a:pt x="8429" y="940223"/>
                                  <a:pt x="21347" y="895692"/>
                                  <a:pt x="43055" y="818971"/>
                                </a:cubicBezTo>
                                <a:cubicBezTo>
                                  <a:pt x="53365" y="782173"/>
                                  <a:pt x="64151" y="743860"/>
                                  <a:pt x="75411" y="704035"/>
                                </a:cubicBezTo>
                                <a:cubicBezTo>
                                  <a:pt x="86644" y="664230"/>
                                  <a:pt x="98182" y="623425"/>
                                  <a:pt x="110024" y="581620"/>
                                </a:cubicBezTo>
                                <a:cubicBezTo>
                                  <a:pt x="128289" y="514390"/>
                                  <a:pt x="140546" y="471118"/>
                                  <a:pt x="146869" y="451758"/>
                                </a:cubicBezTo>
                                <a:lnTo>
                                  <a:pt x="49949" y="454244"/>
                                </a:lnTo>
                                <a:cubicBezTo>
                                  <a:pt x="40478" y="454480"/>
                                  <a:pt x="37924" y="447514"/>
                                  <a:pt x="42281" y="433346"/>
                                </a:cubicBezTo>
                                <a:lnTo>
                                  <a:pt x="164130" y="37782"/>
                                </a:lnTo>
                                <a:cubicBezTo>
                                  <a:pt x="168176" y="24669"/>
                                  <a:pt x="175327" y="17868"/>
                                  <a:pt x="185588" y="17382"/>
                                </a:cubicBezTo>
                                <a:lnTo>
                                  <a:pt x="659342" y="618"/>
                                </a:lnTo>
                                <a:cubicBezTo>
                                  <a:pt x="670593" y="0"/>
                                  <a:pt x="673207" y="7488"/>
                                  <a:pt x="667176" y="23087"/>
                                </a:cubicBezTo>
                                <a:close/>
                              </a:path>
                            </a:pathLst>
                          </a:custGeom>
                          <a:ln w="63483" cap="flat">
                            <a:round/>
                          </a:ln>
                        </wps:spPr>
                        <wps:style>
                          <a:lnRef idx="1">
                            <a:srgbClr val="F2F5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3860516" y="365964"/>
                            <a:ext cx="618989" cy="9335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8989" h="933568">
                                <a:moveTo>
                                  <a:pt x="614826" y="25735"/>
                                </a:moveTo>
                                <a:cubicBezTo>
                                  <a:pt x="590741" y="107148"/>
                                  <a:pt x="566788" y="184873"/>
                                  <a:pt x="543007" y="258895"/>
                                </a:cubicBezTo>
                                <a:cubicBezTo>
                                  <a:pt x="519278" y="332943"/>
                                  <a:pt x="495310" y="403773"/>
                                  <a:pt x="471147" y="471367"/>
                                </a:cubicBezTo>
                                <a:cubicBezTo>
                                  <a:pt x="441487" y="556107"/>
                                  <a:pt x="415634" y="625234"/>
                                  <a:pt x="393569" y="678733"/>
                                </a:cubicBezTo>
                                <a:cubicBezTo>
                                  <a:pt x="371647" y="732212"/>
                                  <a:pt x="352746" y="770554"/>
                                  <a:pt x="336826" y="793758"/>
                                </a:cubicBezTo>
                                <a:cubicBezTo>
                                  <a:pt x="306708" y="841107"/>
                                  <a:pt x="274608" y="876284"/>
                                  <a:pt x="240507" y="899291"/>
                                </a:cubicBezTo>
                                <a:cubicBezTo>
                                  <a:pt x="208412" y="922234"/>
                                  <a:pt x="175994" y="933568"/>
                                  <a:pt x="143080" y="933342"/>
                                </a:cubicBezTo>
                                <a:cubicBezTo>
                                  <a:pt x="124146" y="933211"/>
                                  <a:pt x="106774" y="929096"/>
                                  <a:pt x="90916" y="921009"/>
                                </a:cubicBezTo>
                                <a:cubicBezTo>
                                  <a:pt x="75019" y="912938"/>
                                  <a:pt x="60693" y="900415"/>
                                  <a:pt x="47890" y="883450"/>
                                </a:cubicBezTo>
                                <a:cubicBezTo>
                                  <a:pt x="21306" y="852595"/>
                                  <a:pt x="5762" y="808517"/>
                                  <a:pt x="1239" y="751222"/>
                                </a:cubicBezTo>
                                <a:cubicBezTo>
                                  <a:pt x="0" y="730508"/>
                                  <a:pt x="4102" y="690814"/>
                                  <a:pt x="13522" y="632162"/>
                                </a:cubicBezTo>
                                <a:cubicBezTo>
                                  <a:pt x="22866" y="573563"/>
                                  <a:pt x="36292" y="500478"/>
                                  <a:pt x="53825" y="412929"/>
                                </a:cubicBezTo>
                                <a:cubicBezTo>
                                  <a:pt x="62681" y="368692"/>
                                  <a:pt x="71417" y="326435"/>
                                  <a:pt x="80041" y="286150"/>
                                </a:cubicBezTo>
                                <a:cubicBezTo>
                                  <a:pt x="88875" y="244898"/>
                                  <a:pt x="97499" y="204645"/>
                                  <a:pt x="105913" y="165386"/>
                                </a:cubicBezTo>
                                <a:lnTo>
                                  <a:pt x="127999" y="62400"/>
                                </a:lnTo>
                                <a:cubicBezTo>
                                  <a:pt x="130523" y="50635"/>
                                  <a:pt x="135935" y="43636"/>
                                  <a:pt x="144241" y="41397"/>
                                </a:cubicBezTo>
                                <a:cubicBezTo>
                                  <a:pt x="162415" y="35881"/>
                                  <a:pt x="185198" y="31160"/>
                                  <a:pt x="212608" y="27228"/>
                                </a:cubicBezTo>
                                <a:cubicBezTo>
                                  <a:pt x="240085" y="23273"/>
                                  <a:pt x="265457" y="20844"/>
                                  <a:pt x="288693" y="19952"/>
                                </a:cubicBezTo>
                                <a:cubicBezTo>
                                  <a:pt x="296001" y="19668"/>
                                  <a:pt x="304976" y="19320"/>
                                  <a:pt x="315618" y="18904"/>
                                </a:cubicBezTo>
                                <a:cubicBezTo>
                                  <a:pt x="326266" y="18486"/>
                                  <a:pt x="338129" y="18509"/>
                                  <a:pt x="351207" y="18972"/>
                                </a:cubicBezTo>
                                <a:cubicBezTo>
                                  <a:pt x="364290" y="19432"/>
                                  <a:pt x="375838" y="19459"/>
                                  <a:pt x="385849" y="19057"/>
                                </a:cubicBezTo>
                                <a:cubicBezTo>
                                  <a:pt x="395867" y="18654"/>
                                  <a:pt x="403550" y="18341"/>
                                  <a:pt x="408897" y="18125"/>
                                </a:cubicBezTo>
                                <a:cubicBezTo>
                                  <a:pt x="418927" y="17715"/>
                                  <a:pt x="422108" y="24470"/>
                                  <a:pt x="418438" y="38391"/>
                                </a:cubicBezTo>
                                <a:cubicBezTo>
                                  <a:pt x="404794" y="85184"/>
                                  <a:pt x="391630" y="131477"/>
                                  <a:pt x="378939" y="177278"/>
                                </a:cubicBezTo>
                                <a:cubicBezTo>
                                  <a:pt x="366259" y="223093"/>
                                  <a:pt x="353721" y="268421"/>
                                  <a:pt x="341325" y="313268"/>
                                </a:cubicBezTo>
                                <a:lnTo>
                                  <a:pt x="327999" y="364092"/>
                                </a:lnTo>
                                <a:cubicBezTo>
                                  <a:pt x="318492" y="398002"/>
                                  <a:pt x="310086" y="428920"/>
                                  <a:pt x="302775" y="456846"/>
                                </a:cubicBezTo>
                                <a:cubicBezTo>
                                  <a:pt x="295725" y="483782"/>
                                  <a:pt x="289198" y="508727"/>
                                  <a:pt x="283192" y="531680"/>
                                </a:cubicBezTo>
                                <a:cubicBezTo>
                                  <a:pt x="261781" y="613553"/>
                                  <a:pt x="250005" y="661995"/>
                                  <a:pt x="247854" y="676970"/>
                                </a:cubicBezTo>
                                <a:cubicBezTo>
                                  <a:pt x="248965" y="683944"/>
                                  <a:pt x="250920" y="689916"/>
                                  <a:pt x="253719" y="694886"/>
                                </a:cubicBezTo>
                                <a:cubicBezTo>
                                  <a:pt x="256511" y="699858"/>
                                  <a:pt x="259371" y="702337"/>
                                  <a:pt x="262307" y="702316"/>
                                </a:cubicBezTo>
                                <a:cubicBezTo>
                                  <a:pt x="267005" y="702284"/>
                                  <a:pt x="271066" y="700257"/>
                                  <a:pt x="274489" y="696235"/>
                                </a:cubicBezTo>
                                <a:cubicBezTo>
                                  <a:pt x="276471" y="693222"/>
                                  <a:pt x="278253" y="690958"/>
                                  <a:pt x="279835" y="689449"/>
                                </a:cubicBezTo>
                                <a:cubicBezTo>
                                  <a:pt x="281417" y="687937"/>
                                  <a:pt x="283901" y="684170"/>
                                  <a:pt x="287289" y="678144"/>
                                </a:cubicBezTo>
                                <a:lnTo>
                                  <a:pt x="461483" y="36651"/>
                                </a:lnTo>
                                <a:cubicBezTo>
                                  <a:pt x="464452" y="25690"/>
                                  <a:pt x="470365" y="18547"/>
                                  <a:pt x="479229" y="15219"/>
                                </a:cubicBezTo>
                                <a:cubicBezTo>
                                  <a:pt x="496046" y="9580"/>
                                  <a:pt x="509726" y="5792"/>
                                  <a:pt x="520248" y="3860"/>
                                </a:cubicBezTo>
                                <a:cubicBezTo>
                                  <a:pt x="530778" y="1925"/>
                                  <a:pt x="539759" y="795"/>
                                  <a:pt x="547184" y="471"/>
                                </a:cubicBezTo>
                                <a:cubicBezTo>
                                  <a:pt x="557989" y="0"/>
                                  <a:pt x="564604" y="204"/>
                                  <a:pt x="567019" y="1086"/>
                                </a:cubicBezTo>
                                <a:lnTo>
                                  <a:pt x="566005" y="1131"/>
                                </a:lnTo>
                                <a:cubicBezTo>
                                  <a:pt x="574889" y="2719"/>
                                  <a:pt x="582565" y="3866"/>
                                  <a:pt x="589035" y="4570"/>
                                </a:cubicBezTo>
                                <a:cubicBezTo>
                                  <a:pt x="595503" y="5275"/>
                                  <a:pt x="600768" y="5538"/>
                                  <a:pt x="604826" y="5358"/>
                                </a:cubicBezTo>
                                <a:cubicBezTo>
                                  <a:pt x="615654" y="4878"/>
                                  <a:pt x="618989" y="11669"/>
                                  <a:pt x="614826" y="25735"/>
                                </a:cubicBezTo>
                                <a:close/>
                              </a:path>
                            </a:pathLst>
                          </a:custGeom>
                          <a:ln w="63483" cap="flat">
                            <a:round/>
                          </a:ln>
                        </wps:spPr>
                        <wps:style>
                          <a:lnRef idx="1">
                            <a:srgbClr val="F2F5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3528785" y="797114"/>
                            <a:ext cx="104153" cy="2652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4153" h="265297">
                                <a:moveTo>
                                  <a:pt x="89203" y="139586"/>
                                </a:moveTo>
                                <a:cubicBezTo>
                                  <a:pt x="90468" y="131806"/>
                                  <a:pt x="91811" y="123540"/>
                                  <a:pt x="93234" y="114789"/>
                                </a:cubicBezTo>
                                <a:cubicBezTo>
                                  <a:pt x="94815" y="105067"/>
                                  <a:pt x="96612" y="95827"/>
                                  <a:pt x="98625" y="87072"/>
                                </a:cubicBezTo>
                                <a:cubicBezTo>
                                  <a:pt x="103215" y="58885"/>
                                  <a:pt x="104153" y="38512"/>
                                  <a:pt x="101421" y="25949"/>
                                </a:cubicBezTo>
                                <a:cubicBezTo>
                                  <a:pt x="97649" y="8566"/>
                                  <a:pt x="87643" y="0"/>
                                  <a:pt x="71445" y="240"/>
                                </a:cubicBezTo>
                                <a:cubicBezTo>
                                  <a:pt x="52267" y="518"/>
                                  <a:pt x="37211" y="11363"/>
                                  <a:pt x="26316" y="32767"/>
                                </a:cubicBezTo>
                                <a:cubicBezTo>
                                  <a:pt x="19297" y="48317"/>
                                  <a:pt x="13191" y="74003"/>
                                  <a:pt x="7973" y="109835"/>
                                </a:cubicBezTo>
                                <a:lnTo>
                                  <a:pt x="3531" y="140350"/>
                                </a:lnTo>
                                <a:cubicBezTo>
                                  <a:pt x="993" y="157792"/>
                                  <a:pt x="0" y="173530"/>
                                  <a:pt x="543" y="187568"/>
                                </a:cubicBezTo>
                                <a:cubicBezTo>
                                  <a:pt x="1071" y="201612"/>
                                  <a:pt x="2622" y="215411"/>
                                  <a:pt x="5189" y="228971"/>
                                </a:cubicBezTo>
                                <a:lnTo>
                                  <a:pt x="5405" y="227514"/>
                                </a:lnTo>
                                <a:cubicBezTo>
                                  <a:pt x="11327" y="252709"/>
                                  <a:pt x="19644" y="265297"/>
                                  <a:pt x="30431" y="265258"/>
                                </a:cubicBezTo>
                                <a:cubicBezTo>
                                  <a:pt x="41794" y="265218"/>
                                  <a:pt x="53078" y="252294"/>
                                  <a:pt x="64338" y="226479"/>
                                </a:cubicBezTo>
                                <a:cubicBezTo>
                                  <a:pt x="75678" y="200654"/>
                                  <a:pt x="83986" y="171685"/>
                                  <a:pt x="89203" y="139586"/>
                                </a:cubicBezTo>
                                <a:close/>
                              </a:path>
                            </a:pathLst>
                          </a:custGeom>
                          <a:ln w="63483" cap="flat">
                            <a:round/>
                          </a:ln>
                        </wps:spPr>
                        <wps:style>
                          <a:lnRef idx="1">
                            <a:srgbClr val="F2F5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3348324" y="355890"/>
                            <a:ext cx="515679" cy="9417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5679" h="941701">
                                <a:moveTo>
                                  <a:pt x="512959" y="214961"/>
                                </a:moveTo>
                                <a:cubicBezTo>
                                  <a:pt x="515679" y="248924"/>
                                  <a:pt x="515433" y="284700"/>
                                  <a:pt x="512263" y="322279"/>
                                </a:cubicBezTo>
                                <a:cubicBezTo>
                                  <a:pt x="509031" y="359888"/>
                                  <a:pt x="503837" y="396341"/>
                                  <a:pt x="496731" y="431628"/>
                                </a:cubicBezTo>
                                <a:cubicBezTo>
                                  <a:pt x="482516" y="502233"/>
                                  <a:pt x="461642" y="570757"/>
                                  <a:pt x="434404" y="637127"/>
                                </a:cubicBezTo>
                                <a:cubicBezTo>
                                  <a:pt x="407559" y="703443"/>
                                  <a:pt x="376987" y="764566"/>
                                  <a:pt x="342841" y="820458"/>
                                </a:cubicBezTo>
                                <a:cubicBezTo>
                                  <a:pt x="318588" y="861576"/>
                                  <a:pt x="291851" y="892094"/>
                                  <a:pt x="262596" y="912014"/>
                                </a:cubicBezTo>
                                <a:cubicBezTo>
                                  <a:pt x="233608" y="931888"/>
                                  <a:pt x="204602" y="941701"/>
                                  <a:pt x="175421" y="941488"/>
                                </a:cubicBezTo>
                                <a:cubicBezTo>
                                  <a:pt x="142519" y="941246"/>
                                  <a:pt x="113141" y="928877"/>
                                  <a:pt x="87038" y="904431"/>
                                </a:cubicBezTo>
                                <a:cubicBezTo>
                                  <a:pt x="60674" y="880052"/>
                                  <a:pt x="40943" y="845123"/>
                                  <a:pt x="27783" y="799660"/>
                                </a:cubicBezTo>
                                <a:cubicBezTo>
                                  <a:pt x="15385" y="759109"/>
                                  <a:pt x="7541" y="708022"/>
                                  <a:pt x="4266" y="646409"/>
                                </a:cubicBezTo>
                                <a:cubicBezTo>
                                  <a:pt x="0" y="581042"/>
                                  <a:pt x="1312" y="515242"/>
                                  <a:pt x="8430" y="448964"/>
                                </a:cubicBezTo>
                                <a:cubicBezTo>
                                  <a:pt x="12970" y="406723"/>
                                  <a:pt x="19733" y="366146"/>
                                  <a:pt x="28777" y="327219"/>
                                </a:cubicBezTo>
                                <a:cubicBezTo>
                                  <a:pt x="37896" y="288291"/>
                                  <a:pt x="49728" y="250513"/>
                                  <a:pt x="64329" y="213871"/>
                                </a:cubicBezTo>
                                <a:cubicBezTo>
                                  <a:pt x="91095" y="149209"/>
                                  <a:pt x="127794" y="98132"/>
                                  <a:pt x="174554" y="60576"/>
                                </a:cubicBezTo>
                                <a:cubicBezTo>
                                  <a:pt x="220691" y="22916"/>
                                  <a:pt x="270340" y="3254"/>
                                  <a:pt x="323123" y="1648"/>
                                </a:cubicBezTo>
                                <a:cubicBezTo>
                                  <a:pt x="375396" y="0"/>
                                  <a:pt x="418056" y="16931"/>
                                  <a:pt x="450656" y="52561"/>
                                </a:cubicBezTo>
                                <a:cubicBezTo>
                                  <a:pt x="488450" y="89088"/>
                                  <a:pt x="509203" y="143211"/>
                                  <a:pt x="512959" y="214961"/>
                                </a:cubicBezTo>
                                <a:close/>
                              </a:path>
                            </a:pathLst>
                          </a:custGeom>
                          <a:ln w="63483" cap="flat">
                            <a:round/>
                          </a:ln>
                        </wps:spPr>
                        <wps:style>
                          <a:lnRef idx="1">
                            <a:srgbClr val="F2F5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3030374" y="1060381"/>
                            <a:ext cx="60312" cy="1184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0312" h="118473">
                                <a:moveTo>
                                  <a:pt x="55044" y="73046"/>
                                </a:moveTo>
                                <a:cubicBezTo>
                                  <a:pt x="58424" y="61588"/>
                                  <a:pt x="60147" y="55382"/>
                                  <a:pt x="60202" y="54428"/>
                                </a:cubicBezTo>
                                <a:cubicBezTo>
                                  <a:pt x="60312" y="52517"/>
                                  <a:pt x="59779" y="49889"/>
                                  <a:pt x="58601" y="46545"/>
                                </a:cubicBezTo>
                                <a:cubicBezTo>
                                  <a:pt x="57421" y="43202"/>
                                  <a:pt x="56116" y="39619"/>
                                  <a:pt x="54684" y="35798"/>
                                </a:cubicBezTo>
                                <a:cubicBezTo>
                                  <a:pt x="53693" y="33887"/>
                                  <a:pt x="52963" y="32216"/>
                                  <a:pt x="52493" y="30783"/>
                                </a:cubicBezTo>
                                <a:cubicBezTo>
                                  <a:pt x="52023" y="29351"/>
                                  <a:pt x="51513" y="28634"/>
                                  <a:pt x="50963" y="28633"/>
                                </a:cubicBezTo>
                                <a:cubicBezTo>
                                  <a:pt x="47583" y="20041"/>
                                  <a:pt x="42307" y="13121"/>
                                  <a:pt x="35137" y="7872"/>
                                </a:cubicBezTo>
                                <a:cubicBezTo>
                                  <a:pt x="27952" y="2625"/>
                                  <a:pt x="18004" y="2"/>
                                  <a:pt x="5307" y="0"/>
                                </a:cubicBezTo>
                                <a:lnTo>
                                  <a:pt x="0" y="117274"/>
                                </a:lnTo>
                                <a:cubicBezTo>
                                  <a:pt x="1033" y="118232"/>
                                  <a:pt x="1694" y="118473"/>
                                  <a:pt x="1985" y="117997"/>
                                </a:cubicBezTo>
                                <a:cubicBezTo>
                                  <a:pt x="2275" y="117522"/>
                                  <a:pt x="2690" y="117285"/>
                                  <a:pt x="3228" y="117287"/>
                                </a:cubicBezTo>
                                <a:cubicBezTo>
                                  <a:pt x="13992" y="117328"/>
                                  <a:pt x="24465" y="112593"/>
                                  <a:pt x="34676" y="103079"/>
                                </a:cubicBezTo>
                                <a:cubicBezTo>
                                  <a:pt x="44933" y="93559"/>
                                  <a:pt x="51730" y="83547"/>
                                  <a:pt x="55044" y="73046"/>
                                </a:cubicBezTo>
                                <a:close/>
                              </a:path>
                            </a:pathLst>
                          </a:custGeom>
                          <a:ln w="63483" cap="flat">
                            <a:round/>
                          </a:ln>
                        </wps:spPr>
                        <wps:style>
                          <a:lnRef idx="1">
                            <a:srgbClr val="F2F5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" name="Shape 111"/>
                        <wps:cNvSpPr/>
                        <wps:spPr>
                          <a:xfrm>
                            <a:off x="3038724" y="814712"/>
                            <a:ext cx="75564" cy="17851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564" h="178513">
                                <a:moveTo>
                                  <a:pt x="70786" y="46802"/>
                                </a:moveTo>
                                <a:cubicBezTo>
                                  <a:pt x="67820" y="38249"/>
                                  <a:pt x="60842" y="28775"/>
                                  <a:pt x="49831" y="18381"/>
                                </a:cubicBezTo>
                                <a:cubicBezTo>
                                  <a:pt x="37131" y="6104"/>
                                  <a:pt x="26398" y="0"/>
                                  <a:pt x="17678" y="61"/>
                                </a:cubicBezTo>
                                <a:cubicBezTo>
                                  <a:pt x="14772" y="82"/>
                                  <a:pt x="11533" y="1054"/>
                                  <a:pt x="7961" y="2980"/>
                                </a:cubicBezTo>
                                <a:lnTo>
                                  <a:pt x="0" y="178513"/>
                                </a:lnTo>
                                <a:lnTo>
                                  <a:pt x="840" y="178512"/>
                                </a:lnTo>
                                <a:cubicBezTo>
                                  <a:pt x="12599" y="178490"/>
                                  <a:pt x="24421" y="171796"/>
                                  <a:pt x="36354" y="158427"/>
                                </a:cubicBezTo>
                                <a:cubicBezTo>
                                  <a:pt x="49539" y="144090"/>
                                  <a:pt x="59457" y="128805"/>
                                  <a:pt x="66078" y="112573"/>
                                </a:cubicBezTo>
                                <a:cubicBezTo>
                                  <a:pt x="71483" y="98250"/>
                                  <a:pt x="74538" y="85367"/>
                                  <a:pt x="75222" y="73927"/>
                                </a:cubicBezTo>
                                <a:cubicBezTo>
                                  <a:pt x="75564" y="68207"/>
                                  <a:pt x="74119" y="58689"/>
                                  <a:pt x="70870" y="45372"/>
                                </a:cubicBezTo>
                                <a:close/>
                              </a:path>
                            </a:pathLst>
                          </a:custGeom>
                          <a:ln w="63483" cap="flat">
                            <a:round/>
                          </a:ln>
                        </wps:spPr>
                        <wps:style>
                          <a:lnRef idx="1">
                            <a:srgbClr val="F2F5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2793427" y="370193"/>
                            <a:ext cx="505461" cy="9254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5461" h="925440">
                                <a:moveTo>
                                  <a:pt x="490234" y="459856"/>
                                </a:moveTo>
                                <a:cubicBezTo>
                                  <a:pt x="480084" y="500153"/>
                                  <a:pt x="468215" y="535190"/>
                                  <a:pt x="454649" y="564962"/>
                                </a:cubicBezTo>
                                <a:cubicBezTo>
                                  <a:pt x="441553" y="590886"/>
                                  <a:pt x="426758" y="614887"/>
                                  <a:pt x="410283" y="636962"/>
                                </a:cubicBezTo>
                                <a:cubicBezTo>
                                  <a:pt x="412867" y="639827"/>
                                  <a:pt x="415569" y="642932"/>
                                  <a:pt x="418389" y="646276"/>
                                </a:cubicBezTo>
                                <a:cubicBezTo>
                                  <a:pt x="421204" y="649622"/>
                                  <a:pt x="424176" y="652727"/>
                                  <a:pt x="427305" y="655593"/>
                                </a:cubicBezTo>
                                <a:cubicBezTo>
                                  <a:pt x="438976" y="669944"/>
                                  <a:pt x="447289" y="683594"/>
                                  <a:pt x="452272" y="696540"/>
                                </a:cubicBezTo>
                                <a:cubicBezTo>
                                  <a:pt x="457224" y="709493"/>
                                  <a:pt x="458675" y="727014"/>
                                  <a:pt x="456649" y="749104"/>
                                </a:cubicBezTo>
                                <a:cubicBezTo>
                                  <a:pt x="455152" y="765434"/>
                                  <a:pt x="452149" y="781763"/>
                                  <a:pt x="447657" y="798091"/>
                                </a:cubicBezTo>
                                <a:cubicBezTo>
                                  <a:pt x="443187" y="814416"/>
                                  <a:pt x="436979" y="830735"/>
                                  <a:pt x="429054" y="847041"/>
                                </a:cubicBezTo>
                                <a:cubicBezTo>
                                  <a:pt x="421178" y="863342"/>
                                  <a:pt x="413040" y="876993"/>
                                  <a:pt x="404631" y="887996"/>
                                </a:cubicBezTo>
                                <a:cubicBezTo>
                                  <a:pt x="396264" y="898992"/>
                                  <a:pt x="387046" y="907816"/>
                                  <a:pt x="376974" y="914467"/>
                                </a:cubicBezTo>
                                <a:lnTo>
                                  <a:pt x="377768" y="914474"/>
                                </a:lnTo>
                                <a:cubicBezTo>
                                  <a:pt x="370518" y="919222"/>
                                  <a:pt x="358656" y="922253"/>
                                  <a:pt x="342187" y="923569"/>
                                </a:cubicBezTo>
                                <a:cubicBezTo>
                                  <a:pt x="325744" y="924881"/>
                                  <a:pt x="304898" y="925440"/>
                                  <a:pt x="279657" y="925245"/>
                                </a:cubicBezTo>
                                <a:cubicBezTo>
                                  <a:pt x="261274" y="925103"/>
                                  <a:pt x="242540" y="924481"/>
                                  <a:pt x="223449" y="923379"/>
                                </a:cubicBezTo>
                                <a:cubicBezTo>
                                  <a:pt x="204370" y="922276"/>
                                  <a:pt x="184143" y="920690"/>
                                  <a:pt x="162762" y="918619"/>
                                </a:cubicBezTo>
                                <a:lnTo>
                                  <a:pt x="127509" y="918349"/>
                                </a:lnTo>
                                <a:cubicBezTo>
                                  <a:pt x="113965" y="917294"/>
                                  <a:pt x="100944" y="916481"/>
                                  <a:pt x="88444" y="915910"/>
                                </a:cubicBezTo>
                                <a:cubicBezTo>
                                  <a:pt x="75950" y="915339"/>
                                  <a:pt x="64505" y="914538"/>
                                  <a:pt x="54104" y="913509"/>
                                </a:cubicBezTo>
                                <a:cubicBezTo>
                                  <a:pt x="49942" y="913478"/>
                                  <a:pt x="47087" y="912030"/>
                                  <a:pt x="45536" y="909169"/>
                                </a:cubicBezTo>
                                <a:cubicBezTo>
                                  <a:pt x="43982" y="906308"/>
                                  <a:pt x="42690" y="902500"/>
                                  <a:pt x="41659" y="897743"/>
                                </a:cubicBezTo>
                                <a:cubicBezTo>
                                  <a:pt x="40117" y="886337"/>
                                  <a:pt x="38197" y="859981"/>
                                  <a:pt x="35873" y="818686"/>
                                </a:cubicBezTo>
                                <a:cubicBezTo>
                                  <a:pt x="33506" y="777414"/>
                                  <a:pt x="30418" y="721235"/>
                                  <a:pt x="26553" y="650179"/>
                                </a:cubicBezTo>
                                <a:cubicBezTo>
                                  <a:pt x="25996" y="643549"/>
                                  <a:pt x="25713" y="637394"/>
                                  <a:pt x="25707" y="631715"/>
                                </a:cubicBezTo>
                                <a:cubicBezTo>
                                  <a:pt x="25699" y="625088"/>
                                  <a:pt x="25415" y="618933"/>
                                  <a:pt x="24853" y="613254"/>
                                </a:cubicBezTo>
                                <a:cubicBezTo>
                                  <a:pt x="23114" y="568777"/>
                                  <a:pt x="20906" y="518179"/>
                                  <a:pt x="18210" y="461469"/>
                                </a:cubicBezTo>
                                <a:cubicBezTo>
                                  <a:pt x="15453" y="404799"/>
                                  <a:pt x="12463" y="341090"/>
                                  <a:pt x="9223" y="270357"/>
                                </a:cubicBezTo>
                                <a:lnTo>
                                  <a:pt x="16" y="72619"/>
                                </a:lnTo>
                                <a:cubicBezTo>
                                  <a:pt x="0" y="69796"/>
                                  <a:pt x="907" y="66257"/>
                                  <a:pt x="2740" y="62004"/>
                                </a:cubicBezTo>
                                <a:cubicBezTo>
                                  <a:pt x="4577" y="57749"/>
                                  <a:pt x="7042" y="54664"/>
                                  <a:pt x="10137" y="52747"/>
                                </a:cubicBezTo>
                                <a:cubicBezTo>
                                  <a:pt x="43711" y="38237"/>
                                  <a:pt x="77179" y="26041"/>
                                  <a:pt x="110498" y="16165"/>
                                </a:cubicBezTo>
                                <a:cubicBezTo>
                                  <a:pt x="143985" y="6248"/>
                                  <a:pt x="176562" y="1029"/>
                                  <a:pt x="208139" y="515"/>
                                </a:cubicBezTo>
                                <a:cubicBezTo>
                                  <a:pt x="238495" y="0"/>
                                  <a:pt x="265705" y="3537"/>
                                  <a:pt x="289703" y="11143"/>
                                </a:cubicBezTo>
                                <a:cubicBezTo>
                                  <a:pt x="313655" y="18747"/>
                                  <a:pt x="337403" y="31797"/>
                                  <a:pt x="360871" y="50309"/>
                                </a:cubicBezTo>
                                <a:cubicBezTo>
                                  <a:pt x="410225" y="91131"/>
                                  <a:pt x="447205" y="137968"/>
                                  <a:pt x="471919" y="190836"/>
                                </a:cubicBezTo>
                                <a:cubicBezTo>
                                  <a:pt x="485180" y="222060"/>
                                  <a:pt x="494380" y="254102"/>
                                  <a:pt x="499577" y="286951"/>
                                </a:cubicBezTo>
                                <a:cubicBezTo>
                                  <a:pt x="504671" y="319828"/>
                                  <a:pt x="505461" y="354461"/>
                                  <a:pt x="502023" y="390840"/>
                                </a:cubicBezTo>
                                <a:cubicBezTo>
                                  <a:pt x="501209" y="399457"/>
                                  <a:pt x="500098" y="408080"/>
                                  <a:pt x="498693" y="416707"/>
                                </a:cubicBezTo>
                                <a:cubicBezTo>
                                  <a:pt x="497290" y="425333"/>
                                  <a:pt x="495505" y="434920"/>
                                  <a:pt x="493339" y="445469"/>
                                </a:cubicBezTo>
                                <a:cubicBezTo>
                                  <a:pt x="492980" y="449301"/>
                                  <a:pt x="492587" y="451936"/>
                                  <a:pt x="492158" y="453377"/>
                                </a:cubicBezTo>
                                <a:cubicBezTo>
                                  <a:pt x="491730" y="454817"/>
                                  <a:pt x="491089" y="456975"/>
                                  <a:pt x="490234" y="459856"/>
                                </a:cubicBezTo>
                                <a:close/>
                              </a:path>
                            </a:pathLst>
                          </a:custGeom>
                          <a:ln w="63483" cap="flat">
                            <a:round/>
                          </a:ln>
                        </wps:spPr>
                        <wps:style>
                          <a:lnRef idx="1">
                            <a:srgbClr val="F2F5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2194917" y="204120"/>
                            <a:ext cx="532628" cy="11113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2628" h="1111324">
                                <a:moveTo>
                                  <a:pt x="530831" y="1094277"/>
                                </a:moveTo>
                                <a:cubicBezTo>
                                  <a:pt x="532628" y="1105660"/>
                                  <a:pt x="530188" y="1111324"/>
                                  <a:pt x="523518" y="1111267"/>
                                </a:cubicBezTo>
                                <a:lnTo>
                                  <a:pt x="325934" y="1098262"/>
                                </a:lnTo>
                                <a:cubicBezTo>
                                  <a:pt x="320841" y="1098219"/>
                                  <a:pt x="317959" y="1093478"/>
                                  <a:pt x="317286" y="1084040"/>
                                </a:cubicBezTo>
                                <a:cubicBezTo>
                                  <a:pt x="316548" y="1073661"/>
                                  <a:pt x="314439" y="1056671"/>
                                  <a:pt x="310947" y="1033075"/>
                                </a:cubicBezTo>
                                <a:cubicBezTo>
                                  <a:pt x="307435" y="1009486"/>
                                  <a:pt x="304137" y="987318"/>
                                  <a:pt x="301058" y="966570"/>
                                </a:cubicBezTo>
                                <a:lnTo>
                                  <a:pt x="257386" y="1017140"/>
                                </a:lnTo>
                                <a:cubicBezTo>
                                  <a:pt x="253647" y="1021822"/>
                                  <a:pt x="250167" y="1020384"/>
                                  <a:pt x="246936" y="1012827"/>
                                </a:cubicBezTo>
                                <a:lnTo>
                                  <a:pt x="221898" y="959001"/>
                                </a:lnTo>
                                <a:cubicBezTo>
                                  <a:pt x="221887" y="964647"/>
                                  <a:pt x="221869" y="975938"/>
                                  <a:pt x="221851" y="992879"/>
                                </a:cubicBezTo>
                                <a:cubicBezTo>
                                  <a:pt x="221846" y="1009822"/>
                                  <a:pt x="221983" y="1029592"/>
                                  <a:pt x="222267" y="1052190"/>
                                </a:cubicBezTo>
                                <a:cubicBezTo>
                                  <a:pt x="222571" y="1074794"/>
                                  <a:pt x="220950" y="1086081"/>
                                  <a:pt x="217393" y="1086051"/>
                                </a:cubicBezTo>
                                <a:cubicBezTo>
                                  <a:pt x="207919" y="1087857"/>
                                  <a:pt x="194988" y="1089162"/>
                                  <a:pt x="178602" y="1089968"/>
                                </a:cubicBezTo>
                                <a:cubicBezTo>
                                  <a:pt x="162234" y="1090772"/>
                                  <a:pt x="145707" y="1091104"/>
                                  <a:pt x="129015" y="1090965"/>
                                </a:cubicBezTo>
                                <a:cubicBezTo>
                                  <a:pt x="103747" y="1090754"/>
                                  <a:pt x="81348" y="1090095"/>
                                  <a:pt x="61803" y="1088992"/>
                                </a:cubicBezTo>
                                <a:cubicBezTo>
                                  <a:pt x="42265" y="1087887"/>
                                  <a:pt x="25063" y="1086333"/>
                                  <a:pt x="10187" y="1084327"/>
                                </a:cubicBezTo>
                                <a:cubicBezTo>
                                  <a:pt x="3638" y="1084272"/>
                                  <a:pt x="241" y="1078134"/>
                                  <a:pt x="0" y="1065915"/>
                                </a:cubicBezTo>
                                <a:lnTo>
                                  <a:pt x="39139" y="22712"/>
                                </a:lnTo>
                                <a:cubicBezTo>
                                  <a:pt x="39259" y="18051"/>
                                  <a:pt x="41428" y="14787"/>
                                  <a:pt x="45648" y="12922"/>
                                </a:cubicBezTo>
                                <a:cubicBezTo>
                                  <a:pt x="60958" y="8258"/>
                                  <a:pt x="79456" y="4983"/>
                                  <a:pt x="101140" y="3091"/>
                                </a:cubicBezTo>
                                <a:cubicBezTo>
                                  <a:pt x="122856" y="1186"/>
                                  <a:pt x="144528" y="201"/>
                                  <a:pt x="166146" y="138"/>
                                </a:cubicBezTo>
                                <a:cubicBezTo>
                                  <a:pt x="202426" y="0"/>
                                  <a:pt x="236002" y="1475"/>
                                  <a:pt x="266838" y="4574"/>
                                </a:cubicBezTo>
                                <a:cubicBezTo>
                                  <a:pt x="297673" y="7649"/>
                                  <a:pt x="323996" y="10035"/>
                                  <a:pt x="345813" y="11736"/>
                                </a:cubicBezTo>
                                <a:cubicBezTo>
                                  <a:pt x="352202" y="11685"/>
                                  <a:pt x="355634" y="16334"/>
                                  <a:pt x="356107" y="25687"/>
                                </a:cubicBezTo>
                                <a:close/>
                              </a:path>
                            </a:pathLst>
                          </a:custGeom>
                          <a:ln w="63483" cap="flat">
                            <a:round/>
                          </a:ln>
                        </wps:spPr>
                        <wps:style>
                          <a:lnRef idx="1">
                            <a:srgbClr val="F2F5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2411122" y="850164"/>
                            <a:ext cx="53647" cy="14225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47" h="142252">
                                <a:moveTo>
                                  <a:pt x="53647" y="139656"/>
                                </a:moveTo>
                                <a:lnTo>
                                  <a:pt x="15120" y="0"/>
                                </a:lnTo>
                                <a:lnTo>
                                  <a:pt x="0" y="142252"/>
                                </a:lnTo>
                                <a:lnTo>
                                  <a:pt x="29046" y="108539"/>
                                </a:lnTo>
                                <a:cubicBezTo>
                                  <a:pt x="32579" y="104794"/>
                                  <a:pt x="36259" y="106216"/>
                                  <a:pt x="40074" y="112810"/>
                                </a:cubicBezTo>
                                <a:close/>
                              </a:path>
                            </a:pathLst>
                          </a:custGeom>
                          <a:ln w="63483" cap="flat">
                            <a:round/>
                          </a:ln>
                        </wps:spPr>
                        <wps:style>
                          <a:lnRef idx="1">
                            <a:srgbClr val="F2F5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1312226" y="390197"/>
                            <a:ext cx="546058" cy="8887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6058" h="888715">
                                <a:moveTo>
                                  <a:pt x="543578" y="857183"/>
                                </a:moveTo>
                                <a:cubicBezTo>
                                  <a:pt x="546058" y="868485"/>
                                  <a:pt x="544109" y="875520"/>
                                  <a:pt x="537738" y="878283"/>
                                </a:cubicBezTo>
                                <a:cubicBezTo>
                                  <a:pt x="519331" y="882823"/>
                                  <a:pt x="500723" y="885715"/>
                                  <a:pt x="481889" y="886959"/>
                                </a:cubicBezTo>
                                <a:cubicBezTo>
                                  <a:pt x="463080" y="888205"/>
                                  <a:pt x="441017" y="888715"/>
                                  <a:pt x="415698" y="888490"/>
                                </a:cubicBezTo>
                                <a:lnTo>
                                  <a:pt x="352480" y="887925"/>
                                </a:lnTo>
                                <a:cubicBezTo>
                                  <a:pt x="338360" y="886856"/>
                                  <a:pt x="325852" y="886272"/>
                                  <a:pt x="314959" y="886174"/>
                                </a:cubicBezTo>
                                <a:cubicBezTo>
                                  <a:pt x="304564" y="886080"/>
                                  <a:pt x="295904" y="886001"/>
                                  <a:pt x="288977" y="885940"/>
                                </a:cubicBezTo>
                                <a:cubicBezTo>
                                  <a:pt x="282052" y="885877"/>
                                  <a:pt x="276124" y="879690"/>
                                  <a:pt x="271186" y="867381"/>
                                </a:cubicBezTo>
                                <a:cubicBezTo>
                                  <a:pt x="259125" y="833311"/>
                                  <a:pt x="244760" y="791209"/>
                                  <a:pt x="228077" y="741079"/>
                                </a:cubicBezTo>
                                <a:cubicBezTo>
                                  <a:pt x="211338" y="690960"/>
                                  <a:pt x="192263" y="632823"/>
                                  <a:pt x="170839" y="566673"/>
                                </a:cubicBezTo>
                                <a:cubicBezTo>
                                  <a:pt x="126684" y="432537"/>
                                  <a:pt x="89843" y="318321"/>
                                  <a:pt x="60500" y="223999"/>
                                </a:cubicBezTo>
                                <a:cubicBezTo>
                                  <a:pt x="58332" y="216459"/>
                                  <a:pt x="56156" y="209388"/>
                                  <a:pt x="53973" y="202786"/>
                                </a:cubicBezTo>
                                <a:cubicBezTo>
                                  <a:pt x="51789" y="196183"/>
                                  <a:pt x="49882" y="190055"/>
                                  <a:pt x="48254" y="184400"/>
                                </a:cubicBezTo>
                                <a:cubicBezTo>
                                  <a:pt x="36521" y="147631"/>
                                  <a:pt x="26963" y="117466"/>
                                  <a:pt x="19589" y="93906"/>
                                </a:cubicBezTo>
                                <a:cubicBezTo>
                                  <a:pt x="12209" y="70350"/>
                                  <a:pt x="7022" y="53392"/>
                                  <a:pt x="4032" y="43037"/>
                                </a:cubicBezTo>
                                <a:cubicBezTo>
                                  <a:pt x="0" y="27045"/>
                                  <a:pt x="29638" y="15614"/>
                                  <a:pt x="93172" y="8677"/>
                                </a:cubicBezTo>
                                <a:cubicBezTo>
                                  <a:pt x="123442" y="4674"/>
                                  <a:pt x="149894" y="2205"/>
                                  <a:pt x="172489" y="1271"/>
                                </a:cubicBezTo>
                                <a:cubicBezTo>
                                  <a:pt x="195108" y="326"/>
                                  <a:pt x="214192" y="0"/>
                                  <a:pt x="229726" y="298"/>
                                </a:cubicBezTo>
                                <a:cubicBezTo>
                                  <a:pt x="239289" y="478"/>
                                  <a:pt x="245657" y="7125"/>
                                  <a:pt x="248829" y="20245"/>
                                </a:cubicBezTo>
                                <a:lnTo>
                                  <a:pt x="410581" y="690967"/>
                                </a:lnTo>
                                <a:lnTo>
                                  <a:pt x="497156" y="691893"/>
                                </a:lnTo>
                                <a:cubicBezTo>
                                  <a:pt x="505488" y="691979"/>
                                  <a:pt x="511097" y="698607"/>
                                  <a:pt x="513983" y="711777"/>
                                </a:cubicBezTo>
                                <a:close/>
                              </a:path>
                            </a:pathLst>
                          </a:custGeom>
                          <a:ln w="63483" cap="flat">
                            <a:round/>
                          </a:ln>
                        </wps:spPr>
                        <wps:style>
                          <a:lnRef idx="1">
                            <a:srgbClr val="F2F5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892900" y="379707"/>
                            <a:ext cx="610452" cy="8960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0452" h="896016">
                                <a:moveTo>
                                  <a:pt x="607061" y="864327"/>
                                </a:moveTo>
                                <a:cubicBezTo>
                                  <a:pt x="610452" y="875695"/>
                                  <a:pt x="609106" y="882769"/>
                                  <a:pt x="603031" y="885546"/>
                                </a:cubicBezTo>
                                <a:cubicBezTo>
                                  <a:pt x="585190" y="890106"/>
                                  <a:pt x="567010" y="893011"/>
                                  <a:pt x="548468" y="894258"/>
                                </a:cubicBezTo>
                                <a:cubicBezTo>
                                  <a:pt x="529946" y="895507"/>
                                  <a:pt x="508138" y="896016"/>
                                  <a:pt x="483038" y="895783"/>
                                </a:cubicBezTo>
                                <a:lnTo>
                                  <a:pt x="420345" y="895198"/>
                                </a:lnTo>
                                <a:cubicBezTo>
                                  <a:pt x="406259" y="894116"/>
                                  <a:pt x="393810" y="893524"/>
                                  <a:pt x="383001" y="893423"/>
                                </a:cubicBezTo>
                                <a:cubicBezTo>
                                  <a:pt x="372686" y="893326"/>
                                  <a:pt x="364091" y="893245"/>
                                  <a:pt x="357216" y="893180"/>
                                </a:cubicBezTo>
                                <a:cubicBezTo>
                                  <a:pt x="350342" y="893115"/>
                                  <a:pt x="343954" y="886869"/>
                                  <a:pt x="338048" y="874442"/>
                                </a:cubicBezTo>
                                <a:cubicBezTo>
                                  <a:pt x="323290" y="840045"/>
                                  <a:pt x="305588" y="797533"/>
                                  <a:pt x="284927" y="746909"/>
                                </a:cubicBezTo>
                                <a:cubicBezTo>
                                  <a:pt x="264211" y="696285"/>
                                  <a:pt x="240518" y="637553"/>
                                  <a:pt x="213837" y="570717"/>
                                </a:cubicBezTo>
                                <a:cubicBezTo>
                                  <a:pt x="159020" y="435145"/>
                                  <a:pt x="113089" y="319667"/>
                                  <a:pt x="76225" y="224285"/>
                                </a:cubicBezTo>
                                <a:cubicBezTo>
                                  <a:pt x="73453" y="216661"/>
                                  <a:pt x="70713" y="209508"/>
                                  <a:pt x="68004" y="202830"/>
                                </a:cubicBezTo>
                                <a:cubicBezTo>
                                  <a:pt x="65295" y="196151"/>
                                  <a:pt x="62900" y="189952"/>
                                  <a:pt x="60820" y="184235"/>
                                </a:cubicBezTo>
                                <a:cubicBezTo>
                                  <a:pt x="46155" y="147038"/>
                                  <a:pt x="34192" y="116523"/>
                                  <a:pt x="24938" y="92687"/>
                                </a:cubicBezTo>
                                <a:cubicBezTo>
                                  <a:pt x="15679" y="68852"/>
                                  <a:pt x="9137" y="51697"/>
                                  <a:pt x="5317" y="41220"/>
                                </a:cubicBezTo>
                                <a:cubicBezTo>
                                  <a:pt x="0" y="25050"/>
                                  <a:pt x="28420" y="13821"/>
                                  <a:pt x="90778" y="7479"/>
                                </a:cubicBezTo>
                                <a:cubicBezTo>
                                  <a:pt x="120421" y="3759"/>
                                  <a:pt x="146406" y="1547"/>
                                  <a:pt x="168696" y="843"/>
                                </a:cubicBezTo>
                                <a:cubicBezTo>
                                  <a:pt x="191006" y="129"/>
                                  <a:pt x="209866" y="0"/>
                                  <a:pt x="225264" y="462"/>
                                </a:cubicBezTo>
                                <a:cubicBezTo>
                                  <a:pt x="234742" y="744"/>
                                  <a:pt x="241597" y="7499"/>
                                  <a:pt x="245829" y="20731"/>
                                </a:cubicBezTo>
                                <a:lnTo>
                                  <a:pt x="461648" y="696842"/>
                                </a:lnTo>
                                <a:lnTo>
                                  <a:pt x="547416" y="698015"/>
                                </a:lnTo>
                                <a:cubicBezTo>
                                  <a:pt x="555666" y="698125"/>
                                  <a:pt x="561767" y="704804"/>
                                  <a:pt x="565716" y="718054"/>
                                </a:cubicBezTo>
                                <a:close/>
                              </a:path>
                            </a:pathLst>
                          </a:custGeom>
                          <a:ln w="63483" cap="flat">
                            <a:round/>
                          </a:ln>
                        </wps:spPr>
                        <wps:style>
                          <a:lnRef idx="1">
                            <a:srgbClr val="F2F5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285550" y="154857"/>
                            <a:ext cx="866332" cy="114716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66332" h="1147166">
                                <a:moveTo>
                                  <a:pt x="860530" y="1129927"/>
                                </a:moveTo>
                                <a:cubicBezTo>
                                  <a:pt x="866332" y="1141438"/>
                                  <a:pt x="866066" y="1147166"/>
                                  <a:pt x="859736" y="1147112"/>
                                </a:cubicBezTo>
                                <a:lnTo>
                                  <a:pt x="667416" y="1133922"/>
                                </a:lnTo>
                                <a:cubicBezTo>
                                  <a:pt x="662545" y="1133878"/>
                                  <a:pt x="658083" y="1129026"/>
                                  <a:pt x="654029" y="1119364"/>
                                </a:cubicBezTo>
                                <a:cubicBezTo>
                                  <a:pt x="649571" y="1108738"/>
                                  <a:pt x="641414" y="1091340"/>
                                  <a:pt x="629545" y="1067167"/>
                                </a:cubicBezTo>
                                <a:cubicBezTo>
                                  <a:pt x="617659" y="1042993"/>
                                  <a:pt x="606488" y="1020266"/>
                                  <a:pt x="596038" y="998990"/>
                                </a:cubicBezTo>
                                <a:lnTo>
                                  <a:pt x="572632" y="1050595"/>
                                </a:lnTo>
                                <a:cubicBezTo>
                                  <a:pt x="570752" y="1055386"/>
                                  <a:pt x="566906" y="1053894"/>
                                  <a:pt x="561080" y="1046113"/>
                                </a:cubicBezTo>
                                <a:lnTo>
                                  <a:pt x="517632" y="990599"/>
                                </a:lnTo>
                                <a:cubicBezTo>
                                  <a:pt x="519667" y="996409"/>
                                  <a:pt x="523739" y="1008028"/>
                                  <a:pt x="529858" y="1025460"/>
                                </a:cubicBezTo>
                                <a:cubicBezTo>
                                  <a:pt x="535988" y="1042895"/>
                                  <a:pt x="543277" y="1063241"/>
                                  <a:pt x="551731" y="1086499"/>
                                </a:cubicBezTo>
                                <a:cubicBezTo>
                                  <a:pt x="560203" y="1109763"/>
                                  <a:pt x="562737" y="1121379"/>
                                  <a:pt x="559321" y="1121346"/>
                                </a:cubicBezTo>
                                <a:cubicBezTo>
                                  <a:pt x="550905" y="1123198"/>
                                  <a:pt x="538992" y="1124535"/>
                                  <a:pt x="523580" y="1125358"/>
                                </a:cubicBezTo>
                                <a:cubicBezTo>
                                  <a:pt x="508176" y="1126182"/>
                                  <a:pt x="492438" y="1126519"/>
                                  <a:pt x="476360" y="1126368"/>
                                </a:cubicBezTo>
                                <a:cubicBezTo>
                                  <a:pt x="452001" y="1126139"/>
                                  <a:pt x="430218" y="1125448"/>
                                  <a:pt x="411004" y="1124293"/>
                                </a:cubicBezTo>
                                <a:cubicBezTo>
                                  <a:pt x="391782" y="1123136"/>
                                  <a:pt x="374634" y="1121507"/>
                                  <a:pt x="359559" y="1119411"/>
                                </a:cubicBezTo>
                                <a:cubicBezTo>
                                  <a:pt x="353218" y="1119349"/>
                                  <a:pt x="347719" y="1112949"/>
                                  <a:pt x="343067" y="1100213"/>
                                </a:cubicBezTo>
                                <a:lnTo>
                                  <a:pt x="1587" y="17772"/>
                                </a:lnTo>
                                <a:cubicBezTo>
                                  <a:pt x="0" y="12945"/>
                                  <a:pt x="895" y="9679"/>
                                  <a:pt x="4275" y="7975"/>
                                </a:cubicBezTo>
                                <a:cubicBezTo>
                                  <a:pt x="17301" y="3967"/>
                                  <a:pt x="33895" y="1575"/>
                                  <a:pt x="54050" y="792"/>
                                </a:cubicBezTo>
                                <a:cubicBezTo>
                                  <a:pt x="74222" y="0"/>
                                  <a:pt x="94678" y="159"/>
                                  <a:pt x="115409" y="1265"/>
                                </a:cubicBezTo>
                                <a:cubicBezTo>
                                  <a:pt x="150169" y="3092"/>
                                  <a:pt x="182901" y="6429"/>
                                  <a:pt x="213579" y="11281"/>
                                </a:cubicBezTo>
                                <a:cubicBezTo>
                                  <a:pt x="244228" y="16099"/>
                                  <a:pt x="270290" y="19959"/>
                                  <a:pt x="291780" y="22872"/>
                                </a:cubicBezTo>
                                <a:cubicBezTo>
                                  <a:pt x="297871" y="23163"/>
                                  <a:pt x="302848" y="28104"/>
                                  <a:pt x="306713" y="37698"/>
                                </a:cubicBezTo>
                                <a:close/>
                              </a:path>
                            </a:pathLst>
                          </a:custGeom>
                          <a:ln w="63483" cap="flat">
                            <a:round/>
                          </a:ln>
                        </wps:spPr>
                        <wps:style>
                          <a:lnRef idx="1">
                            <a:srgbClr val="F2F5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698694" y="823746"/>
                            <a:ext cx="87543" cy="1459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7543" h="145990">
                                <a:moveTo>
                                  <a:pt x="87543" y="144253"/>
                                </a:moveTo>
                                <a:lnTo>
                                  <a:pt x="0" y="0"/>
                                </a:lnTo>
                                <a:lnTo>
                                  <a:pt x="37155" y="145990"/>
                                </a:lnTo>
                                <a:lnTo>
                                  <a:pt x="52728" y="111854"/>
                                </a:lnTo>
                                <a:cubicBezTo>
                                  <a:pt x="54749" y="108073"/>
                                  <a:pt x="58785" y="109605"/>
                                  <a:pt x="64826" y="116449"/>
                                </a:cubicBezTo>
                                <a:close/>
                              </a:path>
                            </a:pathLst>
                          </a:custGeom>
                          <a:ln w="63483" cap="flat">
                            <a:round/>
                          </a:ln>
                        </wps:spPr>
                        <wps:style>
                          <a:lnRef idx="1">
                            <a:srgbClr val="F2F5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Shape 120"/>
                        <wps:cNvSpPr/>
                        <wps:spPr>
                          <a:xfrm>
                            <a:off x="5736866" y="213055"/>
                            <a:ext cx="1035885" cy="1094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35885" h="1094982">
                                <a:moveTo>
                                  <a:pt x="1025272" y="25917"/>
                                </a:moveTo>
                                <a:cubicBezTo>
                                  <a:pt x="1016003" y="40055"/>
                                  <a:pt x="1007110" y="53882"/>
                                  <a:pt x="998589" y="67401"/>
                                </a:cubicBezTo>
                                <a:cubicBezTo>
                                  <a:pt x="990071" y="80921"/>
                                  <a:pt x="981892" y="93572"/>
                                  <a:pt x="974051" y="105357"/>
                                </a:cubicBezTo>
                                <a:cubicBezTo>
                                  <a:pt x="960501" y="125402"/>
                                  <a:pt x="948592" y="143645"/>
                                  <a:pt x="938320" y="160087"/>
                                </a:cubicBezTo>
                                <a:cubicBezTo>
                                  <a:pt x="928050" y="176531"/>
                                  <a:pt x="918300" y="191812"/>
                                  <a:pt x="909067" y="205931"/>
                                </a:cubicBezTo>
                                <a:cubicBezTo>
                                  <a:pt x="824095" y="338709"/>
                                  <a:pt x="765384" y="427462"/>
                                  <a:pt x="732833" y="472239"/>
                                </a:cubicBezTo>
                                <a:cubicBezTo>
                                  <a:pt x="722933" y="485215"/>
                                  <a:pt x="713655" y="491886"/>
                                  <a:pt x="704996" y="492258"/>
                                </a:cubicBezTo>
                                <a:lnTo>
                                  <a:pt x="578700" y="490844"/>
                                </a:lnTo>
                                <a:lnTo>
                                  <a:pt x="546320" y="546398"/>
                                </a:lnTo>
                                <a:cubicBezTo>
                                  <a:pt x="549901" y="547393"/>
                                  <a:pt x="555954" y="548010"/>
                                  <a:pt x="564487" y="548249"/>
                                </a:cubicBezTo>
                                <a:cubicBezTo>
                                  <a:pt x="573021" y="548489"/>
                                  <a:pt x="582647" y="549537"/>
                                  <a:pt x="593361" y="551399"/>
                                </a:cubicBezTo>
                                <a:cubicBezTo>
                                  <a:pt x="626159" y="553557"/>
                                  <a:pt x="651130" y="554313"/>
                                  <a:pt x="668257" y="553656"/>
                                </a:cubicBezTo>
                                <a:cubicBezTo>
                                  <a:pt x="674686" y="553410"/>
                                  <a:pt x="677742" y="555294"/>
                                  <a:pt x="677428" y="559310"/>
                                </a:cubicBezTo>
                                <a:cubicBezTo>
                                  <a:pt x="677111" y="563326"/>
                                  <a:pt x="674842" y="568849"/>
                                  <a:pt x="670624" y="575874"/>
                                </a:cubicBezTo>
                                <a:lnTo>
                                  <a:pt x="666407" y="582900"/>
                                </a:lnTo>
                                <a:lnTo>
                                  <a:pt x="553900" y="736228"/>
                                </a:lnTo>
                                <a:cubicBezTo>
                                  <a:pt x="550414" y="740922"/>
                                  <a:pt x="547107" y="744745"/>
                                  <a:pt x="543980" y="747700"/>
                                </a:cubicBezTo>
                                <a:cubicBezTo>
                                  <a:pt x="540855" y="750654"/>
                                  <a:pt x="536525" y="753347"/>
                                  <a:pt x="530995" y="755778"/>
                                </a:cubicBezTo>
                                <a:cubicBezTo>
                                  <a:pt x="525470" y="758207"/>
                                  <a:pt x="517885" y="760392"/>
                                  <a:pt x="508250" y="762335"/>
                                </a:cubicBezTo>
                                <a:cubicBezTo>
                                  <a:pt x="498622" y="764273"/>
                                  <a:pt x="486260" y="765982"/>
                                  <a:pt x="471174" y="767460"/>
                                </a:cubicBezTo>
                                <a:lnTo>
                                  <a:pt x="459873" y="767706"/>
                                </a:lnTo>
                                <a:cubicBezTo>
                                  <a:pt x="450293" y="769059"/>
                                  <a:pt x="441748" y="770102"/>
                                  <a:pt x="434232" y="770836"/>
                                </a:cubicBezTo>
                                <a:cubicBezTo>
                                  <a:pt x="426721" y="771570"/>
                                  <a:pt x="420238" y="771992"/>
                                  <a:pt x="414780" y="772107"/>
                                </a:cubicBezTo>
                                <a:lnTo>
                                  <a:pt x="368235" y="851982"/>
                                </a:lnTo>
                                <a:lnTo>
                                  <a:pt x="480686" y="850288"/>
                                </a:lnTo>
                                <a:cubicBezTo>
                                  <a:pt x="491541" y="850123"/>
                                  <a:pt x="492064" y="858231"/>
                                  <a:pt x="482249" y="874613"/>
                                </a:cubicBezTo>
                                <a:lnTo>
                                  <a:pt x="370994" y="1055399"/>
                                </a:lnTo>
                                <a:cubicBezTo>
                                  <a:pt x="362590" y="1069437"/>
                                  <a:pt x="352775" y="1078194"/>
                                  <a:pt x="341568" y="1081663"/>
                                </a:cubicBezTo>
                                <a:cubicBezTo>
                                  <a:pt x="312762" y="1087387"/>
                                  <a:pt x="285422" y="1091050"/>
                                  <a:pt x="259521" y="1092664"/>
                                </a:cubicBezTo>
                                <a:cubicBezTo>
                                  <a:pt x="233681" y="1094271"/>
                                  <a:pt x="204390" y="1094982"/>
                                  <a:pt x="171664" y="1094801"/>
                                </a:cubicBezTo>
                                <a:lnTo>
                                  <a:pt x="90201" y="1094351"/>
                                </a:lnTo>
                                <a:cubicBezTo>
                                  <a:pt x="73019" y="1093109"/>
                                  <a:pt x="57442" y="1092451"/>
                                  <a:pt x="43468" y="1092376"/>
                                </a:cubicBezTo>
                                <a:cubicBezTo>
                                  <a:pt x="30142" y="1092303"/>
                                  <a:pt x="19047" y="1092243"/>
                                  <a:pt x="10180" y="1092194"/>
                                </a:cubicBezTo>
                                <a:cubicBezTo>
                                  <a:pt x="1316" y="1092146"/>
                                  <a:pt x="0" y="1084738"/>
                                  <a:pt x="6216" y="1069975"/>
                                </a:cubicBezTo>
                                <a:cubicBezTo>
                                  <a:pt x="25495" y="1029117"/>
                                  <a:pt x="50021" y="978643"/>
                                  <a:pt x="79777" y="918564"/>
                                </a:cubicBezTo>
                                <a:cubicBezTo>
                                  <a:pt x="109463" y="858522"/>
                                  <a:pt x="144666" y="788324"/>
                                  <a:pt x="185369" y="707978"/>
                                </a:cubicBezTo>
                                <a:cubicBezTo>
                                  <a:pt x="264011" y="551975"/>
                                  <a:pt x="333254" y="415890"/>
                                  <a:pt x="393274" y="299625"/>
                                </a:cubicBezTo>
                                <a:cubicBezTo>
                                  <a:pt x="397594" y="291714"/>
                                  <a:pt x="401424" y="284376"/>
                                  <a:pt x="404763" y="277616"/>
                                </a:cubicBezTo>
                                <a:cubicBezTo>
                                  <a:pt x="408101" y="270855"/>
                                  <a:pt x="411313" y="264649"/>
                                  <a:pt x="414399" y="259000"/>
                                </a:cubicBezTo>
                                <a:cubicBezTo>
                                  <a:pt x="438226" y="212755"/>
                                  <a:pt x="457623" y="175258"/>
                                  <a:pt x="472603" y="146498"/>
                                </a:cubicBezTo>
                                <a:cubicBezTo>
                                  <a:pt x="487575" y="117743"/>
                                  <a:pt x="498447" y="97156"/>
                                  <a:pt x="505227" y="84733"/>
                                </a:cubicBezTo>
                                <a:cubicBezTo>
                                  <a:pt x="517551" y="62146"/>
                                  <a:pt x="558302" y="46783"/>
                                  <a:pt x="627745" y="38560"/>
                                </a:cubicBezTo>
                                <a:cubicBezTo>
                                  <a:pt x="661017" y="33975"/>
                                  <a:pt x="698040" y="29372"/>
                                  <a:pt x="738834" y="24741"/>
                                </a:cubicBezTo>
                                <a:cubicBezTo>
                                  <a:pt x="779753" y="20075"/>
                                  <a:pt x="824533" y="15924"/>
                                  <a:pt x="873196" y="12283"/>
                                </a:cubicBezTo>
                                <a:lnTo>
                                  <a:pt x="1022435" y="960"/>
                                </a:lnTo>
                                <a:cubicBezTo>
                                  <a:pt x="1034936" y="0"/>
                                  <a:pt x="1035885" y="8319"/>
                                  <a:pt x="1025272" y="25917"/>
                                </a:cubicBezTo>
                                <a:close/>
                              </a:path>
                            </a:pathLst>
                          </a:custGeom>
                          <a:ln w="1269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5087669" y="265529"/>
                            <a:ext cx="1089868" cy="10473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89868" h="1047368">
                                <a:moveTo>
                                  <a:pt x="556658" y="1015452"/>
                                </a:moveTo>
                                <a:cubicBezTo>
                                  <a:pt x="548818" y="1030084"/>
                                  <a:pt x="539901" y="1038501"/>
                                  <a:pt x="529916" y="1040702"/>
                                </a:cubicBezTo>
                                <a:cubicBezTo>
                                  <a:pt x="514282" y="1041740"/>
                                  <a:pt x="496631" y="1042482"/>
                                  <a:pt x="476971" y="1042928"/>
                                </a:cubicBezTo>
                                <a:cubicBezTo>
                                  <a:pt x="457342" y="1043372"/>
                                  <a:pt x="435715" y="1043524"/>
                                  <a:pt x="412093" y="1043381"/>
                                </a:cubicBezTo>
                                <a:lnTo>
                                  <a:pt x="381386" y="1043198"/>
                                </a:lnTo>
                                <a:cubicBezTo>
                                  <a:pt x="369619" y="1043126"/>
                                  <a:pt x="359240" y="1042786"/>
                                  <a:pt x="350246" y="1042176"/>
                                </a:cubicBezTo>
                                <a:cubicBezTo>
                                  <a:pt x="341254" y="1041568"/>
                                  <a:pt x="333643" y="1040690"/>
                                  <a:pt x="327408" y="1039544"/>
                                </a:cubicBezTo>
                                <a:cubicBezTo>
                                  <a:pt x="322407" y="1038408"/>
                                  <a:pt x="320939" y="1034244"/>
                                  <a:pt x="322999" y="1027054"/>
                                </a:cubicBezTo>
                                <a:cubicBezTo>
                                  <a:pt x="325055" y="1019867"/>
                                  <a:pt x="332727" y="1003022"/>
                                  <a:pt x="346022" y="976516"/>
                                </a:cubicBezTo>
                                <a:lnTo>
                                  <a:pt x="360978" y="946701"/>
                                </a:lnTo>
                                <a:cubicBezTo>
                                  <a:pt x="367072" y="934554"/>
                                  <a:pt x="375103" y="918544"/>
                                  <a:pt x="385075" y="898670"/>
                                </a:cubicBezTo>
                                <a:cubicBezTo>
                                  <a:pt x="395045" y="878796"/>
                                  <a:pt x="407551" y="854506"/>
                                  <a:pt x="422599" y="825798"/>
                                </a:cubicBezTo>
                                <a:lnTo>
                                  <a:pt x="430910" y="809239"/>
                                </a:lnTo>
                                <a:lnTo>
                                  <a:pt x="263334" y="1034211"/>
                                </a:lnTo>
                                <a:lnTo>
                                  <a:pt x="264148" y="1032560"/>
                                </a:lnTo>
                                <a:cubicBezTo>
                                  <a:pt x="257424" y="1042447"/>
                                  <a:pt x="250693" y="1047368"/>
                                  <a:pt x="243950" y="1047324"/>
                                </a:cubicBezTo>
                                <a:lnTo>
                                  <a:pt x="203570" y="1047062"/>
                                </a:lnTo>
                                <a:cubicBezTo>
                                  <a:pt x="196241" y="1047013"/>
                                  <a:pt x="193512" y="1043156"/>
                                  <a:pt x="195376" y="1035486"/>
                                </a:cubicBezTo>
                                <a:lnTo>
                                  <a:pt x="196293" y="1035491"/>
                                </a:lnTo>
                                <a:lnTo>
                                  <a:pt x="239370" y="782391"/>
                                </a:lnTo>
                                <a:cubicBezTo>
                                  <a:pt x="236810" y="787823"/>
                                  <a:pt x="233994" y="793798"/>
                                  <a:pt x="230923" y="800315"/>
                                </a:cubicBezTo>
                                <a:cubicBezTo>
                                  <a:pt x="228363" y="805748"/>
                                  <a:pt x="226121" y="811176"/>
                                  <a:pt x="224196" y="816600"/>
                                </a:cubicBezTo>
                                <a:cubicBezTo>
                                  <a:pt x="221123" y="823120"/>
                                  <a:pt x="218337" y="829365"/>
                                  <a:pt x="215836" y="835337"/>
                                </a:cubicBezTo>
                                <a:cubicBezTo>
                                  <a:pt x="213336" y="841311"/>
                                  <a:pt x="210548" y="847558"/>
                                  <a:pt x="207474" y="854079"/>
                                </a:cubicBezTo>
                                <a:cubicBezTo>
                                  <a:pt x="201443" y="868201"/>
                                  <a:pt x="195864" y="880697"/>
                                  <a:pt x="190738" y="891568"/>
                                </a:cubicBezTo>
                                <a:cubicBezTo>
                                  <a:pt x="186126" y="901350"/>
                                  <a:pt x="181770" y="910589"/>
                                  <a:pt x="177670" y="919285"/>
                                </a:cubicBezTo>
                                <a:cubicBezTo>
                                  <a:pt x="174595" y="925808"/>
                                  <a:pt x="172188" y="931243"/>
                                  <a:pt x="170447" y="935591"/>
                                </a:cubicBezTo>
                                <a:cubicBezTo>
                                  <a:pt x="168708" y="939938"/>
                                  <a:pt x="167325" y="943200"/>
                                  <a:pt x="166300" y="945373"/>
                                </a:cubicBezTo>
                                <a:cubicBezTo>
                                  <a:pt x="138615" y="1004093"/>
                                  <a:pt x="118833" y="1035057"/>
                                  <a:pt x="106971" y="1038258"/>
                                </a:cubicBezTo>
                                <a:cubicBezTo>
                                  <a:pt x="96143" y="1039283"/>
                                  <a:pt x="85909" y="1040038"/>
                                  <a:pt x="76266" y="1040521"/>
                                </a:cubicBezTo>
                                <a:cubicBezTo>
                                  <a:pt x="66630" y="1041006"/>
                                  <a:pt x="57582" y="1041221"/>
                                  <a:pt x="49119" y="1041169"/>
                                </a:cubicBezTo>
                                <a:cubicBezTo>
                                  <a:pt x="31000" y="1041057"/>
                                  <a:pt x="17766" y="1039894"/>
                                  <a:pt x="9399" y="1037679"/>
                                </a:cubicBezTo>
                                <a:cubicBezTo>
                                  <a:pt x="1031" y="1035471"/>
                                  <a:pt x="0" y="1027367"/>
                                  <a:pt x="6310" y="1013370"/>
                                </a:cubicBezTo>
                                <a:lnTo>
                                  <a:pt x="431492" y="72101"/>
                                </a:lnTo>
                                <a:cubicBezTo>
                                  <a:pt x="437316" y="59233"/>
                                  <a:pt x="444320" y="51508"/>
                                  <a:pt x="452507" y="48924"/>
                                </a:cubicBezTo>
                                <a:cubicBezTo>
                                  <a:pt x="470611" y="41554"/>
                                  <a:pt x="493442" y="37010"/>
                                  <a:pt x="520999" y="35297"/>
                                </a:cubicBezTo>
                                <a:cubicBezTo>
                                  <a:pt x="541336" y="34026"/>
                                  <a:pt x="562393" y="34278"/>
                                  <a:pt x="584160" y="36059"/>
                                </a:cubicBezTo>
                                <a:cubicBezTo>
                                  <a:pt x="585615" y="35966"/>
                                  <a:pt x="586581" y="36168"/>
                                  <a:pt x="587054" y="36663"/>
                                </a:cubicBezTo>
                                <a:cubicBezTo>
                                  <a:pt x="587527" y="37160"/>
                                  <a:pt x="588491" y="37361"/>
                                  <a:pt x="589946" y="37269"/>
                                </a:cubicBezTo>
                                <a:cubicBezTo>
                                  <a:pt x="593076" y="38124"/>
                                  <a:pt x="596880" y="38672"/>
                                  <a:pt x="601358" y="38916"/>
                                </a:cubicBezTo>
                                <a:cubicBezTo>
                                  <a:pt x="605837" y="39160"/>
                                  <a:pt x="609642" y="39709"/>
                                  <a:pt x="612771" y="40564"/>
                                </a:cubicBezTo>
                                <a:lnTo>
                                  <a:pt x="618413" y="46527"/>
                                </a:lnTo>
                                <a:lnTo>
                                  <a:pt x="592027" y="339522"/>
                                </a:lnTo>
                                <a:lnTo>
                                  <a:pt x="855623" y="34482"/>
                                </a:lnTo>
                                <a:lnTo>
                                  <a:pt x="870666" y="23880"/>
                                </a:lnTo>
                                <a:cubicBezTo>
                                  <a:pt x="876978" y="21326"/>
                                  <a:pt x="883200" y="19310"/>
                                  <a:pt x="889329" y="17832"/>
                                </a:cubicBezTo>
                                <a:cubicBezTo>
                                  <a:pt x="895462" y="16353"/>
                                  <a:pt x="900758" y="15463"/>
                                  <a:pt x="905215" y="15164"/>
                                </a:cubicBezTo>
                                <a:lnTo>
                                  <a:pt x="908559" y="14941"/>
                                </a:lnTo>
                                <a:cubicBezTo>
                                  <a:pt x="923826" y="11772"/>
                                  <a:pt x="938459" y="9176"/>
                                  <a:pt x="952448" y="7155"/>
                                </a:cubicBezTo>
                                <a:cubicBezTo>
                                  <a:pt x="966455" y="5129"/>
                                  <a:pt x="980560" y="3629"/>
                                  <a:pt x="994762" y="2655"/>
                                </a:cubicBezTo>
                                <a:cubicBezTo>
                                  <a:pt x="1006733" y="1833"/>
                                  <a:pt x="1016838" y="1138"/>
                                  <a:pt x="1025078" y="569"/>
                                </a:cubicBezTo>
                                <a:cubicBezTo>
                                  <a:pt x="1033321" y="0"/>
                                  <a:pt x="1039775" y="92"/>
                                  <a:pt x="1044432" y="848"/>
                                </a:cubicBezTo>
                                <a:cubicBezTo>
                                  <a:pt x="1055997" y="2203"/>
                                  <a:pt x="1069219" y="4526"/>
                                  <a:pt x="1084090" y="7819"/>
                                </a:cubicBezTo>
                                <a:cubicBezTo>
                                  <a:pt x="1087995" y="8630"/>
                                  <a:pt x="1089868" y="11204"/>
                                  <a:pt x="1089713" y="15539"/>
                                </a:cubicBezTo>
                                <a:cubicBezTo>
                                  <a:pt x="1089551" y="19878"/>
                                  <a:pt x="1087964" y="24856"/>
                                  <a:pt x="1084947" y="30473"/>
                                </a:cubicBezTo>
                                <a:close/>
                              </a:path>
                            </a:pathLst>
                          </a:custGeom>
                          <a:ln w="1269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4397632" y="320238"/>
                            <a:ext cx="673207" cy="9808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73207" h="980897">
                                <a:moveTo>
                                  <a:pt x="513970" y="419797"/>
                                </a:moveTo>
                                <a:cubicBezTo>
                                  <a:pt x="508340" y="434392"/>
                                  <a:pt x="500323" y="441846"/>
                                  <a:pt x="489926" y="442157"/>
                                </a:cubicBezTo>
                                <a:lnTo>
                                  <a:pt x="393760" y="444972"/>
                                </a:lnTo>
                                <a:cubicBezTo>
                                  <a:pt x="381703" y="476041"/>
                                  <a:pt x="368194" y="510226"/>
                                  <a:pt x="353242" y="547528"/>
                                </a:cubicBezTo>
                                <a:cubicBezTo>
                                  <a:pt x="338307" y="584833"/>
                                  <a:pt x="321127" y="625781"/>
                                  <a:pt x="301730" y="670367"/>
                                </a:cubicBezTo>
                                <a:cubicBezTo>
                                  <a:pt x="282241" y="717013"/>
                                  <a:pt x="262591" y="763400"/>
                                  <a:pt x="242785" y="809526"/>
                                </a:cubicBezTo>
                                <a:cubicBezTo>
                                  <a:pt x="223034" y="855647"/>
                                  <a:pt x="203247" y="902021"/>
                                  <a:pt x="183421" y="948650"/>
                                </a:cubicBezTo>
                                <a:cubicBezTo>
                                  <a:pt x="183254" y="950724"/>
                                  <a:pt x="182608" y="953317"/>
                                  <a:pt x="181483" y="956426"/>
                                </a:cubicBezTo>
                                <a:cubicBezTo>
                                  <a:pt x="177729" y="966792"/>
                                  <a:pt x="169723" y="973237"/>
                                  <a:pt x="157475" y="975761"/>
                                </a:cubicBezTo>
                                <a:cubicBezTo>
                                  <a:pt x="145250" y="978278"/>
                                  <a:pt x="129128" y="979990"/>
                                  <a:pt x="109120" y="980897"/>
                                </a:cubicBezTo>
                                <a:cubicBezTo>
                                  <a:pt x="90082" y="980775"/>
                                  <a:pt x="71968" y="980141"/>
                                  <a:pt x="54766" y="979000"/>
                                </a:cubicBezTo>
                                <a:cubicBezTo>
                                  <a:pt x="37578" y="977861"/>
                                  <a:pt x="22442" y="976224"/>
                                  <a:pt x="9349" y="974087"/>
                                </a:cubicBezTo>
                                <a:cubicBezTo>
                                  <a:pt x="1655" y="973014"/>
                                  <a:pt x="0" y="965822"/>
                                  <a:pt x="4384" y="952510"/>
                                </a:cubicBezTo>
                                <a:cubicBezTo>
                                  <a:pt x="8429" y="940223"/>
                                  <a:pt x="21347" y="895692"/>
                                  <a:pt x="43055" y="818971"/>
                                </a:cubicBezTo>
                                <a:cubicBezTo>
                                  <a:pt x="53365" y="782173"/>
                                  <a:pt x="64151" y="743860"/>
                                  <a:pt x="75411" y="704035"/>
                                </a:cubicBezTo>
                                <a:cubicBezTo>
                                  <a:pt x="86644" y="664230"/>
                                  <a:pt x="98182" y="623425"/>
                                  <a:pt x="110024" y="581620"/>
                                </a:cubicBezTo>
                                <a:cubicBezTo>
                                  <a:pt x="128289" y="514390"/>
                                  <a:pt x="140546" y="471118"/>
                                  <a:pt x="146869" y="451758"/>
                                </a:cubicBezTo>
                                <a:lnTo>
                                  <a:pt x="49949" y="454244"/>
                                </a:lnTo>
                                <a:cubicBezTo>
                                  <a:pt x="40478" y="454480"/>
                                  <a:pt x="37924" y="447514"/>
                                  <a:pt x="42281" y="433346"/>
                                </a:cubicBezTo>
                                <a:lnTo>
                                  <a:pt x="164130" y="37782"/>
                                </a:lnTo>
                                <a:cubicBezTo>
                                  <a:pt x="168176" y="24669"/>
                                  <a:pt x="175327" y="17868"/>
                                  <a:pt x="185588" y="17382"/>
                                </a:cubicBezTo>
                                <a:lnTo>
                                  <a:pt x="659342" y="618"/>
                                </a:lnTo>
                                <a:cubicBezTo>
                                  <a:pt x="670593" y="0"/>
                                  <a:pt x="673207" y="7488"/>
                                  <a:pt x="667176" y="23087"/>
                                </a:cubicBezTo>
                                <a:close/>
                              </a:path>
                            </a:pathLst>
                          </a:custGeom>
                          <a:ln w="1269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Shape 123"/>
                        <wps:cNvSpPr/>
                        <wps:spPr>
                          <a:xfrm>
                            <a:off x="3860516" y="365964"/>
                            <a:ext cx="618989" cy="9335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8989" h="933568">
                                <a:moveTo>
                                  <a:pt x="614826" y="25735"/>
                                </a:moveTo>
                                <a:cubicBezTo>
                                  <a:pt x="590741" y="107148"/>
                                  <a:pt x="566788" y="184873"/>
                                  <a:pt x="543007" y="258895"/>
                                </a:cubicBezTo>
                                <a:cubicBezTo>
                                  <a:pt x="519278" y="332943"/>
                                  <a:pt x="495310" y="403773"/>
                                  <a:pt x="471147" y="471367"/>
                                </a:cubicBezTo>
                                <a:cubicBezTo>
                                  <a:pt x="441487" y="556107"/>
                                  <a:pt x="415634" y="625234"/>
                                  <a:pt x="393569" y="678733"/>
                                </a:cubicBezTo>
                                <a:cubicBezTo>
                                  <a:pt x="371647" y="732212"/>
                                  <a:pt x="352746" y="770554"/>
                                  <a:pt x="336826" y="793758"/>
                                </a:cubicBezTo>
                                <a:cubicBezTo>
                                  <a:pt x="306708" y="841107"/>
                                  <a:pt x="274608" y="876284"/>
                                  <a:pt x="240507" y="899291"/>
                                </a:cubicBezTo>
                                <a:cubicBezTo>
                                  <a:pt x="208412" y="922234"/>
                                  <a:pt x="175994" y="933568"/>
                                  <a:pt x="143080" y="933342"/>
                                </a:cubicBezTo>
                                <a:cubicBezTo>
                                  <a:pt x="124146" y="933211"/>
                                  <a:pt x="106774" y="929096"/>
                                  <a:pt x="90916" y="921009"/>
                                </a:cubicBezTo>
                                <a:cubicBezTo>
                                  <a:pt x="75019" y="912938"/>
                                  <a:pt x="60693" y="900415"/>
                                  <a:pt x="47890" y="883450"/>
                                </a:cubicBezTo>
                                <a:cubicBezTo>
                                  <a:pt x="21306" y="852595"/>
                                  <a:pt x="5762" y="808517"/>
                                  <a:pt x="1239" y="751222"/>
                                </a:cubicBezTo>
                                <a:cubicBezTo>
                                  <a:pt x="0" y="730508"/>
                                  <a:pt x="4102" y="690814"/>
                                  <a:pt x="13522" y="632162"/>
                                </a:cubicBezTo>
                                <a:cubicBezTo>
                                  <a:pt x="22866" y="573563"/>
                                  <a:pt x="36292" y="500478"/>
                                  <a:pt x="53825" y="412929"/>
                                </a:cubicBezTo>
                                <a:cubicBezTo>
                                  <a:pt x="62681" y="368692"/>
                                  <a:pt x="71417" y="326435"/>
                                  <a:pt x="80041" y="286150"/>
                                </a:cubicBezTo>
                                <a:cubicBezTo>
                                  <a:pt x="88875" y="244898"/>
                                  <a:pt x="97499" y="204645"/>
                                  <a:pt x="105913" y="165386"/>
                                </a:cubicBezTo>
                                <a:lnTo>
                                  <a:pt x="127999" y="62400"/>
                                </a:lnTo>
                                <a:cubicBezTo>
                                  <a:pt x="130523" y="50635"/>
                                  <a:pt x="135935" y="43636"/>
                                  <a:pt x="144241" y="41397"/>
                                </a:cubicBezTo>
                                <a:cubicBezTo>
                                  <a:pt x="162415" y="35881"/>
                                  <a:pt x="185198" y="31160"/>
                                  <a:pt x="212608" y="27228"/>
                                </a:cubicBezTo>
                                <a:cubicBezTo>
                                  <a:pt x="240085" y="23273"/>
                                  <a:pt x="265457" y="20844"/>
                                  <a:pt x="288693" y="19952"/>
                                </a:cubicBezTo>
                                <a:cubicBezTo>
                                  <a:pt x="296001" y="19668"/>
                                  <a:pt x="304976" y="19320"/>
                                  <a:pt x="315618" y="18904"/>
                                </a:cubicBezTo>
                                <a:cubicBezTo>
                                  <a:pt x="326266" y="18486"/>
                                  <a:pt x="338129" y="18509"/>
                                  <a:pt x="351207" y="18972"/>
                                </a:cubicBezTo>
                                <a:cubicBezTo>
                                  <a:pt x="364290" y="19432"/>
                                  <a:pt x="375838" y="19459"/>
                                  <a:pt x="385849" y="19057"/>
                                </a:cubicBezTo>
                                <a:cubicBezTo>
                                  <a:pt x="395867" y="18654"/>
                                  <a:pt x="403550" y="18341"/>
                                  <a:pt x="408897" y="18125"/>
                                </a:cubicBezTo>
                                <a:cubicBezTo>
                                  <a:pt x="418927" y="17715"/>
                                  <a:pt x="422108" y="24470"/>
                                  <a:pt x="418438" y="38391"/>
                                </a:cubicBezTo>
                                <a:cubicBezTo>
                                  <a:pt x="404794" y="85184"/>
                                  <a:pt x="391630" y="131477"/>
                                  <a:pt x="378939" y="177278"/>
                                </a:cubicBezTo>
                                <a:cubicBezTo>
                                  <a:pt x="366259" y="223093"/>
                                  <a:pt x="353721" y="268421"/>
                                  <a:pt x="341325" y="313268"/>
                                </a:cubicBezTo>
                                <a:lnTo>
                                  <a:pt x="327999" y="364092"/>
                                </a:lnTo>
                                <a:cubicBezTo>
                                  <a:pt x="318492" y="398002"/>
                                  <a:pt x="310086" y="428920"/>
                                  <a:pt x="302775" y="456846"/>
                                </a:cubicBezTo>
                                <a:cubicBezTo>
                                  <a:pt x="295725" y="483782"/>
                                  <a:pt x="289198" y="508727"/>
                                  <a:pt x="283192" y="531680"/>
                                </a:cubicBezTo>
                                <a:cubicBezTo>
                                  <a:pt x="261781" y="613553"/>
                                  <a:pt x="250005" y="661995"/>
                                  <a:pt x="247854" y="676970"/>
                                </a:cubicBezTo>
                                <a:cubicBezTo>
                                  <a:pt x="248965" y="683944"/>
                                  <a:pt x="250920" y="689916"/>
                                  <a:pt x="253719" y="694886"/>
                                </a:cubicBezTo>
                                <a:cubicBezTo>
                                  <a:pt x="256511" y="699858"/>
                                  <a:pt x="259371" y="702337"/>
                                  <a:pt x="262307" y="702316"/>
                                </a:cubicBezTo>
                                <a:cubicBezTo>
                                  <a:pt x="267005" y="702284"/>
                                  <a:pt x="271066" y="700257"/>
                                  <a:pt x="274489" y="696235"/>
                                </a:cubicBezTo>
                                <a:cubicBezTo>
                                  <a:pt x="276471" y="693222"/>
                                  <a:pt x="278253" y="690958"/>
                                  <a:pt x="279835" y="689449"/>
                                </a:cubicBezTo>
                                <a:cubicBezTo>
                                  <a:pt x="281417" y="687937"/>
                                  <a:pt x="283901" y="684170"/>
                                  <a:pt x="287289" y="678144"/>
                                </a:cubicBezTo>
                                <a:lnTo>
                                  <a:pt x="461483" y="36651"/>
                                </a:lnTo>
                                <a:cubicBezTo>
                                  <a:pt x="464452" y="25690"/>
                                  <a:pt x="470365" y="18547"/>
                                  <a:pt x="479229" y="15219"/>
                                </a:cubicBezTo>
                                <a:cubicBezTo>
                                  <a:pt x="496046" y="9580"/>
                                  <a:pt x="509726" y="5792"/>
                                  <a:pt x="520248" y="3860"/>
                                </a:cubicBezTo>
                                <a:cubicBezTo>
                                  <a:pt x="530778" y="1925"/>
                                  <a:pt x="539759" y="795"/>
                                  <a:pt x="547184" y="471"/>
                                </a:cubicBezTo>
                                <a:cubicBezTo>
                                  <a:pt x="557989" y="0"/>
                                  <a:pt x="564604" y="204"/>
                                  <a:pt x="567019" y="1086"/>
                                </a:cubicBezTo>
                                <a:lnTo>
                                  <a:pt x="566005" y="1131"/>
                                </a:lnTo>
                                <a:cubicBezTo>
                                  <a:pt x="574889" y="2719"/>
                                  <a:pt x="582565" y="3866"/>
                                  <a:pt x="589035" y="4570"/>
                                </a:cubicBezTo>
                                <a:cubicBezTo>
                                  <a:pt x="595503" y="5275"/>
                                  <a:pt x="600768" y="5538"/>
                                  <a:pt x="604826" y="5358"/>
                                </a:cubicBezTo>
                                <a:cubicBezTo>
                                  <a:pt x="615654" y="4878"/>
                                  <a:pt x="618989" y="11669"/>
                                  <a:pt x="614826" y="25735"/>
                                </a:cubicBezTo>
                                <a:close/>
                              </a:path>
                            </a:pathLst>
                          </a:custGeom>
                          <a:ln w="1269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4" name="Shape 124"/>
                        <wps:cNvSpPr/>
                        <wps:spPr>
                          <a:xfrm>
                            <a:off x="3528785" y="797114"/>
                            <a:ext cx="104153" cy="2652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4153" h="265297">
                                <a:moveTo>
                                  <a:pt x="89203" y="139586"/>
                                </a:moveTo>
                                <a:cubicBezTo>
                                  <a:pt x="90468" y="131806"/>
                                  <a:pt x="91811" y="123540"/>
                                  <a:pt x="93234" y="114789"/>
                                </a:cubicBezTo>
                                <a:cubicBezTo>
                                  <a:pt x="94815" y="105067"/>
                                  <a:pt x="96612" y="95827"/>
                                  <a:pt x="98625" y="87072"/>
                                </a:cubicBezTo>
                                <a:cubicBezTo>
                                  <a:pt x="103215" y="58885"/>
                                  <a:pt x="104153" y="38512"/>
                                  <a:pt x="101421" y="25949"/>
                                </a:cubicBezTo>
                                <a:cubicBezTo>
                                  <a:pt x="97649" y="8566"/>
                                  <a:pt x="87643" y="0"/>
                                  <a:pt x="71445" y="240"/>
                                </a:cubicBezTo>
                                <a:cubicBezTo>
                                  <a:pt x="52267" y="518"/>
                                  <a:pt x="37211" y="11363"/>
                                  <a:pt x="26316" y="32767"/>
                                </a:cubicBezTo>
                                <a:cubicBezTo>
                                  <a:pt x="19297" y="48317"/>
                                  <a:pt x="13191" y="74003"/>
                                  <a:pt x="7973" y="109835"/>
                                </a:cubicBezTo>
                                <a:lnTo>
                                  <a:pt x="3531" y="140350"/>
                                </a:lnTo>
                                <a:cubicBezTo>
                                  <a:pt x="993" y="157792"/>
                                  <a:pt x="0" y="173530"/>
                                  <a:pt x="543" y="187568"/>
                                </a:cubicBezTo>
                                <a:cubicBezTo>
                                  <a:pt x="1071" y="201612"/>
                                  <a:pt x="2622" y="215411"/>
                                  <a:pt x="5189" y="228971"/>
                                </a:cubicBezTo>
                                <a:lnTo>
                                  <a:pt x="5405" y="227514"/>
                                </a:lnTo>
                                <a:cubicBezTo>
                                  <a:pt x="11327" y="252709"/>
                                  <a:pt x="19644" y="265297"/>
                                  <a:pt x="30431" y="265258"/>
                                </a:cubicBezTo>
                                <a:cubicBezTo>
                                  <a:pt x="41794" y="265218"/>
                                  <a:pt x="53078" y="252294"/>
                                  <a:pt x="64338" y="226479"/>
                                </a:cubicBezTo>
                                <a:cubicBezTo>
                                  <a:pt x="75678" y="200654"/>
                                  <a:pt x="83986" y="171685"/>
                                  <a:pt x="89203" y="139586"/>
                                </a:cubicBezTo>
                                <a:close/>
                              </a:path>
                            </a:pathLst>
                          </a:custGeom>
                          <a:ln w="1269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Shape 125"/>
                        <wps:cNvSpPr/>
                        <wps:spPr>
                          <a:xfrm>
                            <a:off x="3348324" y="355890"/>
                            <a:ext cx="515679" cy="9417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5679" h="941701">
                                <a:moveTo>
                                  <a:pt x="512959" y="214961"/>
                                </a:moveTo>
                                <a:cubicBezTo>
                                  <a:pt x="515679" y="248924"/>
                                  <a:pt x="515433" y="284700"/>
                                  <a:pt x="512263" y="322279"/>
                                </a:cubicBezTo>
                                <a:cubicBezTo>
                                  <a:pt x="509031" y="359888"/>
                                  <a:pt x="503837" y="396341"/>
                                  <a:pt x="496731" y="431628"/>
                                </a:cubicBezTo>
                                <a:cubicBezTo>
                                  <a:pt x="482516" y="502233"/>
                                  <a:pt x="461642" y="570757"/>
                                  <a:pt x="434404" y="637127"/>
                                </a:cubicBezTo>
                                <a:cubicBezTo>
                                  <a:pt x="407559" y="703443"/>
                                  <a:pt x="376987" y="764566"/>
                                  <a:pt x="342841" y="820458"/>
                                </a:cubicBezTo>
                                <a:cubicBezTo>
                                  <a:pt x="318588" y="861576"/>
                                  <a:pt x="291851" y="892094"/>
                                  <a:pt x="262596" y="912014"/>
                                </a:cubicBezTo>
                                <a:cubicBezTo>
                                  <a:pt x="233608" y="931888"/>
                                  <a:pt x="204602" y="941701"/>
                                  <a:pt x="175421" y="941488"/>
                                </a:cubicBezTo>
                                <a:cubicBezTo>
                                  <a:pt x="142519" y="941246"/>
                                  <a:pt x="113141" y="928877"/>
                                  <a:pt x="87038" y="904431"/>
                                </a:cubicBezTo>
                                <a:cubicBezTo>
                                  <a:pt x="60674" y="880052"/>
                                  <a:pt x="40943" y="845123"/>
                                  <a:pt x="27783" y="799660"/>
                                </a:cubicBezTo>
                                <a:cubicBezTo>
                                  <a:pt x="15385" y="759109"/>
                                  <a:pt x="7541" y="708022"/>
                                  <a:pt x="4266" y="646409"/>
                                </a:cubicBezTo>
                                <a:cubicBezTo>
                                  <a:pt x="0" y="581042"/>
                                  <a:pt x="1312" y="515242"/>
                                  <a:pt x="8430" y="448964"/>
                                </a:cubicBezTo>
                                <a:cubicBezTo>
                                  <a:pt x="12970" y="406723"/>
                                  <a:pt x="19733" y="366146"/>
                                  <a:pt x="28777" y="327219"/>
                                </a:cubicBezTo>
                                <a:cubicBezTo>
                                  <a:pt x="37896" y="288291"/>
                                  <a:pt x="49728" y="250513"/>
                                  <a:pt x="64329" y="213871"/>
                                </a:cubicBezTo>
                                <a:cubicBezTo>
                                  <a:pt x="91095" y="149209"/>
                                  <a:pt x="127794" y="98132"/>
                                  <a:pt x="174554" y="60576"/>
                                </a:cubicBezTo>
                                <a:cubicBezTo>
                                  <a:pt x="220691" y="22916"/>
                                  <a:pt x="270340" y="3254"/>
                                  <a:pt x="323123" y="1648"/>
                                </a:cubicBezTo>
                                <a:cubicBezTo>
                                  <a:pt x="375396" y="0"/>
                                  <a:pt x="418056" y="16931"/>
                                  <a:pt x="450656" y="52561"/>
                                </a:cubicBezTo>
                                <a:cubicBezTo>
                                  <a:pt x="488450" y="89088"/>
                                  <a:pt x="509203" y="143211"/>
                                  <a:pt x="512959" y="214961"/>
                                </a:cubicBezTo>
                                <a:close/>
                              </a:path>
                            </a:pathLst>
                          </a:custGeom>
                          <a:ln w="1269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Shape 126"/>
                        <wps:cNvSpPr/>
                        <wps:spPr>
                          <a:xfrm>
                            <a:off x="3030374" y="1060381"/>
                            <a:ext cx="60312" cy="1184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0312" h="118473">
                                <a:moveTo>
                                  <a:pt x="55044" y="73046"/>
                                </a:moveTo>
                                <a:cubicBezTo>
                                  <a:pt x="58424" y="61588"/>
                                  <a:pt x="60147" y="55382"/>
                                  <a:pt x="60202" y="54428"/>
                                </a:cubicBezTo>
                                <a:cubicBezTo>
                                  <a:pt x="60312" y="52517"/>
                                  <a:pt x="59779" y="49889"/>
                                  <a:pt x="58601" y="46545"/>
                                </a:cubicBezTo>
                                <a:cubicBezTo>
                                  <a:pt x="57421" y="43202"/>
                                  <a:pt x="56116" y="39619"/>
                                  <a:pt x="54684" y="35798"/>
                                </a:cubicBezTo>
                                <a:cubicBezTo>
                                  <a:pt x="53693" y="33887"/>
                                  <a:pt x="52963" y="32216"/>
                                  <a:pt x="52493" y="30783"/>
                                </a:cubicBezTo>
                                <a:cubicBezTo>
                                  <a:pt x="52023" y="29351"/>
                                  <a:pt x="51513" y="28634"/>
                                  <a:pt x="50963" y="28633"/>
                                </a:cubicBezTo>
                                <a:cubicBezTo>
                                  <a:pt x="47583" y="20041"/>
                                  <a:pt x="42307" y="13121"/>
                                  <a:pt x="35137" y="7872"/>
                                </a:cubicBezTo>
                                <a:cubicBezTo>
                                  <a:pt x="27952" y="2625"/>
                                  <a:pt x="18004" y="2"/>
                                  <a:pt x="5307" y="0"/>
                                </a:cubicBezTo>
                                <a:lnTo>
                                  <a:pt x="0" y="117274"/>
                                </a:lnTo>
                                <a:cubicBezTo>
                                  <a:pt x="1033" y="118232"/>
                                  <a:pt x="1694" y="118473"/>
                                  <a:pt x="1985" y="117997"/>
                                </a:cubicBezTo>
                                <a:cubicBezTo>
                                  <a:pt x="2275" y="117522"/>
                                  <a:pt x="2690" y="117285"/>
                                  <a:pt x="3228" y="117287"/>
                                </a:cubicBezTo>
                                <a:cubicBezTo>
                                  <a:pt x="13992" y="117328"/>
                                  <a:pt x="24465" y="112593"/>
                                  <a:pt x="34676" y="103079"/>
                                </a:cubicBezTo>
                                <a:cubicBezTo>
                                  <a:pt x="44933" y="93559"/>
                                  <a:pt x="51730" y="83547"/>
                                  <a:pt x="55044" y="73046"/>
                                </a:cubicBezTo>
                                <a:close/>
                              </a:path>
                            </a:pathLst>
                          </a:custGeom>
                          <a:ln w="1269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Shape 127"/>
                        <wps:cNvSpPr/>
                        <wps:spPr>
                          <a:xfrm>
                            <a:off x="3038724" y="814712"/>
                            <a:ext cx="75564" cy="17851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564" h="178513">
                                <a:moveTo>
                                  <a:pt x="70786" y="46802"/>
                                </a:moveTo>
                                <a:cubicBezTo>
                                  <a:pt x="67820" y="38249"/>
                                  <a:pt x="60842" y="28775"/>
                                  <a:pt x="49831" y="18381"/>
                                </a:cubicBezTo>
                                <a:cubicBezTo>
                                  <a:pt x="37131" y="6104"/>
                                  <a:pt x="26398" y="0"/>
                                  <a:pt x="17678" y="61"/>
                                </a:cubicBezTo>
                                <a:cubicBezTo>
                                  <a:pt x="14772" y="82"/>
                                  <a:pt x="11533" y="1054"/>
                                  <a:pt x="7961" y="2980"/>
                                </a:cubicBezTo>
                                <a:lnTo>
                                  <a:pt x="0" y="178513"/>
                                </a:lnTo>
                                <a:lnTo>
                                  <a:pt x="840" y="178512"/>
                                </a:lnTo>
                                <a:cubicBezTo>
                                  <a:pt x="12599" y="178490"/>
                                  <a:pt x="24421" y="171796"/>
                                  <a:pt x="36354" y="158427"/>
                                </a:cubicBezTo>
                                <a:cubicBezTo>
                                  <a:pt x="49539" y="144090"/>
                                  <a:pt x="59457" y="128805"/>
                                  <a:pt x="66078" y="112573"/>
                                </a:cubicBezTo>
                                <a:cubicBezTo>
                                  <a:pt x="71483" y="98250"/>
                                  <a:pt x="74538" y="85367"/>
                                  <a:pt x="75222" y="73927"/>
                                </a:cubicBezTo>
                                <a:cubicBezTo>
                                  <a:pt x="75564" y="68207"/>
                                  <a:pt x="74119" y="58689"/>
                                  <a:pt x="70870" y="45372"/>
                                </a:cubicBezTo>
                                <a:close/>
                              </a:path>
                            </a:pathLst>
                          </a:custGeom>
                          <a:ln w="1269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2793427" y="370193"/>
                            <a:ext cx="505461" cy="9254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5461" h="925440">
                                <a:moveTo>
                                  <a:pt x="490234" y="459856"/>
                                </a:moveTo>
                                <a:cubicBezTo>
                                  <a:pt x="480084" y="500153"/>
                                  <a:pt x="468215" y="535190"/>
                                  <a:pt x="454649" y="564962"/>
                                </a:cubicBezTo>
                                <a:cubicBezTo>
                                  <a:pt x="441553" y="590886"/>
                                  <a:pt x="426758" y="614887"/>
                                  <a:pt x="410283" y="636962"/>
                                </a:cubicBezTo>
                                <a:cubicBezTo>
                                  <a:pt x="412867" y="639827"/>
                                  <a:pt x="415569" y="642932"/>
                                  <a:pt x="418389" y="646276"/>
                                </a:cubicBezTo>
                                <a:cubicBezTo>
                                  <a:pt x="421204" y="649622"/>
                                  <a:pt x="424176" y="652727"/>
                                  <a:pt x="427305" y="655593"/>
                                </a:cubicBezTo>
                                <a:cubicBezTo>
                                  <a:pt x="438976" y="669944"/>
                                  <a:pt x="447289" y="683594"/>
                                  <a:pt x="452272" y="696540"/>
                                </a:cubicBezTo>
                                <a:cubicBezTo>
                                  <a:pt x="457224" y="709493"/>
                                  <a:pt x="458675" y="727014"/>
                                  <a:pt x="456649" y="749104"/>
                                </a:cubicBezTo>
                                <a:cubicBezTo>
                                  <a:pt x="455152" y="765434"/>
                                  <a:pt x="452149" y="781763"/>
                                  <a:pt x="447657" y="798091"/>
                                </a:cubicBezTo>
                                <a:cubicBezTo>
                                  <a:pt x="443187" y="814416"/>
                                  <a:pt x="436979" y="830735"/>
                                  <a:pt x="429054" y="847041"/>
                                </a:cubicBezTo>
                                <a:cubicBezTo>
                                  <a:pt x="421178" y="863342"/>
                                  <a:pt x="413040" y="876993"/>
                                  <a:pt x="404631" y="887996"/>
                                </a:cubicBezTo>
                                <a:cubicBezTo>
                                  <a:pt x="396264" y="898992"/>
                                  <a:pt x="387046" y="907816"/>
                                  <a:pt x="376974" y="914467"/>
                                </a:cubicBezTo>
                                <a:lnTo>
                                  <a:pt x="377768" y="914474"/>
                                </a:lnTo>
                                <a:cubicBezTo>
                                  <a:pt x="370518" y="919222"/>
                                  <a:pt x="358656" y="922253"/>
                                  <a:pt x="342187" y="923569"/>
                                </a:cubicBezTo>
                                <a:cubicBezTo>
                                  <a:pt x="325744" y="924881"/>
                                  <a:pt x="304898" y="925440"/>
                                  <a:pt x="279657" y="925245"/>
                                </a:cubicBezTo>
                                <a:cubicBezTo>
                                  <a:pt x="261274" y="925103"/>
                                  <a:pt x="242540" y="924481"/>
                                  <a:pt x="223449" y="923379"/>
                                </a:cubicBezTo>
                                <a:cubicBezTo>
                                  <a:pt x="204370" y="922276"/>
                                  <a:pt x="184143" y="920690"/>
                                  <a:pt x="162762" y="918619"/>
                                </a:cubicBezTo>
                                <a:lnTo>
                                  <a:pt x="127509" y="918349"/>
                                </a:lnTo>
                                <a:cubicBezTo>
                                  <a:pt x="113965" y="917294"/>
                                  <a:pt x="100944" y="916481"/>
                                  <a:pt x="88444" y="915910"/>
                                </a:cubicBezTo>
                                <a:cubicBezTo>
                                  <a:pt x="75950" y="915339"/>
                                  <a:pt x="64505" y="914538"/>
                                  <a:pt x="54104" y="913509"/>
                                </a:cubicBezTo>
                                <a:cubicBezTo>
                                  <a:pt x="49942" y="913478"/>
                                  <a:pt x="47087" y="912030"/>
                                  <a:pt x="45536" y="909169"/>
                                </a:cubicBezTo>
                                <a:cubicBezTo>
                                  <a:pt x="43982" y="906308"/>
                                  <a:pt x="42690" y="902500"/>
                                  <a:pt x="41659" y="897743"/>
                                </a:cubicBezTo>
                                <a:cubicBezTo>
                                  <a:pt x="40117" y="886337"/>
                                  <a:pt x="38197" y="859981"/>
                                  <a:pt x="35873" y="818686"/>
                                </a:cubicBezTo>
                                <a:cubicBezTo>
                                  <a:pt x="33506" y="777414"/>
                                  <a:pt x="30418" y="721235"/>
                                  <a:pt x="26553" y="650179"/>
                                </a:cubicBezTo>
                                <a:cubicBezTo>
                                  <a:pt x="25996" y="643549"/>
                                  <a:pt x="25713" y="637394"/>
                                  <a:pt x="25707" y="631715"/>
                                </a:cubicBezTo>
                                <a:cubicBezTo>
                                  <a:pt x="25699" y="625088"/>
                                  <a:pt x="25415" y="618933"/>
                                  <a:pt x="24853" y="613254"/>
                                </a:cubicBezTo>
                                <a:cubicBezTo>
                                  <a:pt x="23114" y="568777"/>
                                  <a:pt x="20906" y="518179"/>
                                  <a:pt x="18210" y="461469"/>
                                </a:cubicBezTo>
                                <a:cubicBezTo>
                                  <a:pt x="15453" y="404799"/>
                                  <a:pt x="12463" y="341090"/>
                                  <a:pt x="9223" y="270357"/>
                                </a:cubicBezTo>
                                <a:lnTo>
                                  <a:pt x="16" y="72619"/>
                                </a:lnTo>
                                <a:cubicBezTo>
                                  <a:pt x="0" y="69796"/>
                                  <a:pt x="907" y="66257"/>
                                  <a:pt x="2740" y="62004"/>
                                </a:cubicBezTo>
                                <a:cubicBezTo>
                                  <a:pt x="4577" y="57749"/>
                                  <a:pt x="7042" y="54664"/>
                                  <a:pt x="10137" y="52747"/>
                                </a:cubicBezTo>
                                <a:cubicBezTo>
                                  <a:pt x="43711" y="38237"/>
                                  <a:pt x="77179" y="26041"/>
                                  <a:pt x="110498" y="16165"/>
                                </a:cubicBezTo>
                                <a:cubicBezTo>
                                  <a:pt x="143985" y="6248"/>
                                  <a:pt x="176562" y="1029"/>
                                  <a:pt x="208139" y="515"/>
                                </a:cubicBezTo>
                                <a:cubicBezTo>
                                  <a:pt x="238495" y="0"/>
                                  <a:pt x="265705" y="3537"/>
                                  <a:pt x="289703" y="11143"/>
                                </a:cubicBezTo>
                                <a:cubicBezTo>
                                  <a:pt x="313655" y="18747"/>
                                  <a:pt x="337403" y="31797"/>
                                  <a:pt x="360871" y="50309"/>
                                </a:cubicBezTo>
                                <a:cubicBezTo>
                                  <a:pt x="410225" y="91131"/>
                                  <a:pt x="447205" y="137968"/>
                                  <a:pt x="471919" y="190836"/>
                                </a:cubicBezTo>
                                <a:cubicBezTo>
                                  <a:pt x="485180" y="222060"/>
                                  <a:pt x="494380" y="254102"/>
                                  <a:pt x="499577" y="286951"/>
                                </a:cubicBezTo>
                                <a:cubicBezTo>
                                  <a:pt x="504671" y="319828"/>
                                  <a:pt x="505461" y="354461"/>
                                  <a:pt x="502023" y="390840"/>
                                </a:cubicBezTo>
                                <a:cubicBezTo>
                                  <a:pt x="501209" y="399457"/>
                                  <a:pt x="500098" y="408080"/>
                                  <a:pt x="498693" y="416707"/>
                                </a:cubicBezTo>
                                <a:cubicBezTo>
                                  <a:pt x="497290" y="425333"/>
                                  <a:pt x="495505" y="434920"/>
                                  <a:pt x="493339" y="445469"/>
                                </a:cubicBezTo>
                                <a:cubicBezTo>
                                  <a:pt x="492980" y="449301"/>
                                  <a:pt x="492587" y="451936"/>
                                  <a:pt x="492158" y="453377"/>
                                </a:cubicBezTo>
                                <a:cubicBezTo>
                                  <a:pt x="491730" y="454817"/>
                                  <a:pt x="491089" y="456975"/>
                                  <a:pt x="490234" y="459856"/>
                                </a:cubicBezTo>
                                <a:close/>
                              </a:path>
                            </a:pathLst>
                          </a:custGeom>
                          <a:ln w="1269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2194917" y="204120"/>
                            <a:ext cx="532628" cy="11113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2628" h="1111324">
                                <a:moveTo>
                                  <a:pt x="530831" y="1094277"/>
                                </a:moveTo>
                                <a:cubicBezTo>
                                  <a:pt x="532628" y="1105660"/>
                                  <a:pt x="530188" y="1111324"/>
                                  <a:pt x="523518" y="1111267"/>
                                </a:cubicBezTo>
                                <a:lnTo>
                                  <a:pt x="325934" y="1098262"/>
                                </a:lnTo>
                                <a:cubicBezTo>
                                  <a:pt x="320841" y="1098219"/>
                                  <a:pt x="317959" y="1093478"/>
                                  <a:pt x="317286" y="1084040"/>
                                </a:cubicBezTo>
                                <a:cubicBezTo>
                                  <a:pt x="316548" y="1073661"/>
                                  <a:pt x="314439" y="1056671"/>
                                  <a:pt x="310947" y="1033075"/>
                                </a:cubicBezTo>
                                <a:cubicBezTo>
                                  <a:pt x="307435" y="1009486"/>
                                  <a:pt x="304137" y="987318"/>
                                  <a:pt x="301058" y="966570"/>
                                </a:cubicBezTo>
                                <a:lnTo>
                                  <a:pt x="257386" y="1017140"/>
                                </a:lnTo>
                                <a:cubicBezTo>
                                  <a:pt x="253647" y="1021822"/>
                                  <a:pt x="250167" y="1020384"/>
                                  <a:pt x="246936" y="1012827"/>
                                </a:cubicBezTo>
                                <a:lnTo>
                                  <a:pt x="221898" y="959001"/>
                                </a:lnTo>
                                <a:cubicBezTo>
                                  <a:pt x="221887" y="964647"/>
                                  <a:pt x="221869" y="975938"/>
                                  <a:pt x="221851" y="992879"/>
                                </a:cubicBezTo>
                                <a:cubicBezTo>
                                  <a:pt x="221846" y="1009822"/>
                                  <a:pt x="221983" y="1029592"/>
                                  <a:pt x="222267" y="1052190"/>
                                </a:cubicBezTo>
                                <a:cubicBezTo>
                                  <a:pt x="222571" y="1074794"/>
                                  <a:pt x="220950" y="1086081"/>
                                  <a:pt x="217393" y="1086051"/>
                                </a:cubicBezTo>
                                <a:cubicBezTo>
                                  <a:pt x="207919" y="1087857"/>
                                  <a:pt x="194988" y="1089162"/>
                                  <a:pt x="178602" y="1089968"/>
                                </a:cubicBezTo>
                                <a:cubicBezTo>
                                  <a:pt x="162234" y="1090772"/>
                                  <a:pt x="145707" y="1091104"/>
                                  <a:pt x="129015" y="1090965"/>
                                </a:cubicBezTo>
                                <a:cubicBezTo>
                                  <a:pt x="103747" y="1090754"/>
                                  <a:pt x="81348" y="1090095"/>
                                  <a:pt x="61803" y="1088992"/>
                                </a:cubicBezTo>
                                <a:cubicBezTo>
                                  <a:pt x="42265" y="1087887"/>
                                  <a:pt x="25063" y="1086333"/>
                                  <a:pt x="10187" y="1084327"/>
                                </a:cubicBezTo>
                                <a:cubicBezTo>
                                  <a:pt x="3638" y="1084272"/>
                                  <a:pt x="241" y="1078134"/>
                                  <a:pt x="0" y="1065915"/>
                                </a:cubicBezTo>
                                <a:lnTo>
                                  <a:pt x="39139" y="22712"/>
                                </a:lnTo>
                                <a:cubicBezTo>
                                  <a:pt x="39259" y="18051"/>
                                  <a:pt x="41428" y="14787"/>
                                  <a:pt x="45648" y="12922"/>
                                </a:cubicBezTo>
                                <a:cubicBezTo>
                                  <a:pt x="60958" y="8258"/>
                                  <a:pt x="79456" y="4983"/>
                                  <a:pt x="101140" y="3091"/>
                                </a:cubicBezTo>
                                <a:cubicBezTo>
                                  <a:pt x="122856" y="1186"/>
                                  <a:pt x="144528" y="201"/>
                                  <a:pt x="166146" y="138"/>
                                </a:cubicBezTo>
                                <a:cubicBezTo>
                                  <a:pt x="202426" y="0"/>
                                  <a:pt x="236002" y="1475"/>
                                  <a:pt x="266838" y="4574"/>
                                </a:cubicBezTo>
                                <a:cubicBezTo>
                                  <a:pt x="297673" y="7649"/>
                                  <a:pt x="323996" y="10035"/>
                                  <a:pt x="345813" y="11736"/>
                                </a:cubicBezTo>
                                <a:cubicBezTo>
                                  <a:pt x="352202" y="11685"/>
                                  <a:pt x="355634" y="16334"/>
                                  <a:pt x="356107" y="25687"/>
                                </a:cubicBezTo>
                                <a:close/>
                              </a:path>
                            </a:pathLst>
                          </a:custGeom>
                          <a:ln w="1269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2411122" y="850164"/>
                            <a:ext cx="53647" cy="14225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47" h="142252">
                                <a:moveTo>
                                  <a:pt x="53647" y="139656"/>
                                </a:moveTo>
                                <a:lnTo>
                                  <a:pt x="15120" y="0"/>
                                </a:lnTo>
                                <a:lnTo>
                                  <a:pt x="0" y="142252"/>
                                </a:lnTo>
                                <a:lnTo>
                                  <a:pt x="29046" y="108539"/>
                                </a:lnTo>
                                <a:cubicBezTo>
                                  <a:pt x="32579" y="104794"/>
                                  <a:pt x="36259" y="106216"/>
                                  <a:pt x="40074" y="112810"/>
                                </a:cubicBezTo>
                                <a:close/>
                              </a:path>
                            </a:pathLst>
                          </a:custGeom>
                          <a:ln w="1269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1312226" y="390197"/>
                            <a:ext cx="546058" cy="8887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6058" h="888715">
                                <a:moveTo>
                                  <a:pt x="543578" y="857183"/>
                                </a:moveTo>
                                <a:cubicBezTo>
                                  <a:pt x="546058" y="868485"/>
                                  <a:pt x="544109" y="875520"/>
                                  <a:pt x="537738" y="878283"/>
                                </a:cubicBezTo>
                                <a:cubicBezTo>
                                  <a:pt x="519331" y="882823"/>
                                  <a:pt x="500723" y="885715"/>
                                  <a:pt x="481889" y="886959"/>
                                </a:cubicBezTo>
                                <a:cubicBezTo>
                                  <a:pt x="463080" y="888205"/>
                                  <a:pt x="441017" y="888715"/>
                                  <a:pt x="415698" y="888490"/>
                                </a:cubicBezTo>
                                <a:lnTo>
                                  <a:pt x="352480" y="887925"/>
                                </a:lnTo>
                                <a:cubicBezTo>
                                  <a:pt x="338360" y="886856"/>
                                  <a:pt x="325852" y="886272"/>
                                  <a:pt x="314959" y="886174"/>
                                </a:cubicBezTo>
                                <a:cubicBezTo>
                                  <a:pt x="304564" y="886080"/>
                                  <a:pt x="295904" y="886001"/>
                                  <a:pt x="288977" y="885940"/>
                                </a:cubicBezTo>
                                <a:cubicBezTo>
                                  <a:pt x="282052" y="885877"/>
                                  <a:pt x="276124" y="879690"/>
                                  <a:pt x="271186" y="867381"/>
                                </a:cubicBezTo>
                                <a:cubicBezTo>
                                  <a:pt x="259125" y="833311"/>
                                  <a:pt x="244760" y="791209"/>
                                  <a:pt x="228077" y="741079"/>
                                </a:cubicBezTo>
                                <a:cubicBezTo>
                                  <a:pt x="211338" y="690960"/>
                                  <a:pt x="192263" y="632823"/>
                                  <a:pt x="170839" y="566673"/>
                                </a:cubicBezTo>
                                <a:cubicBezTo>
                                  <a:pt x="126684" y="432537"/>
                                  <a:pt x="89843" y="318321"/>
                                  <a:pt x="60500" y="223999"/>
                                </a:cubicBezTo>
                                <a:cubicBezTo>
                                  <a:pt x="58332" y="216459"/>
                                  <a:pt x="56156" y="209388"/>
                                  <a:pt x="53973" y="202786"/>
                                </a:cubicBezTo>
                                <a:cubicBezTo>
                                  <a:pt x="51789" y="196183"/>
                                  <a:pt x="49882" y="190055"/>
                                  <a:pt x="48254" y="184400"/>
                                </a:cubicBezTo>
                                <a:cubicBezTo>
                                  <a:pt x="36521" y="147631"/>
                                  <a:pt x="26963" y="117466"/>
                                  <a:pt x="19589" y="93906"/>
                                </a:cubicBezTo>
                                <a:cubicBezTo>
                                  <a:pt x="12209" y="70350"/>
                                  <a:pt x="7022" y="53392"/>
                                  <a:pt x="4032" y="43037"/>
                                </a:cubicBezTo>
                                <a:cubicBezTo>
                                  <a:pt x="0" y="27045"/>
                                  <a:pt x="29638" y="15614"/>
                                  <a:pt x="93172" y="8677"/>
                                </a:cubicBezTo>
                                <a:cubicBezTo>
                                  <a:pt x="123442" y="4674"/>
                                  <a:pt x="149894" y="2205"/>
                                  <a:pt x="172489" y="1271"/>
                                </a:cubicBezTo>
                                <a:cubicBezTo>
                                  <a:pt x="195108" y="326"/>
                                  <a:pt x="214192" y="0"/>
                                  <a:pt x="229726" y="298"/>
                                </a:cubicBezTo>
                                <a:cubicBezTo>
                                  <a:pt x="239289" y="478"/>
                                  <a:pt x="245657" y="7125"/>
                                  <a:pt x="248829" y="20245"/>
                                </a:cubicBezTo>
                                <a:lnTo>
                                  <a:pt x="410581" y="690967"/>
                                </a:lnTo>
                                <a:lnTo>
                                  <a:pt x="497156" y="691893"/>
                                </a:lnTo>
                                <a:cubicBezTo>
                                  <a:pt x="505488" y="691979"/>
                                  <a:pt x="511097" y="698607"/>
                                  <a:pt x="513983" y="711777"/>
                                </a:cubicBezTo>
                                <a:close/>
                              </a:path>
                            </a:pathLst>
                          </a:custGeom>
                          <a:ln w="1269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892900" y="379707"/>
                            <a:ext cx="610452" cy="8960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0452" h="896016">
                                <a:moveTo>
                                  <a:pt x="607061" y="864327"/>
                                </a:moveTo>
                                <a:cubicBezTo>
                                  <a:pt x="610452" y="875695"/>
                                  <a:pt x="609106" y="882769"/>
                                  <a:pt x="603031" y="885546"/>
                                </a:cubicBezTo>
                                <a:cubicBezTo>
                                  <a:pt x="585190" y="890106"/>
                                  <a:pt x="567010" y="893011"/>
                                  <a:pt x="548468" y="894258"/>
                                </a:cubicBezTo>
                                <a:cubicBezTo>
                                  <a:pt x="529946" y="895507"/>
                                  <a:pt x="508138" y="896016"/>
                                  <a:pt x="483038" y="895783"/>
                                </a:cubicBezTo>
                                <a:lnTo>
                                  <a:pt x="420345" y="895198"/>
                                </a:lnTo>
                                <a:cubicBezTo>
                                  <a:pt x="406259" y="894116"/>
                                  <a:pt x="393810" y="893524"/>
                                  <a:pt x="383001" y="893423"/>
                                </a:cubicBezTo>
                                <a:cubicBezTo>
                                  <a:pt x="372686" y="893326"/>
                                  <a:pt x="364091" y="893245"/>
                                  <a:pt x="357216" y="893180"/>
                                </a:cubicBezTo>
                                <a:cubicBezTo>
                                  <a:pt x="350342" y="893115"/>
                                  <a:pt x="343954" y="886869"/>
                                  <a:pt x="338048" y="874442"/>
                                </a:cubicBezTo>
                                <a:cubicBezTo>
                                  <a:pt x="323290" y="840045"/>
                                  <a:pt x="305588" y="797533"/>
                                  <a:pt x="284927" y="746909"/>
                                </a:cubicBezTo>
                                <a:cubicBezTo>
                                  <a:pt x="264211" y="696285"/>
                                  <a:pt x="240518" y="637553"/>
                                  <a:pt x="213837" y="570717"/>
                                </a:cubicBezTo>
                                <a:cubicBezTo>
                                  <a:pt x="159020" y="435145"/>
                                  <a:pt x="113089" y="319667"/>
                                  <a:pt x="76225" y="224285"/>
                                </a:cubicBezTo>
                                <a:cubicBezTo>
                                  <a:pt x="73453" y="216661"/>
                                  <a:pt x="70713" y="209508"/>
                                  <a:pt x="68004" y="202830"/>
                                </a:cubicBezTo>
                                <a:cubicBezTo>
                                  <a:pt x="65295" y="196151"/>
                                  <a:pt x="62900" y="189952"/>
                                  <a:pt x="60820" y="184235"/>
                                </a:cubicBezTo>
                                <a:cubicBezTo>
                                  <a:pt x="46155" y="147038"/>
                                  <a:pt x="34192" y="116523"/>
                                  <a:pt x="24938" y="92687"/>
                                </a:cubicBezTo>
                                <a:cubicBezTo>
                                  <a:pt x="15679" y="68852"/>
                                  <a:pt x="9137" y="51697"/>
                                  <a:pt x="5317" y="41220"/>
                                </a:cubicBezTo>
                                <a:cubicBezTo>
                                  <a:pt x="0" y="25050"/>
                                  <a:pt x="28420" y="13821"/>
                                  <a:pt x="90778" y="7479"/>
                                </a:cubicBezTo>
                                <a:cubicBezTo>
                                  <a:pt x="120421" y="3759"/>
                                  <a:pt x="146406" y="1547"/>
                                  <a:pt x="168696" y="843"/>
                                </a:cubicBezTo>
                                <a:cubicBezTo>
                                  <a:pt x="191006" y="129"/>
                                  <a:pt x="209866" y="0"/>
                                  <a:pt x="225264" y="462"/>
                                </a:cubicBezTo>
                                <a:cubicBezTo>
                                  <a:pt x="234742" y="744"/>
                                  <a:pt x="241597" y="7499"/>
                                  <a:pt x="245829" y="20731"/>
                                </a:cubicBezTo>
                                <a:lnTo>
                                  <a:pt x="461648" y="696842"/>
                                </a:lnTo>
                                <a:lnTo>
                                  <a:pt x="547416" y="698015"/>
                                </a:lnTo>
                                <a:cubicBezTo>
                                  <a:pt x="555666" y="698125"/>
                                  <a:pt x="561767" y="704804"/>
                                  <a:pt x="565716" y="718054"/>
                                </a:cubicBezTo>
                                <a:close/>
                              </a:path>
                            </a:pathLst>
                          </a:custGeom>
                          <a:ln w="1269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285550" y="154857"/>
                            <a:ext cx="866332" cy="114716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66332" h="1147166">
                                <a:moveTo>
                                  <a:pt x="860530" y="1129927"/>
                                </a:moveTo>
                                <a:cubicBezTo>
                                  <a:pt x="866332" y="1141438"/>
                                  <a:pt x="866066" y="1147166"/>
                                  <a:pt x="859736" y="1147112"/>
                                </a:cubicBezTo>
                                <a:lnTo>
                                  <a:pt x="667416" y="1133922"/>
                                </a:lnTo>
                                <a:cubicBezTo>
                                  <a:pt x="662545" y="1133878"/>
                                  <a:pt x="658083" y="1129026"/>
                                  <a:pt x="654029" y="1119364"/>
                                </a:cubicBezTo>
                                <a:cubicBezTo>
                                  <a:pt x="649571" y="1108738"/>
                                  <a:pt x="641414" y="1091340"/>
                                  <a:pt x="629545" y="1067167"/>
                                </a:cubicBezTo>
                                <a:cubicBezTo>
                                  <a:pt x="617659" y="1042993"/>
                                  <a:pt x="606488" y="1020266"/>
                                  <a:pt x="596038" y="998990"/>
                                </a:cubicBezTo>
                                <a:lnTo>
                                  <a:pt x="572632" y="1050595"/>
                                </a:lnTo>
                                <a:cubicBezTo>
                                  <a:pt x="570752" y="1055386"/>
                                  <a:pt x="566906" y="1053894"/>
                                  <a:pt x="561080" y="1046113"/>
                                </a:cubicBezTo>
                                <a:lnTo>
                                  <a:pt x="517632" y="990599"/>
                                </a:lnTo>
                                <a:cubicBezTo>
                                  <a:pt x="519667" y="996409"/>
                                  <a:pt x="523739" y="1008028"/>
                                  <a:pt x="529858" y="1025460"/>
                                </a:cubicBezTo>
                                <a:cubicBezTo>
                                  <a:pt x="535988" y="1042895"/>
                                  <a:pt x="543277" y="1063241"/>
                                  <a:pt x="551731" y="1086499"/>
                                </a:cubicBezTo>
                                <a:cubicBezTo>
                                  <a:pt x="560203" y="1109763"/>
                                  <a:pt x="562737" y="1121379"/>
                                  <a:pt x="559321" y="1121346"/>
                                </a:cubicBezTo>
                                <a:cubicBezTo>
                                  <a:pt x="550905" y="1123198"/>
                                  <a:pt x="538992" y="1124535"/>
                                  <a:pt x="523580" y="1125358"/>
                                </a:cubicBezTo>
                                <a:cubicBezTo>
                                  <a:pt x="508176" y="1126182"/>
                                  <a:pt x="492438" y="1126519"/>
                                  <a:pt x="476360" y="1126368"/>
                                </a:cubicBezTo>
                                <a:cubicBezTo>
                                  <a:pt x="452001" y="1126139"/>
                                  <a:pt x="430218" y="1125448"/>
                                  <a:pt x="411004" y="1124293"/>
                                </a:cubicBezTo>
                                <a:cubicBezTo>
                                  <a:pt x="391782" y="1123136"/>
                                  <a:pt x="374634" y="1121507"/>
                                  <a:pt x="359559" y="1119411"/>
                                </a:cubicBezTo>
                                <a:cubicBezTo>
                                  <a:pt x="353218" y="1119349"/>
                                  <a:pt x="347719" y="1112949"/>
                                  <a:pt x="343067" y="1100213"/>
                                </a:cubicBezTo>
                                <a:lnTo>
                                  <a:pt x="1587" y="17772"/>
                                </a:lnTo>
                                <a:cubicBezTo>
                                  <a:pt x="0" y="12945"/>
                                  <a:pt x="895" y="9679"/>
                                  <a:pt x="4275" y="7975"/>
                                </a:cubicBezTo>
                                <a:cubicBezTo>
                                  <a:pt x="17301" y="3967"/>
                                  <a:pt x="33895" y="1575"/>
                                  <a:pt x="54050" y="792"/>
                                </a:cubicBezTo>
                                <a:cubicBezTo>
                                  <a:pt x="74222" y="0"/>
                                  <a:pt x="94678" y="159"/>
                                  <a:pt x="115409" y="1265"/>
                                </a:cubicBezTo>
                                <a:cubicBezTo>
                                  <a:pt x="150169" y="3092"/>
                                  <a:pt x="182901" y="6429"/>
                                  <a:pt x="213579" y="11281"/>
                                </a:cubicBezTo>
                                <a:cubicBezTo>
                                  <a:pt x="244228" y="16099"/>
                                  <a:pt x="270290" y="19959"/>
                                  <a:pt x="291780" y="22872"/>
                                </a:cubicBezTo>
                                <a:cubicBezTo>
                                  <a:pt x="297871" y="23163"/>
                                  <a:pt x="302848" y="28104"/>
                                  <a:pt x="306713" y="37698"/>
                                </a:cubicBezTo>
                                <a:close/>
                              </a:path>
                            </a:pathLst>
                          </a:custGeom>
                          <a:ln w="1269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698694" y="823746"/>
                            <a:ext cx="87543" cy="1459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7543" h="145990">
                                <a:moveTo>
                                  <a:pt x="87543" y="144253"/>
                                </a:moveTo>
                                <a:lnTo>
                                  <a:pt x="0" y="0"/>
                                </a:lnTo>
                                <a:lnTo>
                                  <a:pt x="37155" y="145990"/>
                                </a:lnTo>
                                <a:lnTo>
                                  <a:pt x="52728" y="111854"/>
                                </a:lnTo>
                                <a:cubicBezTo>
                                  <a:pt x="54749" y="108073"/>
                                  <a:pt x="58785" y="109605"/>
                                  <a:pt x="64826" y="116449"/>
                                </a:cubicBezTo>
                                <a:close/>
                              </a:path>
                            </a:pathLst>
                          </a:custGeom>
                          <a:ln w="1269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285550" y="154857"/>
                            <a:ext cx="456916" cy="11257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6916" h="1125750">
                                <a:moveTo>
                                  <a:pt x="54050" y="792"/>
                                </a:moveTo>
                                <a:cubicBezTo>
                                  <a:pt x="74222" y="0"/>
                                  <a:pt x="94678" y="159"/>
                                  <a:pt x="115409" y="1265"/>
                                </a:cubicBezTo>
                                <a:cubicBezTo>
                                  <a:pt x="150169" y="3091"/>
                                  <a:pt x="182901" y="6429"/>
                                  <a:pt x="213579" y="11281"/>
                                </a:cubicBezTo>
                                <a:cubicBezTo>
                                  <a:pt x="244228" y="16099"/>
                                  <a:pt x="270290" y="19958"/>
                                  <a:pt x="291780" y="22872"/>
                                </a:cubicBezTo>
                                <a:cubicBezTo>
                                  <a:pt x="297871" y="23162"/>
                                  <a:pt x="302848" y="28104"/>
                                  <a:pt x="306713" y="37698"/>
                                </a:cubicBezTo>
                                <a:lnTo>
                                  <a:pt x="456916" y="333925"/>
                                </a:lnTo>
                                <a:lnTo>
                                  <a:pt x="456916" y="741016"/>
                                </a:lnTo>
                                <a:lnTo>
                                  <a:pt x="413144" y="668889"/>
                                </a:lnTo>
                                <a:lnTo>
                                  <a:pt x="450299" y="814879"/>
                                </a:lnTo>
                                <a:lnTo>
                                  <a:pt x="456916" y="800375"/>
                                </a:lnTo>
                                <a:lnTo>
                                  <a:pt x="456916" y="1125750"/>
                                </a:lnTo>
                                <a:lnTo>
                                  <a:pt x="411004" y="1124293"/>
                                </a:lnTo>
                                <a:cubicBezTo>
                                  <a:pt x="391782" y="1123135"/>
                                  <a:pt x="374634" y="1121508"/>
                                  <a:pt x="359559" y="1119411"/>
                                </a:cubicBezTo>
                                <a:cubicBezTo>
                                  <a:pt x="353218" y="1119349"/>
                                  <a:pt x="347719" y="1112949"/>
                                  <a:pt x="343067" y="1100213"/>
                                </a:cubicBezTo>
                                <a:lnTo>
                                  <a:pt x="1587" y="17772"/>
                                </a:lnTo>
                                <a:cubicBezTo>
                                  <a:pt x="0" y="12946"/>
                                  <a:pt x="895" y="9679"/>
                                  <a:pt x="4275" y="7975"/>
                                </a:cubicBezTo>
                                <a:cubicBezTo>
                                  <a:pt x="17301" y="3967"/>
                                  <a:pt x="33895" y="1575"/>
                                  <a:pt x="54050" y="79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FFF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742465" y="488783"/>
                            <a:ext cx="409417" cy="8132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9417" h="813240">
                                <a:moveTo>
                                  <a:pt x="0" y="0"/>
                                </a:moveTo>
                                <a:lnTo>
                                  <a:pt x="403614" y="796001"/>
                                </a:lnTo>
                                <a:cubicBezTo>
                                  <a:pt x="409417" y="807512"/>
                                  <a:pt x="409150" y="813240"/>
                                  <a:pt x="402821" y="813186"/>
                                </a:cubicBezTo>
                                <a:lnTo>
                                  <a:pt x="210501" y="799997"/>
                                </a:lnTo>
                                <a:cubicBezTo>
                                  <a:pt x="205630" y="799953"/>
                                  <a:pt x="201167" y="795100"/>
                                  <a:pt x="197114" y="785439"/>
                                </a:cubicBezTo>
                                <a:cubicBezTo>
                                  <a:pt x="192655" y="774812"/>
                                  <a:pt x="184499" y="757414"/>
                                  <a:pt x="172630" y="733242"/>
                                </a:cubicBezTo>
                                <a:cubicBezTo>
                                  <a:pt x="160743" y="709068"/>
                                  <a:pt x="149572" y="686342"/>
                                  <a:pt x="139122" y="665065"/>
                                </a:cubicBezTo>
                                <a:lnTo>
                                  <a:pt x="115717" y="716670"/>
                                </a:lnTo>
                                <a:cubicBezTo>
                                  <a:pt x="113837" y="721461"/>
                                  <a:pt x="109990" y="719969"/>
                                  <a:pt x="104164" y="712188"/>
                                </a:cubicBezTo>
                                <a:lnTo>
                                  <a:pt x="60717" y="656674"/>
                                </a:lnTo>
                                <a:cubicBezTo>
                                  <a:pt x="62751" y="662484"/>
                                  <a:pt x="66824" y="674102"/>
                                  <a:pt x="72942" y="691535"/>
                                </a:cubicBezTo>
                                <a:cubicBezTo>
                                  <a:pt x="79073" y="708970"/>
                                  <a:pt x="86362" y="729315"/>
                                  <a:pt x="94816" y="752574"/>
                                </a:cubicBezTo>
                                <a:cubicBezTo>
                                  <a:pt x="103288" y="775837"/>
                                  <a:pt x="105822" y="787454"/>
                                  <a:pt x="102406" y="787420"/>
                                </a:cubicBezTo>
                                <a:cubicBezTo>
                                  <a:pt x="93989" y="789273"/>
                                  <a:pt x="82076" y="790611"/>
                                  <a:pt x="66664" y="791433"/>
                                </a:cubicBezTo>
                                <a:cubicBezTo>
                                  <a:pt x="51260" y="792256"/>
                                  <a:pt x="35522" y="792594"/>
                                  <a:pt x="19444" y="792442"/>
                                </a:cubicBezTo>
                                <a:lnTo>
                                  <a:pt x="0" y="791825"/>
                                </a:lnTo>
                                <a:lnTo>
                                  <a:pt x="0" y="466450"/>
                                </a:lnTo>
                                <a:lnTo>
                                  <a:pt x="8956" y="446818"/>
                                </a:lnTo>
                                <a:cubicBezTo>
                                  <a:pt x="10977" y="443037"/>
                                  <a:pt x="15014" y="444569"/>
                                  <a:pt x="21055" y="451414"/>
                                </a:cubicBezTo>
                                <a:lnTo>
                                  <a:pt x="43772" y="479217"/>
                                </a:lnTo>
                                <a:lnTo>
                                  <a:pt x="0" y="4070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FFF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1312226" y="390198"/>
                            <a:ext cx="546058" cy="8887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6058" h="888714">
                                <a:moveTo>
                                  <a:pt x="229726" y="298"/>
                                </a:moveTo>
                                <a:cubicBezTo>
                                  <a:pt x="239289" y="477"/>
                                  <a:pt x="245657" y="7125"/>
                                  <a:pt x="248829" y="20245"/>
                                </a:cubicBezTo>
                                <a:lnTo>
                                  <a:pt x="410581" y="690966"/>
                                </a:lnTo>
                                <a:lnTo>
                                  <a:pt x="497156" y="691893"/>
                                </a:lnTo>
                                <a:cubicBezTo>
                                  <a:pt x="505488" y="691979"/>
                                  <a:pt x="511097" y="698606"/>
                                  <a:pt x="513983" y="711776"/>
                                </a:cubicBezTo>
                                <a:lnTo>
                                  <a:pt x="543578" y="857183"/>
                                </a:lnTo>
                                <a:cubicBezTo>
                                  <a:pt x="546058" y="868485"/>
                                  <a:pt x="544109" y="875519"/>
                                  <a:pt x="537738" y="878283"/>
                                </a:cubicBezTo>
                                <a:cubicBezTo>
                                  <a:pt x="519331" y="882822"/>
                                  <a:pt x="500723" y="885715"/>
                                  <a:pt x="481890" y="886959"/>
                                </a:cubicBezTo>
                                <a:cubicBezTo>
                                  <a:pt x="463080" y="888204"/>
                                  <a:pt x="441017" y="888714"/>
                                  <a:pt x="415698" y="888489"/>
                                </a:cubicBezTo>
                                <a:lnTo>
                                  <a:pt x="352480" y="887925"/>
                                </a:lnTo>
                                <a:cubicBezTo>
                                  <a:pt x="338360" y="886856"/>
                                  <a:pt x="325852" y="886272"/>
                                  <a:pt x="314959" y="886174"/>
                                </a:cubicBezTo>
                                <a:cubicBezTo>
                                  <a:pt x="304564" y="886080"/>
                                  <a:pt x="295904" y="886002"/>
                                  <a:pt x="288977" y="885939"/>
                                </a:cubicBezTo>
                                <a:cubicBezTo>
                                  <a:pt x="282052" y="885876"/>
                                  <a:pt x="276124" y="879690"/>
                                  <a:pt x="271186" y="867381"/>
                                </a:cubicBezTo>
                                <a:cubicBezTo>
                                  <a:pt x="259125" y="833310"/>
                                  <a:pt x="244760" y="791208"/>
                                  <a:pt x="228077" y="741079"/>
                                </a:cubicBezTo>
                                <a:cubicBezTo>
                                  <a:pt x="211338" y="690959"/>
                                  <a:pt x="192263" y="632822"/>
                                  <a:pt x="170839" y="566672"/>
                                </a:cubicBezTo>
                                <a:cubicBezTo>
                                  <a:pt x="126684" y="432536"/>
                                  <a:pt x="89843" y="318321"/>
                                  <a:pt x="60501" y="223999"/>
                                </a:cubicBezTo>
                                <a:cubicBezTo>
                                  <a:pt x="58332" y="216459"/>
                                  <a:pt x="56156" y="209388"/>
                                  <a:pt x="53973" y="202785"/>
                                </a:cubicBezTo>
                                <a:cubicBezTo>
                                  <a:pt x="51789" y="196183"/>
                                  <a:pt x="49882" y="190054"/>
                                  <a:pt x="48254" y="184400"/>
                                </a:cubicBezTo>
                                <a:cubicBezTo>
                                  <a:pt x="36521" y="147630"/>
                                  <a:pt x="26963" y="117466"/>
                                  <a:pt x="19589" y="93906"/>
                                </a:cubicBezTo>
                                <a:cubicBezTo>
                                  <a:pt x="12210" y="70349"/>
                                  <a:pt x="7023" y="53393"/>
                                  <a:pt x="4032" y="43036"/>
                                </a:cubicBezTo>
                                <a:cubicBezTo>
                                  <a:pt x="0" y="27046"/>
                                  <a:pt x="29638" y="15614"/>
                                  <a:pt x="93172" y="8676"/>
                                </a:cubicBezTo>
                                <a:cubicBezTo>
                                  <a:pt x="123442" y="4673"/>
                                  <a:pt x="149895" y="2204"/>
                                  <a:pt x="172489" y="1270"/>
                                </a:cubicBezTo>
                                <a:cubicBezTo>
                                  <a:pt x="195108" y="326"/>
                                  <a:pt x="214192" y="0"/>
                                  <a:pt x="229726" y="29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FFF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892901" y="379855"/>
                            <a:ext cx="610452" cy="8958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0452" h="895867">
                                <a:moveTo>
                                  <a:pt x="199572" y="64"/>
                                </a:moveTo>
                                <a:cubicBezTo>
                                  <a:pt x="209001" y="0"/>
                                  <a:pt x="217565" y="83"/>
                                  <a:pt x="225264" y="314"/>
                                </a:cubicBezTo>
                                <a:cubicBezTo>
                                  <a:pt x="234742" y="596"/>
                                  <a:pt x="241597" y="7351"/>
                                  <a:pt x="245829" y="20584"/>
                                </a:cubicBezTo>
                                <a:lnTo>
                                  <a:pt x="461648" y="696694"/>
                                </a:lnTo>
                                <a:lnTo>
                                  <a:pt x="547416" y="697867"/>
                                </a:lnTo>
                                <a:cubicBezTo>
                                  <a:pt x="555666" y="697977"/>
                                  <a:pt x="561767" y="704657"/>
                                  <a:pt x="565716" y="717907"/>
                                </a:cubicBezTo>
                                <a:lnTo>
                                  <a:pt x="607061" y="864179"/>
                                </a:lnTo>
                                <a:cubicBezTo>
                                  <a:pt x="610452" y="875548"/>
                                  <a:pt x="609106" y="882622"/>
                                  <a:pt x="603031" y="885398"/>
                                </a:cubicBezTo>
                                <a:cubicBezTo>
                                  <a:pt x="585190" y="889958"/>
                                  <a:pt x="567010" y="892863"/>
                                  <a:pt x="548468" y="894110"/>
                                </a:cubicBezTo>
                                <a:cubicBezTo>
                                  <a:pt x="529946" y="895359"/>
                                  <a:pt x="508138" y="895867"/>
                                  <a:pt x="483039" y="895635"/>
                                </a:cubicBezTo>
                                <a:lnTo>
                                  <a:pt x="420345" y="895050"/>
                                </a:lnTo>
                                <a:cubicBezTo>
                                  <a:pt x="406259" y="893969"/>
                                  <a:pt x="393810" y="893377"/>
                                  <a:pt x="383001" y="893275"/>
                                </a:cubicBezTo>
                                <a:cubicBezTo>
                                  <a:pt x="372686" y="893178"/>
                                  <a:pt x="364091" y="893097"/>
                                  <a:pt x="357216" y="893032"/>
                                </a:cubicBezTo>
                                <a:cubicBezTo>
                                  <a:pt x="350342" y="892967"/>
                                  <a:pt x="343954" y="886721"/>
                                  <a:pt x="338047" y="874294"/>
                                </a:cubicBezTo>
                                <a:cubicBezTo>
                                  <a:pt x="323290" y="839897"/>
                                  <a:pt x="305588" y="797385"/>
                                  <a:pt x="284927" y="746760"/>
                                </a:cubicBezTo>
                                <a:cubicBezTo>
                                  <a:pt x="264211" y="696137"/>
                                  <a:pt x="240518" y="637406"/>
                                  <a:pt x="213837" y="570569"/>
                                </a:cubicBezTo>
                                <a:cubicBezTo>
                                  <a:pt x="159019" y="434996"/>
                                  <a:pt x="113088" y="319520"/>
                                  <a:pt x="76225" y="224137"/>
                                </a:cubicBezTo>
                                <a:cubicBezTo>
                                  <a:pt x="73453" y="216513"/>
                                  <a:pt x="70713" y="209361"/>
                                  <a:pt x="68004" y="202682"/>
                                </a:cubicBezTo>
                                <a:cubicBezTo>
                                  <a:pt x="65295" y="196003"/>
                                  <a:pt x="62900" y="189804"/>
                                  <a:pt x="60820" y="184087"/>
                                </a:cubicBezTo>
                                <a:cubicBezTo>
                                  <a:pt x="46155" y="146890"/>
                                  <a:pt x="34192" y="116375"/>
                                  <a:pt x="24938" y="92539"/>
                                </a:cubicBezTo>
                                <a:cubicBezTo>
                                  <a:pt x="15678" y="68705"/>
                                  <a:pt x="9137" y="51549"/>
                                  <a:pt x="5317" y="41072"/>
                                </a:cubicBezTo>
                                <a:cubicBezTo>
                                  <a:pt x="0" y="24902"/>
                                  <a:pt x="28420" y="13673"/>
                                  <a:pt x="90778" y="7332"/>
                                </a:cubicBezTo>
                                <a:cubicBezTo>
                                  <a:pt x="120421" y="3612"/>
                                  <a:pt x="146406" y="1400"/>
                                  <a:pt x="168696" y="695"/>
                                </a:cubicBezTo>
                                <a:cubicBezTo>
                                  <a:pt x="179851" y="338"/>
                                  <a:pt x="190144" y="127"/>
                                  <a:pt x="199572" y="64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FFF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1" name="Shape 141"/>
                        <wps:cNvSpPr/>
                        <wps:spPr>
                          <a:xfrm>
                            <a:off x="2194917" y="204257"/>
                            <a:ext cx="243028" cy="1090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028" h="1090968">
                                <a:moveTo>
                                  <a:pt x="166146" y="0"/>
                                </a:moveTo>
                                <a:lnTo>
                                  <a:pt x="243028" y="3388"/>
                                </a:lnTo>
                                <a:lnTo>
                                  <a:pt x="243028" y="688330"/>
                                </a:lnTo>
                                <a:lnTo>
                                  <a:pt x="231325" y="645906"/>
                                </a:lnTo>
                                <a:lnTo>
                                  <a:pt x="216205" y="788159"/>
                                </a:lnTo>
                                <a:lnTo>
                                  <a:pt x="243028" y="757025"/>
                                </a:lnTo>
                                <a:lnTo>
                                  <a:pt x="243028" y="1004290"/>
                                </a:lnTo>
                                <a:lnTo>
                                  <a:pt x="221898" y="958863"/>
                                </a:lnTo>
                                <a:cubicBezTo>
                                  <a:pt x="221887" y="964509"/>
                                  <a:pt x="221869" y="975801"/>
                                  <a:pt x="221851" y="992742"/>
                                </a:cubicBezTo>
                                <a:cubicBezTo>
                                  <a:pt x="221846" y="1009685"/>
                                  <a:pt x="221983" y="1029454"/>
                                  <a:pt x="222267" y="1052053"/>
                                </a:cubicBezTo>
                                <a:cubicBezTo>
                                  <a:pt x="222571" y="1074656"/>
                                  <a:pt x="220950" y="1085944"/>
                                  <a:pt x="217393" y="1085914"/>
                                </a:cubicBezTo>
                                <a:cubicBezTo>
                                  <a:pt x="207919" y="1087720"/>
                                  <a:pt x="194987" y="1089025"/>
                                  <a:pt x="178602" y="1089831"/>
                                </a:cubicBezTo>
                                <a:cubicBezTo>
                                  <a:pt x="162234" y="1090635"/>
                                  <a:pt x="145707" y="1090968"/>
                                  <a:pt x="129015" y="1090828"/>
                                </a:cubicBezTo>
                                <a:cubicBezTo>
                                  <a:pt x="103747" y="1090617"/>
                                  <a:pt x="81348" y="1089958"/>
                                  <a:pt x="61803" y="1088855"/>
                                </a:cubicBezTo>
                                <a:cubicBezTo>
                                  <a:pt x="42265" y="1087750"/>
                                  <a:pt x="25063" y="1086195"/>
                                  <a:pt x="10187" y="1084190"/>
                                </a:cubicBezTo>
                                <a:cubicBezTo>
                                  <a:pt x="3638" y="1084135"/>
                                  <a:pt x="241" y="1077997"/>
                                  <a:pt x="0" y="1065777"/>
                                </a:cubicBezTo>
                                <a:lnTo>
                                  <a:pt x="39139" y="22575"/>
                                </a:lnTo>
                                <a:cubicBezTo>
                                  <a:pt x="39259" y="17913"/>
                                  <a:pt x="41428" y="14649"/>
                                  <a:pt x="45648" y="12785"/>
                                </a:cubicBezTo>
                                <a:cubicBezTo>
                                  <a:pt x="60958" y="8121"/>
                                  <a:pt x="79456" y="4845"/>
                                  <a:pt x="101140" y="2954"/>
                                </a:cubicBezTo>
                                <a:cubicBezTo>
                                  <a:pt x="122856" y="1049"/>
                                  <a:pt x="144528" y="64"/>
                                  <a:pt x="16614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FFF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2" name="Shape 142"/>
                        <wps:cNvSpPr/>
                        <wps:spPr>
                          <a:xfrm>
                            <a:off x="2793427" y="370451"/>
                            <a:ext cx="267055" cy="9245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7055" h="924569">
                                <a:moveTo>
                                  <a:pt x="208139" y="257"/>
                                </a:moveTo>
                                <a:cubicBezTo>
                                  <a:pt x="223317" y="0"/>
                                  <a:pt x="237708" y="756"/>
                                  <a:pt x="251305" y="2527"/>
                                </a:cubicBezTo>
                                <a:lnTo>
                                  <a:pt x="267055" y="5955"/>
                                </a:lnTo>
                                <a:lnTo>
                                  <a:pt x="267055" y="445590"/>
                                </a:lnTo>
                                <a:lnTo>
                                  <a:pt x="262975" y="444322"/>
                                </a:lnTo>
                                <a:cubicBezTo>
                                  <a:pt x="260069" y="444343"/>
                                  <a:pt x="256829" y="445315"/>
                                  <a:pt x="253257" y="447240"/>
                                </a:cubicBezTo>
                                <a:lnTo>
                                  <a:pt x="245296" y="622774"/>
                                </a:lnTo>
                                <a:lnTo>
                                  <a:pt x="246136" y="622772"/>
                                </a:lnTo>
                                <a:cubicBezTo>
                                  <a:pt x="252016" y="622761"/>
                                  <a:pt x="257911" y="621082"/>
                                  <a:pt x="263828" y="617735"/>
                                </a:cubicBezTo>
                                <a:lnTo>
                                  <a:pt x="267055" y="615011"/>
                                </a:lnTo>
                                <a:lnTo>
                                  <a:pt x="267055" y="696475"/>
                                </a:lnTo>
                                <a:lnTo>
                                  <a:pt x="242254" y="689930"/>
                                </a:lnTo>
                                <a:lnTo>
                                  <a:pt x="236947" y="807204"/>
                                </a:lnTo>
                                <a:cubicBezTo>
                                  <a:pt x="237980" y="808162"/>
                                  <a:pt x="238641" y="808403"/>
                                  <a:pt x="238932" y="807927"/>
                                </a:cubicBezTo>
                                <a:cubicBezTo>
                                  <a:pt x="239222" y="807452"/>
                                  <a:pt x="239637" y="807214"/>
                                  <a:pt x="240175" y="807217"/>
                                </a:cubicBezTo>
                                <a:cubicBezTo>
                                  <a:pt x="245557" y="807237"/>
                                  <a:pt x="250866" y="806064"/>
                                  <a:pt x="256106" y="803696"/>
                                </a:cubicBezTo>
                                <a:lnTo>
                                  <a:pt x="267055" y="796155"/>
                                </a:lnTo>
                                <a:lnTo>
                                  <a:pt x="267055" y="924569"/>
                                </a:lnTo>
                                <a:lnTo>
                                  <a:pt x="223449" y="923121"/>
                                </a:lnTo>
                                <a:cubicBezTo>
                                  <a:pt x="204370" y="922019"/>
                                  <a:pt x="184143" y="920432"/>
                                  <a:pt x="162762" y="918362"/>
                                </a:cubicBezTo>
                                <a:lnTo>
                                  <a:pt x="127509" y="918092"/>
                                </a:lnTo>
                                <a:cubicBezTo>
                                  <a:pt x="113965" y="917037"/>
                                  <a:pt x="100943" y="916223"/>
                                  <a:pt x="88444" y="915653"/>
                                </a:cubicBezTo>
                                <a:cubicBezTo>
                                  <a:pt x="75950" y="915081"/>
                                  <a:pt x="64505" y="914281"/>
                                  <a:pt x="54104" y="913252"/>
                                </a:cubicBezTo>
                                <a:cubicBezTo>
                                  <a:pt x="49942" y="913220"/>
                                  <a:pt x="47087" y="911773"/>
                                  <a:pt x="45536" y="908912"/>
                                </a:cubicBezTo>
                                <a:cubicBezTo>
                                  <a:pt x="43982" y="906051"/>
                                  <a:pt x="42690" y="902243"/>
                                  <a:pt x="41659" y="897486"/>
                                </a:cubicBezTo>
                                <a:cubicBezTo>
                                  <a:pt x="40117" y="886080"/>
                                  <a:pt x="38197" y="859724"/>
                                  <a:pt x="35873" y="818429"/>
                                </a:cubicBezTo>
                                <a:cubicBezTo>
                                  <a:pt x="33506" y="777156"/>
                                  <a:pt x="30418" y="720978"/>
                                  <a:pt x="26553" y="649921"/>
                                </a:cubicBezTo>
                                <a:cubicBezTo>
                                  <a:pt x="25996" y="643292"/>
                                  <a:pt x="25713" y="637137"/>
                                  <a:pt x="25707" y="631457"/>
                                </a:cubicBezTo>
                                <a:cubicBezTo>
                                  <a:pt x="25699" y="624830"/>
                                  <a:pt x="25415" y="618676"/>
                                  <a:pt x="24853" y="612997"/>
                                </a:cubicBezTo>
                                <a:cubicBezTo>
                                  <a:pt x="23114" y="568520"/>
                                  <a:pt x="20906" y="517922"/>
                                  <a:pt x="18210" y="461212"/>
                                </a:cubicBezTo>
                                <a:cubicBezTo>
                                  <a:pt x="15453" y="404541"/>
                                  <a:pt x="12463" y="340833"/>
                                  <a:pt x="9223" y="270100"/>
                                </a:cubicBezTo>
                                <a:lnTo>
                                  <a:pt x="16" y="72361"/>
                                </a:lnTo>
                                <a:cubicBezTo>
                                  <a:pt x="0" y="69538"/>
                                  <a:pt x="907" y="66000"/>
                                  <a:pt x="2740" y="61747"/>
                                </a:cubicBezTo>
                                <a:cubicBezTo>
                                  <a:pt x="4577" y="57492"/>
                                  <a:pt x="7042" y="54407"/>
                                  <a:pt x="10137" y="52490"/>
                                </a:cubicBezTo>
                                <a:cubicBezTo>
                                  <a:pt x="43710" y="37980"/>
                                  <a:pt x="77179" y="25784"/>
                                  <a:pt x="110498" y="15908"/>
                                </a:cubicBezTo>
                                <a:cubicBezTo>
                                  <a:pt x="143985" y="5991"/>
                                  <a:pt x="176562" y="771"/>
                                  <a:pt x="208139" y="25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FFF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3" name="Shape 143"/>
                        <wps:cNvSpPr/>
                        <wps:spPr>
                          <a:xfrm>
                            <a:off x="2437945" y="207645"/>
                            <a:ext cx="289600" cy="11077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9600" h="1107799">
                                <a:moveTo>
                                  <a:pt x="0" y="0"/>
                                </a:moveTo>
                                <a:lnTo>
                                  <a:pt x="23810" y="1049"/>
                                </a:lnTo>
                                <a:cubicBezTo>
                                  <a:pt x="54645" y="4124"/>
                                  <a:pt x="80968" y="6509"/>
                                  <a:pt x="102785" y="8212"/>
                                </a:cubicBezTo>
                                <a:cubicBezTo>
                                  <a:pt x="109174" y="8160"/>
                                  <a:pt x="112606" y="12809"/>
                                  <a:pt x="113079" y="22162"/>
                                </a:cubicBezTo>
                                <a:lnTo>
                                  <a:pt x="287803" y="1090752"/>
                                </a:lnTo>
                                <a:cubicBezTo>
                                  <a:pt x="289600" y="1102136"/>
                                  <a:pt x="287160" y="1107799"/>
                                  <a:pt x="280490" y="1107742"/>
                                </a:cubicBezTo>
                                <a:lnTo>
                                  <a:pt x="82906" y="1094736"/>
                                </a:lnTo>
                                <a:cubicBezTo>
                                  <a:pt x="77812" y="1094693"/>
                                  <a:pt x="74930" y="1089953"/>
                                  <a:pt x="74258" y="1080516"/>
                                </a:cubicBezTo>
                                <a:cubicBezTo>
                                  <a:pt x="73520" y="1070136"/>
                                  <a:pt x="71411" y="1053146"/>
                                  <a:pt x="67919" y="1029550"/>
                                </a:cubicBezTo>
                                <a:cubicBezTo>
                                  <a:pt x="64407" y="1005961"/>
                                  <a:pt x="61109" y="983793"/>
                                  <a:pt x="58029" y="963046"/>
                                </a:cubicBezTo>
                                <a:lnTo>
                                  <a:pt x="14358" y="1013615"/>
                                </a:lnTo>
                                <a:cubicBezTo>
                                  <a:pt x="10618" y="1018297"/>
                                  <a:pt x="7139" y="1016859"/>
                                  <a:pt x="3908" y="1009302"/>
                                </a:cubicBezTo>
                                <a:lnTo>
                                  <a:pt x="0" y="1000902"/>
                                </a:lnTo>
                                <a:lnTo>
                                  <a:pt x="0" y="753638"/>
                                </a:lnTo>
                                <a:lnTo>
                                  <a:pt x="2223" y="751058"/>
                                </a:lnTo>
                                <a:cubicBezTo>
                                  <a:pt x="5756" y="747312"/>
                                  <a:pt x="9436" y="748735"/>
                                  <a:pt x="13250" y="755329"/>
                                </a:cubicBezTo>
                                <a:lnTo>
                                  <a:pt x="26824" y="782175"/>
                                </a:lnTo>
                                <a:lnTo>
                                  <a:pt x="0" y="6849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FFF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4" name="Shape 144"/>
                        <wps:cNvSpPr/>
                        <wps:spPr>
                          <a:xfrm>
                            <a:off x="3348324" y="380529"/>
                            <a:ext cx="232134" cy="9169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134" h="916957">
                                <a:moveTo>
                                  <a:pt x="232134" y="0"/>
                                </a:moveTo>
                                <a:lnTo>
                                  <a:pt x="232134" y="423250"/>
                                </a:lnTo>
                                <a:lnTo>
                                  <a:pt x="226235" y="425167"/>
                                </a:lnTo>
                                <a:cubicBezTo>
                                  <a:pt x="218712" y="430588"/>
                                  <a:pt x="212224" y="438651"/>
                                  <a:pt x="206777" y="449353"/>
                                </a:cubicBezTo>
                                <a:cubicBezTo>
                                  <a:pt x="199758" y="464904"/>
                                  <a:pt x="193652" y="490588"/>
                                  <a:pt x="188434" y="526420"/>
                                </a:cubicBezTo>
                                <a:lnTo>
                                  <a:pt x="183992" y="556936"/>
                                </a:lnTo>
                                <a:cubicBezTo>
                                  <a:pt x="181454" y="574378"/>
                                  <a:pt x="180461" y="590116"/>
                                  <a:pt x="181004" y="604154"/>
                                </a:cubicBezTo>
                                <a:cubicBezTo>
                                  <a:pt x="181532" y="618197"/>
                                  <a:pt x="183083" y="631997"/>
                                  <a:pt x="185650" y="645556"/>
                                </a:cubicBezTo>
                                <a:lnTo>
                                  <a:pt x="185866" y="644100"/>
                                </a:lnTo>
                                <a:cubicBezTo>
                                  <a:pt x="191788" y="669294"/>
                                  <a:pt x="200104" y="681883"/>
                                  <a:pt x="210892" y="681845"/>
                                </a:cubicBezTo>
                                <a:cubicBezTo>
                                  <a:pt x="216574" y="681824"/>
                                  <a:pt x="222235" y="678583"/>
                                  <a:pt x="227884" y="672120"/>
                                </a:cubicBezTo>
                                <a:lnTo>
                                  <a:pt x="232134" y="666039"/>
                                </a:lnTo>
                                <a:lnTo>
                                  <a:pt x="232134" y="902965"/>
                                </a:lnTo>
                                <a:lnTo>
                                  <a:pt x="219081" y="909646"/>
                                </a:lnTo>
                                <a:cubicBezTo>
                                  <a:pt x="204558" y="914557"/>
                                  <a:pt x="190011" y="916957"/>
                                  <a:pt x="175420" y="916850"/>
                                </a:cubicBezTo>
                                <a:cubicBezTo>
                                  <a:pt x="142519" y="916609"/>
                                  <a:pt x="113141" y="904239"/>
                                  <a:pt x="87038" y="879793"/>
                                </a:cubicBezTo>
                                <a:cubicBezTo>
                                  <a:pt x="60674" y="855414"/>
                                  <a:pt x="40943" y="820485"/>
                                  <a:pt x="27783" y="775022"/>
                                </a:cubicBezTo>
                                <a:cubicBezTo>
                                  <a:pt x="15385" y="734471"/>
                                  <a:pt x="7541" y="683384"/>
                                  <a:pt x="4266" y="621771"/>
                                </a:cubicBezTo>
                                <a:cubicBezTo>
                                  <a:pt x="0" y="556403"/>
                                  <a:pt x="1312" y="490604"/>
                                  <a:pt x="8430" y="424326"/>
                                </a:cubicBezTo>
                                <a:cubicBezTo>
                                  <a:pt x="12970" y="382085"/>
                                  <a:pt x="19733" y="341508"/>
                                  <a:pt x="28777" y="302580"/>
                                </a:cubicBezTo>
                                <a:cubicBezTo>
                                  <a:pt x="37896" y="263653"/>
                                  <a:pt x="49727" y="225875"/>
                                  <a:pt x="64329" y="189233"/>
                                </a:cubicBezTo>
                                <a:cubicBezTo>
                                  <a:pt x="91095" y="124571"/>
                                  <a:pt x="127794" y="73493"/>
                                  <a:pt x="174554" y="35938"/>
                                </a:cubicBezTo>
                                <a:cubicBezTo>
                                  <a:pt x="186089" y="26523"/>
                                  <a:pt x="197842" y="18233"/>
                                  <a:pt x="209810" y="11068"/>
                                </a:cubicBezTo>
                                <a:lnTo>
                                  <a:pt x="23213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FFF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5" name="Shape 145"/>
                        <wps:cNvSpPr/>
                        <wps:spPr>
                          <a:xfrm>
                            <a:off x="3060482" y="376406"/>
                            <a:ext cx="238406" cy="9192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8406" h="919227">
                                <a:moveTo>
                                  <a:pt x="0" y="0"/>
                                </a:moveTo>
                                <a:lnTo>
                                  <a:pt x="22648" y="4931"/>
                                </a:lnTo>
                                <a:cubicBezTo>
                                  <a:pt x="46600" y="12534"/>
                                  <a:pt x="70348" y="25584"/>
                                  <a:pt x="93816" y="44097"/>
                                </a:cubicBezTo>
                                <a:cubicBezTo>
                                  <a:pt x="143170" y="84918"/>
                                  <a:pt x="180149" y="131755"/>
                                  <a:pt x="204864" y="184623"/>
                                </a:cubicBezTo>
                                <a:cubicBezTo>
                                  <a:pt x="218125" y="215848"/>
                                  <a:pt x="227325" y="247889"/>
                                  <a:pt x="232522" y="280738"/>
                                </a:cubicBezTo>
                                <a:cubicBezTo>
                                  <a:pt x="237616" y="313615"/>
                                  <a:pt x="238406" y="348249"/>
                                  <a:pt x="234968" y="384628"/>
                                </a:cubicBezTo>
                                <a:cubicBezTo>
                                  <a:pt x="234154" y="393245"/>
                                  <a:pt x="233043" y="401868"/>
                                  <a:pt x="231638" y="410494"/>
                                </a:cubicBezTo>
                                <a:cubicBezTo>
                                  <a:pt x="230235" y="419120"/>
                                  <a:pt x="228450" y="428707"/>
                                  <a:pt x="226284" y="439257"/>
                                </a:cubicBezTo>
                                <a:cubicBezTo>
                                  <a:pt x="225925" y="443088"/>
                                  <a:pt x="225532" y="445724"/>
                                  <a:pt x="225103" y="447164"/>
                                </a:cubicBezTo>
                                <a:cubicBezTo>
                                  <a:pt x="224675" y="448604"/>
                                  <a:pt x="224034" y="450763"/>
                                  <a:pt x="223179" y="453643"/>
                                </a:cubicBezTo>
                                <a:cubicBezTo>
                                  <a:pt x="213030" y="493940"/>
                                  <a:pt x="201160" y="528978"/>
                                  <a:pt x="187594" y="558750"/>
                                </a:cubicBezTo>
                                <a:cubicBezTo>
                                  <a:pt x="174497" y="584674"/>
                                  <a:pt x="159703" y="608675"/>
                                  <a:pt x="143228" y="630750"/>
                                </a:cubicBezTo>
                                <a:cubicBezTo>
                                  <a:pt x="145812" y="633615"/>
                                  <a:pt x="148514" y="636719"/>
                                  <a:pt x="151333" y="640063"/>
                                </a:cubicBezTo>
                                <a:cubicBezTo>
                                  <a:pt x="154149" y="643409"/>
                                  <a:pt x="157121" y="646514"/>
                                  <a:pt x="160250" y="649381"/>
                                </a:cubicBezTo>
                                <a:cubicBezTo>
                                  <a:pt x="171921" y="663732"/>
                                  <a:pt x="180234" y="677382"/>
                                  <a:pt x="185217" y="690327"/>
                                </a:cubicBezTo>
                                <a:cubicBezTo>
                                  <a:pt x="190169" y="703280"/>
                                  <a:pt x="191620" y="720801"/>
                                  <a:pt x="189594" y="742891"/>
                                </a:cubicBezTo>
                                <a:cubicBezTo>
                                  <a:pt x="188097" y="759221"/>
                                  <a:pt x="185094" y="775551"/>
                                  <a:pt x="180602" y="791878"/>
                                </a:cubicBezTo>
                                <a:cubicBezTo>
                                  <a:pt x="176132" y="808203"/>
                                  <a:pt x="169924" y="824522"/>
                                  <a:pt x="161999" y="840829"/>
                                </a:cubicBezTo>
                                <a:cubicBezTo>
                                  <a:pt x="154123" y="857130"/>
                                  <a:pt x="145985" y="870781"/>
                                  <a:pt x="137576" y="881783"/>
                                </a:cubicBezTo>
                                <a:cubicBezTo>
                                  <a:pt x="129208" y="892779"/>
                                  <a:pt x="119991" y="901603"/>
                                  <a:pt x="109919" y="908255"/>
                                </a:cubicBezTo>
                                <a:lnTo>
                                  <a:pt x="110713" y="908261"/>
                                </a:lnTo>
                                <a:cubicBezTo>
                                  <a:pt x="103463" y="913009"/>
                                  <a:pt x="91601" y="916040"/>
                                  <a:pt x="75132" y="917356"/>
                                </a:cubicBezTo>
                                <a:cubicBezTo>
                                  <a:pt x="58689" y="918668"/>
                                  <a:pt x="37843" y="919227"/>
                                  <a:pt x="12602" y="919032"/>
                                </a:cubicBezTo>
                                <a:lnTo>
                                  <a:pt x="0" y="918614"/>
                                </a:lnTo>
                                <a:lnTo>
                                  <a:pt x="0" y="790199"/>
                                </a:lnTo>
                                <a:lnTo>
                                  <a:pt x="4568" y="787054"/>
                                </a:lnTo>
                                <a:cubicBezTo>
                                  <a:pt x="14825" y="777533"/>
                                  <a:pt x="21622" y="767521"/>
                                  <a:pt x="24935" y="757020"/>
                                </a:cubicBezTo>
                                <a:cubicBezTo>
                                  <a:pt x="28316" y="745563"/>
                                  <a:pt x="30039" y="739357"/>
                                  <a:pt x="30094" y="738402"/>
                                </a:cubicBezTo>
                                <a:cubicBezTo>
                                  <a:pt x="30204" y="736492"/>
                                  <a:pt x="29671" y="733864"/>
                                  <a:pt x="28493" y="730520"/>
                                </a:cubicBezTo>
                                <a:cubicBezTo>
                                  <a:pt x="27313" y="727176"/>
                                  <a:pt x="26008" y="723593"/>
                                  <a:pt x="24576" y="719772"/>
                                </a:cubicBezTo>
                                <a:cubicBezTo>
                                  <a:pt x="23585" y="717862"/>
                                  <a:pt x="22854" y="716190"/>
                                  <a:pt x="22385" y="714758"/>
                                </a:cubicBezTo>
                                <a:cubicBezTo>
                                  <a:pt x="21915" y="713325"/>
                                  <a:pt x="21405" y="712609"/>
                                  <a:pt x="20855" y="712608"/>
                                </a:cubicBezTo>
                                <a:cubicBezTo>
                                  <a:pt x="17475" y="704016"/>
                                  <a:pt x="12199" y="697095"/>
                                  <a:pt x="5029" y="691846"/>
                                </a:cubicBezTo>
                                <a:lnTo>
                                  <a:pt x="0" y="690519"/>
                                </a:lnTo>
                                <a:lnTo>
                                  <a:pt x="0" y="609055"/>
                                </a:lnTo>
                                <a:lnTo>
                                  <a:pt x="14595" y="596733"/>
                                </a:lnTo>
                                <a:cubicBezTo>
                                  <a:pt x="27780" y="582396"/>
                                  <a:pt x="37698" y="567110"/>
                                  <a:pt x="44319" y="550878"/>
                                </a:cubicBezTo>
                                <a:cubicBezTo>
                                  <a:pt x="49724" y="536555"/>
                                  <a:pt x="52779" y="523673"/>
                                  <a:pt x="53463" y="512232"/>
                                </a:cubicBezTo>
                                <a:cubicBezTo>
                                  <a:pt x="53806" y="506513"/>
                                  <a:pt x="52360" y="496994"/>
                                  <a:pt x="49111" y="483677"/>
                                </a:cubicBezTo>
                                <a:lnTo>
                                  <a:pt x="49028" y="485107"/>
                                </a:lnTo>
                                <a:cubicBezTo>
                                  <a:pt x="46061" y="476555"/>
                                  <a:pt x="39084" y="467080"/>
                                  <a:pt x="28072" y="456687"/>
                                </a:cubicBezTo>
                                <a:cubicBezTo>
                                  <a:pt x="21722" y="450548"/>
                                  <a:pt x="15864" y="445952"/>
                                  <a:pt x="10503" y="442899"/>
                                </a:cubicBezTo>
                                <a:lnTo>
                                  <a:pt x="0" y="43963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FFF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6" name="Shape 146"/>
                        <wps:cNvSpPr/>
                        <wps:spPr>
                          <a:xfrm>
                            <a:off x="3860517" y="366133"/>
                            <a:ext cx="618989" cy="9334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8989" h="933400">
                                <a:moveTo>
                                  <a:pt x="560247" y="102"/>
                                </a:moveTo>
                                <a:cubicBezTo>
                                  <a:pt x="563553" y="205"/>
                                  <a:pt x="565811" y="476"/>
                                  <a:pt x="567018" y="918"/>
                                </a:cubicBezTo>
                                <a:lnTo>
                                  <a:pt x="566005" y="963"/>
                                </a:lnTo>
                                <a:cubicBezTo>
                                  <a:pt x="574889" y="2550"/>
                                  <a:pt x="582564" y="3697"/>
                                  <a:pt x="589035" y="4401"/>
                                </a:cubicBezTo>
                                <a:cubicBezTo>
                                  <a:pt x="595503" y="5107"/>
                                  <a:pt x="600767" y="5369"/>
                                  <a:pt x="604825" y="5190"/>
                                </a:cubicBezTo>
                                <a:cubicBezTo>
                                  <a:pt x="615654" y="4709"/>
                                  <a:pt x="618989" y="11500"/>
                                  <a:pt x="614825" y="25567"/>
                                </a:cubicBezTo>
                                <a:cubicBezTo>
                                  <a:pt x="590741" y="106980"/>
                                  <a:pt x="566788" y="184704"/>
                                  <a:pt x="543006" y="258726"/>
                                </a:cubicBezTo>
                                <a:cubicBezTo>
                                  <a:pt x="519278" y="332774"/>
                                  <a:pt x="495310" y="403604"/>
                                  <a:pt x="471146" y="471199"/>
                                </a:cubicBezTo>
                                <a:cubicBezTo>
                                  <a:pt x="441487" y="555938"/>
                                  <a:pt x="415633" y="625067"/>
                                  <a:pt x="393568" y="678565"/>
                                </a:cubicBezTo>
                                <a:cubicBezTo>
                                  <a:pt x="371647" y="732044"/>
                                  <a:pt x="352745" y="770386"/>
                                  <a:pt x="336826" y="793590"/>
                                </a:cubicBezTo>
                                <a:cubicBezTo>
                                  <a:pt x="306708" y="840939"/>
                                  <a:pt x="274608" y="876115"/>
                                  <a:pt x="240507" y="899123"/>
                                </a:cubicBezTo>
                                <a:cubicBezTo>
                                  <a:pt x="208412" y="922066"/>
                                  <a:pt x="175993" y="933400"/>
                                  <a:pt x="143080" y="933173"/>
                                </a:cubicBezTo>
                                <a:cubicBezTo>
                                  <a:pt x="124145" y="933042"/>
                                  <a:pt x="106773" y="928928"/>
                                  <a:pt x="90916" y="920840"/>
                                </a:cubicBezTo>
                                <a:cubicBezTo>
                                  <a:pt x="75018" y="912769"/>
                                  <a:pt x="60692" y="900246"/>
                                  <a:pt x="47889" y="883282"/>
                                </a:cubicBezTo>
                                <a:cubicBezTo>
                                  <a:pt x="21305" y="852426"/>
                                  <a:pt x="5762" y="808348"/>
                                  <a:pt x="1239" y="751053"/>
                                </a:cubicBezTo>
                                <a:cubicBezTo>
                                  <a:pt x="0" y="730340"/>
                                  <a:pt x="4102" y="690645"/>
                                  <a:pt x="13522" y="631994"/>
                                </a:cubicBezTo>
                                <a:cubicBezTo>
                                  <a:pt x="22866" y="573394"/>
                                  <a:pt x="36292" y="500309"/>
                                  <a:pt x="53825" y="412760"/>
                                </a:cubicBezTo>
                                <a:cubicBezTo>
                                  <a:pt x="62680" y="368523"/>
                                  <a:pt x="71417" y="326266"/>
                                  <a:pt x="80041" y="285982"/>
                                </a:cubicBezTo>
                                <a:cubicBezTo>
                                  <a:pt x="88874" y="244730"/>
                                  <a:pt x="97499" y="204477"/>
                                  <a:pt x="105913" y="165218"/>
                                </a:cubicBezTo>
                                <a:lnTo>
                                  <a:pt x="127998" y="62231"/>
                                </a:lnTo>
                                <a:cubicBezTo>
                                  <a:pt x="130523" y="50467"/>
                                  <a:pt x="135934" y="43467"/>
                                  <a:pt x="144241" y="41228"/>
                                </a:cubicBezTo>
                                <a:cubicBezTo>
                                  <a:pt x="162414" y="35713"/>
                                  <a:pt x="185197" y="30992"/>
                                  <a:pt x="212608" y="27060"/>
                                </a:cubicBezTo>
                                <a:cubicBezTo>
                                  <a:pt x="240085" y="23104"/>
                                  <a:pt x="265456" y="20675"/>
                                  <a:pt x="288692" y="19783"/>
                                </a:cubicBezTo>
                                <a:cubicBezTo>
                                  <a:pt x="296001" y="19500"/>
                                  <a:pt x="304976" y="19152"/>
                                  <a:pt x="315618" y="18736"/>
                                </a:cubicBezTo>
                                <a:cubicBezTo>
                                  <a:pt x="326266" y="18318"/>
                                  <a:pt x="338129" y="18341"/>
                                  <a:pt x="351207" y="18804"/>
                                </a:cubicBezTo>
                                <a:cubicBezTo>
                                  <a:pt x="364290" y="19263"/>
                                  <a:pt x="375838" y="19291"/>
                                  <a:pt x="385849" y="18889"/>
                                </a:cubicBezTo>
                                <a:cubicBezTo>
                                  <a:pt x="395866" y="18485"/>
                                  <a:pt x="403550" y="18173"/>
                                  <a:pt x="408896" y="17956"/>
                                </a:cubicBezTo>
                                <a:cubicBezTo>
                                  <a:pt x="418927" y="17547"/>
                                  <a:pt x="422108" y="24302"/>
                                  <a:pt x="418438" y="38222"/>
                                </a:cubicBezTo>
                                <a:cubicBezTo>
                                  <a:pt x="404794" y="85015"/>
                                  <a:pt x="391630" y="131309"/>
                                  <a:pt x="378939" y="177109"/>
                                </a:cubicBezTo>
                                <a:cubicBezTo>
                                  <a:pt x="366259" y="222924"/>
                                  <a:pt x="353721" y="268253"/>
                                  <a:pt x="341324" y="313100"/>
                                </a:cubicBezTo>
                                <a:lnTo>
                                  <a:pt x="327999" y="363924"/>
                                </a:lnTo>
                                <a:cubicBezTo>
                                  <a:pt x="318492" y="397833"/>
                                  <a:pt x="310086" y="428751"/>
                                  <a:pt x="302775" y="456678"/>
                                </a:cubicBezTo>
                                <a:cubicBezTo>
                                  <a:pt x="295725" y="483613"/>
                                  <a:pt x="289198" y="508558"/>
                                  <a:pt x="283192" y="531512"/>
                                </a:cubicBezTo>
                                <a:cubicBezTo>
                                  <a:pt x="261781" y="613384"/>
                                  <a:pt x="250005" y="661827"/>
                                  <a:pt x="247853" y="676801"/>
                                </a:cubicBezTo>
                                <a:cubicBezTo>
                                  <a:pt x="248965" y="683775"/>
                                  <a:pt x="250920" y="689747"/>
                                  <a:pt x="253719" y="694717"/>
                                </a:cubicBezTo>
                                <a:cubicBezTo>
                                  <a:pt x="256511" y="699690"/>
                                  <a:pt x="259371" y="702168"/>
                                  <a:pt x="262307" y="702148"/>
                                </a:cubicBezTo>
                                <a:cubicBezTo>
                                  <a:pt x="267005" y="702116"/>
                                  <a:pt x="271065" y="700088"/>
                                  <a:pt x="274489" y="696067"/>
                                </a:cubicBezTo>
                                <a:cubicBezTo>
                                  <a:pt x="276471" y="693054"/>
                                  <a:pt x="278253" y="690790"/>
                                  <a:pt x="279834" y="689280"/>
                                </a:cubicBezTo>
                                <a:cubicBezTo>
                                  <a:pt x="281417" y="687769"/>
                                  <a:pt x="283901" y="684001"/>
                                  <a:pt x="287289" y="677976"/>
                                </a:cubicBezTo>
                                <a:lnTo>
                                  <a:pt x="461482" y="36482"/>
                                </a:lnTo>
                                <a:cubicBezTo>
                                  <a:pt x="464452" y="25521"/>
                                  <a:pt x="470364" y="18378"/>
                                  <a:pt x="479229" y="15051"/>
                                </a:cubicBezTo>
                                <a:cubicBezTo>
                                  <a:pt x="496046" y="9412"/>
                                  <a:pt x="509726" y="5624"/>
                                  <a:pt x="520247" y="3692"/>
                                </a:cubicBezTo>
                                <a:cubicBezTo>
                                  <a:pt x="530778" y="1756"/>
                                  <a:pt x="539759" y="626"/>
                                  <a:pt x="547184" y="303"/>
                                </a:cubicBezTo>
                                <a:cubicBezTo>
                                  <a:pt x="552586" y="67"/>
                                  <a:pt x="556941" y="0"/>
                                  <a:pt x="560247" y="10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FFF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7" name="Shape 147"/>
                        <wps:cNvSpPr/>
                        <wps:spPr>
                          <a:xfrm>
                            <a:off x="3580458" y="355891"/>
                            <a:ext cx="283545" cy="9276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3545" h="927603">
                                <a:moveTo>
                                  <a:pt x="90989" y="1648"/>
                                </a:moveTo>
                                <a:cubicBezTo>
                                  <a:pt x="143262" y="0"/>
                                  <a:pt x="185921" y="16931"/>
                                  <a:pt x="218522" y="52560"/>
                                </a:cubicBezTo>
                                <a:cubicBezTo>
                                  <a:pt x="256316" y="89088"/>
                                  <a:pt x="277070" y="143211"/>
                                  <a:pt x="280825" y="214961"/>
                                </a:cubicBezTo>
                                <a:cubicBezTo>
                                  <a:pt x="283545" y="248924"/>
                                  <a:pt x="283299" y="284700"/>
                                  <a:pt x="280129" y="322279"/>
                                </a:cubicBezTo>
                                <a:cubicBezTo>
                                  <a:pt x="276897" y="359887"/>
                                  <a:pt x="271703" y="396340"/>
                                  <a:pt x="264597" y="431627"/>
                                </a:cubicBezTo>
                                <a:cubicBezTo>
                                  <a:pt x="250382" y="502233"/>
                                  <a:pt x="229508" y="570757"/>
                                  <a:pt x="202269" y="637127"/>
                                </a:cubicBezTo>
                                <a:cubicBezTo>
                                  <a:pt x="175425" y="703443"/>
                                  <a:pt x="144853" y="764567"/>
                                  <a:pt x="110707" y="820458"/>
                                </a:cubicBezTo>
                                <a:cubicBezTo>
                                  <a:pt x="86453" y="861576"/>
                                  <a:pt x="59717" y="892094"/>
                                  <a:pt x="30462" y="912014"/>
                                </a:cubicBezTo>
                                <a:lnTo>
                                  <a:pt x="0" y="927603"/>
                                </a:lnTo>
                                <a:lnTo>
                                  <a:pt x="0" y="690677"/>
                                </a:lnTo>
                                <a:lnTo>
                                  <a:pt x="4214" y="684647"/>
                                </a:lnTo>
                                <a:cubicBezTo>
                                  <a:pt x="7033" y="679804"/>
                                  <a:pt x="9849" y="674156"/>
                                  <a:pt x="12664" y="667703"/>
                                </a:cubicBezTo>
                                <a:cubicBezTo>
                                  <a:pt x="24005" y="641877"/>
                                  <a:pt x="32313" y="612908"/>
                                  <a:pt x="37530" y="580810"/>
                                </a:cubicBezTo>
                                <a:cubicBezTo>
                                  <a:pt x="38795" y="573029"/>
                                  <a:pt x="40138" y="564764"/>
                                  <a:pt x="41561" y="556013"/>
                                </a:cubicBezTo>
                                <a:cubicBezTo>
                                  <a:pt x="43142" y="546291"/>
                                  <a:pt x="44938" y="537051"/>
                                  <a:pt x="46952" y="528296"/>
                                </a:cubicBezTo>
                                <a:cubicBezTo>
                                  <a:pt x="51542" y="500108"/>
                                  <a:pt x="52480" y="479735"/>
                                  <a:pt x="49749" y="467172"/>
                                </a:cubicBezTo>
                                <a:cubicBezTo>
                                  <a:pt x="45976" y="449790"/>
                                  <a:pt x="35970" y="441223"/>
                                  <a:pt x="19772" y="441463"/>
                                </a:cubicBezTo>
                                <a:lnTo>
                                  <a:pt x="0" y="447888"/>
                                </a:lnTo>
                                <a:lnTo>
                                  <a:pt x="0" y="24638"/>
                                </a:lnTo>
                                <a:lnTo>
                                  <a:pt x="14212" y="17592"/>
                                </a:lnTo>
                                <a:cubicBezTo>
                                  <a:pt x="38989" y="7768"/>
                                  <a:pt x="64598" y="2451"/>
                                  <a:pt x="90989" y="164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FFF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8" name="Shape 148"/>
                        <wps:cNvSpPr/>
                        <wps:spPr>
                          <a:xfrm>
                            <a:off x="4397632" y="320238"/>
                            <a:ext cx="673207" cy="9808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73207" h="980898">
                                <a:moveTo>
                                  <a:pt x="659342" y="619"/>
                                </a:moveTo>
                                <a:cubicBezTo>
                                  <a:pt x="670593" y="0"/>
                                  <a:pt x="673207" y="7489"/>
                                  <a:pt x="667175" y="23088"/>
                                </a:cubicBezTo>
                                <a:lnTo>
                                  <a:pt x="513969" y="419798"/>
                                </a:lnTo>
                                <a:cubicBezTo>
                                  <a:pt x="508340" y="434393"/>
                                  <a:pt x="500323" y="441847"/>
                                  <a:pt x="489926" y="442157"/>
                                </a:cubicBezTo>
                                <a:lnTo>
                                  <a:pt x="393760" y="444972"/>
                                </a:lnTo>
                                <a:cubicBezTo>
                                  <a:pt x="381703" y="476041"/>
                                  <a:pt x="368193" y="510226"/>
                                  <a:pt x="353242" y="547528"/>
                                </a:cubicBezTo>
                                <a:cubicBezTo>
                                  <a:pt x="338306" y="584833"/>
                                  <a:pt x="321127" y="625781"/>
                                  <a:pt x="301730" y="670368"/>
                                </a:cubicBezTo>
                                <a:cubicBezTo>
                                  <a:pt x="282241" y="717014"/>
                                  <a:pt x="262591" y="763400"/>
                                  <a:pt x="242784" y="809527"/>
                                </a:cubicBezTo>
                                <a:cubicBezTo>
                                  <a:pt x="223034" y="855647"/>
                                  <a:pt x="203247" y="902021"/>
                                  <a:pt x="183421" y="948650"/>
                                </a:cubicBezTo>
                                <a:cubicBezTo>
                                  <a:pt x="183254" y="950724"/>
                                  <a:pt x="182608" y="953317"/>
                                  <a:pt x="181482" y="956426"/>
                                </a:cubicBezTo>
                                <a:cubicBezTo>
                                  <a:pt x="177729" y="966792"/>
                                  <a:pt x="169723" y="973237"/>
                                  <a:pt x="157474" y="975761"/>
                                </a:cubicBezTo>
                                <a:cubicBezTo>
                                  <a:pt x="145249" y="978278"/>
                                  <a:pt x="129127" y="979991"/>
                                  <a:pt x="109120" y="980898"/>
                                </a:cubicBezTo>
                                <a:cubicBezTo>
                                  <a:pt x="90081" y="980775"/>
                                  <a:pt x="71967" y="980142"/>
                                  <a:pt x="54765" y="979000"/>
                                </a:cubicBezTo>
                                <a:cubicBezTo>
                                  <a:pt x="37578" y="977861"/>
                                  <a:pt x="22442" y="976223"/>
                                  <a:pt x="9349" y="974088"/>
                                </a:cubicBezTo>
                                <a:cubicBezTo>
                                  <a:pt x="1654" y="973014"/>
                                  <a:pt x="0" y="965822"/>
                                  <a:pt x="4384" y="952510"/>
                                </a:cubicBezTo>
                                <a:cubicBezTo>
                                  <a:pt x="8429" y="940223"/>
                                  <a:pt x="21347" y="895692"/>
                                  <a:pt x="43054" y="818971"/>
                                </a:cubicBezTo>
                                <a:cubicBezTo>
                                  <a:pt x="53364" y="782173"/>
                                  <a:pt x="64150" y="743861"/>
                                  <a:pt x="75411" y="704035"/>
                                </a:cubicBezTo>
                                <a:cubicBezTo>
                                  <a:pt x="86643" y="664230"/>
                                  <a:pt x="98181" y="623426"/>
                                  <a:pt x="110023" y="581621"/>
                                </a:cubicBezTo>
                                <a:cubicBezTo>
                                  <a:pt x="128289" y="514390"/>
                                  <a:pt x="140546" y="471118"/>
                                  <a:pt x="146868" y="451758"/>
                                </a:cubicBezTo>
                                <a:lnTo>
                                  <a:pt x="49949" y="454244"/>
                                </a:lnTo>
                                <a:cubicBezTo>
                                  <a:pt x="40477" y="454481"/>
                                  <a:pt x="37924" y="447515"/>
                                  <a:pt x="42281" y="433347"/>
                                </a:cubicBezTo>
                                <a:lnTo>
                                  <a:pt x="164130" y="37782"/>
                                </a:lnTo>
                                <a:cubicBezTo>
                                  <a:pt x="168176" y="24668"/>
                                  <a:pt x="175326" y="17869"/>
                                  <a:pt x="185588" y="17382"/>
                                </a:cubicBezTo>
                                <a:lnTo>
                                  <a:pt x="659342" y="619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FFF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9" name="Shape 149"/>
                        <wps:cNvSpPr/>
                        <wps:spPr>
                          <a:xfrm>
                            <a:off x="5087669" y="265530"/>
                            <a:ext cx="1089868" cy="10473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89868" h="1047368">
                                <a:moveTo>
                                  <a:pt x="1025078" y="569"/>
                                </a:moveTo>
                                <a:cubicBezTo>
                                  <a:pt x="1033321" y="0"/>
                                  <a:pt x="1039775" y="91"/>
                                  <a:pt x="1044432" y="847"/>
                                </a:cubicBezTo>
                                <a:cubicBezTo>
                                  <a:pt x="1055998" y="2203"/>
                                  <a:pt x="1069219" y="4525"/>
                                  <a:pt x="1084090" y="7818"/>
                                </a:cubicBezTo>
                                <a:cubicBezTo>
                                  <a:pt x="1087995" y="8630"/>
                                  <a:pt x="1089868" y="11203"/>
                                  <a:pt x="1089713" y="15539"/>
                                </a:cubicBezTo>
                                <a:cubicBezTo>
                                  <a:pt x="1089552" y="19878"/>
                                  <a:pt x="1087964" y="24855"/>
                                  <a:pt x="1084948" y="30473"/>
                                </a:cubicBezTo>
                                <a:lnTo>
                                  <a:pt x="556658" y="1015451"/>
                                </a:lnTo>
                                <a:cubicBezTo>
                                  <a:pt x="548818" y="1030084"/>
                                  <a:pt x="539901" y="1038501"/>
                                  <a:pt x="529916" y="1040702"/>
                                </a:cubicBezTo>
                                <a:cubicBezTo>
                                  <a:pt x="514282" y="1041740"/>
                                  <a:pt x="496631" y="1042481"/>
                                  <a:pt x="476971" y="1042927"/>
                                </a:cubicBezTo>
                                <a:cubicBezTo>
                                  <a:pt x="457342" y="1043372"/>
                                  <a:pt x="435715" y="1043523"/>
                                  <a:pt x="412093" y="1043381"/>
                                </a:cubicBezTo>
                                <a:lnTo>
                                  <a:pt x="381386" y="1043197"/>
                                </a:lnTo>
                                <a:cubicBezTo>
                                  <a:pt x="369619" y="1043126"/>
                                  <a:pt x="359240" y="1042785"/>
                                  <a:pt x="350246" y="1042175"/>
                                </a:cubicBezTo>
                                <a:cubicBezTo>
                                  <a:pt x="341254" y="1041567"/>
                                  <a:pt x="333643" y="1040690"/>
                                  <a:pt x="327408" y="1039544"/>
                                </a:cubicBezTo>
                                <a:cubicBezTo>
                                  <a:pt x="322407" y="1038407"/>
                                  <a:pt x="320939" y="1034243"/>
                                  <a:pt x="322999" y="1027054"/>
                                </a:cubicBezTo>
                                <a:cubicBezTo>
                                  <a:pt x="325055" y="1019866"/>
                                  <a:pt x="332727" y="1003021"/>
                                  <a:pt x="346022" y="976516"/>
                                </a:cubicBezTo>
                                <a:lnTo>
                                  <a:pt x="360978" y="946700"/>
                                </a:lnTo>
                                <a:cubicBezTo>
                                  <a:pt x="367072" y="934554"/>
                                  <a:pt x="375103" y="918544"/>
                                  <a:pt x="385075" y="898669"/>
                                </a:cubicBezTo>
                                <a:cubicBezTo>
                                  <a:pt x="395045" y="878796"/>
                                  <a:pt x="407551" y="854506"/>
                                  <a:pt x="422599" y="825797"/>
                                </a:cubicBezTo>
                                <a:lnTo>
                                  <a:pt x="430910" y="809239"/>
                                </a:lnTo>
                                <a:lnTo>
                                  <a:pt x="263334" y="1034211"/>
                                </a:lnTo>
                                <a:lnTo>
                                  <a:pt x="264148" y="1032560"/>
                                </a:lnTo>
                                <a:cubicBezTo>
                                  <a:pt x="257424" y="1042446"/>
                                  <a:pt x="250693" y="1047368"/>
                                  <a:pt x="243950" y="1047324"/>
                                </a:cubicBezTo>
                                <a:lnTo>
                                  <a:pt x="203570" y="1047062"/>
                                </a:lnTo>
                                <a:cubicBezTo>
                                  <a:pt x="196241" y="1047014"/>
                                  <a:pt x="193512" y="1043155"/>
                                  <a:pt x="195376" y="1035486"/>
                                </a:cubicBezTo>
                                <a:lnTo>
                                  <a:pt x="196294" y="1035491"/>
                                </a:lnTo>
                                <a:lnTo>
                                  <a:pt x="239370" y="782391"/>
                                </a:lnTo>
                                <a:cubicBezTo>
                                  <a:pt x="236810" y="787822"/>
                                  <a:pt x="233994" y="793797"/>
                                  <a:pt x="230923" y="800315"/>
                                </a:cubicBezTo>
                                <a:cubicBezTo>
                                  <a:pt x="228363" y="805748"/>
                                  <a:pt x="226121" y="811175"/>
                                  <a:pt x="224196" y="816600"/>
                                </a:cubicBezTo>
                                <a:cubicBezTo>
                                  <a:pt x="221123" y="823119"/>
                                  <a:pt x="218337" y="829365"/>
                                  <a:pt x="215836" y="835337"/>
                                </a:cubicBezTo>
                                <a:cubicBezTo>
                                  <a:pt x="213336" y="841311"/>
                                  <a:pt x="210548" y="847558"/>
                                  <a:pt x="207474" y="854078"/>
                                </a:cubicBezTo>
                                <a:cubicBezTo>
                                  <a:pt x="201443" y="868201"/>
                                  <a:pt x="195864" y="880697"/>
                                  <a:pt x="190738" y="891567"/>
                                </a:cubicBezTo>
                                <a:cubicBezTo>
                                  <a:pt x="186126" y="901350"/>
                                  <a:pt x="181770" y="910589"/>
                                  <a:pt x="177670" y="919285"/>
                                </a:cubicBezTo>
                                <a:cubicBezTo>
                                  <a:pt x="174595" y="925808"/>
                                  <a:pt x="172188" y="931242"/>
                                  <a:pt x="170447" y="935590"/>
                                </a:cubicBezTo>
                                <a:cubicBezTo>
                                  <a:pt x="168708" y="939938"/>
                                  <a:pt x="167325" y="943200"/>
                                  <a:pt x="166300" y="945373"/>
                                </a:cubicBezTo>
                                <a:cubicBezTo>
                                  <a:pt x="138615" y="1004092"/>
                                  <a:pt x="118833" y="1035057"/>
                                  <a:pt x="106971" y="1038258"/>
                                </a:cubicBezTo>
                                <a:cubicBezTo>
                                  <a:pt x="96143" y="1039282"/>
                                  <a:pt x="85909" y="1040037"/>
                                  <a:pt x="76266" y="1040521"/>
                                </a:cubicBezTo>
                                <a:cubicBezTo>
                                  <a:pt x="66631" y="1041005"/>
                                  <a:pt x="57583" y="1041221"/>
                                  <a:pt x="49119" y="1041169"/>
                                </a:cubicBezTo>
                                <a:cubicBezTo>
                                  <a:pt x="31000" y="1041057"/>
                                  <a:pt x="17766" y="1039893"/>
                                  <a:pt x="9399" y="1037679"/>
                                </a:cubicBezTo>
                                <a:cubicBezTo>
                                  <a:pt x="1031" y="1035470"/>
                                  <a:pt x="0" y="1027367"/>
                                  <a:pt x="6310" y="1013369"/>
                                </a:cubicBezTo>
                                <a:lnTo>
                                  <a:pt x="431492" y="72100"/>
                                </a:lnTo>
                                <a:cubicBezTo>
                                  <a:pt x="437316" y="59233"/>
                                  <a:pt x="444320" y="51508"/>
                                  <a:pt x="452507" y="48923"/>
                                </a:cubicBezTo>
                                <a:cubicBezTo>
                                  <a:pt x="470611" y="41554"/>
                                  <a:pt x="493442" y="37010"/>
                                  <a:pt x="520999" y="35297"/>
                                </a:cubicBezTo>
                                <a:cubicBezTo>
                                  <a:pt x="541336" y="34026"/>
                                  <a:pt x="562392" y="34278"/>
                                  <a:pt x="584160" y="36058"/>
                                </a:cubicBezTo>
                                <a:cubicBezTo>
                                  <a:pt x="585615" y="35966"/>
                                  <a:pt x="586581" y="36168"/>
                                  <a:pt x="587054" y="36663"/>
                                </a:cubicBezTo>
                                <a:cubicBezTo>
                                  <a:pt x="587526" y="37159"/>
                                  <a:pt x="588491" y="37361"/>
                                  <a:pt x="589947" y="37269"/>
                                </a:cubicBezTo>
                                <a:cubicBezTo>
                                  <a:pt x="593076" y="38123"/>
                                  <a:pt x="596881" y="38672"/>
                                  <a:pt x="601358" y="38915"/>
                                </a:cubicBezTo>
                                <a:cubicBezTo>
                                  <a:pt x="605837" y="39160"/>
                                  <a:pt x="609642" y="39709"/>
                                  <a:pt x="612771" y="40563"/>
                                </a:cubicBezTo>
                                <a:lnTo>
                                  <a:pt x="618412" y="46526"/>
                                </a:lnTo>
                                <a:lnTo>
                                  <a:pt x="592027" y="339522"/>
                                </a:lnTo>
                                <a:lnTo>
                                  <a:pt x="855623" y="34481"/>
                                </a:lnTo>
                                <a:lnTo>
                                  <a:pt x="870666" y="23880"/>
                                </a:lnTo>
                                <a:cubicBezTo>
                                  <a:pt x="876979" y="21326"/>
                                  <a:pt x="883200" y="19310"/>
                                  <a:pt x="889329" y="17831"/>
                                </a:cubicBezTo>
                                <a:cubicBezTo>
                                  <a:pt x="895462" y="16352"/>
                                  <a:pt x="900758" y="15463"/>
                                  <a:pt x="905215" y="15164"/>
                                </a:cubicBezTo>
                                <a:lnTo>
                                  <a:pt x="908559" y="14940"/>
                                </a:lnTo>
                                <a:cubicBezTo>
                                  <a:pt x="923826" y="11771"/>
                                  <a:pt x="938459" y="9176"/>
                                  <a:pt x="952448" y="7155"/>
                                </a:cubicBezTo>
                                <a:cubicBezTo>
                                  <a:pt x="966455" y="5128"/>
                                  <a:pt x="980560" y="3628"/>
                                  <a:pt x="994762" y="2655"/>
                                </a:cubicBezTo>
                                <a:cubicBezTo>
                                  <a:pt x="1006733" y="1832"/>
                                  <a:pt x="1016838" y="1137"/>
                                  <a:pt x="1025078" y="56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FFF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0" name="Shape 150"/>
                        <wps:cNvSpPr/>
                        <wps:spPr>
                          <a:xfrm>
                            <a:off x="5736866" y="213055"/>
                            <a:ext cx="1035884" cy="1094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35884" h="1094982">
                                <a:moveTo>
                                  <a:pt x="1022435" y="960"/>
                                </a:moveTo>
                                <a:cubicBezTo>
                                  <a:pt x="1034936" y="0"/>
                                  <a:pt x="1035884" y="8319"/>
                                  <a:pt x="1025271" y="25918"/>
                                </a:cubicBezTo>
                                <a:cubicBezTo>
                                  <a:pt x="1016003" y="40055"/>
                                  <a:pt x="1007110" y="53883"/>
                                  <a:pt x="998589" y="67402"/>
                                </a:cubicBezTo>
                                <a:cubicBezTo>
                                  <a:pt x="990070" y="80921"/>
                                  <a:pt x="981891" y="93572"/>
                                  <a:pt x="974050" y="105356"/>
                                </a:cubicBezTo>
                                <a:cubicBezTo>
                                  <a:pt x="960500" y="125402"/>
                                  <a:pt x="948591" y="143645"/>
                                  <a:pt x="938320" y="160088"/>
                                </a:cubicBezTo>
                                <a:cubicBezTo>
                                  <a:pt x="928050" y="176530"/>
                                  <a:pt x="918299" y="191812"/>
                                  <a:pt x="909067" y="205931"/>
                                </a:cubicBezTo>
                                <a:cubicBezTo>
                                  <a:pt x="824094" y="338710"/>
                                  <a:pt x="765384" y="427462"/>
                                  <a:pt x="732833" y="472239"/>
                                </a:cubicBezTo>
                                <a:cubicBezTo>
                                  <a:pt x="722933" y="485215"/>
                                  <a:pt x="713655" y="491886"/>
                                  <a:pt x="704996" y="492258"/>
                                </a:cubicBezTo>
                                <a:lnTo>
                                  <a:pt x="578700" y="490844"/>
                                </a:lnTo>
                                <a:lnTo>
                                  <a:pt x="546320" y="546398"/>
                                </a:lnTo>
                                <a:cubicBezTo>
                                  <a:pt x="549901" y="547393"/>
                                  <a:pt x="555954" y="548010"/>
                                  <a:pt x="564487" y="548249"/>
                                </a:cubicBezTo>
                                <a:cubicBezTo>
                                  <a:pt x="573021" y="548488"/>
                                  <a:pt x="582647" y="549538"/>
                                  <a:pt x="593361" y="551398"/>
                                </a:cubicBezTo>
                                <a:cubicBezTo>
                                  <a:pt x="626159" y="553557"/>
                                  <a:pt x="651130" y="554313"/>
                                  <a:pt x="668257" y="553656"/>
                                </a:cubicBezTo>
                                <a:cubicBezTo>
                                  <a:pt x="674686" y="553410"/>
                                  <a:pt x="677742" y="555294"/>
                                  <a:pt x="677428" y="559310"/>
                                </a:cubicBezTo>
                                <a:cubicBezTo>
                                  <a:pt x="677111" y="563326"/>
                                  <a:pt x="674842" y="568849"/>
                                  <a:pt x="670624" y="575875"/>
                                </a:cubicBezTo>
                                <a:lnTo>
                                  <a:pt x="666407" y="582900"/>
                                </a:lnTo>
                                <a:lnTo>
                                  <a:pt x="553900" y="736229"/>
                                </a:lnTo>
                                <a:cubicBezTo>
                                  <a:pt x="550414" y="740921"/>
                                  <a:pt x="547107" y="744745"/>
                                  <a:pt x="543980" y="747700"/>
                                </a:cubicBezTo>
                                <a:cubicBezTo>
                                  <a:pt x="540855" y="750653"/>
                                  <a:pt x="536525" y="753346"/>
                                  <a:pt x="530995" y="755778"/>
                                </a:cubicBezTo>
                                <a:cubicBezTo>
                                  <a:pt x="525470" y="758207"/>
                                  <a:pt x="517885" y="760392"/>
                                  <a:pt x="508250" y="762335"/>
                                </a:cubicBezTo>
                                <a:cubicBezTo>
                                  <a:pt x="498622" y="764274"/>
                                  <a:pt x="486260" y="765983"/>
                                  <a:pt x="471174" y="767460"/>
                                </a:cubicBezTo>
                                <a:lnTo>
                                  <a:pt x="459873" y="767706"/>
                                </a:lnTo>
                                <a:cubicBezTo>
                                  <a:pt x="450293" y="769059"/>
                                  <a:pt x="441748" y="770103"/>
                                  <a:pt x="434232" y="770837"/>
                                </a:cubicBezTo>
                                <a:cubicBezTo>
                                  <a:pt x="426721" y="771569"/>
                                  <a:pt x="420238" y="771992"/>
                                  <a:pt x="414780" y="772108"/>
                                </a:cubicBezTo>
                                <a:lnTo>
                                  <a:pt x="368235" y="851983"/>
                                </a:lnTo>
                                <a:lnTo>
                                  <a:pt x="480686" y="850288"/>
                                </a:lnTo>
                                <a:cubicBezTo>
                                  <a:pt x="491541" y="850123"/>
                                  <a:pt x="492064" y="858231"/>
                                  <a:pt x="482249" y="874613"/>
                                </a:cubicBezTo>
                                <a:lnTo>
                                  <a:pt x="370994" y="1055399"/>
                                </a:lnTo>
                                <a:cubicBezTo>
                                  <a:pt x="362590" y="1069438"/>
                                  <a:pt x="352775" y="1078195"/>
                                  <a:pt x="341568" y="1081663"/>
                                </a:cubicBezTo>
                                <a:cubicBezTo>
                                  <a:pt x="312762" y="1087387"/>
                                  <a:pt x="285423" y="1091050"/>
                                  <a:pt x="259521" y="1092664"/>
                                </a:cubicBezTo>
                                <a:cubicBezTo>
                                  <a:pt x="233681" y="1094271"/>
                                  <a:pt x="204390" y="1094982"/>
                                  <a:pt x="171664" y="1094801"/>
                                </a:cubicBezTo>
                                <a:lnTo>
                                  <a:pt x="90201" y="1094350"/>
                                </a:lnTo>
                                <a:cubicBezTo>
                                  <a:pt x="73018" y="1093109"/>
                                  <a:pt x="57443" y="1092451"/>
                                  <a:pt x="43468" y="1092376"/>
                                </a:cubicBezTo>
                                <a:cubicBezTo>
                                  <a:pt x="30142" y="1092303"/>
                                  <a:pt x="19047" y="1092243"/>
                                  <a:pt x="10180" y="1092195"/>
                                </a:cubicBezTo>
                                <a:cubicBezTo>
                                  <a:pt x="1316" y="1092147"/>
                                  <a:pt x="0" y="1084739"/>
                                  <a:pt x="6216" y="1069975"/>
                                </a:cubicBezTo>
                                <a:cubicBezTo>
                                  <a:pt x="25495" y="1029117"/>
                                  <a:pt x="50021" y="978643"/>
                                  <a:pt x="79777" y="918564"/>
                                </a:cubicBezTo>
                                <a:cubicBezTo>
                                  <a:pt x="109463" y="858523"/>
                                  <a:pt x="144666" y="788324"/>
                                  <a:pt x="185369" y="707978"/>
                                </a:cubicBezTo>
                                <a:cubicBezTo>
                                  <a:pt x="264011" y="551976"/>
                                  <a:pt x="333254" y="415891"/>
                                  <a:pt x="393274" y="299625"/>
                                </a:cubicBezTo>
                                <a:cubicBezTo>
                                  <a:pt x="397594" y="291714"/>
                                  <a:pt x="401424" y="284376"/>
                                  <a:pt x="404763" y="277616"/>
                                </a:cubicBezTo>
                                <a:cubicBezTo>
                                  <a:pt x="408101" y="270855"/>
                                  <a:pt x="411313" y="264650"/>
                                  <a:pt x="414399" y="259000"/>
                                </a:cubicBezTo>
                                <a:cubicBezTo>
                                  <a:pt x="438226" y="212755"/>
                                  <a:pt x="457623" y="175258"/>
                                  <a:pt x="472603" y="146498"/>
                                </a:cubicBezTo>
                                <a:cubicBezTo>
                                  <a:pt x="487575" y="117744"/>
                                  <a:pt x="498447" y="97157"/>
                                  <a:pt x="505227" y="84733"/>
                                </a:cubicBezTo>
                                <a:cubicBezTo>
                                  <a:pt x="517551" y="62146"/>
                                  <a:pt x="558301" y="46783"/>
                                  <a:pt x="627745" y="38560"/>
                                </a:cubicBezTo>
                                <a:cubicBezTo>
                                  <a:pt x="661017" y="33975"/>
                                  <a:pt x="698040" y="29372"/>
                                  <a:pt x="738835" y="24741"/>
                                </a:cubicBezTo>
                                <a:cubicBezTo>
                                  <a:pt x="779752" y="20076"/>
                                  <a:pt x="824533" y="15923"/>
                                  <a:pt x="873196" y="12284"/>
                                </a:cubicBezTo>
                                <a:lnTo>
                                  <a:pt x="1022435" y="96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FFF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9" name="Shape 949"/>
                        <wps:cNvSpPr/>
                        <wps:spPr>
                          <a:xfrm>
                            <a:off x="165100" y="5374704"/>
                            <a:ext cx="988292" cy="2540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88292" h="254000">
                                <a:moveTo>
                                  <a:pt x="0" y="0"/>
                                </a:moveTo>
                                <a:lnTo>
                                  <a:pt x="988292" y="0"/>
                                </a:lnTo>
                                <a:lnTo>
                                  <a:pt x="988292" y="254000"/>
                                </a:lnTo>
                                <a:lnTo>
                                  <a:pt x="0" y="2540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2" name="Shape 152"/>
                        <wps:cNvSpPr/>
                        <wps:spPr>
                          <a:xfrm>
                            <a:off x="165100" y="5374704"/>
                            <a:ext cx="988292" cy="2540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88292" h="254000">
                                <a:moveTo>
                                  <a:pt x="0" y="0"/>
                                </a:moveTo>
                                <a:lnTo>
                                  <a:pt x="988292" y="0"/>
                                </a:lnTo>
                                <a:lnTo>
                                  <a:pt x="988292" y="254000"/>
                                </a:lnTo>
                                <a:lnTo>
                                  <a:pt x="0" y="254000"/>
                                </a:lnTo>
                                <a:close/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4" name="Rectangle 154"/>
                        <wps:cNvSpPr/>
                        <wps:spPr>
                          <a:xfrm>
                            <a:off x="254000" y="5432697"/>
                            <a:ext cx="1006028" cy="1830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7509E8" w14:textId="77777777" w:rsidR="005114FD" w:rsidRDefault="001240E6">
                              <w:r>
                                <w:rPr>
                                  <w:i/>
                                  <w:w w:val="148"/>
                                  <w:sz w:val="20"/>
                                </w:rPr>
                                <w:t>My</w:t>
                              </w:r>
                              <w:r>
                                <w:rPr>
                                  <w:i/>
                                  <w:spacing w:val="37"/>
                                  <w:w w:val="14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148"/>
                                  <w:sz w:val="20"/>
                                </w:rPr>
                                <w:t>famil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4" name="Shape 954"/>
                        <wps:cNvSpPr/>
                        <wps:spPr>
                          <a:xfrm>
                            <a:off x="174307" y="6898704"/>
                            <a:ext cx="1206155" cy="2721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06155" h="272155">
                                <a:moveTo>
                                  <a:pt x="0" y="0"/>
                                </a:moveTo>
                                <a:lnTo>
                                  <a:pt x="1206155" y="0"/>
                                </a:lnTo>
                                <a:lnTo>
                                  <a:pt x="1206155" y="272155"/>
                                </a:lnTo>
                                <a:lnTo>
                                  <a:pt x="0" y="27215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6" name="Shape 156"/>
                        <wps:cNvSpPr/>
                        <wps:spPr>
                          <a:xfrm>
                            <a:off x="174307" y="6898704"/>
                            <a:ext cx="1206155" cy="2721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06155" h="272155">
                                <a:moveTo>
                                  <a:pt x="0" y="0"/>
                                </a:moveTo>
                                <a:lnTo>
                                  <a:pt x="1206155" y="0"/>
                                </a:lnTo>
                                <a:lnTo>
                                  <a:pt x="1206155" y="272155"/>
                                </a:lnTo>
                                <a:lnTo>
                                  <a:pt x="0" y="272155"/>
                                </a:lnTo>
                                <a:close/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8" name="Rectangle 158"/>
                        <wps:cNvSpPr/>
                        <wps:spPr>
                          <a:xfrm>
                            <a:off x="263207" y="6956697"/>
                            <a:ext cx="1326000" cy="1830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F3258BA" w14:textId="77777777" w:rsidR="005114FD" w:rsidRDefault="001240E6">
                              <w:r>
                                <w:rPr>
                                  <w:i/>
                                  <w:w w:val="143"/>
                                  <w:sz w:val="20"/>
                                </w:rPr>
                                <w:t>My</w:t>
                              </w:r>
                              <w:r>
                                <w:rPr>
                                  <w:i/>
                                  <w:spacing w:val="37"/>
                                  <w:w w:val="14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143"/>
                                  <w:sz w:val="20"/>
                                </w:rPr>
                                <w:t>hobbies..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9" name="Shape 959"/>
                        <wps:cNvSpPr/>
                        <wps:spPr>
                          <a:xfrm>
                            <a:off x="4565015" y="6154852"/>
                            <a:ext cx="2059445" cy="2902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59445" h="290225">
                                <a:moveTo>
                                  <a:pt x="0" y="0"/>
                                </a:moveTo>
                                <a:lnTo>
                                  <a:pt x="2059445" y="0"/>
                                </a:lnTo>
                                <a:lnTo>
                                  <a:pt x="2059445" y="290225"/>
                                </a:lnTo>
                                <a:lnTo>
                                  <a:pt x="0" y="2902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0" name="Shape 160"/>
                        <wps:cNvSpPr/>
                        <wps:spPr>
                          <a:xfrm>
                            <a:off x="4565015" y="6154852"/>
                            <a:ext cx="2059445" cy="2902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59445" h="290225">
                                <a:moveTo>
                                  <a:pt x="0" y="0"/>
                                </a:moveTo>
                                <a:lnTo>
                                  <a:pt x="2059445" y="0"/>
                                </a:lnTo>
                                <a:lnTo>
                                  <a:pt x="2059445" y="290225"/>
                                </a:lnTo>
                                <a:lnTo>
                                  <a:pt x="0" y="290225"/>
                                </a:lnTo>
                                <a:close/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2" name="Rectangle 162"/>
                        <wps:cNvSpPr/>
                        <wps:spPr>
                          <a:xfrm>
                            <a:off x="4653915" y="6212845"/>
                            <a:ext cx="2398387" cy="1830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23F4476" w14:textId="77777777" w:rsidR="005114FD" w:rsidRDefault="001240E6">
                              <w:r>
                                <w:rPr>
                                  <w:i/>
                                  <w:w w:val="152"/>
                                  <w:sz w:val="20"/>
                                </w:rPr>
                                <w:t>My</w:t>
                              </w:r>
                              <w:r>
                                <w:rPr>
                                  <w:i/>
                                  <w:spacing w:val="37"/>
                                  <w:w w:val="15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152"/>
                                  <w:sz w:val="20"/>
                                </w:rPr>
                                <w:t>hopes</w:t>
                              </w:r>
                              <w:r>
                                <w:rPr>
                                  <w:i/>
                                  <w:spacing w:val="37"/>
                                  <w:w w:val="15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152"/>
                                  <w:sz w:val="20"/>
                                </w:rPr>
                                <w:t>for</w:t>
                              </w:r>
                              <w:r>
                                <w:rPr>
                                  <w:i/>
                                  <w:spacing w:val="37"/>
                                  <w:w w:val="15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152"/>
                                  <w:sz w:val="20"/>
                                </w:rPr>
                                <w:t>This</w:t>
                              </w:r>
                              <w:r>
                                <w:rPr>
                                  <w:i/>
                                  <w:spacing w:val="37"/>
                                  <w:w w:val="15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152"/>
                                  <w:sz w:val="20"/>
                                </w:rPr>
                                <w:t>yea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70" name="Shape 970"/>
                        <wps:cNvSpPr/>
                        <wps:spPr>
                          <a:xfrm>
                            <a:off x="192463" y="8242186"/>
                            <a:ext cx="1914208" cy="2902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14208" h="290224">
                                <a:moveTo>
                                  <a:pt x="0" y="0"/>
                                </a:moveTo>
                                <a:lnTo>
                                  <a:pt x="1914208" y="0"/>
                                </a:lnTo>
                                <a:lnTo>
                                  <a:pt x="1914208" y="290224"/>
                                </a:lnTo>
                                <a:lnTo>
                                  <a:pt x="0" y="2902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4" name="Shape 164"/>
                        <wps:cNvSpPr/>
                        <wps:spPr>
                          <a:xfrm>
                            <a:off x="192463" y="8242186"/>
                            <a:ext cx="1914208" cy="2902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14208" h="290224">
                                <a:moveTo>
                                  <a:pt x="0" y="0"/>
                                </a:moveTo>
                                <a:lnTo>
                                  <a:pt x="1914208" y="0"/>
                                </a:lnTo>
                                <a:lnTo>
                                  <a:pt x="1914208" y="290224"/>
                                </a:lnTo>
                                <a:lnTo>
                                  <a:pt x="0" y="290224"/>
                                </a:lnTo>
                                <a:close/>
                              </a:path>
                            </a:pathLst>
                          </a:custGeom>
                          <a:ln w="2540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6" name="Rectangle 166"/>
                        <wps:cNvSpPr/>
                        <wps:spPr>
                          <a:xfrm>
                            <a:off x="281363" y="8300180"/>
                            <a:ext cx="2261012" cy="1830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FE2D95C" w14:textId="77777777" w:rsidR="005114FD" w:rsidRDefault="001240E6">
                              <w:r>
                                <w:rPr>
                                  <w:i/>
                                  <w:w w:val="155"/>
                                  <w:sz w:val="20"/>
                                </w:rPr>
                                <w:t>My</w:t>
                              </w:r>
                              <w:r>
                                <w:rPr>
                                  <w:i/>
                                  <w:spacing w:val="37"/>
                                  <w:w w:val="15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155"/>
                                  <w:sz w:val="20"/>
                                </w:rPr>
                                <w:t>favourite</w:t>
                              </w:r>
                              <w:r>
                                <w:rPr>
                                  <w:i/>
                                  <w:spacing w:val="37"/>
                                  <w:w w:val="15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155"/>
                                  <w:sz w:val="20"/>
                                </w:rPr>
                                <w:t>things..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DFBBF1E" id="Group 928" o:spid="_x0000_s1026" style="width:997pt;height:788.9pt;mso-position-horizontal-relative:char;mso-position-vertical-relative:line" coordorigin="698,458" coordsize="126619,1001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">
                <v:shape id="Shape 11" o:spid="_x0000_s1027" style="position:absolute;left:698;top:458;width:68580;height:14464;visibility:visible;mso-wrap-style:square;v-text-anchor:top" coordsize="6858000,1446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" path="m,l6858000,r,1446403l,1446403,,xe" filled="f" strokeweight="2pt">
                  <v:path arrowok="t" textboxrect="0,0,6858000,1446403"/>
                </v:shape>
                <v:shape id="Shape 13" o:spid="_x0000_s1028" style="position:absolute;left:698;top:458;width:68580;height:14464;visibility:visible;mso-wrap-style:square;v-text-anchor:top" coordsize="6858000,1446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" path="m,l6858000,r,1446403l,1446403,,xe" filled="f" strokeweight="2pt">
                  <v:path arrowok="t" textboxrect="0,0,6858000,1446403"/>
                </v:shape>
                <v:shape id="Shape 18" o:spid="_x0000_s1029" style="position:absolute;left:698;top:16827;width:40005;height:34290;visibility:visible;mso-wrap-style:square;v-text-anchor:top" coordsize="4000500,3429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" path="m,l4000500,r,3429000l,3429000,,xe" filled="f" strokeweight="2pt">
                  <v:path arrowok="t" textboxrect="0,0,4000500,3429000"/>
                </v:shape>
                <v:shape id="Shape 20" o:spid="_x0000_s1030" style="position:absolute;left:698;top:16827;width:40005;height:34290;visibility:visible;mso-wrap-style:square;v-text-anchor:top" coordsize="4000500,3429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" path="m,l4000500,r,3429000l,3429000,,xe" filled="f" strokeweight="2pt">
                  <v:path arrowok="t" textboxrect="0,0,4000500,342900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31" type="#_x0000_t75" style="position:absolute;left:85915;top:37338;width:41402;height:147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">
                  <v:imagedata r:id="rId5" o:title=""/>
                </v:shape>
                <v:shape id="Shape 25" o:spid="_x0000_s1032" style="position:absolute;left:698;top:53022;width:40005;height:13335;visibility:visible;mso-wrap-style:square;v-text-anchor:top" coordsize="4000500,1333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" path="m,l4000500,r,1333500l,1333500,,xe" filled="f" strokeweight="2pt">
                  <v:path arrowok="t" textboxrect="0,0,4000500,1333500"/>
                </v:shape>
                <v:shape id="Shape 27" o:spid="_x0000_s1033" style="position:absolute;left:698;top:53022;width:40005;height:13335;visibility:visible;mso-wrap-style:square;v-text-anchor:top" coordsize="4000500,1333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" path="m,l4000500,r,1333500l,1333500,,xe" filled="f" strokeweight="2pt">
                  <v:path arrowok="t" textboxrect="0,0,4000500,1333500"/>
                </v:shape>
                <v:shape id="Shape 32" o:spid="_x0000_s1034" style="position:absolute;left:42608;top:60642;width:26670;height:40005;visibility:visible;mso-wrap-style:square;v-text-anchor:top" coordsize="2667000,4000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" path="m,l2667000,r,4000500l,4000500,,xe" filled="f" strokeweight="2pt">
                  <v:path arrowok="t" textboxrect="0,0,2667000,4000500"/>
                </v:shape>
                <v:shape id="Shape 34" o:spid="_x0000_s1035" style="position:absolute;left:42608;top:60642;width:26670;height:40005;visibility:visible;mso-wrap-style:square;v-text-anchor:top" coordsize="2667000,4000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" path="m,l2667000,r,4000500l,4000500,,xe" filled="f" strokeweight="2pt">
                  <v:path arrowok="t" textboxrect="0,0,2667000,4000500"/>
                </v:shape>
                <v:shape id="Shape 39" o:spid="_x0000_s1036" style="position:absolute;left:42608;top:16827;width:26670;height:41910;visibility:visible;mso-wrap-style:square;v-text-anchor:top" coordsize="2667000,4191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" path="m,l2667000,r,4191000l,4191000,,xe" filled="f" strokeweight="2pt">
                  <v:path arrowok="t" textboxrect="0,0,2667000,4191000"/>
                </v:shape>
                <v:shape id="Shape 41" o:spid="_x0000_s1037" style="position:absolute;left:42608;top:16827;width:26670;height:41910;visibility:visible;mso-wrap-style:square;v-text-anchor:top" coordsize="2667000,4191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" path="m,l2667000,r,4191000l,4191000,,xe" filled="f" strokeweight="2pt">
                  <v:path arrowok="t" textboxrect="0,0,2667000,4191000"/>
                </v:shape>
                <v:shape id="Shape 46" o:spid="_x0000_s1038" style="position:absolute;left:698;top:68262;width:40005;height:11430;visibility:visible;mso-wrap-style:square;v-text-anchor:top" coordsize="4000500,1143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" path="m,l4000500,r,1143000l,1143000,,xe" filled="f" strokeweight="2pt">
                  <v:path arrowok="t" textboxrect="0,0,4000500,1143000"/>
                </v:shape>
                <v:shape id="Shape 48" o:spid="_x0000_s1039" style="position:absolute;left:698;top:68262;width:40005;height:11430;visibility:visible;mso-wrap-style:square;v-text-anchor:top" coordsize="4000500,1143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" path="m,l4000500,r,1143000l,1143000,,xe" filled="f" strokeweight="2pt">
                  <v:path arrowok="t" textboxrect="0,0,4000500,1143000"/>
                </v:shape>
                <v:shape id="Shape 53" o:spid="_x0000_s1040" style="position:absolute;left:698;top:81597;width:40005;height:19050;visibility:visible;mso-wrap-style:square;v-text-anchor:top" coordsize="4000500,1905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" path="m,l4000500,r,1905000l,1905000,,xe" filled="f" strokeweight="2pt">
                  <v:path arrowok="t" textboxrect="0,0,4000500,1905000"/>
                </v:shape>
                <v:shape id="Shape 55" o:spid="_x0000_s1041" style="position:absolute;left:698;top:81597;width:40005;height:19050;visibility:visible;mso-wrap-style:square;v-text-anchor:top" coordsize="4000500,1905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" path="m,l4000500,r,1905000l,1905000,,xe" filled="f" strokeweight="2pt">
                  <v:path arrowok="t" textboxrect="0,0,4000500,1905000"/>
                </v:shape>
                <v:shape id="Shape 57" o:spid="_x0000_s1042" style="position:absolute;left:2855;top:1548;width:4569;height:11258;visibility:visible;mso-wrap-style:square;v-text-anchor:top" coordsize="456916,1125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" path="m54050,792c74222,,94678,159,115409,1265v34760,1826,67492,5164,98170,10016c244228,16099,270290,19958,291780,22872v6091,290,11068,5232,14933,14826l456916,333925r,407091l413144,668889r37155,145990l456916,800375r,325375l411004,1124293v-19222,-1158,-36370,-2785,-51445,-4882c353218,1119349,347719,1112949,343067,1100213l1587,17772c,12946,895,9679,4275,7975,17301,3967,33895,1575,54050,792xe" fillcolor="#fbfffc" stroked="f" strokeweight="0">
                  <v:path arrowok="t" textboxrect="0,0,456916,1125750"/>
                </v:shape>
                <v:shape id="Shape 59" o:spid="_x0000_s1043" style="position:absolute;left:7424;top:4887;width:4094;height:8133;visibility:visible;mso-wrap-style:square;v-text-anchor:top" coordsize="409417,813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" path="m,l403614,796001v5803,11511,5536,17239,-793,17185l210501,799997v-4871,-44,-9334,-4897,-13387,-14558c192655,774812,184499,757414,172630,733242,160743,709068,149572,686342,139122,665065r-23405,51605c113837,721461,109990,719969,104164,712188l60717,656674v2034,5810,6107,17428,12225,34861c79073,708970,86362,729315,94816,752574v8472,23263,11006,34880,7590,34846c93989,789273,82076,790611,66664,791433v-15404,823,-31142,1161,-47220,1009l,791825,,466450,8956,446818v2021,-3781,6058,-2249,12099,4596l43772,479217,,407090,,xe" fillcolor="#fbfffc" stroked="f" strokeweight="0">
                  <v:path arrowok="t" textboxrect="0,0,409417,813240"/>
                </v:shape>
                <v:shape id="Shape 60" o:spid="_x0000_s1044" style="position:absolute;left:13122;top:3901;width:5460;height:8888;visibility:visible;mso-wrap-style:square;v-text-anchor:top" coordsize="546058,8887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" path="m229726,298v9563,179,15931,6827,19103,19947l410581,690966r86575,927c505488,691979,511097,698606,513983,711776r29595,145407c546058,868485,544109,875519,537738,878283v-18407,4539,-37015,7432,-55848,8676c463080,888204,441017,888714,415698,888489r-63218,-564c338360,886856,325852,886272,314959,886174v-10395,-94,-19055,-172,-25982,-235c282052,885876,276124,879690,271186,867381,259125,833310,244760,791208,228077,741079,211338,690959,192263,632822,170839,566672,126684,432536,89843,318321,60501,223999v-2169,-7540,-4345,-14611,-6528,-21214c51789,196183,49882,190054,48254,184400,36521,147630,26963,117466,19589,93906,12210,70349,7023,53393,4032,43036,,27046,29638,15614,93172,8676,123442,4673,149895,2204,172489,1270,195108,326,214192,,229726,298xe" fillcolor="#fbfffc" stroked="f" strokeweight="0">
                  <v:path arrowok="t" textboxrect="0,0,546058,888714"/>
                </v:shape>
                <v:shape id="Shape 61" o:spid="_x0000_s1045" style="position:absolute;left:8929;top:3798;width:6104;height:8959;visibility:visible;mso-wrap-style:square;v-text-anchor:top" coordsize="610452,8958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" path="m199572,64v9429,-64,17993,19,25692,250c234742,596,241597,7351,245829,20584l461648,696694r85768,1173c555666,697977,561767,704657,565716,717907r41345,146272c610452,875548,609106,882622,603031,885398v-17841,4560,-36021,7465,-54563,8712c529946,895359,508138,895867,483039,895635r-62694,-585c406259,893969,393810,893377,383001,893275v-10315,-97,-18910,-178,-25785,-243c350342,892967,343954,886721,338047,874294,323290,839897,305588,797385,284927,746760,264211,696137,240518,637406,213837,570569,159019,434996,113088,319520,76225,224137v-2772,-7624,-5512,-14776,-8221,-21455c65295,196003,62900,189804,60820,184087,46155,146890,34192,116375,24938,92539,15678,68705,9137,51549,5317,41072,,24902,28420,13673,90778,7332,120421,3612,146406,1400,168696,695,179851,338,190144,127,199572,64xe" fillcolor="#fbfffc" stroked="f" strokeweight="0">
                  <v:path arrowok="t" textboxrect="0,0,610452,895867"/>
                </v:shape>
                <v:shape id="Shape 62" o:spid="_x0000_s1046" style="position:absolute;left:21949;top:2042;width:2430;height:10910;visibility:visible;mso-wrap-style:square;v-text-anchor:top" coordsize="243028,10909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" path="m166146,r76882,3388l243028,688330,231325,645906,216205,788159r26823,-31134l243028,1004290,221898,958863v-11,5646,-29,16938,-47,33879c221846,1009685,221983,1029454,222267,1052053v304,22603,-1317,33891,-4874,33861c207919,1087720,194987,1089025,178602,1089831v-16368,804,-32895,1137,-49587,997c103747,1090617,81348,1089958,61803,1088855v-19538,-1105,-36740,-2660,-51616,-4665c3638,1084135,241,1077997,,1065777l39139,22575v120,-4662,2289,-7926,6509,-9790c60958,8121,79456,4845,101140,2954,122856,1049,144528,64,166146,xe" fillcolor="#fbfffc" stroked="f" strokeweight="0">
                  <v:path arrowok="t" textboxrect="0,0,243028,1090968"/>
                </v:shape>
                <v:shape id="Shape 63" o:spid="_x0000_s1047" style="position:absolute;left:27934;top:3704;width:2670;height:9246;visibility:visible;mso-wrap-style:square;v-text-anchor:top" coordsize="267055,9245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" path="m208139,257c223317,,237708,756,251305,2527r15750,3428l267055,445590r-4080,-1268c260069,444343,256829,445315,253257,447240r-7961,175534l246136,622772v5880,-11,11775,-1690,17692,-5037l267055,615011r,81464l242254,689930r-5307,117274c237980,808162,238641,808403,238932,807927v290,-475,705,-713,1243,-710c245557,807237,250866,806064,256106,803696r10949,-7541l267055,924569r-43606,-1448c204370,922019,184143,920432,162762,918362r-35253,-270c113965,917037,100943,916223,88444,915653v-12494,-572,-23939,-1372,-34340,-2401c49942,913220,47087,911773,45536,908912v-1554,-2861,-2846,-6669,-3877,-11426c40117,886080,38197,859724,35873,818429,33506,777156,30418,720978,26553,649921v-557,-6629,-840,-12784,-846,-18464c25699,624830,25415,618676,24853,612997,23114,568520,20906,517922,18210,461212,15453,404541,12463,340833,9223,270100l16,72361c,69538,907,66000,2740,61747v1837,-4255,4302,-7340,7397,-9257c43710,37980,77179,25784,110498,15908,143985,5991,176562,771,208139,257xe" fillcolor="#fbfffc" stroked="f" strokeweight="0">
                  <v:path arrowok="t" textboxrect="0,0,267055,924569"/>
                </v:shape>
                <v:shape id="Shape 64" o:spid="_x0000_s1048" style="position:absolute;left:24379;top:2076;width:2896;height:11078;visibility:visible;mso-wrap-style:square;v-text-anchor:top" coordsize="289600,11077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" path="m,l23810,1049v30835,3075,57158,5460,78975,7163c109174,8160,112606,12809,113079,22162l287803,1090752v1797,11384,-643,17047,-7313,16990l82906,1094736v-5094,-43,-7976,-4783,-8648,-14220c73520,1070136,71411,1053146,67919,1029550v-3512,-23589,-6810,-45757,-9890,-66504l14358,1013615v-3740,4682,-7219,3244,-10450,-4313l,1000902,,753638r2223,-2580c5756,747312,9436,748735,13250,755329r13574,26846l,684943,,xe" fillcolor="#fbfffc" stroked="f" strokeweight="0">
                  <v:path arrowok="t" textboxrect="0,0,289600,1107799"/>
                </v:shape>
                <v:shape id="Shape 65" o:spid="_x0000_s1049" style="position:absolute;left:33483;top:3805;width:2321;height:9169;visibility:visible;mso-wrap-style:square;v-text-anchor:top" coordsize="232134,9169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" path="m232134,r,423250l226235,425167v-7523,5421,-14011,13484,-19458,24186c199758,464904,193652,490588,188434,526420r-4442,30516c181454,574378,180461,590116,181004,604154v528,14043,2079,27843,4646,41402l185866,644100v5922,25194,14238,37783,25026,37745c216574,681824,222235,678583,227884,672120r4250,-6081l232134,902965r-13053,6681c204558,914557,190011,916957,175420,916850v-32901,-241,-62279,-12611,-88382,-37057c60674,855414,40943,820485,27783,775022,15385,734471,7541,683384,4266,621771,,556403,1312,490604,8430,424326,12970,382085,19733,341508,28777,302580,37896,263653,49727,225875,64329,189233,91095,124571,127794,73493,174554,35938v11535,-9415,23288,-17705,35256,-24870l232134,xe" fillcolor="#fbfffc" stroked="f" strokeweight="0">
                  <v:path arrowok="t" textboxrect="0,0,232134,916957"/>
                </v:shape>
                <v:shape id="Shape 66" o:spid="_x0000_s1050" style="position:absolute;left:30604;top:3764;width:2384;height:9192;visibility:visible;mso-wrap-style:square;v-text-anchor:top" coordsize="238406,9192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" path="m,l22648,4931v23952,7603,47700,20653,71168,39166c143170,84918,180149,131755,204864,184623v13261,31225,22461,63266,27658,96115c237616,313615,238406,348249,234968,384628v-814,8617,-1925,17240,-3330,25866c230235,419120,228450,428707,226284,439257v-359,3831,-752,6467,-1181,7907c224675,448604,224034,450763,223179,453643v-10149,40297,-22019,75335,-35585,105107c174497,584674,159703,608675,143228,630750v2584,2865,5286,5969,8105,9313c154149,643409,157121,646514,160250,649381v11671,14351,19984,28001,24967,40946c190169,703280,191620,720801,189594,742891v-1497,16330,-4500,32660,-8992,48987c176132,808203,169924,824522,161999,840829v-7876,16301,-16014,29952,-24423,40954c129208,892779,119991,901603,109919,908255r794,6c103463,913009,91601,916040,75132,917356v-16443,1312,-37289,1871,-62530,1676l,918614,,790199r4568,-3145c14825,777533,21622,767521,24935,757020v3381,-11457,5104,-17663,5159,-18618c30204,736492,29671,733864,28493,730520v-1180,-3344,-2485,-6927,-3917,-10748c23585,717862,22854,716190,22385,714758v-470,-1433,-980,-2149,-1530,-2150c17475,704016,12199,697095,5029,691846l,690519,,609055,14595,596733c27780,582396,37698,567110,44319,550878v5405,-14323,8460,-27205,9144,-38646c53806,506513,52360,496994,49111,483677r-83,1430c46061,476555,39084,467080,28072,456687,21722,450548,15864,445952,10503,442899l,439635,,xe" fillcolor="#fbfffc" stroked="f" strokeweight="0">
                  <v:path arrowok="t" textboxrect="0,0,238406,919227"/>
                </v:shape>
                <v:shape id="Shape 67" o:spid="_x0000_s1051" style="position:absolute;left:38605;top:3661;width:6190;height:9334;visibility:visible;mso-wrap-style:square;v-text-anchor:top" coordsize="618989,933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" path="m560247,102v3306,103,5564,374,6771,816l566005,963v8884,1587,16559,2734,23030,3438c595503,5107,600767,5369,604825,5190v10829,-481,14164,6310,10000,20377c590741,106980,566788,184704,543006,258726v-23728,74048,-47696,144878,-71860,212473c441487,555938,415633,625067,393568,678565v-21921,53479,-40823,91821,-56742,115025c306708,840939,274608,876115,240507,899123v-32095,22943,-64514,34277,-97427,34050c124145,933042,106773,928928,90916,920840,75018,912769,60692,900246,47889,883282,21305,852426,5762,808348,1239,751053,,730340,4102,690645,13522,631994,22866,573394,36292,500309,53825,412760,62680,368523,71417,326266,80041,285982v8833,-41252,17458,-81505,25872,-120764l127998,62231v2525,-11764,7936,-18764,16243,-21003c162414,35713,185197,30992,212608,27060v27477,-3956,52848,-6385,76084,-7277c296001,19500,304976,19152,315618,18736v10648,-418,22511,-395,35589,68c364290,19263,375838,19291,385849,18889v10017,-404,17701,-716,23047,-933c418927,17547,422108,24302,418438,38222v-13644,46793,-26808,93087,-39499,138887c366259,222924,353721,268253,341324,313100r-13325,50824c318492,397833,310086,428751,302775,456678v-7050,26935,-13577,51880,-19583,74834c261781,613384,250005,661827,247853,676801v1112,6974,3067,12946,5866,17916c256511,699690,259371,702168,262307,702148v4698,-32,8758,-2060,12182,-6081c276471,693054,278253,690790,279834,689280v1583,-1511,4067,-5279,7455,-11304l461482,36482v2970,-10961,8882,-18104,17747,-21431c496046,9412,509726,5624,520247,3692,530778,1756,539759,626,547184,303,552586,67,556941,,560247,102xe" fillcolor="#fbfffc" stroked="f" strokeweight="0">
                  <v:path arrowok="t" textboxrect="0,0,618989,933400"/>
                </v:shape>
                <v:shape id="Shape 68" o:spid="_x0000_s1052" style="position:absolute;left:35804;top:3558;width:2836;height:9276;visibility:visible;mso-wrap-style:square;v-text-anchor:top" coordsize="283545,9276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" path="m90989,1648c143262,,185921,16931,218522,52560v37794,36528,58548,90651,62303,162401c283545,248924,283299,284700,280129,322279v-3232,37608,-8426,74061,-15532,109348c250382,502233,229508,570757,202269,637127v-26844,66316,-57416,127440,-91562,183331c86453,861576,59717,892094,30462,912014l,927603,,690677r4214,-6030c7033,679804,9849,674156,12664,667703,24005,641877,32313,612908,37530,580810v1265,-7781,2608,-16046,4031,-24797c43142,546291,44938,537051,46952,528296v4590,-28188,5528,-48561,2797,-61124c45976,449790,35970,441223,19772,441463l,447888,,24638,14212,17592c38989,7768,64598,2451,90989,1648xe" fillcolor="#fbfffc" stroked="f" strokeweight="0">
                  <v:path arrowok="t" textboxrect="0,0,283545,927603"/>
                </v:shape>
                <v:shape id="Shape 69" o:spid="_x0000_s1053" style="position:absolute;left:43976;top:3202;width:6732;height:9809;visibility:visible;mso-wrap-style:square;v-text-anchor:top" coordsize="673207,9808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" path="m659342,619c670593,,673207,7489,667175,23088l513969,419798v-5629,14595,-13646,22049,-24043,22359l393760,444972v-12057,31069,-25567,65254,-40518,102556c338306,584833,321127,625781,301730,670368v-19489,46646,-39139,93032,-58946,139159c223034,855647,203247,902021,183421,948650v-167,2074,-813,4667,-1939,7776c177729,966792,169723,973237,157474,975761v-12225,2517,-28347,4230,-48354,5137c90081,980775,71967,980142,54765,979000,37578,977861,22442,976223,9349,974088,1654,973014,,965822,4384,952510,8429,940223,21347,895692,43054,818971,53364,782173,64150,743861,75411,704035,86643,664230,98181,623426,110023,581621v18266,-67231,30523,-110503,36845,-129863l49949,454244v-9472,237,-12025,-6729,-7668,-20897l164130,37782v4046,-13114,11196,-19913,21458,-20400l659342,619xe" fillcolor="#fbfffc" stroked="f" strokeweight="0">
                  <v:path arrowok="t" textboxrect="0,0,673207,980898"/>
                </v:shape>
                <v:shape id="Shape 70" o:spid="_x0000_s1054" style="position:absolute;left:50876;top:2655;width:10899;height:10473;visibility:visible;mso-wrap-style:square;v-text-anchor:top" coordsize="1089868,10473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" path="m1025078,569v8243,-569,14697,-478,19354,278c1055998,2203,1069219,4525,1084090,7818v3905,812,5778,3385,5623,7721c1089552,19878,1087964,24855,1084948,30473l556658,1015451v-7840,14633,-16757,23050,-26742,25251c514282,1041740,496631,1042481,476971,1042927v-19629,445,-41256,596,-64878,454l381386,1043197v-11767,-71,-22146,-412,-31140,-1022c341254,1041567,333643,1040690,327408,1039544v-5001,-1137,-6469,-5301,-4409,-12490c325055,1019866,332727,1003021,346022,976516r14956,-29816c367072,934554,375103,918544,385075,898669v9970,-19873,22476,-44163,37524,-72872l430910,809239,263334,1034211r814,-1651c257424,1042446,250693,1047368,243950,1047324r-40380,-262c196241,1047014,193512,1043155,195376,1035486r918,5l239370,782391v-2560,5431,-5376,11406,-8447,17924c228363,805748,226121,811175,224196,816600v-3073,6519,-5859,12765,-8360,18737c213336,841311,210548,847558,207474,854078v-6031,14123,-11610,26619,-16736,37489c186126,901350,181770,910589,177670,919285v-3075,6523,-5482,11957,-7223,16305c168708,939938,167325,943200,166300,945373v-27685,58719,-47467,89684,-59329,92885c96143,1039282,85909,1040037,76266,1040521v-9635,484,-18683,700,-27147,648c31000,1041057,17766,1039893,9399,1037679,1031,1035470,,1027367,6310,1013369l431492,72100v5824,-12867,12828,-20592,21015,-23177c470611,41554,493442,37010,520999,35297v20337,-1271,41393,-1019,63161,761c585615,35966,586581,36168,587054,36663v472,496,1437,698,2893,606c593076,38123,596881,38672,601358,38915v4479,245,8284,794,11413,1648l618412,46526,592027,339522,855623,34481,870666,23880v6313,-2554,12534,-4570,18663,-6049c895462,16352,900758,15463,905215,15164r3344,-224c923826,11771,938459,9176,952448,7155,966455,5128,980560,3628,994762,2655v11971,-823,22076,-1518,30316,-2086xe" fillcolor="#fbfffc" stroked="f" strokeweight="0">
                  <v:path arrowok="t" textboxrect="0,0,1089868,1047368"/>
                </v:shape>
                <v:shape id="Shape 71" o:spid="_x0000_s1055" style="position:absolute;left:57368;top:2130;width:10359;height:10950;visibility:visible;mso-wrap-style:square;v-text-anchor:top" coordsize="1035884,1094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" path="m1022435,960v12501,-960,13449,7359,2836,24958c1016003,40055,1007110,53883,998589,67402v-8519,13519,-16698,26170,-24539,37954c960500,125402,948591,143645,938320,160088v-10270,16442,-20021,31724,-29253,45843c824094,338710,765384,427462,732833,472239v-9900,12976,-19178,19647,-27837,20019l578700,490844r-32380,55554c549901,547393,555954,548010,564487,548249v8534,239,18160,1289,28874,3149c626159,553557,651130,554313,668257,553656v6429,-246,9485,1638,9171,5654c677111,563326,674842,568849,670624,575875r-4217,7025l553900,736229v-3486,4692,-6793,8516,-9920,11471c540855,750653,536525,753346,530995,755778v-5525,2429,-13110,4614,-22745,6557c498622,764274,486260,765983,471174,767460r-11301,246c450293,769059,441748,770103,434232,770837v-7511,732,-13994,1155,-19452,1271l368235,851983r112451,-1695c491541,850123,492064,858231,482249,874613l370994,1055399v-8404,14039,-18219,22796,-29426,26264c312762,1087387,285423,1091050,259521,1092664v-25840,1607,-55131,2318,-87857,2137l90201,1094350v-17183,-1241,-32758,-1899,-46733,-1974c30142,1092303,19047,1092243,10180,1092195,1316,1092147,,1084739,6216,1069975,25495,1029117,50021,978643,79777,918564,109463,858523,144666,788324,185369,707978,264011,551976,333254,415891,393274,299625v4320,-7911,8150,-15249,11489,-22009c408101,270855,411313,264650,414399,259000v23827,-46245,43224,-83742,58204,-112502c487575,117744,498447,97157,505227,84733,517551,62146,558301,46783,627745,38560v33272,-4585,70295,-9188,111090,-13819c779752,20076,824533,15923,873196,12284l1022435,960xe" fillcolor="#fbfffc" stroked="f" strokeweight="0">
                  <v:path arrowok="t" textboxrect="0,0,1035884,1094982"/>
                </v:shape>
                <v:shape id="Shape 72" o:spid="_x0000_s1056" style="position:absolute;left:57368;top:2130;width:10359;height:10950;visibility:visible;mso-wrap-style:square;v-text-anchor:top" coordsize="1035885,1094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" path="m1025272,25917v-9269,14138,-18162,27965,-26683,41484c990071,80921,981892,93572,974051,105357v-13550,20045,-25459,38288,-35731,54730c928050,176531,918300,191812,909067,205931,824095,338709,765384,427462,732833,472239v-9900,12976,-19178,19647,-27837,20019l578700,490844r-32380,55554c549901,547393,555954,548010,564487,548249v8534,240,18160,1288,28874,3150c626159,553557,651130,554313,668257,553656v6429,-246,9485,1638,9171,5654c677111,563326,674842,568849,670624,575874r-4217,7026l553900,736228v-3486,4694,-6793,8517,-9920,11472c540855,750654,536525,753347,530995,755778v-5525,2429,-13110,4614,-22745,6557c498622,764273,486260,765982,471174,767460r-11301,246c450293,769059,441748,770102,434232,770836v-7511,734,-13994,1156,-19452,1271l368235,851982r112451,-1694c491541,850123,492064,858231,482249,874613l370994,1055399v-8404,14038,-18219,22795,-29426,26264c312762,1087387,285422,1091050,259521,1092664v-25840,1607,-55131,2318,-87857,2137l90201,1094351v-17182,-1242,-32759,-1900,-46733,-1975c30142,1092303,19047,1092243,10180,1092194,1316,1092146,,1084738,6216,1069975,25495,1029117,50021,978643,79777,918564,109463,858522,144666,788324,185369,707978,264011,551975,333254,415890,393274,299625v4320,-7911,8150,-15249,11489,-22009c408101,270855,411313,264649,414399,259000v23827,-46245,43224,-83742,58204,-112502c487575,117743,498447,97156,505227,84733,517551,62146,558302,46783,627745,38560v33272,-4585,70295,-9188,111089,-13819c779753,20075,824533,15924,873196,12283l1022435,960v12501,-960,13450,7359,2837,24957xe" filled="f" strokecolor="#fbfffc" strokeweight="3.35053mm">
                  <v:path arrowok="t" textboxrect="0,0,1035885,1094982"/>
                </v:shape>
                <v:shape id="Shape 73" o:spid="_x0000_s1057" style="position:absolute;left:50876;top:2655;width:10899;height:10473;visibility:visible;mso-wrap-style:square;v-text-anchor:top" coordsize="1089868,10473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" path="m556658,1015452v-7840,14632,-16757,23049,-26742,25250c514282,1041740,496631,1042482,476971,1042928v-19629,444,-41256,596,-64878,453l381386,1043198v-11767,-72,-22146,-412,-31140,-1022c341254,1041568,333643,1040690,327408,1039544v-5001,-1136,-6469,-5300,-4409,-12490c325055,1019867,332727,1003022,346022,976516r14956,-29815c367072,934554,375103,918544,385075,898670v9970,-19874,22476,-44164,37524,-72872l430910,809239,263334,1034211r814,-1651c257424,1042447,250693,1047368,243950,1047324r-40380,-262c196241,1047013,193512,1043156,195376,1035486r917,5l239370,782391v-2560,5432,-5376,11407,-8447,17924c228363,805748,226121,811176,224196,816600v-3073,6520,-5859,12765,-8360,18737c213336,841311,210548,847558,207474,854079v-6031,14122,-11610,26618,-16736,37489c186126,901350,181770,910589,177670,919285v-3075,6523,-5482,11958,-7223,16306c168708,939938,167325,943200,166300,945373v-27685,58720,-47467,89684,-59329,92885c96143,1039283,85909,1040038,76266,1040521v-9636,485,-18684,700,-27147,648c31000,1041057,17766,1039894,9399,1037679,1031,1035471,,1027367,6310,1013370l431492,72101v5824,-12868,12828,-20593,21015,-23177c470611,41554,493442,37010,520999,35297v20337,-1271,41394,-1019,63161,762c585615,35966,586581,36168,587054,36663v473,497,1437,698,2892,606c593076,38124,596880,38672,601358,38916v4479,244,8284,793,11413,1648l618413,46527,592027,339522,855623,34482,870666,23880v6312,-2554,12534,-4570,18663,-6048c895462,16353,900758,15463,905215,15164r3344,-223c923826,11772,938459,9176,952448,7155,966455,5129,980560,3629,994762,2655v11971,-822,22076,-1517,30316,-2086c1033321,,1039775,92,1044432,848v11565,1355,24787,3678,39658,6971c1087995,8630,1089868,11204,1089713,15539v-162,4339,-1749,9317,-4766,14934l556658,1015452xe" filled="f" strokecolor="#fbfffc" strokeweight="3.35053mm">
                  <v:path arrowok="t" textboxrect="0,0,1089868,1047368"/>
                </v:shape>
                <v:shape id="Shape 74" o:spid="_x0000_s1058" style="position:absolute;left:43976;top:3202;width:6732;height:9809;visibility:visible;mso-wrap-style:square;v-text-anchor:top" coordsize="673207,9808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" path="m513970,419797v-5630,14595,-13647,22049,-24044,22360l393760,444972v-12057,31069,-25566,65254,-40518,102556c338307,584833,321127,625781,301730,670367v-19489,46646,-39139,93033,-58945,139159c223034,855647,203247,902021,183421,948650v-167,2074,-813,4667,-1938,7776c177729,966792,169723,973237,157475,975761v-12225,2517,-28347,4229,-48355,5136c90082,980775,71968,980141,54766,979000,37578,977861,22442,976224,9349,974087,1655,973014,,965822,4384,952510,8429,940223,21347,895692,43055,818971,53365,782173,64151,743860,75411,704035,86644,664230,98182,623425,110024,581620v18265,-67230,30522,-110502,36845,-129862l49949,454244v-9471,236,-12025,-6730,-7668,-20898l164130,37782v4046,-13113,11197,-19914,21458,-20400l659342,618c670593,,673207,7488,667176,23087l513970,419797xe" filled="f" strokecolor="#fbfffc" strokeweight="3.35053mm">
                  <v:path arrowok="t" textboxrect="0,0,673207,980897"/>
                </v:shape>
                <v:shape id="Shape 75" o:spid="_x0000_s1059" style="position:absolute;left:38605;top:3659;width:6190;height:9336;visibility:visible;mso-wrap-style:square;v-text-anchor:top" coordsize="618989,9335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" path="m614826,25735v-24085,81413,-48038,159138,-71819,233160c519278,332943,495310,403773,471147,471367v-29660,84740,-55513,153867,-77578,207366c371647,732212,352746,770554,336826,793758v-30118,47349,-62218,82526,-96319,105533c208412,922234,175994,933568,143080,933342v-18934,-131,-36306,-4246,-52164,-12333c75019,912938,60693,900415,47890,883450,21306,852595,5762,808517,1239,751222,,730508,4102,690814,13522,632162,22866,573563,36292,500478,53825,412929,62681,368692,71417,326435,80041,286150v8834,-41252,17458,-81505,25872,-120764l127999,62400v2524,-11765,7936,-18764,16242,-21003c162415,35881,185198,31160,212608,27228v27477,-3955,52849,-6384,76085,-7276c296001,19668,304976,19320,315618,18904v10648,-418,22511,-395,35589,68c364290,19432,375838,19459,385849,19057v10018,-403,17701,-716,23048,-932c418927,17715,422108,24470,418438,38391v-13644,46793,-26808,93086,-39499,138887c366259,223093,353721,268421,341325,313268r-13326,50824c318492,398002,310086,428920,302775,456846v-7050,26936,-13577,51881,-19583,74834c261781,613553,250005,661995,247854,676970v1111,6974,3066,12946,5865,17916c256511,699858,259371,702337,262307,702316v4698,-32,8759,-2059,12182,-6081c276471,693222,278253,690958,279835,689449v1582,-1512,4066,-5279,7454,-11305l461483,36651v2969,-10961,8882,-18104,17746,-21432c496046,9580,509726,5792,520248,3860,530778,1925,539759,795,547184,471,557989,,564604,204,567019,1086r-1014,45c574889,2719,582565,3866,589035,4570v6468,705,11733,968,15791,788c615654,4878,618989,11669,614826,25735xe" filled="f" strokecolor="#fbfffc" strokeweight="3.35053mm">
                  <v:path arrowok="t" textboxrect="0,0,618989,933568"/>
                </v:shape>
                <v:shape id="Shape 76" o:spid="_x0000_s1060" style="position:absolute;left:35287;top:7971;width:1042;height:2653;visibility:visible;mso-wrap-style:square;v-text-anchor:top" coordsize="104153,2652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" path="m89203,139586v1265,-7780,2608,-16046,4031,-24797c94815,105067,96612,95827,98625,87072v4590,-28187,5528,-48560,2796,-61123c97649,8566,87643,,71445,240,52267,518,37211,11363,26316,32767,19297,48317,13191,74003,7973,109835l3531,140350c993,157792,,173530,543,187568v528,14044,2079,27843,4646,41403l5405,227514v5922,25195,14239,37783,25026,37744c41794,265218,53078,252294,64338,226479,75678,200654,83986,171685,89203,139586xe" filled="f" strokecolor="#fbfffc" strokeweight="3.35053mm">
                  <v:path arrowok="t" textboxrect="0,0,104153,265297"/>
                </v:shape>
                <v:shape id="Shape 77" o:spid="_x0000_s1061" style="position:absolute;left:33483;top:3558;width:5157;height:9417;visibility:visible;mso-wrap-style:square;v-text-anchor:top" coordsize="515679,9417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" path="m512959,214961v2720,33963,2474,69739,-696,107318c509031,359888,503837,396341,496731,431628v-14215,70605,-35089,139129,-62327,205499c407559,703443,376987,764566,342841,820458v-24253,41118,-50990,71636,-80245,91556c233608,931888,204602,941701,175421,941488v-32902,-242,-62280,-12611,-88383,-37057c60674,880052,40943,845123,27783,799660,15385,759109,7541,708022,4266,646409,,581042,1312,515242,8430,448964,12970,406723,19733,366146,28777,327219,37896,288291,49728,250513,64329,213871,91095,149209,127794,98132,174554,60576,220691,22916,270340,3254,323123,1648,375396,,418056,16931,450656,52561v37794,36527,58547,90650,62303,162400xe" filled="f" strokecolor="#fbfffc" strokeweight="3.35053mm">
                  <v:path arrowok="t" textboxrect="0,0,515679,941701"/>
                </v:shape>
                <v:shape id="Shape 78" o:spid="_x0000_s1062" style="position:absolute;left:30303;top:10603;width:603;height:1185;visibility:visible;mso-wrap-style:square;v-text-anchor:top" coordsize="60312,1184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" path="m55044,73046c58424,61588,60147,55382,60202,54428v110,-1911,-423,-4539,-1601,-7883c57421,43202,56116,39619,54684,35798v-991,-1911,-1721,-3582,-2191,-5015c52023,29351,51513,28634,50963,28633,47583,20041,42307,13121,35137,7872,27952,2625,18004,2,5307,l,117274v1033,958,1694,1199,1985,723c2275,117522,2690,117285,3228,117287v10764,41,21237,-4694,31448,-14208c44933,93559,51730,83547,55044,73046xe" filled="f" strokecolor="#fbfffc" strokeweight="3.35053mm">
                  <v:path arrowok="t" textboxrect="0,0,60312,118473"/>
                </v:shape>
                <v:shape id="Shape 79" o:spid="_x0000_s1063" style="position:absolute;left:30387;top:8147;width:755;height:1785;visibility:visible;mso-wrap-style:square;v-text-anchor:top" coordsize="75564,178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" path="m70786,46802c67820,38249,60842,28775,49831,18381,37131,6104,26398,,17678,61,14772,82,11533,1054,7961,2980l,178513r840,-1c12599,178490,24421,171796,36354,158427,49539,144090,59457,128805,66078,112573,71483,98250,74538,85367,75222,73927,75564,68207,74119,58689,70870,45372r-84,1430xe" filled="f" strokecolor="#fbfffc" strokeweight="3.35053mm">
                  <v:path arrowok="t" textboxrect="0,0,75564,178513"/>
                </v:shape>
                <v:shape id="Shape 80" o:spid="_x0000_s1064" style="position:absolute;left:27934;top:3701;width:5054;height:9255;visibility:visible;mso-wrap-style:square;v-text-anchor:top" coordsize="505461,925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" path="m490234,459856v-10150,40297,-22019,75334,-35585,105106c441553,590886,426758,614887,410283,636962v2584,2865,5286,5970,8106,9314c421204,649622,424176,652727,427305,655593v11671,14351,19984,28001,24967,40947c457224,709493,458675,727014,456649,749104v-1497,16330,-4500,32659,-8992,48987c443187,814416,436979,830735,429054,847041v-7876,16301,-16014,29952,-24423,40955c396264,898992,387046,907816,376974,914467r794,7c370518,919222,358656,922253,342187,923569v-16443,1312,-37289,1871,-62530,1676c261274,925103,242540,924481,223449,923379v-19079,-1103,-39306,-2689,-60687,-4760l127509,918349v-13544,-1055,-26565,-1868,-39065,-2439c75950,915339,64505,914538,54104,913509v-4162,-31,-7017,-1479,-8568,-4340c43982,906308,42690,902500,41659,897743,40117,886337,38197,859981,35873,818686,33506,777414,30418,721235,26553,650179v-557,-6630,-840,-12785,-846,-18464c25699,625088,25415,618933,24853,613254,23114,568777,20906,518179,18210,461469,15453,404799,12463,341090,9223,270357l16,72619c,69796,907,66257,2740,62004v1837,-4255,4302,-7340,7397,-9257c43711,38237,77179,26041,110498,16165,143985,6248,176562,1029,208139,515,238495,,265705,3537,289703,11143v23952,7604,47700,20654,71168,39166c410225,91131,447205,137968,471919,190836v13261,31224,22461,63266,27658,96115c504671,319828,505461,354461,502023,390840v-814,8617,-1925,17240,-3330,25867c497290,425333,495505,434920,493339,445469v-359,3832,-752,6467,-1181,7908c491730,454817,491089,456975,490234,459856xe" filled="f" strokecolor="#fbfffc" strokeweight="3.35053mm">
                  <v:path arrowok="t" textboxrect="0,0,505461,925440"/>
                </v:shape>
                <v:shape id="Shape 81" o:spid="_x0000_s1065" style="position:absolute;left:21949;top:2041;width:5326;height:11113;visibility:visible;mso-wrap-style:square;v-text-anchor:top" coordsize="532628,1111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" path="m530831,1094277v1797,11383,-643,17047,-7313,16990l325934,1098262v-5093,-43,-7975,-4784,-8648,-14222c316548,1073661,314439,1056671,310947,1033075v-3512,-23589,-6810,-45757,-9889,-66505l257386,1017140v-3739,4682,-7219,3244,-10450,-4313l221898,959001v-11,5646,-29,16937,-47,33878c221846,1009822,221983,1029592,222267,1052190v304,22604,-1317,33891,-4874,33861c207919,1087857,194988,1089162,178602,1089968v-16368,804,-32895,1136,-49587,997c103747,1090754,81348,1090095,61803,1088992v-19538,-1105,-36740,-2659,-51616,-4665c3638,1084272,241,1078134,,1065915l39139,22712v120,-4661,2289,-7925,6509,-9790c60958,8258,79456,4983,101140,3091,122856,1186,144528,201,166146,138,202426,,236002,1475,266838,4574v30835,3075,57158,5461,78975,7162c352202,11685,355634,16334,356107,25687l530831,1094277xe" filled="f" strokecolor="#fbfffc" strokeweight="3.35053mm">
                  <v:path arrowok="t" textboxrect="0,0,532628,1111324"/>
                </v:shape>
                <v:shape id="Shape 82" o:spid="_x0000_s1066" style="position:absolute;left:24111;top:8501;width:536;height:1423;visibility:visible;mso-wrap-style:square;v-text-anchor:top" coordsize="53647,142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" path="m53647,139656l15120,,,142252,29046,108539v3533,-3745,7213,-2323,11028,4271l53647,139656xe" filled="f" strokecolor="#fbfffc" strokeweight="3.35053mm">
                  <v:path arrowok="t" textboxrect="0,0,53647,142252"/>
                </v:shape>
                <v:shape id="Shape 83" o:spid="_x0000_s1067" style="position:absolute;left:13122;top:3901;width:5460;height:8888;visibility:visible;mso-wrap-style:square;v-text-anchor:top" coordsize="546058,8887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" path="m543578,857183v2480,11302,531,18337,-5840,21100c519331,882823,500723,885715,481889,886959v-18809,1246,-40872,1756,-66191,1531l352480,887925v-14120,-1069,-26628,-1653,-37521,-1751c304564,886080,295904,886001,288977,885940v-6925,-63,-12853,-6250,-17791,-18559c259125,833311,244760,791209,228077,741079,211338,690960,192263,632823,170839,566673,126684,432537,89843,318321,60500,223999v-2168,-7540,-4344,-14611,-6527,-21213c51789,196183,49882,190055,48254,184400,36521,147631,26963,117466,19589,93906,12209,70350,7022,53392,4032,43037,,27045,29638,15614,93172,8677,123442,4674,149894,2205,172489,1271,195108,326,214192,,229726,298v9563,180,15931,6827,19103,19947l410581,690967r86575,926c505488,691979,511097,698607,513983,711777r29595,145406xe" filled="f" strokecolor="#fbfffc" strokeweight="3.35053mm">
                  <v:path arrowok="t" textboxrect="0,0,546058,888715"/>
                </v:shape>
                <v:shape id="Shape 84" o:spid="_x0000_s1068" style="position:absolute;left:8929;top:3797;width:6104;height:8960;visibility:visible;mso-wrap-style:square;v-text-anchor:top" coordsize="610452,8960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" path="m607061,864327v3391,11368,2045,18442,-4030,21219c585190,890106,567010,893011,548468,894258v-18522,1249,-40330,1758,-65430,1525l420345,895198v-14086,-1082,-26535,-1674,-37344,-1775c372686,893326,364091,893245,357216,893180v-6874,-65,-13262,-6311,-19168,-18738c323290,840045,305588,797533,284927,746909,264211,696285,240518,637553,213837,570717,159020,435145,113089,319667,76225,224285v-2772,-7624,-5512,-14777,-8221,-21455c65295,196151,62900,189952,60820,184235,46155,147038,34192,116523,24938,92687,15679,68852,9137,51697,5317,41220,,25050,28420,13821,90778,7479,120421,3759,146406,1547,168696,843,191006,129,209866,,225264,462v9478,282,16333,7037,20565,20269l461648,696842r85768,1173c555666,698125,561767,704804,565716,718054r41345,146273xe" filled="f" strokecolor="#fbfffc" strokeweight="3.35053mm">
                  <v:path arrowok="t" textboxrect="0,0,610452,896016"/>
                </v:shape>
                <v:shape id="Shape 85" o:spid="_x0000_s1069" style="position:absolute;left:2855;top:1548;width:8663;height:11472;visibility:visible;mso-wrap-style:square;v-text-anchor:top" coordsize="866332,1147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" path="m860530,1129927v5802,11511,5536,17239,-794,17185l667416,1133922v-4871,-44,-9333,-4896,-13387,-14558c649571,1108738,641414,1091340,629545,1067167v-11886,-24174,-23057,-46901,-33507,-68177l572632,1050595v-1880,4791,-5726,3299,-11552,-4482l517632,990599v2035,5810,6107,17429,12226,34861c535988,1042895,543277,1063241,551731,1086499v8472,23264,11006,34880,7590,34847c550905,1123198,538992,1124535,523580,1125358v-15404,824,-31142,1161,-47220,1010c452001,1126139,430218,1125448,411004,1124293v-19222,-1157,-36370,-2786,-51445,-4882c353218,1119349,347719,1112949,343067,1100213l1587,17772c,12945,895,9679,4275,7975,17301,3967,33895,1575,54050,792,74222,,94678,159,115409,1265v34760,1827,67492,5164,98170,10016c244228,16099,270290,19959,291780,22872v6091,291,11068,5232,14933,14826l860530,1129927xe" filled="f" strokecolor="#fbfffc" strokeweight="3.35053mm">
                  <v:path arrowok="t" textboxrect="0,0,866332,1147166"/>
                </v:shape>
                <v:shape id="Shape 86" o:spid="_x0000_s1070" style="position:absolute;left:6986;top:8237;width:876;height:1460;visibility:visible;mso-wrap-style:square;v-text-anchor:top" coordsize="87543,1459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" path="m87543,144253l,,37155,145990,52728,111854v2021,-3781,6057,-2249,12098,4595l87543,144253xe" filled="f" strokecolor="#fbfffc" strokeweight="3.35053mm">
                  <v:path arrowok="t" textboxrect="0,0,87543,145990"/>
                </v:shape>
                <v:shape id="Shape 88" o:spid="_x0000_s1071" style="position:absolute;left:57368;top:2130;width:10359;height:10950;visibility:visible;mso-wrap-style:square;v-text-anchor:top" coordsize="1035885,1094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" path="m1025272,25917v-9269,14138,-18162,27965,-26683,41484c990071,80921,981892,93572,974051,105357v-13550,20045,-25459,38288,-35731,54730c928050,176531,918300,191812,909067,205931,824095,338709,765384,427462,732833,472239v-9900,12976,-19178,19647,-27837,20019l578700,490844r-32380,55554c549901,547393,555954,548010,564487,548249v8534,240,18160,1288,28874,3150c626159,553557,651130,554313,668257,553656v6429,-246,9485,1638,9171,5654c677111,563326,674842,568849,670624,575874r-4217,7026l553900,736228v-3486,4694,-6793,8517,-9920,11472c540855,750654,536525,753347,530995,755778v-5525,2429,-13110,4614,-22745,6557c498622,764273,486260,765982,471174,767460r-11301,246c450293,769059,441748,770102,434232,770836v-7511,734,-13994,1156,-19452,1271l368235,851982r112451,-1694c491541,850123,492064,858231,482249,874613l370994,1055399v-8404,14038,-18219,22795,-29426,26264c312762,1087387,285422,1091050,259521,1092664v-25840,1607,-55131,2318,-87857,2137l90201,1094351v-17182,-1242,-32759,-1900,-46733,-1975c30142,1092303,19047,1092243,10180,1092194,1316,1092146,,1084738,6216,1069975,25495,1029117,50021,978643,79777,918564,109463,858522,144666,788324,185369,707978,264011,551975,333254,415890,393274,299625v4320,-7911,8150,-15249,11489,-22009c408101,270855,411313,264649,414399,259000v23827,-46245,43224,-83742,58204,-112502c487575,117743,498447,97156,505227,84733,517551,62146,558302,46783,627745,38560v33272,-4585,70295,-9188,111089,-13819c779753,20075,824533,15924,873196,12283l1022435,960v12501,-960,13450,7359,2837,24957xe" filled="f" strokeweight="3.52686mm">
                  <v:path arrowok="t" textboxrect="0,0,1035885,1094982"/>
                </v:shape>
                <v:shape id="Shape 89" o:spid="_x0000_s1072" style="position:absolute;left:50876;top:2655;width:10899;height:10473;visibility:visible;mso-wrap-style:square;v-text-anchor:top" coordsize="1089868,10473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" path="m556658,1015452v-7840,14632,-16757,23049,-26742,25250c514282,1041740,496631,1042482,476971,1042928v-19629,444,-41256,596,-64878,453l381386,1043198v-11767,-72,-22146,-412,-31140,-1022c341254,1041568,333643,1040690,327408,1039544v-5001,-1136,-6469,-5300,-4409,-12490c325055,1019867,332727,1003022,346022,976516r14956,-29815c367072,934554,375103,918544,385075,898670v9970,-19874,22476,-44164,37524,-72872l430910,809239,263334,1034211r814,-1651c257424,1042447,250693,1047368,243950,1047324r-40380,-262c196241,1047013,193512,1043156,195376,1035486r917,5l239370,782391v-2560,5432,-5376,11407,-8447,17924c228363,805748,226121,811176,224196,816600v-3073,6520,-5859,12765,-8360,18737c213336,841311,210548,847558,207474,854079v-6031,14122,-11610,26618,-16736,37489c186126,901350,181770,910589,177670,919285v-3075,6523,-5482,11958,-7223,16306c168708,939938,167325,943200,166300,945373v-27685,58720,-47467,89684,-59329,92885c96143,1039283,85909,1040038,76266,1040521v-9636,485,-18684,700,-27147,648c31000,1041057,17766,1039894,9399,1037679,1031,1035471,,1027367,6310,1013370l431492,72101v5824,-12868,12828,-20593,21015,-23177c470611,41554,493442,37010,520999,35297v20337,-1271,41394,-1019,63161,762c585615,35966,586581,36168,587054,36663v473,497,1437,698,2892,606c593076,38124,596880,38672,601358,38916v4479,244,8284,793,11413,1648l618413,46527,592027,339522,855623,34482,870666,23880v6312,-2554,12534,-4570,18663,-6048c895462,16353,900758,15463,905215,15164r3344,-223c923826,11772,938459,9176,952448,7155,966455,5129,980560,3629,994762,2655v11971,-822,22076,-1517,30316,-2086c1033321,,1039775,92,1044432,848v11565,1355,24787,3678,39658,6971c1087995,8630,1089868,11204,1089713,15539v-162,4339,-1749,9317,-4766,14934l556658,1015452xe" filled="f" strokeweight="3.52686mm">
                  <v:path arrowok="t" textboxrect="0,0,1089868,1047368"/>
                </v:shape>
                <v:shape id="Shape 90" o:spid="_x0000_s1073" style="position:absolute;left:43976;top:3202;width:6732;height:9809;visibility:visible;mso-wrap-style:square;v-text-anchor:top" coordsize="673207,9808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" path="m513970,419797v-5630,14595,-13647,22049,-24044,22360l393760,444972v-12057,31069,-25566,65254,-40518,102556c338307,584833,321127,625781,301730,670367v-19489,46646,-39139,93033,-58945,139159c223034,855647,203247,902021,183421,948650v-167,2074,-813,4667,-1938,7776c177729,966792,169723,973237,157475,975761v-12225,2517,-28347,4229,-48355,5136c90082,980775,71968,980141,54766,979000,37578,977861,22442,976224,9349,974087,1655,973014,,965822,4384,952510,8429,940223,21347,895692,43055,818971,53365,782173,64151,743860,75411,704035,86644,664230,98182,623425,110024,581620v18265,-67230,30522,-110502,36845,-129862l49949,454244v-9471,236,-12025,-6730,-7668,-20898l164130,37782v4046,-13113,11197,-19914,21458,-20400l659342,618c670593,,673207,7488,667176,23087l513970,419797xe" filled="f" strokeweight="3.52686mm">
                  <v:path arrowok="t" textboxrect="0,0,673207,980897"/>
                </v:shape>
                <v:shape id="Shape 91" o:spid="_x0000_s1074" style="position:absolute;left:38605;top:3659;width:6190;height:9336;visibility:visible;mso-wrap-style:square;v-text-anchor:top" coordsize="618989,9335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" path="m614826,25735v-24085,81413,-48038,159138,-71819,233160c519278,332943,495310,403773,471147,471367v-29660,84740,-55513,153867,-77578,207366c371647,732212,352746,770554,336826,793758v-30118,47349,-62218,82526,-96319,105533c208412,922234,175994,933568,143080,933342v-18934,-131,-36306,-4246,-52164,-12333c75019,912938,60693,900415,47890,883450,21306,852595,5762,808517,1239,751222,,730508,4102,690814,13522,632162,22866,573563,36292,500478,53825,412929,62681,368692,71417,326435,80041,286150v8834,-41252,17458,-81505,25872,-120764l127999,62400v2524,-11765,7936,-18764,16242,-21003c162415,35881,185198,31160,212608,27228v27477,-3955,52849,-6384,76085,-7276c296001,19668,304976,19320,315618,18904v10648,-418,22511,-395,35589,68c364290,19432,375838,19459,385849,19057v10018,-403,17701,-716,23048,-932c418927,17715,422108,24470,418438,38391v-13644,46793,-26808,93086,-39499,138887c366259,223093,353721,268421,341325,313268r-13326,50824c318492,398002,310086,428920,302775,456846v-7050,26936,-13577,51881,-19583,74834c261781,613553,250005,661995,247854,676970v1111,6974,3066,12946,5865,17916c256511,699858,259371,702337,262307,702316v4698,-32,8759,-2059,12182,-6081c276471,693222,278253,690958,279835,689449v1582,-1512,4066,-5279,7454,-11305l461483,36651v2969,-10961,8882,-18104,17746,-21432c496046,9580,509726,5792,520248,3860,530778,1925,539759,795,547184,471,557989,,564604,204,567019,1086r-1014,45c574889,2719,582565,3866,589035,4570v6468,705,11733,968,15791,788c615654,4878,618989,11669,614826,25735xe" filled="f" strokeweight="3.52686mm">
                  <v:path arrowok="t" textboxrect="0,0,618989,933568"/>
                </v:shape>
                <v:shape id="Shape 92" o:spid="_x0000_s1075" style="position:absolute;left:35287;top:7971;width:1042;height:2653;visibility:visible;mso-wrap-style:square;v-text-anchor:top" coordsize="104153,2652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" path="m89203,139586v1265,-7780,2608,-16046,4031,-24797c94815,105067,96612,95827,98625,87072v4590,-28187,5528,-48560,2796,-61123c97649,8566,87643,,71445,240,52267,518,37211,11363,26316,32767,19297,48317,13191,74003,7973,109835l3531,140350c993,157792,,173530,543,187568v528,14044,2079,27843,4646,41403l5405,227514v5922,25195,14239,37783,25026,37744c41794,265218,53078,252294,64338,226479,75678,200654,83986,171685,89203,139586xe" filled="f" strokeweight="3.52686mm">
                  <v:path arrowok="t" textboxrect="0,0,104153,265297"/>
                </v:shape>
                <v:shape id="Shape 93" o:spid="_x0000_s1076" style="position:absolute;left:33483;top:3558;width:5157;height:9417;visibility:visible;mso-wrap-style:square;v-text-anchor:top" coordsize="515679,9417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" path="m512959,214961v2720,33963,2474,69739,-696,107318c509031,359888,503837,396341,496731,431628v-14215,70605,-35089,139129,-62327,205499c407559,703443,376987,764566,342841,820458v-24253,41118,-50990,71636,-80245,91556c233608,931888,204602,941701,175421,941488v-32902,-242,-62280,-12611,-88383,-37057c60674,880052,40943,845123,27783,799660,15385,759109,7541,708022,4266,646409,,581042,1312,515242,8430,448964,12970,406723,19733,366146,28777,327219,37896,288291,49728,250513,64329,213871,91095,149209,127794,98132,174554,60576,220691,22916,270340,3254,323123,1648,375396,,418056,16931,450656,52561v37794,36527,58547,90650,62303,162400xe" filled="f" strokeweight="3.52686mm">
                  <v:path arrowok="t" textboxrect="0,0,515679,941701"/>
                </v:shape>
                <v:shape id="Shape 94" o:spid="_x0000_s1077" style="position:absolute;left:30303;top:10603;width:603;height:1185;visibility:visible;mso-wrap-style:square;v-text-anchor:top" coordsize="60312,1184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" path="m55044,73046c58424,61588,60147,55382,60202,54428v110,-1911,-423,-4539,-1601,-7883c57421,43202,56116,39619,54684,35798v-991,-1911,-1721,-3582,-2191,-5015c52023,29351,51513,28634,50963,28633,47583,20041,42307,13121,35137,7872,27952,2625,18004,2,5307,l,117274v1033,958,1694,1199,1985,723c2275,117522,2690,117285,3228,117287v10764,41,21237,-4694,31448,-14208c44933,93559,51730,83547,55044,73046xe" filled="f" strokeweight="3.52686mm">
                  <v:path arrowok="t" textboxrect="0,0,60312,118473"/>
                </v:shape>
                <v:shape id="Shape 95" o:spid="_x0000_s1078" style="position:absolute;left:30387;top:8147;width:755;height:1785;visibility:visible;mso-wrap-style:square;v-text-anchor:top" coordsize="75564,178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" path="m70786,46802c67820,38249,60842,28775,49831,18381,37131,6104,26398,,17678,61,14772,82,11533,1054,7961,2980l,178513r840,-1c12599,178490,24421,171796,36354,158427,49539,144090,59457,128805,66078,112573,71483,98250,74538,85367,75222,73927,75564,68207,74119,58689,70870,45372r-84,1430xe" filled="f" strokeweight="3.52686mm">
                  <v:path arrowok="t" textboxrect="0,0,75564,178513"/>
                </v:shape>
                <v:shape id="Shape 96" o:spid="_x0000_s1079" style="position:absolute;left:27934;top:3701;width:5054;height:9255;visibility:visible;mso-wrap-style:square;v-text-anchor:top" coordsize="505461,925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" path="m490234,459856v-10150,40297,-22019,75334,-35585,105106c441553,590886,426758,614887,410283,636962v2584,2865,5286,5970,8106,9314c421204,649622,424176,652727,427305,655593v11671,14351,19984,28001,24967,40947c457224,709493,458675,727014,456649,749104v-1497,16330,-4500,32659,-8992,48987c443187,814416,436979,830735,429054,847041v-7876,16301,-16014,29952,-24423,40955c396264,898992,387046,907816,376974,914467r794,7c370518,919222,358656,922253,342187,923569v-16443,1312,-37289,1871,-62530,1676c261274,925103,242540,924481,223449,923379v-19079,-1103,-39306,-2689,-60687,-4760l127509,918349v-13544,-1055,-26565,-1868,-39065,-2439c75950,915339,64505,914538,54104,913509v-4162,-31,-7017,-1479,-8568,-4340c43982,906308,42690,902500,41659,897743,40117,886337,38197,859981,35873,818686,33506,777414,30418,721235,26553,650179v-557,-6630,-840,-12785,-846,-18464c25699,625088,25415,618933,24853,613254,23114,568777,20906,518179,18210,461469,15453,404799,12463,341090,9223,270357l16,72619c,69796,907,66257,2740,62004v1837,-4255,4302,-7340,7397,-9257c43711,38237,77179,26041,110498,16165,143985,6248,176562,1029,208139,515,238495,,265705,3537,289703,11143v23952,7604,47700,20654,71168,39166c410225,91131,447205,137968,471919,190836v13261,31224,22461,63266,27658,96115c504671,319828,505461,354461,502023,390840v-814,8617,-1925,17240,-3330,25867c497290,425333,495505,434920,493339,445469v-359,3832,-752,6467,-1181,7908c491730,454817,491089,456975,490234,459856xe" filled="f" strokeweight="3.52686mm">
                  <v:path arrowok="t" textboxrect="0,0,505461,925440"/>
                </v:shape>
                <v:shape id="Shape 97" o:spid="_x0000_s1080" style="position:absolute;left:21949;top:2041;width:5326;height:11113;visibility:visible;mso-wrap-style:square;v-text-anchor:top" coordsize="532628,1111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" path="m530831,1094277v1797,11383,-643,17047,-7313,16990l325934,1098262v-5093,-43,-7975,-4784,-8648,-14222c316548,1073661,314439,1056671,310947,1033075v-3512,-23589,-6810,-45757,-9889,-66505l257386,1017140v-3739,4682,-7219,3244,-10450,-4313l221898,959001v-11,5646,-29,16937,-47,33878c221846,1009822,221983,1029592,222267,1052190v304,22604,-1317,33891,-4874,33861c207919,1087857,194988,1089162,178602,1089968v-16368,804,-32895,1136,-49587,997c103747,1090754,81348,1090095,61803,1088992v-19538,-1105,-36740,-2659,-51616,-4665c3638,1084272,241,1078134,,1065915l39139,22712v120,-4661,2289,-7925,6509,-9790c60958,8258,79456,4983,101140,3091,122856,1186,144528,201,166146,138,202426,,236002,1475,266838,4574v30835,3075,57158,5461,78975,7162c352202,11685,355634,16334,356107,25687l530831,1094277xe" filled="f" strokeweight="3.52686mm">
                  <v:path arrowok="t" textboxrect="0,0,532628,1111324"/>
                </v:shape>
                <v:shape id="Shape 98" o:spid="_x0000_s1081" style="position:absolute;left:24111;top:8501;width:536;height:1423;visibility:visible;mso-wrap-style:square;v-text-anchor:top" coordsize="53647,142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" path="m53647,139656l15120,,,142252,29046,108539v3533,-3745,7213,-2323,11028,4271l53647,139656xe" filled="f" strokeweight="3.52686mm">
                  <v:path arrowok="t" textboxrect="0,0,53647,142252"/>
                </v:shape>
                <v:shape id="Shape 99" o:spid="_x0000_s1082" style="position:absolute;left:13122;top:3901;width:5460;height:8888;visibility:visible;mso-wrap-style:square;v-text-anchor:top" coordsize="546058,8887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" path="m543578,857183v2480,11302,531,18337,-5840,21100c519331,882823,500723,885715,481889,886959v-18809,1246,-40872,1756,-66191,1531l352480,887925v-14120,-1069,-26628,-1653,-37521,-1751c304564,886080,295904,886001,288977,885940v-6925,-63,-12853,-6250,-17791,-18559c259125,833311,244760,791209,228077,741079,211338,690960,192263,632823,170839,566673,126684,432537,89843,318321,60500,223999v-2168,-7540,-4344,-14611,-6527,-21213c51789,196183,49882,190055,48254,184400,36521,147631,26963,117466,19589,93906,12209,70350,7022,53392,4032,43037,,27045,29638,15614,93172,8677,123442,4674,149894,2205,172489,1271,195108,326,214192,,229726,298v9563,180,15931,6827,19103,19947l410581,690967r86575,926c505488,691979,511097,698607,513983,711777r29595,145406xe" filled="f" strokeweight="3.52686mm">
                  <v:path arrowok="t" textboxrect="0,0,546058,888715"/>
                </v:shape>
                <v:shape id="Shape 100" o:spid="_x0000_s1083" style="position:absolute;left:8929;top:3797;width:6104;height:8960;visibility:visible;mso-wrap-style:square;v-text-anchor:top" coordsize="610452,8960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" path="m607061,864327v3391,11368,2045,18442,-4030,21219c585190,890106,567010,893011,548468,894258v-18522,1249,-40330,1758,-65430,1525l420345,895198v-14086,-1082,-26535,-1674,-37344,-1775c372686,893326,364091,893245,357216,893180v-6874,-65,-13262,-6311,-19168,-18738c323290,840045,305588,797533,284927,746909,264211,696285,240518,637553,213837,570717,159020,435145,113089,319667,76225,224285v-2772,-7624,-5512,-14777,-8221,-21455c65295,196151,62900,189952,60820,184235,46155,147038,34192,116523,24938,92687,15679,68852,9137,51697,5317,41220,,25050,28420,13821,90778,7479,120421,3759,146406,1547,168696,843,191006,129,209866,,225264,462v9478,282,16333,7037,20565,20269l461648,696842r85768,1173c555666,698125,561767,704804,565716,718054r41345,146273xe" filled="f" strokeweight="3.52686mm">
                  <v:path arrowok="t" textboxrect="0,0,610452,896016"/>
                </v:shape>
                <v:shape id="Shape 101" o:spid="_x0000_s1084" style="position:absolute;left:2855;top:1548;width:8663;height:11472;visibility:visible;mso-wrap-style:square;v-text-anchor:top" coordsize="866332,1147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" path="m860530,1129927v5802,11511,5536,17239,-794,17185l667416,1133922v-4871,-44,-9333,-4896,-13387,-14558c649571,1108738,641414,1091340,629545,1067167v-11886,-24174,-23057,-46901,-33507,-68177l572632,1050595v-1880,4791,-5726,3299,-11552,-4482l517632,990599v2035,5810,6107,17429,12226,34861c535988,1042895,543277,1063241,551731,1086499v8472,23264,11006,34880,7590,34847c550905,1123198,538992,1124535,523580,1125358v-15404,824,-31142,1161,-47220,1010c452001,1126139,430218,1125448,411004,1124293v-19222,-1157,-36370,-2786,-51445,-4882c353218,1119349,347719,1112949,343067,1100213l1587,17772c,12945,895,9679,4275,7975,17301,3967,33895,1575,54050,792,74222,,94678,159,115409,1265v34760,1827,67492,5164,98170,10016c244228,16099,270290,19959,291780,22872v6091,291,11068,5232,14933,14826l860530,1129927xe" filled="f" strokeweight="3.52686mm">
                  <v:path arrowok="t" textboxrect="0,0,866332,1147166"/>
                </v:shape>
                <v:shape id="Shape 102" o:spid="_x0000_s1085" style="position:absolute;left:6986;top:8237;width:876;height:1460;visibility:visible;mso-wrap-style:square;v-text-anchor:top" coordsize="87543,1459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" path="m87543,144253l,,37155,145990,52728,111854v2021,-3781,6057,-2249,12098,4595l87543,144253xe" filled="f" strokeweight="3.52686mm">
                  <v:path arrowok="t" textboxrect="0,0,87543,145990"/>
                </v:shape>
                <v:shape id="Shape 104" o:spid="_x0000_s1086" style="position:absolute;left:57368;top:2130;width:10359;height:10950;visibility:visible;mso-wrap-style:square;v-text-anchor:top" coordsize="1035885,1094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" path="m1025272,25917v-9269,14138,-18162,27965,-26683,41484c990071,80921,981892,93572,974051,105357v-13550,20045,-25459,38288,-35731,54730c928050,176531,918300,191812,909067,205931,824095,338709,765384,427462,732833,472239v-9900,12976,-19178,19647,-27837,20019l578700,490844r-32380,55554c549901,547393,555954,548010,564487,548249v8534,240,18160,1288,28874,3150c626159,553557,651130,554313,668257,553656v6429,-246,9485,1638,9171,5654c677111,563326,674842,568849,670624,575874r-4217,7026l553900,736228v-3486,4694,-6793,8517,-9920,11472c540855,750654,536525,753347,530995,755778v-5525,2429,-13110,4614,-22745,6557c498622,764273,486260,765982,471174,767460r-11301,246c450293,769059,441748,770102,434232,770836v-7511,734,-13994,1156,-19452,1271l368235,851982r112451,-1694c491541,850123,492064,858231,482249,874613l370994,1055399v-8404,14038,-18219,22795,-29426,26264c312762,1087387,285422,1091050,259521,1092664v-25840,1607,-55131,2318,-87857,2137l90201,1094351v-17182,-1242,-32759,-1900,-46733,-1975c30142,1092303,19047,1092243,10180,1092194,1316,1092146,,1084738,6216,1069975,25495,1029117,50021,978643,79777,918564,109463,858522,144666,788324,185369,707978,264011,551975,333254,415890,393274,299625v4320,-7911,8150,-15249,11489,-22009c408101,270855,411313,264649,414399,259000v23827,-46245,43224,-83742,58204,-112502c487575,117743,498447,97156,505227,84733,517551,62146,558302,46783,627745,38560v33272,-4585,70295,-9188,111089,-13819c779753,20075,824533,15924,873196,12283l1022435,960v12501,-960,13450,7359,2837,24957xe" filled="f" strokecolor="#f2f5ff" strokeweight="1.76342mm">
                  <v:path arrowok="t" textboxrect="0,0,1035885,1094982"/>
                </v:shape>
                <v:shape id="Shape 105" o:spid="_x0000_s1087" style="position:absolute;left:50876;top:2655;width:10899;height:10473;visibility:visible;mso-wrap-style:square;v-text-anchor:top" coordsize="1089868,10473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" path="m556658,1015452v-7840,14632,-16757,23049,-26742,25250c514282,1041740,496631,1042482,476971,1042928v-19629,444,-41256,596,-64878,453l381386,1043198v-11767,-72,-22146,-412,-31140,-1022c341254,1041568,333643,1040690,327408,1039544v-5001,-1136,-6469,-5300,-4409,-12490c325055,1019867,332727,1003022,346022,976516r14956,-29815c367072,934554,375103,918544,385075,898670v9970,-19874,22476,-44164,37524,-72872l430910,809239,263334,1034211r814,-1651c257424,1042447,250693,1047368,243950,1047324r-40380,-262c196241,1047013,193512,1043156,195376,1035486r917,5l239370,782391v-2560,5432,-5376,11407,-8447,17924c228363,805748,226121,811176,224196,816600v-3073,6520,-5859,12765,-8360,18737c213336,841311,210548,847558,207474,854079v-6031,14122,-11610,26618,-16736,37489c186126,901350,181770,910589,177670,919285v-3075,6523,-5482,11958,-7223,16306c168708,939938,167325,943200,166300,945373v-27685,58720,-47467,89684,-59329,92885c96143,1039283,85909,1040038,76266,1040521v-9636,485,-18684,700,-27147,648c31000,1041057,17766,1039894,9399,1037679,1031,1035471,,1027367,6310,1013370l431492,72101v5824,-12868,12828,-20593,21015,-23177c470611,41554,493442,37010,520999,35297v20337,-1271,41394,-1019,63161,762c585615,35966,586581,36168,587054,36663v473,497,1437,698,2892,606c593076,38124,596880,38672,601358,38916v4479,244,8284,793,11413,1648l618413,46527,592027,339522,855623,34482,870666,23880v6312,-2554,12534,-4570,18663,-6048c895462,16353,900758,15463,905215,15164r3344,-223c923826,11772,938459,9176,952448,7155,966455,5129,980560,3629,994762,2655v11971,-822,22076,-1517,30316,-2086c1033321,,1039775,92,1044432,848v11565,1355,24787,3678,39658,6971c1087995,8630,1089868,11204,1089713,15539v-162,4339,-1749,9317,-4766,14934l556658,1015452xe" filled="f" strokecolor="#f2f5ff" strokeweight="1.76342mm">
                  <v:path arrowok="t" textboxrect="0,0,1089868,1047368"/>
                </v:shape>
                <v:shape id="Shape 106" o:spid="_x0000_s1088" style="position:absolute;left:43976;top:3202;width:6732;height:9809;visibility:visible;mso-wrap-style:square;v-text-anchor:top" coordsize="673207,9808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" path="m513970,419797v-5630,14595,-13647,22049,-24044,22360l393760,444972v-12057,31069,-25566,65254,-40518,102556c338307,584833,321127,625781,301730,670367v-19489,46646,-39139,93033,-58945,139159c223034,855647,203247,902021,183421,948650v-167,2074,-813,4667,-1938,7776c177729,966792,169723,973237,157475,975761v-12225,2517,-28347,4229,-48355,5136c90082,980775,71968,980141,54766,979000,37578,977861,22442,976224,9349,974087,1655,973014,,965822,4384,952510,8429,940223,21347,895692,43055,818971,53365,782173,64151,743860,75411,704035,86644,664230,98182,623425,110024,581620v18265,-67230,30522,-110502,36845,-129862l49949,454244v-9471,236,-12025,-6730,-7668,-20898l164130,37782v4046,-13113,11197,-19914,21458,-20400l659342,618c670593,,673207,7488,667176,23087l513970,419797xe" filled="f" strokecolor="#f2f5ff" strokeweight="1.76342mm">
                  <v:path arrowok="t" textboxrect="0,0,673207,980897"/>
                </v:shape>
                <v:shape id="Shape 107" o:spid="_x0000_s1089" style="position:absolute;left:38605;top:3659;width:6190;height:9336;visibility:visible;mso-wrap-style:square;v-text-anchor:top" coordsize="618989,9335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" path="m614826,25735v-24085,81413,-48038,159138,-71819,233160c519278,332943,495310,403773,471147,471367v-29660,84740,-55513,153867,-77578,207366c371647,732212,352746,770554,336826,793758v-30118,47349,-62218,82526,-96319,105533c208412,922234,175994,933568,143080,933342v-18934,-131,-36306,-4246,-52164,-12333c75019,912938,60693,900415,47890,883450,21306,852595,5762,808517,1239,751222,,730508,4102,690814,13522,632162,22866,573563,36292,500478,53825,412929,62681,368692,71417,326435,80041,286150v8834,-41252,17458,-81505,25872,-120764l127999,62400v2524,-11765,7936,-18764,16242,-21003c162415,35881,185198,31160,212608,27228v27477,-3955,52849,-6384,76085,-7276c296001,19668,304976,19320,315618,18904v10648,-418,22511,-395,35589,68c364290,19432,375838,19459,385849,19057v10018,-403,17701,-716,23048,-932c418927,17715,422108,24470,418438,38391v-13644,46793,-26808,93086,-39499,138887c366259,223093,353721,268421,341325,313268r-13326,50824c318492,398002,310086,428920,302775,456846v-7050,26936,-13577,51881,-19583,74834c261781,613553,250005,661995,247854,676970v1111,6974,3066,12946,5865,17916c256511,699858,259371,702337,262307,702316v4698,-32,8759,-2059,12182,-6081c276471,693222,278253,690958,279835,689449v1582,-1512,4066,-5279,7454,-11305l461483,36651v2969,-10961,8882,-18104,17746,-21432c496046,9580,509726,5792,520248,3860,530778,1925,539759,795,547184,471,557989,,564604,204,567019,1086r-1014,45c574889,2719,582565,3866,589035,4570v6468,705,11733,968,15791,788c615654,4878,618989,11669,614826,25735xe" filled="f" strokecolor="#f2f5ff" strokeweight="1.76342mm">
                  <v:path arrowok="t" textboxrect="0,0,618989,933568"/>
                </v:shape>
                <v:shape id="Shape 108" o:spid="_x0000_s1090" style="position:absolute;left:35287;top:7971;width:1042;height:2653;visibility:visible;mso-wrap-style:square;v-text-anchor:top" coordsize="104153,2652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" path="m89203,139586v1265,-7780,2608,-16046,4031,-24797c94815,105067,96612,95827,98625,87072v4590,-28187,5528,-48560,2796,-61123c97649,8566,87643,,71445,240,52267,518,37211,11363,26316,32767,19297,48317,13191,74003,7973,109835l3531,140350c993,157792,,173530,543,187568v528,14044,2079,27843,4646,41403l5405,227514v5922,25195,14239,37783,25026,37744c41794,265218,53078,252294,64338,226479,75678,200654,83986,171685,89203,139586xe" filled="f" strokecolor="#f2f5ff" strokeweight="1.76342mm">
                  <v:path arrowok="t" textboxrect="0,0,104153,265297"/>
                </v:shape>
                <v:shape id="Shape 109" o:spid="_x0000_s1091" style="position:absolute;left:33483;top:3558;width:5157;height:9417;visibility:visible;mso-wrap-style:square;v-text-anchor:top" coordsize="515679,9417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" path="m512959,214961v2720,33963,2474,69739,-696,107318c509031,359888,503837,396341,496731,431628v-14215,70605,-35089,139129,-62327,205499c407559,703443,376987,764566,342841,820458v-24253,41118,-50990,71636,-80245,91556c233608,931888,204602,941701,175421,941488v-32902,-242,-62280,-12611,-88383,-37057c60674,880052,40943,845123,27783,799660,15385,759109,7541,708022,4266,646409,,581042,1312,515242,8430,448964,12970,406723,19733,366146,28777,327219,37896,288291,49728,250513,64329,213871,91095,149209,127794,98132,174554,60576,220691,22916,270340,3254,323123,1648,375396,,418056,16931,450656,52561v37794,36527,58547,90650,62303,162400xe" filled="f" strokecolor="#f2f5ff" strokeweight="1.76342mm">
                  <v:path arrowok="t" textboxrect="0,0,515679,941701"/>
                </v:shape>
                <v:shape id="Shape 110" o:spid="_x0000_s1092" style="position:absolute;left:30303;top:10603;width:603;height:1185;visibility:visible;mso-wrap-style:square;v-text-anchor:top" coordsize="60312,1184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" path="m55044,73046c58424,61588,60147,55382,60202,54428v110,-1911,-423,-4539,-1601,-7883c57421,43202,56116,39619,54684,35798v-991,-1911,-1721,-3582,-2191,-5015c52023,29351,51513,28634,50963,28633,47583,20041,42307,13121,35137,7872,27952,2625,18004,2,5307,l,117274v1033,958,1694,1199,1985,723c2275,117522,2690,117285,3228,117287v10764,41,21237,-4694,31448,-14208c44933,93559,51730,83547,55044,73046xe" filled="f" strokecolor="#f2f5ff" strokeweight="1.76342mm">
                  <v:path arrowok="t" textboxrect="0,0,60312,118473"/>
                </v:shape>
                <v:shape id="Shape 111" o:spid="_x0000_s1093" style="position:absolute;left:30387;top:8147;width:755;height:1785;visibility:visible;mso-wrap-style:square;v-text-anchor:top" coordsize="75564,178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" path="m70786,46802c67820,38249,60842,28775,49831,18381,37131,6104,26398,,17678,61,14772,82,11533,1054,7961,2980l,178513r840,-1c12599,178490,24421,171796,36354,158427,49539,144090,59457,128805,66078,112573,71483,98250,74538,85367,75222,73927,75564,68207,74119,58689,70870,45372r-84,1430xe" filled="f" strokecolor="#f2f5ff" strokeweight="1.76342mm">
                  <v:path arrowok="t" textboxrect="0,0,75564,178513"/>
                </v:shape>
                <v:shape id="Shape 112" o:spid="_x0000_s1094" style="position:absolute;left:27934;top:3701;width:5054;height:9255;visibility:visible;mso-wrap-style:square;v-text-anchor:top" coordsize="505461,925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" path="m490234,459856v-10150,40297,-22019,75334,-35585,105106c441553,590886,426758,614887,410283,636962v2584,2865,5286,5970,8106,9314c421204,649622,424176,652727,427305,655593v11671,14351,19984,28001,24967,40947c457224,709493,458675,727014,456649,749104v-1497,16330,-4500,32659,-8992,48987c443187,814416,436979,830735,429054,847041v-7876,16301,-16014,29952,-24423,40955c396264,898992,387046,907816,376974,914467r794,7c370518,919222,358656,922253,342187,923569v-16443,1312,-37289,1871,-62530,1676c261274,925103,242540,924481,223449,923379v-19079,-1103,-39306,-2689,-60687,-4760l127509,918349v-13544,-1055,-26565,-1868,-39065,-2439c75950,915339,64505,914538,54104,913509v-4162,-31,-7017,-1479,-8568,-4340c43982,906308,42690,902500,41659,897743,40117,886337,38197,859981,35873,818686,33506,777414,30418,721235,26553,650179v-557,-6630,-840,-12785,-846,-18464c25699,625088,25415,618933,24853,613254,23114,568777,20906,518179,18210,461469,15453,404799,12463,341090,9223,270357l16,72619c,69796,907,66257,2740,62004v1837,-4255,4302,-7340,7397,-9257c43711,38237,77179,26041,110498,16165,143985,6248,176562,1029,208139,515,238495,,265705,3537,289703,11143v23952,7604,47700,20654,71168,39166c410225,91131,447205,137968,471919,190836v13261,31224,22461,63266,27658,96115c504671,319828,505461,354461,502023,390840v-814,8617,-1925,17240,-3330,25867c497290,425333,495505,434920,493339,445469v-359,3832,-752,6467,-1181,7908c491730,454817,491089,456975,490234,459856xe" filled="f" strokecolor="#f2f5ff" strokeweight="1.76342mm">
                  <v:path arrowok="t" textboxrect="0,0,505461,925440"/>
                </v:shape>
                <v:shape id="Shape 113" o:spid="_x0000_s1095" style="position:absolute;left:21949;top:2041;width:5326;height:11113;visibility:visible;mso-wrap-style:square;v-text-anchor:top" coordsize="532628,1111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" path="m530831,1094277v1797,11383,-643,17047,-7313,16990l325934,1098262v-5093,-43,-7975,-4784,-8648,-14222c316548,1073661,314439,1056671,310947,1033075v-3512,-23589,-6810,-45757,-9889,-66505l257386,1017140v-3739,4682,-7219,3244,-10450,-4313l221898,959001v-11,5646,-29,16937,-47,33878c221846,1009822,221983,1029592,222267,1052190v304,22604,-1317,33891,-4874,33861c207919,1087857,194988,1089162,178602,1089968v-16368,804,-32895,1136,-49587,997c103747,1090754,81348,1090095,61803,1088992v-19538,-1105,-36740,-2659,-51616,-4665c3638,1084272,241,1078134,,1065915l39139,22712v120,-4661,2289,-7925,6509,-9790c60958,8258,79456,4983,101140,3091,122856,1186,144528,201,166146,138,202426,,236002,1475,266838,4574v30835,3075,57158,5461,78975,7162c352202,11685,355634,16334,356107,25687l530831,1094277xe" filled="f" strokecolor="#f2f5ff" strokeweight="1.76342mm">
                  <v:path arrowok="t" textboxrect="0,0,532628,1111324"/>
                </v:shape>
                <v:shape id="Shape 114" o:spid="_x0000_s1096" style="position:absolute;left:24111;top:8501;width:536;height:1423;visibility:visible;mso-wrap-style:square;v-text-anchor:top" coordsize="53647,142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" path="m53647,139656l15120,,,142252,29046,108539v3533,-3745,7213,-2323,11028,4271l53647,139656xe" filled="f" strokecolor="#f2f5ff" strokeweight="1.76342mm">
                  <v:path arrowok="t" textboxrect="0,0,53647,142252"/>
                </v:shape>
                <v:shape id="Shape 115" o:spid="_x0000_s1097" style="position:absolute;left:13122;top:3901;width:5460;height:8888;visibility:visible;mso-wrap-style:square;v-text-anchor:top" coordsize="546058,8887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" path="m543578,857183v2480,11302,531,18337,-5840,21100c519331,882823,500723,885715,481889,886959v-18809,1246,-40872,1756,-66191,1531l352480,887925v-14120,-1069,-26628,-1653,-37521,-1751c304564,886080,295904,886001,288977,885940v-6925,-63,-12853,-6250,-17791,-18559c259125,833311,244760,791209,228077,741079,211338,690960,192263,632823,170839,566673,126684,432537,89843,318321,60500,223999v-2168,-7540,-4344,-14611,-6527,-21213c51789,196183,49882,190055,48254,184400,36521,147631,26963,117466,19589,93906,12209,70350,7022,53392,4032,43037,,27045,29638,15614,93172,8677,123442,4674,149894,2205,172489,1271,195108,326,214192,,229726,298v9563,180,15931,6827,19103,19947l410581,690967r86575,926c505488,691979,511097,698607,513983,711777r29595,145406xe" filled="f" strokecolor="#f2f5ff" strokeweight="1.76342mm">
                  <v:path arrowok="t" textboxrect="0,0,546058,888715"/>
                </v:shape>
                <v:shape id="Shape 116" o:spid="_x0000_s1098" style="position:absolute;left:8929;top:3797;width:6104;height:8960;visibility:visible;mso-wrap-style:square;v-text-anchor:top" coordsize="610452,8960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" path="m607061,864327v3391,11368,2045,18442,-4030,21219c585190,890106,567010,893011,548468,894258v-18522,1249,-40330,1758,-65430,1525l420345,895198v-14086,-1082,-26535,-1674,-37344,-1775c372686,893326,364091,893245,357216,893180v-6874,-65,-13262,-6311,-19168,-18738c323290,840045,305588,797533,284927,746909,264211,696285,240518,637553,213837,570717,159020,435145,113089,319667,76225,224285v-2772,-7624,-5512,-14777,-8221,-21455c65295,196151,62900,189952,60820,184235,46155,147038,34192,116523,24938,92687,15679,68852,9137,51697,5317,41220,,25050,28420,13821,90778,7479,120421,3759,146406,1547,168696,843,191006,129,209866,,225264,462v9478,282,16333,7037,20565,20269l461648,696842r85768,1173c555666,698125,561767,704804,565716,718054r41345,146273xe" filled="f" strokecolor="#f2f5ff" strokeweight="1.76342mm">
                  <v:path arrowok="t" textboxrect="0,0,610452,896016"/>
                </v:shape>
                <v:shape id="Shape 117" o:spid="_x0000_s1099" style="position:absolute;left:2855;top:1548;width:8663;height:11472;visibility:visible;mso-wrap-style:square;v-text-anchor:top" coordsize="866332,1147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" path="m860530,1129927v5802,11511,5536,17239,-794,17185l667416,1133922v-4871,-44,-9333,-4896,-13387,-14558c649571,1108738,641414,1091340,629545,1067167v-11886,-24174,-23057,-46901,-33507,-68177l572632,1050595v-1880,4791,-5726,3299,-11552,-4482l517632,990599v2035,5810,6107,17429,12226,34861c535988,1042895,543277,1063241,551731,1086499v8472,23264,11006,34880,7590,34847c550905,1123198,538992,1124535,523580,1125358v-15404,824,-31142,1161,-47220,1010c452001,1126139,430218,1125448,411004,1124293v-19222,-1157,-36370,-2786,-51445,-4882c353218,1119349,347719,1112949,343067,1100213l1587,17772c,12945,895,9679,4275,7975,17301,3967,33895,1575,54050,792,74222,,94678,159,115409,1265v34760,1827,67492,5164,98170,10016c244228,16099,270290,19959,291780,22872v6091,291,11068,5232,14933,14826l860530,1129927xe" filled="f" strokecolor="#f2f5ff" strokeweight="1.76342mm">
                  <v:path arrowok="t" textboxrect="0,0,866332,1147166"/>
                </v:shape>
                <v:shape id="Shape 118" o:spid="_x0000_s1100" style="position:absolute;left:6986;top:8237;width:876;height:1460;visibility:visible;mso-wrap-style:square;v-text-anchor:top" coordsize="87543,1459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" path="m87543,144253l,,37155,145990,52728,111854v2021,-3781,6057,-2249,12098,4595l87543,144253xe" filled="f" strokecolor="#f2f5ff" strokeweight="1.76342mm">
                  <v:path arrowok="t" textboxrect="0,0,87543,145990"/>
                </v:shape>
                <v:shape id="Shape 120" o:spid="_x0000_s1101" style="position:absolute;left:57368;top:2130;width:10359;height:10950;visibility:visible;mso-wrap-style:square;v-text-anchor:top" coordsize="1035885,1094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" path="m1025272,25917v-9269,14138,-18162,27965,-26683,41484c990071,80921,981892,93572,974051,105357v-13550,20045,-25459,38288,-35731,54730c928050,176531,918300,191812,909067,205931,824095,338709,765384,427462,732833,472239v-9900,12976,-19178,19647,-27837,20019l578700,490844r-32380,55554c549901,547393,555954,548010,564487,548249v8534,240,18160,1288,28874,3150c626159,553557,651130,554313,668257,553656v6429,-246,9485,1638,9171,5654c677111,563326,674842,568849,670624,575874r-4217,7026l553900,736228v-3486,4694,-6793,8517,-9920,11472c540855,750654,536525,753347,530995,755778v-5525,2429,-13110,4614,-22745,6557c498622,764273,486260,765982,471174,767460r-11301,246c450293,769059,441748,770102,434232,770836v-7511,734,-13994,1156,-19452,1271l368235,851982r112451,-1694c491541,850123,492064,858231,482249,874613l370994,1055399v-8404,14038,-18219,22795,-29426,26264c312762,1087387,285422,1091050,259521,1092664v-25840,1607,-55131,2318,-87857,2137l90201,1094351v-17182,-1242,-32759,-1900,-46733,-1975c30142,1092303,19047,1092243,10180,1092194,1316,1092146,,1084738,6216,1069975,25495,1029117,50021,978643,79777,918564,109463,858522,144666,788324,185369,707978,264011,551975,333254,415890,393274,299625v4320,-7911,8150,-15249,11489,-22009c408101,270855,411313,264649,414399,259000v23827,-46245,43224,-83742,58204,-112502c487575,117743,498447,97156,505227,84733,517551,62146,558302,46783,627745,38560v33272,-4585,70295,-9188,111089,-13819c779753,20075,824533,15924,873196,12283l1022435,960v12501,-960,13450,7359,2837,24957xe" filled="f" strokeweight=".35269mm">
                  <v:path arrowok="t" textboxrect="0,0,1035885,1094982"/>
                </v:shape>
                <v:shape id="Shape 121" o:spid="_x0000_s1102" style="position:absolute;left:50876;top:2655;width:10899;height:10473;visibility:visible;mso-wrap-style:square;v-text-anchor:top" coordsize="1089868,10473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" path="m556658,1015452v-7840,14632,-16757,23049,-26742,25250c514282,1041740,496631,1042482,476971,1042928v-19629,444,-41256,596,-64878,453l381386,1043198v-11767,-72,-22146,-412,-31140,-1022c341254,1041568,333643,1040690,327408,1039544v-5001,-1136,-6469,-5300,-4409,-12490c325055,1019867,332727,1003022,346022,976516r14956,-29815c367072,934554,375103,918544,385075,898670v9970,-19874,22476,-44164,37524,-72872l430910,809239,263334,1034211r814,-1651c257424,1042447,250693,1047368,243950,1047324r-40380,-262c196241,1047013,193512,1043156,195376,1035486r917,5l239370,782391v-2560,5432,-5376,11407,-8447,17924c228363,805748,226121,811176,224196,816600v-3073,6520,-5859,12765,-8360,18737c213336,841311,210548,847558,207474,854079v-6031,14122,-11610,26618,-16736,37489c186126,901350,181770,910589,177670,919285v-3075,6523,-5482,11958,-7223,16306c168708,939938,167325,943200,166300,945373v-27685,58720,-47467,89684,-59329,92885c96143,1039283,85909,1040038,76266,1040521v-9636,485,-18684,700,-27147,648c31000,1041057,17766,1039894,9399,1037679,1031,1035471,,1027367,6310,1013370l431492,72101v5824,-12868,12828,-20593,21015,-23177c470611,41554,493442,37010,520999,35297v20337,-1271,41394,-1019,63161,762c585615,35966,586581,36168,587054,36663v473,497,1437,698,2892,606c593076,38124,596880,38672,601358,38916v4479,244,8284,793,11413,1648l618413,46527,592027,339522,855623,34482,870666,23880v6312,-2554,12534,-4570,18663,-6048c895462,16353,900758,15463,905215,15164r3344,-223c923826,11772,938459,9176,952448,7155,966455,5129,980560,3629,994762,2655v11971,-822,22076,-1517,30316,-2086c1033321,,1039775,92,1044432,848v11565,1355,24787,3678,39658,6971c1087995,8630,1089868,11204,1089713,15539v-162,4339,-1749,9317,-4766,14934l556658,1015452xe" filled="f" strokeweight=".35269mm">
                  <v:path arrowok="t" textboxrect="0,0,1089868,1047368"/>
                </v:shape>
                <v:shape id="Shape 122" o:spid="_x0000_s1103" style="position:absolute;left:43976;top:3202;width:6732;height:9809;visibility:visible;mso-wrap-style:square;v-text-anchor:top" coordsize="673207,9808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" path="m513970,419797v-5630,14595,-13647,22049,-24044,22360l393760,444972v-12057,31069,-25566,65254,-40518,102556c338307,584833,321127,625781,301730,670367v-19489,46646,-39139,93033,-58945,139159c223034,855647,203247,902021,183421,948650v-167,2074,-813,4667,-1938,7776c177729,966792,169723,973237,157475,975761v-12225,2517,-28347,4229,-48355,5136c90082,980775,71968,980141,54766,979000,37578,977861,22442,976224,9349,974087,1655,973014,,965822,4384,952510,8429,940223,21347,895692,43055,818971,53365,782173,64151,743860,75411,704035,86644,664230,98182,623425,110024,581620v18265,-67230,30522,-110502,36845,-129862l49949,454244v-9471,236,-12025,-6730,-7668,-20898l164130,37782v4046,-13113,11197,-19914,21458,-20400l659342,618c670593,,673207,7488,667176,23087l513970,419797xe" filled="f" strokeweight=".35269mm">
                  <v:path arrowok="t" textboxrect="0,0,673207,980897"/>
                </v:shape>
                <v:shape id="Shape 123" o:spid="_x0000_s1104" style="position:absolute;left:38605;top:3659;width:6190;height:9336;visibility:visible;mso-wrap-style:square;v-text-anchor:top" coordsize="618989,9335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" path="m614826,25735v-24085,81413,-48038,159138,-71819,233160c519278,332943,495310,403773,471147,471367v-29660,84740,-55513,153867,-77578,207366c371647,732212,352746,770554,336826,793758v-30118,47349,-62218,82526,-96319,105533c208412,922234,175994,933568,143080,933342v-18934,-131,-36306,-4246,-52164,-12333c75019,912938,60693,900415,47890,883450,21306,852595,5762,808517,1239,751222,,730508,4102,690814,13522,632162,22866,573563,36292,500478,53825,412929,62681,368692,71417,326435,80041,286150v8834,-41252,17458,-81505,25872,-120764l127999,62400v2524,-11765,7936,-18764,16242,-21003c162415,35881,185198,31160,212608,27228v27477,-3955,52849,-6384,76085,-7276c296001,19668,304976,19320,315618,18904v10648,-418,22511,-395,35589,68c364290,19432,375838,19459,385849,19057v10018,-403,17701,-716,23048,-932c418927,17715,422108,24470,418438,38391v-13644,46793,-26808,93086,-39499,138887c366259,223093,353721,268421,341325,313268r-13326,50824c318492,398002,310086,428920,302775,456846v-7050,26936,-13577,51881,-19583,74834c261781,613553,250005,661995,247854,676970v1111,6974,3066,12946,5865,17916c256511,699858,259371,702337,262307,702316v4698,-32,8759,-2059,12182,-6081c276471,693222,278253,690958,279835,689449v1582,-1512,4066,-5279,7454,-11305l461483,36651v2969,-10961,8882,-18104,17746,-21432c496046,9580,509726,5792,520248,3860,530778,1925,539759,795,547184,471,557989,,564604,204,567019,1086r-1014,45c574889,2719,582565,3866,589035,4570v6468,705,11733,968,15791,788c615654,4878,618989,11669,614826,25735xe" filled="f" strokeweight=".35269mm">
                  <v:path arrowok="t" textboxrect="0,0,618989,933568"/>
                </v:shape>
                <v:shape id="Shape 124" o:spid="_x0000_s1105" style="position:absolute;left:35287;top:7971;width:1042;height:2653;visibility:visible;mso-wrap-style:square;v-text-anchor:top" coordsize="104153,2652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" path="m89203,139586v1265,-7780,2608,-16046,4031,-24797c94815,105067,96612,95827,98625,87072v4590,-28187,5528,-48560,2796,-61123c97649,8566,87643,,71445,240,52267,518,37211,11363,26316,32767,19297,48317,13191,74003,7973,109835l3531,140350c993,157792,,173530,543,187568v528,14044,2079,27843,4646,41403l5405,227514v5922,25195,14239,37783,25026,37744c41794,265218,53078,252294,64338,226479,75678,200654,83986,171685,89203,139586xe" filled="f" strokeweight=".35269mm">
                  <v:path arrowok="t" textboxrect="0,0,104153,265297"/>
                </v:shape>
                <v:shape id="Shape 125" o:spid="_x0000_s1106" style="position:absolute;left:33483;top:3558;width:5157;height:9417;visibility:visible;mso-wrap-style:square;v-text-anchor:top" coordsize="515679,9417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" path="m512959,214961v2720,33963,2474,69739,-696,107318c509031,359888,503837,396341,496731,431628v-14215,70605,-35089,139129,-62327,205499c407559,703443,376987,764566,342841,820458v-24253,41118,-50990,71636,-80245,91556c233608,931888,204602,941701,175421,941488v-32902,-242,-62280,-12611,-88383,-37057c60674,880052,40943,845123,27783,799660,15385,759109,7541,708022,4266,646409,,581042,1312,515242,8430,448964,12970,406723,19733,366146,28777,327219,37896,288291,49728,250513,64329,213871,91095,149209,127794,98132,174554,60576,220691,22916,270340,3254,323123,1648,375396,,418056,16931,450656,52561v37794,36527,58547,90650,62303,162400xe" filled="f" strokeweight=".35269mm">
                  <v:path arrowok="t" textboxrect="0,0,515679,941701"/>
                </v:shape>
                <v:shape id="Shape 126" o:spid="_x0000_s1107" style="position:absolute;left:30303;top:10603;width:603;height:1185;visibility:visible;mso-wrap-style:square;v-text-anchor:top" coordsize="60312,1184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" path="m55044,73046c58424,61588,60147,55382,60202,54428v110,-1911,-423,-4539,-1601,-7883c57421,43202,56116,39619,54684,35798v-991,-1911,-1721,-3582,-2191,-5015c52023,29351,51513,28634,50963,28633,47583,20041,42307,13121,35137,7872,27952,2625,18004,2,5307,l,117274v1033,958,1694,1199,1985,723c2275,117522,2690,117285,3228,117287v10764,41,21237,-4694,31448,-14208c44933,93559,51730,83547,55044,73046xe" filled="f" strokeweight=".35269mm">
                  <v:path arrowok="t" textboxrect="0,0,60312,118473"/>
                </v:shape>
                <v:shape id="Shape 127" o:spid="_x0000_s1108" style="position:absolute;left:30387;top:8147;width:755;height:1785;visibility:visible;mso-wrap-style:square;v-text-anchor:top" coordsize="75564,178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" path="m70786,46802c67820,38249,60842,28775,49831,18381,37131,6104,26398,,17678,61,14772,82,11533,1054,7961,2980l,178513r840,-1c12599,178490,24421,171796,36354,158427,49539,144090,59457,128805,66078,112573,71483,98250,74538,85367,75222,73927,75564,68207,74119,58689,70870,45372r-84,1430xe" filled="f" strokeweight=".35269mm">
                  <v:path arrowok="t" textboxrect="0,0,75564,178513"/>
                </v:shape>
                <v:shape id="Shape 128" o:spid="_x0000_s1109" style="position:absolute;left:27934;top:3701;width:5054;height:9255;visibility:visible;mso-wrap-style:square;v-text-anchor:top" coordsize="505461,925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" path="m490234,459856v-10150,40297,-22019,75334,-35585,105106c441553,590886,426758,614887,410283,636962v2584,2865,5286,5970,8106,9314c421204,649622,424176,652727,427305,655593v11671,14351,19984,28001,24967,40947c457224,709493,458675,727014,456649,749104v-1497,16330,-4500,32659,-8992,48987c443187,814416,436979,830735,429054,847041v-7876,16301,-16014,29952,-24423,40955c396264,898992,387046,907816,376974,914467r794,7c370518,919222,358656,922253,342187,923569v-16443,1312,-37289,1871,-62530,1676c261274,925103,242540,924481,223449,923379v-19079,-1103,-39306,-2689,-60687,-4760l127509,918349v-13544,-1055,-26565,-1868,-39065,-2439c75950,915339,64505,914538,54104,913509v-4162,-31,-7017,-1479,-8568,-4340c43982,906308,42690,902500,41659,897743,40117,886337,38197,859981,35873,818686,33506,777414,30418,721235,26553,650179v-557,-6630,-840,-12785,-846,-18464c25699,625088,25415,618933,24853,613254,23114,568777,20906,518179,18210,461469,15453,404799,12463,341090,9223,270357l16,72619c,69796,907,66257,2740,62004v1837,-4255,4302,-7340,7397,-9257c43711,38237,77179,26041,110498,16165,143985,6248,176562,1029,208139,515,238495,,265705,3537,289703,11143v23952,7604,47700,20654,71168,39166c410225,91131,447205,137968,471919,190836v13261,31224,22461,63266,27658,96115c504671,319828,505461,354461,502023,390840v-814,8617,-1925,17240,-3330,25867c497290,425333,495505,434920,493339,445469v-359,3832,-752,6467,-1181,7908c491730,454817,491089,456975,490234,459856xe" filled="f" strokeweight=".35269mm">
                  <v:path arrowok="t" textboxrect="0,0,505461,925440"/>
                </v:shape>
                <v:shape id="Shape 129" o:spid="_x0000_s1110" style="position:absolute;left:21949;top:2041;width:5326;height:11113;visibility:visible;mso-wrap-style:square;v-text-anchor:top" coordsize="532628,1111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" path="m530831,1094277v1797,11383,-643,17047,-7313,16990l325934,1098262v-5093,-43,-7975,-4784,-8648,-14222c316548,1073661,314439,1056671,310947,1033075v-3512,-23589,-6810,-45757,-9889,-66505l257386,1017140v-3739,4682,-7219,3244,-10450,-4313l221898,959001v-11,5646,-29,16937,-47,33878c221846,1009822,221983,1029592,222267,1052190v304,22604,-1317,33891,-4874,33861c207919,1087857,194988,1089162,178602,1089968v-16368,804,-32895,1136,-49587,997c103747,1090754,81348,1090095,61803,1088992v-19538,-1105,-36740,-2659,-51616,-4665c3638,1084272,241,1078134,,1065915l39139,22712v120,-4661,2289,-7925,6509,-9790c60958,8258,79456,4983,101140,3091,122856,1186,144528,201,166146,138,202426,,236002,1475,266838,4574v30835,3075,57158,5461,78975,7162c352202,11685,355634,16334,356107,25687l530831,1094277xe" filled="f" strokeweight=".35269mm">
                  <v:path arrowok="t" textboxrect="0,0,532628,1111324"/>
                </v:shape>
                <v:shape id="Shape 130" o:spid="_x0000_s1111" style="position:absolute;left:24111;top:8501;width:536;height:1423;visibility:visible;mso-wrap-style:square;v-text-anchor:top" coordsize="53647,142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" path="m53647,139656l15120,,,142252,29046,108539v3533,-3745,7213,-2323,11028,4271l53647,139656xe" filled="f" strokeweight=".35269mm">
                  <v:path arrowok="t" textboxrect="0,0,53647,142252"/>
                </v:shape>
                <v:shape id="Shape 131" o:spid="_x0000_s1112" style="position:absolute;left:13122;top:3901;width:5460;height:8888;visibility:visible;mso-wrap-style:square;v-text-anchor:top" coordsize="546058,8887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" path="m543578,857183v2480,11302,531,18337,-5840,21100c519331,882823,500723,885715,481889,886959v-18809,1246,-40872,1756,-66191,1531l352480,887925v-14120,-1069,-26628,-1653,-37521,-1751c304564,886080,295904,886001,288977,885940v-6925,-63,-12853,-6250,-17791,-18559c259125,833311,244760,791209,228077,741079,211338,690960,192263,632823,170839,566673,126684,432537,89843,318321,60500,223999v-2168,-7540,-4344,-14611,-6527,-21213c51789,196183,49882,190055,48254,184400,36521,147631,26963,117466,19589,93906,12209,70350,7022,53392,4032,43037,,27045,29638,15614,93172,8677,123442,4674,149894,2205,172489,1271,195108,326,214192,,229726,298v9563,180,15931,6827,19103,19947l410581,690967r86575,926c505488,691979,511097,698607,513983,711777r29595,145406xe" filled="f" strokeweight=".35269mm">
                  <v:path arrowok="t" textboxrect="0,0,546058,888715"/>
                </v:shape>
                <v:shape id="Shape 132" o:spid="_x0000_s1113" style="position:absolute;left:8929;top:3797;width:6104;height:8960;visibility:visible;mso-wrap-style:square;v-text-anchor:top" coordsize="610452,8960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" path="m607061,864327v3391,11368,2045,18442,-4030,21219c585190,890106,567010,893011,548468,894258v-18522,1249,-40330,1758,-65430,1525l420345,895198v-14086,-1082,-26535,-1674,-37344,-1775c372686,893326,364091,893245,357216,893180v-6874,-65,-13262,-6311,-19168,-18738c323290,840045,305588,797533,284927,746909,264211,696285,240518,637553,213837,570717,159020,435145,113089,319667,76225,224285v-2772,-7624,-5512,-14777,-8221,-21455c65295,196151,62900,189952,60820,184235,46155,147038,34192,116523,24938,92687,15679,68852,9137,51697,5317,41220,,25050,28420,13821,90778,7479,120421,3759,146406,1547,168696,843,191006,129,209866,,225264,462v9478,282,16333,7037,20565,20269l461648,696842r85768,1173c555666,698125,561767,704804,565716,718054r41345,146273xe" filled="f" strokeweight=".35269mm">
                  <v:path arrowok="t" textboxrect="0,0,610452,896016"/>
                </v:shape>
                <v:shape id="Shape 133" o:spid="_x0000_s1114" style="position:absolute;left:2855;top:1548;width:8663;height:11472;visibility:visible;mso-wrap-style:square;v-text-anchor:top" coordsize="866332,1147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" path="m860530,1129927v5802,11511,5536,17239,-794,17185l667416,1133922v-4871,-44,-9333,-4896,-13387,-14558c649571,1108738,641414,1091340,629545,1067167v-11886,-24174,-23057,-46901,-33507,-68177l572632,1050595v-1880,4791,-5726,3299,-11552,-4482l517632,990599v2035,5810,6107,17429,12226,34861c535988,1042895,543277,1063241,551731,1086499v8472,23264,11006,34880,7590,34847c550905,1123198,538992,1124535,523580,1125358v-15404,824,-31142,1161,-47220,1010c452001,1126139,430218,1125448,411004,1124293v-19222,-1157,-36370,-2786,-51445,-4882c353218,1119349,347719,1112949,343067,1100213l1587,17772c,12945,895,9679,4275,7975,17301,3967,33895,1575,54050,792,74222,,94678,159,115409,1265v34760,1827,67492,5164,98170,10016c244228,16099,270290,19959,291780,22872v6091,291,11068,5232,14933,14826l860530,1129927xe" filled="f" strokeweight=".35269mm">
                  <v:path arrowok="t" textboxrect="0,0,866332,1147166"/>
                </v:shape>
                <v:shape id="Shape 134" o:spid="_x0000_s1115" style="position:absolute;left:6986;top:8237;width:876;height:1460;visibility:visible;mso-wrap-style:square;v-text-anchor:top" coordsize="87543,1459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" path="m87543,144253l,,37155,145990,52728,111854v2021,-3781,6057,-2249,12098,4595l87543,144253xe" filled="f" strokeweight=".35269mm">
                  <v:path arrowok="t" textboxrect="0,0,87543,145990"/>
                </v:shape>
                <v:shape id="Shape 136" o:spid="_x0000_s1116" style="position:absolute;left:2855;top:1548;width:4569;height:11258;visibility:visible;mso-wrap-style:square;v-text-anchor:top" coordsize="456916,1125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" path="m54050,792c74222,,94678,159,115409,1265v34760,1826,67492,5164,98170,10016c244228,16099,270290,19958,291780,22872v6091,290,11068,5232,14933,14826l456916,333925r,407091l413144,668889r37155,145990l456916,800375r,325375l411004,1124293v-19222,-1158,-36370,-2785,-51445,-4882c353218,1119349,347719,1112949,343067,1100213l1587,17772c,12946,895,9679,4275,7975,17301,3967,33895,1575,54050,792xe" fillcolor="#fbfffc" stroked="f" strokeweight="0">
                  <v:path arrowok="t" textboxrect="0,0,456916,1125750"/>
                </v:shape>
                <v:shape id="Shape 138" o:spid="_x0000_s1117" style="position:absolute;left:7424;top:4887;width:4094;height:8133;visibility:visible;mso-wrap-style:square;v-text-anchor:top" coordsize="409417,813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" path="m,l403614,796001v5803,11511,5536,17239,-793,17185l210501,799997v-4871,-44,-9334,-4897,-13387,-14558c192655,774812,184499,757414,172630,733242,160743,709068,149572,686342,139122,665065r-23405,51605c113837,721461,109990,719969,104164,712188l60717,656674v2034,5810,6107,17428,12225,34861c79073,708970,86362,729315,94816,752574v8472,23263,11006,34880,7590,34846c93989,789273,82076,790611,66664,791433v-15404,823,-31142,1161,-47220,1009l,791825,,466450,8956,446818v2021,-3781,6058,-2249,12099,4596l43772,479217,,407090,,xe" fillcolor="#fbfffc" stroked="f" strokeweight="0">
                  <v:path arrowok="t" textboxrect="0,0,409417,813240"/>
                </v:shape>
                <v:shape id="Shape 139" o:spid="_x0000_s1118" style="position:absolute;left:13122;top:3901;width:5460;height:8888;visibility:visible;mso-wrap-style:square;v-text-anchor:top" coordsize="546058,8887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" path="m229726,298v9563,179,15931,6827,19103,19947l410581,690966r86575,927c505488,691979,511097,698606,513983,711776r29595,145407c546058,868485,544109,875519,537738,878283v-18407,4539,-37015,7432,-55848,8676c463080,888204,441017,888714,415698,888489r-63218,-564c338360,886856,325852,886272,314959,886174v-10395,-94,-19055,-172,-25982,-235c282052,885876,276124,879690,271186,867381,259125,833310,244760,791208,228077,741079,211338,690959,192263,632822,170839,566672,126684,432536,89843,318321,60501,223999v-2169,-7540,-4345,-14611,-6528,-21214c51789,196183,49882,190054,48254,184400,36521,147630,26963,117466,19589,93906,12210,70349,7023,53393,4032,43036,,27046,29638,15614,93172,8676,123442,4673,149895,2204,172489,1270,195108,326,214192,,229726,298xe" fillcolor="#fbfffc" stroked="f" strokeweight="0">
                  <v:path arrowok="t" textboxrect="0,0,546058,888714"/>
                </v:shape>
                <v:shape id="Shape 140" o:spid="_x0000_s1119" style="position:absolute;left:8929;top:3798;width:6104;height:8959;visibility:visible;mso-wrap-style:square;v-text-anchor:top" coordsize="610452,8958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" path="m199572,64v9429,-64,17993,19,25692,250c234742,596,241597,7351,245829,20584l461648,696694r85768,1173c555666,697977,561767,704657,565716,717907r41345,146272c610452,875548,609106,882622,603031,885398v-17841,4560,-36021,7465,-54563,8712c529946,895359,508138,895867,483039,895635r-62694,-585c406259,893969,393810,893377,383001,893275v-10315,-97,-18910,-178,-25785,-243c350342,892967,343954,886721,338047,874294,323290,839897,305588,797385,284927,746760,264211,696137,240518,637406,213837,570569,159019,434996,113088,319520,76225,224137v-2772,-7624,-5512,-14776,-8221,-21455c65295,196003,62900,189804,60820,184087,46155,146890,34192,116375,24938,92539,15678,68705,9137,51549,5317,41072,,24902,28420,13673,90778,7332,120421,3612,146406,1400,168696,695,179851,338,190144,127,199572,64xe" fillcolor="#fbfffc" stroked="f" strokeweight="0">
                  <v:path arrowok="t" textboxrect="0,0,610452,895867"/>
                </v:shape>
                <v:shape id="Shape 141" o:spid="_x0000_s1120" style="position:absolute;left:21949;top:2042;width:2430;height:10910;visibility:visible;mso-wrap-style:square;v-text-anchor:top" coordsize="243028,10909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" path="m166146,r76882,3388l243028,688330,231325,645906,216205,788159r26823,-31134l243028,1004290,221898,958863v-11,5646,-29,16938,-47,33879c221846,1009685,221983,1029454,222267,1052053v304,22603,-1317,33891,-4874,33861c207919,1087720,194987,1089025,178602,1089831v-16368,804,-32895,1137,-49587,997c103747,1090617,81348,1089958,61803,1088855v-19538,-1105,-36740,-2660,-51616,-4665c3638,1084135,241,1077997,,1065777l39139,22575v120,-4662,2289,-7926,6509,-9790c60958,8121,79456,4845,101140,2954,122856,1049,144528,64,166146,xe" fillcolor="#fbfffc" stroked="f" strokeweight="0">
                  <v:path arrowok="t" textboxrect="0,0,243028,1090968"/>
                </v:shape>
                <v:shape id="Shape 142" o:spid="_x0000_s1121" style="position:absolute;left:27934;top:3704;width:2670;height:9246;visibility:visible;mso-wrap-style:square;v-text-anchor:top" coordsize="267055,9245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" path="m208139,257c223317,,237708,756,251305,2527r15750,3428l267055,445590r-4080,-1268c260069,444343,256829,445315,253257,447240r-7961,175534l246136,622772v5880,-11,11775,-1690,17692,-5037l267055,615011r,81464l242254,689930r-5307,117274c237980,808162,238641,808403,238932,807927v290,-475,705,-713,1243,-710c245557,807237,250866,806064,256106,803696r10949,-7541l267055,924569r-43606,-1448c204370,922019,184143,920432,162762,918362r-35253,-270c113965,917037,100943,916223,88444,915653v-12494,-572,-23939,-1372,-34340,-2401c49942,913220,47087,911773,45536,908912v-1554,-2861,-2846,-6669,-3877,-11426c40117,886080,38197,859724,35873,818429,33506,777156,30418,720978,26553,649921v-557,-6629,-840,-12784,-846,-18464c25699,624830,25415,618676,24853,612997,23114,568520,20906,517922,18210,461212,15453,404541,12463,340833,9223,270100l16,72361c,69538,907,66000,2740,61747v1837,-4255,4302,-7340,7397,-9257c43710,37980,77179,25784,110498,15908,143985,5991,176562,771,208139,257xe" fillcolor="#fbfffc" stroked="f" strokeweight="0">
                  <v:path arrowok="t" textboxrect="0,0,267055,924569"/>
                </v:shape>
                <v:shape id="Shape 143" o:spid="_x0000_s1122" style="position:absolute;left:24379;top:2076;width:2896;height:11078;visibility:visible;mso-wrap-style:square;v-text-anchor:top" coordsize="289600,11077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" path="m,l23810,1049v30835,3075,57158,5460,78975,7163c109174,8160,112606,12809,113079,22162l287803,1090752v1797,11384,-643,17047,-7313,16990l82906,1094736v-5094,-43,-7976,-4783,-8648,-14220c73520,1070136,71411,1053146,67919,1029550v-3512,-23589,-6810,-45757,-9890,-66504l14358,1013615v-3740,4682,-7219,3244,-10450,-4313l,1000902,,753638r2223,-2580c5756,747312,9436,748735,13250,755329r13574,26846l,684943,,xe" fillcolor="#fbfffc" stroked="f" strokeweight="0">
                  <v:path arrowok="t" textboxrect="0,0,289600,1107799"/>
                </v:shape>
                <v:shape id="Shape 144" o:spid="_x0000_s1123" style="position:absolute;left:33483;top:3805;width:2321;height:9169;visibility:visible;mso-wrap-style:square;v-text-anchor:top" coordsize="232134,9169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" path="m232134,r,423250l226235,425167v-7523,5421,-14011,13484,-19458,24186c199758,464904,193652,490588,188434,526420r-4442,30516c181454,574378,180461,590116,181004,604154v528,14043,2079,27843,4646,41402l185866,644100v5922,25194,14238,37783,25026,37745c216574,681824,222235,678583,227884,672120r4250,-6081l232134,902965r-13053,6681c204558,914557,190011,916957,175420,916850v-32901,-241,-62279,-12611,-88382,-37057c60674,855414,40943,820485,27783,775022,15385,734471,7541,683384,4266,621771,,556403,1312,490604,8430,424326,12970,382085,19733,341508,28777,302580,37896,263653,49727,225875,64329,189233,91095,124571,127794,73493,174554,35938v11535,-9415,23288,-17705,35256,-24870l232134,xe" fillcolor="#fbfffc" stroked="f" strokeweight="0">
                  <v:path arrowok="t" textboxrect="0,0,232134,916957"/>
                </v:shape>
                <v:shape id="Shape 145" o:spid="_x0000_s1124" style="position:absolute;left:30604;top:3764;width:2384;height:9192;visibility:visible;mso-wrap-style:square;v-text-anchor:top" coordsize="238406,9192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" path="m,l22648,4931v23952,7603,47700,20653,71168,39166c143170,84918,180149,131755,204864,184623v13261,31225,22461,63266,27658,96115c237616,313615,238406,348249,234968,384628v-814,8617,-1925,17240,-3330,25866c230235,419120,228450,428707,226284,439257v-359,3831,-752,6467,-1181,7907c224675,448604,224034,450763,223179,453643v-10149,40297,-22019,75335,-35585,105107c174497,584674,159703,608675,143228,630750v2584,2865,5286,5969,8105,9313c154149,643409,157121,646514,160250,649381v11671,14351,19984,28001,24967,40946c190169,703280,191620,720801,189594,742891v-1497,16330,-4500,32660,-8992,48987c176132,808203,169924,824522,161999,840829v-7876,16301,-16014,29952,-24423,40954c129208,892779,119991,901603,109919,908255r794,6c103463,913009,91601,916040,75132,917356v-16443,1312,-37289,1871,-62530,1676l,918614,,790199r4568,-3145c14825,777533,21622,767521,24935,757020v3381,-11457,5104,-17663,5159,-18618c30204,736492,29671,733864,28493,730520v-1180,-3344,-2485,-6927,-3917,-10748c23585,717862,22854,716190,22385,714758v-470,-1433,-980,-2149,-1530,-2150c17475,704016,12199,697095,5029,691846l,690519,,609055,14595,596733c27780,582396,37698,567110,44319,550878v5405,-14323,8460,-27205,9144,-38646c53806,506513,52360,496994,49111,483677r-83,1430c46061,476555,39084,467080,28072,456687,21722,450548,15864,445952,10503,442899l,439635,,xe" fillcolor="#fbfffc" stroked="f" strokeweight="0">
                  <v:path arrowok="t" textboxrect="0,0,238406,919227"/>
                </v:shape>
                <v:shape id="Shape 146" o:spid="_x0000_s1125" style="position:absolute;left:38605;top:3661;width:6190;height:9334;visibility:visible;mso-wrap-style:square;v-text-anchor:top" coordsize="618989,933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" path="m560247,102v3306,103,5564,374,6771,816l566005,963v8884,1587,16559,2734,23030,3438c595503,5107,600767,5369,604825,5190v10829,-481,14164,6310,10000,20377c590741,106980,566788,184704,543006,258726v-23728,74048,-47696,144878,-71860,212473c441487,555938,415633,625067,393568,678565v-21921,53479,-40823,91821,-56742,115025c306708,840939,274608,876115,240507,899123v-32095,22943,-64514,34277,-97427,34050c124145,933042,106773,928928,90916,920840,75018,912769,60692,900246,47889,883282,21305,852426,5762,808348,1239,751053,,730340,4102,690645,13522,631994,22866,573394,36292,500309,53825,412760,62680,368523,71417,326266,80041,285982v8833,-41252,17458,-81505,25872,-120764l127998,62231v2525,-11764,7936,-18764,16243,-21003c162414,35713,185197,30992,212608,27060v27477,-3956,52848,-6385,76084,-7277c296001,19500,304976,19152,315618,18736v10648,-418,22511,-395,35589,68c364290,19263,375838,19291,385849,18889v10017,-404,17701,-716,23047,-933c418927,17547,422108,24302,418438,38222v-13644,46793,-26808,93087,-39499,138887c366259,222924,353721,268253,341324,313100r-13325,50824c318492,397833,310086,428751,302775,456678v-7050,26935,-13577,51880,-19583,74834c261781,613384,250005,661827,247853,676801v1112,6974,3067,12946,5866,17916c256511,699690,259371,702168,262307,702148v4698,-32,8758,-2060,12182,-6081c276471,693054,278253,690790,279834,689280v1583,-1511,4067,-5279,7455,-11304l461482,36482v2970,-10961,8882,-18104,17747,-21431c496046,9412,509726,5624,520247,3692,530778,1756,539759,626,547184,303,552586,67,556941,,560247,102xe" fillcolor="#fbfffc" stroked="f" strokeweight="0">
                  <v:path arrowok="t" textboxrect="0,0,618989,933400"/>
                </v:shape>
                <v:shape id="Shape 147" o:spid="_x0000_s1126" style="position:absolute;left:35804;top:3558;width:2836;height:9276;visibility:visible;mso-wrap-style:square;v-text-anchor:top" coordsize="283545,9276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" path="m90989,1648c143262,,185921,16931,218522,52560v37794,36528,58548,90651,62303,162401c283545,248924,283299,284700,280129,322279v-3232,37608,-8426,74061,-15532,109348c250382,502233,229508,570757,202269,637127v-26844,66316,-57416,127440,-91562,183331c86453,861576,59717,892094,30462,912014l,927603,,690677r4214,-6030c7033,679804,9849,674156,12664,667703,24005,641877,32313,612908,37530,580810v1265,-7781,2608,-16046,4031,-24797c43142,546291,44938,537051,46952,528296v4590,-28188,5528,-48561,2797,-61124c45976,449790,35970,441223,19772,441463l,447888,,24638,14212,17592c38989,7768,64598,2451,90989,1648xe" fillcolor="#fbfffc" stroked="f" strokeweight="0">
                  <v:path arrowok="t" textboxrect="0,0,283545,927603"/>
                </v:shape>
                <v:shape id="Shape 148" o:spid="_x0000_s1127" style="position:absolute;left:43976;top:3202;width:6732;height:9809;visibility:visible;mso-wrap-style:square;v-text-anchor:top" coordsize="673207,9808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" path="m659342,619c670593,,673207,7489,667175,23088l513969,419798v-5629,14595,-13646,22049,-24043,22359l393760,444972v-12057,31069,-25567,65254,-40518,102556c338306,584833,321127,625781,301730,670368v-19489,46646,-39139,93032,-58946,139159c223034,855647,203247,902021,183421,948650v-167,2074,-813,4667,-1939,7776c177729,966792,169723,973237,157474,975761v-12225,2517,-28347,4230,-48354,5137c90081,980775,71967,980142,54765,979000,37578,977861,22442,976223,9349,974088,1654,973014,,965822,4384,952510,8429,940223,21347,895692,43054,818971,53364,782173,64150,743861,75411,704035,86643,664230,98181,623426,110023,581621v18266,-67231,30523,-110503,36845,-129863l49949,454244v-9472,237,-12025,-6729,-7668,-20897l164130,37782v4046,-13114,11196,-19913,21458,-20400l659342,619xe" fillcolor="#fbfffc" stroked="f" strokeweight="0">
                  <v:path arrowok="t" textboxrect="0,0,673207,980898"/>
                </v:shape>
                <v:shape id="Shape 149" o:spid="_x0000_s1128" style="position:absolute;left:50876;top:2655;width:10899;height:10473;visibility:visible;mso-wrap-style:square;v-text-anchor:top" coordsize="1089868,10473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" path="m1025078,569v8243,-569,14697,-478,19354,278c1055998,2203,1069219,4525,1084090,7818v3905,812,5778,3385,5623,7721c1089552,19878,1087964,24855,1084948,30473l556658,1015451v-7840,14633,-16757,23050,-26742,25251c514282,1041740,496631,1042481,476971,1042927v-19629,445,-41256,596,-64878,454l381386,1043197v-11767,-71,-22146,-412,-31140,-1022c341254,1041567,333643,1040690,327408,1039544v-5001,-1137,-6469,-5301,-4409,-12490c325055,1019866,332727,1003021,346022,976516r14956,-29816c367072,934554,375103,918544,385075,898669v9970,-19873,22476,-44163,37524,-72872l430910,809239,263334,1034211r814,-1651c257424,1042446,250693,1047368,243950,1047324r-40380,-262c196241,1047014,193512,1043155,195376,1035486r918,5l239370,782391v-2560,5431,-5376,11406,-8447,17924c228363,805748,226121,811175,224196,816600v-3073,6519,-5859,12765,-8360,18737c213336,841311,210548,847558,207474,854078v-6031,14123,-11610,26619,-16736,37489c186126,901350,181770,910589,177670,919285v-3075,6523,-5482,11957,-7223,16305c168708,939938,167325,943200,166300,945373v-27685,58719,-47467,89684,-59329,92885c96143,1039282,85909,1040037,76266,1040521v-9635,484,-18683,700,-27147,648c31000,1041057,17766,1039893,9399,1037679,1031,1035470,,1027367,6310,1013369l431492,72100v5824,-12867,12828,-20592,21015,-23177c470611,41554,493442,37010,520999,35297v20337,-1271,41393,-1019,63161,761c585615,35966,586581,36168,587054,36663v472,496,1437,698,2893,606c593076,38123,596881,38672,601358,38915v4479,245,8284,794,11413,1648l618412,46526,592027,339522,855623,34481,870666,23880v6313,-2554,12534,-4570,18663,-6049c895462,16352,900758,15463,905215,15164r3344,-224c923826,11771,938459,9176,952448,7155,966455,5128,980560,3628,994762,2655v11971,-823,22076,-1518,30316,-2086xe" fillcolor="#fbfffc" stroked="f" strokeweight="0">
                  <v:path arrowok="t" textboxrect="0,0,1089868,1047368"/>
                </v:shape>
                <v:shape id="Shape 150" o:spid="_x0000_s1129" style="position:absolute;left:57368;top:2130;width:10359;height:10950;visibility:visible;mso-wrap-style:square;v-text-anchor:top" coordsize="1035884,1094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" path="m1022435,960v12501,-960,13449,7359,2836,24958c1016003,40055,1007110,53883,998589,67402v-8519,13519,-16698,26170,-24539,37954c960500,125402,948591,143645,938320,160088v-10270,16442,-20021,31724,-29253,45843c824094,338710,765384,427462,732833,472239v-9900,12976,-19178,19647,-27837,20019l578700,490844r-32380,55554c549901,547393,555954,548010,564487,548249v8534,239,18160,1289,28874,3149c626159,553557,651130,554313,668257,553656v6429,-246,9485,1638,9171,5654c677111,563326,674842,568849,670624,575875r-4217,7025l553900,736229v-3486,4692,-6793,8516,-9920,11471c540855,750653,536525,753346,530995,755778v-5525,2429,-13110,4614,-22745,6557c498622,764274,486260,765983,471174,767460r-11301,246c450293,769059,441748,770103,434232,770837v-7511,732,-13994,1155,-19452,1271l368235,851983r112451,-1695c491541,850123,492064,858231,482249,874613l370994,1055399v-8404,14039,-18219,22796,-29426,26264c312762,1087387,285423,1091050,259521,1092664v-25840,1607,-55131,2318,-87857,2137l90201,1094350v-17183,-1241,-32758,-1899,-46733,-1974c30142,1092303,19047,1092243,10180,1092195,1316,1092147,,1084739,6216,1069975,25495,1029117,50021,978643,79777,918564,109463,858523,144666,788324,185369,707978,264011,551976,333254,415891,393274,299625v4320,-7911,8150,-15249,11489,-22009c408101,270855,411313,264650,414399,259000v23827,-46245,43224,-83742,58204,-112502c487575,117744,498447,97157,505227,84733,517551,62146,558301,46783,627745,38560v33272,-4585,70295,-9188,111090,-13819c779752,20076,824533,15923,873196,12284l1022435,960xe" fillcolor="#fbfffc" stroked="f" strokeweight="0">
                  <v:path arrowok="t" textboxrect="0,0,1035884,1094982"/>
                </v:shape>
                <v:shape id="Shape 949" o:spid="_x0000_s1130" style="position:absolute;left:1651;top:53747;width:9882;height:2540;visibility:visible;mso-wrap-style:square;v-text-anchor:top" coordsize="988292,254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" path="m,l988292,r,254000l,254000,,e" stroked="f" strokeweight="0">
                  <v:path arrowok="t" textboxrect="0,0,988292,254000"/>
                </v:shape>
                <v:shape id="Shape 152" o:spid="_x0000_s1131" style="position:absolute;left:1651;top:53747;width:9882;height:2540;visibility:visible;mso-wrap-style:square;v-text-anchor:top" coordsize="988292,254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" path="m,l988292,r,254000l,254000,,xe" filled="f" strokeweight="2pt">
                  <v:path arrowok="t" textboxrect="0,0,988292,254000"/>
                </v:shape>
                <v:rect id="Rectangle 154" o:spid="_x0000_s1132" style="position:absolute;left:2540;top:54326;width:10060;height:18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" filled="f" stroked="f">
                  <v:textbox inset="0,0,0,0">
                    <w:txbxContent>
                      <w:p w14:paraId="567509E8" w14:textId="77777777" w:rsidR="005114FD" w:rsidRDefault="001240E6">
                        <w:r>
                          <w:rPr>
                            <w:i/>
                            <w:w w:val="148"/>
                            <w:sz w:val="20"/>
                          </w:rPr>
                          <w:t>My</w:t>
                        </w:r>
                        <w:r>
                          <w:rPr>
                            <w:i/>
                            <w:spacing w:val="37"/>
                            <w:w w:val="148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w w:val="148"/>
                            <w:sz w:val="20"/>
                          </w:rPr>
                          <w:t>family</w:t>
                        </w:r>
                      </w:p>
                    </w:txbxContent>
                  </v:textbox>
                </v:rect>
                <v:shape id="Shape 954" o:spid="_x0000_s1133" style="position:absolute;left:1743;top:68987;width:12061;height:2721;visibility:visible;mso-wrap-style:square;v-text-anchor:top" coordsize="1206155,2721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" path="m,l1206155,r,272155l,272155,,e" stroked="f" strokeweight="0">
                  <v:path arrowok="t" textboxrect="0,0,1206155,272155"/>
                </v:shape>
                <v:shape id="Shape 156" o:spid="_x0000_s1134" style="position:absolute;left:1743;top:68987;width:12061;height:2721;visibility:visible;mso-wrap-style:square;v-text-anchor:top" coordsize="1206155,2721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" path="m,l1206155,r,272155l,272155,,xe" filled="f" strokeweight="2pt">
                  <v:path arrowok="t" textboxrect="0,0,1206155,272155"/>
                </v:shape>
                <v:rect id="Rectangle 158" o:spid="_x0000_s1135" style="position:absolute;left:2632;top:69566;width:13260;height:18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" filled="f" stroked="f">
                  <v:textbox inset="0,0,0,0">
                    <w:txbxContent>
                      <w:p w14:paraId="0F3258BA" w14:textId="77777777" w:rsidR="005114FD" w:rsidRDefault="001240E6">
                        <w:r>
                          <w:rPr>
                            <w:i/>
                            <w:w w:val="143"/>
                            <w:sz w:val="20"/>
                          </w:rPr>
                          <w:t>My</w:t>
                        </w:r>
                        <w:r>
                          <w:rPr>
                            <w:i/>
                            <w:spacing w:val="37"/>
                            <w:w w:val="143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w w:val="143"/>
                            <w:sz w:val="20"/>
                          </w:rPr>
                          <w:t>hobbies...</w:t>
                        </w:r>
                      </w:p>
                    </w:txbxContent>
                  </v:textbox>
                </v:rect>
                <v:shape id="Shape 959" o:spid="_x0000_s1136" style="position:absolute;left:45650;top:61548;width:20594;height:2902;visibility:visible;mso-wrap-style:square;v-text-anchor:top" coordsize="2059445,290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" path="m,l2059445,r,290225l,290225,,e" stroked="f" strokeweight="0">
                  <v:path arrowok="t" textboxrect="0,0,2059445,290225"/>
                </v:shape>
                <v:shape id="Shape 160" o:spid="_x0000_s1137" style="position:absolute;left:45650;top:61548;width:20594;height:2902;visibility:visible;mso-wrap-style:square;v-text-anchor:top" coordsize="2059445,290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" path="m,l2059445,r,290225l,290225,,xe" filled="f" strokeweight="2pt">
                  <v:path arrowok="t" textboxrect="0,0,2059445,290225"/>
                </v:shape>
                <v:rect id="Rectangle 162" o:spid="_x0000_s1138" style="position:absolute;left:46539;top:62128;width:23984;height:18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" filled="f" stroked="f">
                  <v:textbox inset="0,0,0,0">
                    <w:txbxContent>
                      <w:p w14:paraId="423F4476" w14:textId="77777777" w:rsidR="005114FD" w:rsidRDefault="001240E6">
                        <w:r>
                          <w:rPr>
                            <w:i/>
                            <w:w w:val="152"/>
                            <w:sz w:val="20"/>
                          </w:rPr>
                          <w:t>My</w:t>
                        </w:r>
                        <w:r>
                          <w:rPr>
                            <w:i/>
                            <w:spacing w:val="37"/>
                            <w:w w:val="152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w w:val="152"/>
                            <w:sz w:val="20"/>
                          </w:rPr>
                          <w:t>hopes</w:t>
                        </w:r>
                        <w:r>
                          <w:rPr>
                            <w:i/>
                            <w:spacing w:val="37"/>
                            <w:w w:val="152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w w:val="152"/>
                            <w:sz w:val="20"/>
                          </w:rPr>
                          <w:t>for</w:t>
                        </w:r>
                        <w:r>
                          <w:rPr>
                            <w:i/>
                            <w:spacing w:val="37"/>
                            <w:w w:val="152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w w:val="152"/>
                            <w:sz w:val="20"/>
                          </w:rPr>
                          <w:t>This</w:t>
                        </w:r>
                        <w:r>
                          <w:rPr>
                            <w:i/>
                            <w:spacing w:val="37"/>
                            <w:w w:val="152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w w:val="152"/>
                            <w:sz w:val="20"/>
                          </w:rPr>
                          <w:t>year</w:t>
                        </w:r>
                      </w:p>
                    </w:txbxContent>
                  </v:textbox>
                </v:rect>
                <v:shape id="Shape 970" o:spid="_x0000_s1139" style="position:absolute;left:1924;top:82421;width:19142;height:2903;visibility:visible;mso-wrap-style:square;v-text-anchor:top" coordsize="1914208,290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" path="m,l1914208,r,290224l,290224,,e" stroked="f" strokeweight="0">
                  <v:path arrowok="t" textboxrect="0,0,1914208,290224"/>
                </v:shape>
                <v:shape id="Shape 164" o:spid="_x0000_s1140" style="position:absolute;left:1924;top:82421;width:19142;height:2903;visibility:visible;mso-wrap-style:square;v-text-anchor:top" coordsize="1914208,290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" path="m,l1914208,r,290224l,290224,,xe" filled="f" strokeweight="2pt">
                  <v:path arrowok="t" textboxrect="0,0,1914208,290224"/>
                </v:shape>
                <v:rect id="Rectangle 166" o:spid="_x0000_s1141" style="position:absolute;left:2813;top:83001;width:22610;height:18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" filled="f" stroked="f">
                  <v:textbox inset="0,0,0,0">
                    <w:txbxContent>
                      <w:p w14:paraId="6FE2D95C" w14:textId="77777777" w:rsidR="005114FD" w:rsidRDefault="001240E6">
                        <w:r>
                          <w:rPr>
                            <w:i/>
                            <w:w w:val="155"/>
                            <w:sz w:val="20"/>
                          </w:rPr>
                          <w:t>My</w:t>
                        </w:r>
                        <w:r>
                          <w:rPr>
                            <w:i/>
                            <w:spacing w:val="37"/>
                            <w:w w:val="155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w w:val="155"/>
                            <w:sz w:val="20"/>
                          </w:rPr>
                          <w:t>favourite</w:t>
                        </w:r>
                        <w:r>
                          <w:rPr>
                            <w:i/>
                            <w:spacing w:val="37"/>
                            <w:w w:val="155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w w:val="155"/>
                            <w:sz w:val="20"/>
                          </w:rPr>
                          <w:t>things...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  <w:bookmarkEnd w:id="0"/>
    </w:p>
    <w:sectPr w:rsidR="005114FD">
      <w:pgSz w:w="11900" w:h="16840"/>
      <w:pgMar w:top="380" w:right="1440" w:bottom="46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NLYwMDY0MbEwNjVT0lEKTi0uzszPAykwrAUANWRZLSwAAAA="/>
  </w:docVars>
  <w:rsids>
    <w:rsidRoot w:val="005114FD"/>
    <w:rsid w:val="001240E6"/>
    <w:rsid w:val="00511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9EA8A"/>
  <w15:docId w15:val="{4BAA9799-5B13-4704-904B-BBB873DED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subject/>
  <dc:creator>Mark Warner</dc:creator>
  <cp:keywords/>
  <cp:lastModifiedBy>Nichola Rozniakowska</cp:lastModifiedBy>
  <cp:revision>2</cp:revision>
  <dcterms:created xsi:type="dcterms:W3CDTF">2020-06-23T19:25:00Z</dcterms:created>
  <dcterms:modified xsi:type="dcterms:W3CDTF">2020-06-23T19:25:00Z</dcterms:modified>
</cp:coreProperties>
</file>